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4A293" w14:textId="5CB0D60B" w:rsidR="00211273" w:rsidRDefault="002E6B9F" w:rsidP="004449B2">
      <w:pPr>
        <w:pStyle w:val="Quote"/>
      </w:pPr>
      <w:r>
        <w:rPr>
          <w:noProof/>
        </w:rPr>
        <w:drawing>
          <wp:inline distT="0" distB="0" distL="0" distR="0" wp14:anchorId="68FAA293" wp14:editId="5CB3A354">
            <wp:extent cx="2764465" cy="27644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9547" cy="2769547"/>
                    </a:xfrm>
                    <a:prstGeom prst="rect">
                      <a:avLst/>
                    </a:prstGeom>
                    <a:noFill/>
                    <a:ln>
                      <a:noFill/>
                    </a:ln>
                  </pic:spPr>
                </pic:pic>
              </a:graphicData>
            </a:graphic>
          </wp:inline>
        </w:drawing>
      </w:r>
    </w:p>
    <w:p w14:paraId="48938B95" w14:textId="763DD683" w:rsidR="00D255BF" w:rsidRPr="004449B2" w:rsidRDefault="00DA3674" w:rsidP="004449B2">
      <w:pPr>
        <w:pStyle w:val="Title"/>
      </w:pPr>
      <w:r w:rsidRPr="004449B2">
        <w:t>Project Handover Document</w:t>
      </w:r>
    </w:p>
    <w:p w14:paraId="2B262EF8" w14:textId="17613754" w:rsidR="00211273" w:rsidRPr="005000EA" w:rsidRDefault="00227D42" w:rsidP="004449B2">
      <w:pPr>
        <w:pStyle w:val="Subtitle"/>
      </w:pPr>
      <w:r w:rsidRPr="004449B2">
        <w:t>City of Melbourne Open Data Playground</w:t>
      </w:r>
    </w:p>
    <w:p w14:paraId="68CD3117" w14:textId="730CB0DB" w:rsidR="00DA3674" w:rsidRPr="004449B2" w:rsidRDefault="00DA3674" w:rsidP="004449B2">
      <w:pPr>
        <w:pStyle w:val="Subtitle"/>
      </w:pPr>
      <w:r w:rsidRPr="004449B2">
        <w:t xml:space="preserve">Trimester </w:t>
      </w:r>
      <w:r w:rsidR="004449B2" w:rsidRPr="004449B2">
        <w:t>3</w:t>
      </w:r>
      <w:r w:rsidRPr="004449B2">
        <w:t>, 202</w:t>
      </w:r>
      <w:r w:rsidR="00227D42" w:rsidRPr="004449B2">
        <w:t>2</w:t>
      </w:r>
    </w:p>
    <w:p w14:paraId="61F05275" w14:textId="77777777" w:rsidR="007F3FB3" w:rsidRDefault="007F3FB3">
      <w:pPr>
        <w:tabs>
          <w:tab w:val="clear" w:pos="5245"/>
        </w:tabs>
        <w:spacing w:after="0" w:line="240" w:lineRule="auto"/>
        <w:jc w:val="left"/>
        <w:rPr>
          <w:rFonts w:ascii="Roboto" w:hAnsi="Roboto"/>
          <w:b/>
          <w:bCs/>
          <w:color w:val="2F5496" w:themeColor="accent1" w:themeShade="BF"/>
          <w:sz w:val="36"/>
          <w:szCs w:val="36"/>
        </w:rPr>
      </w:pPr>
      <w:bookmarkStart w:id="0" w:name="_Toc121819821"/>
      <w:bookmarkStart w:id="1" w:name="_Toc121820449"/>
      <w:r>
        <w:br w:type="page"/>
      </w:r>
    </w:p>
    <w:p w14:paraId="2A3B0C8F" w14:textId="694A4971" w:rsidR="004449B2" w:rsidRDefault="6CCA17C3" w:rsidP="004449B2">
      <w:pPr>
        <w:pStyle w:val="Heading1"/>
      </w:pPr>
      <w:bookmarkStart w:id="2" w:name="_Toc2008759698"/>
      <w:r>
        <w:lastRenderedPageBreak/>
        <w:t>Table of Contents</w:t>
      </w:r>
      <w:bookmarkEnd w:id="0"/>
      <w:bookmarkEnd w:id="1"/>
      <w:bookmarkEnd w:id="2"/>
    </w:p>
    <w:p w14:paraId="0CF4A9C1" w14:textId="5C8FB5A9" w:rsidR="00AA3D88" w:rsidRDefault="00AA3D88" w:rsidP="730E54FE">
      <w:pPr>
        <w:pStyle w:val="TOC1"/>
        <w:tabs>
          <w:tab w:val="right" w:leader="dot" w:pos="9015"/>
        </w:tabs>
        <w:rPr>
          <w:rFonts w:eastAsiaTheme="minorEastAsia" w:cstheme="minorBidi"/>
          <w:b w:val="0"/>
          <w:bCs w:val="0"/>
          <w:i w:val="0"/>
          <w:iCs w:val="0"/>
          <w:noProof/>
          <w:sz w:val="22"/>
          <w:szCs w:val="22"/>
          <w:lang w:eastAsia="ja-JP"/>
        </w:rPr>
      </w:pPr>
      <w:r>
        <w:fldChar w:fldCharType="begin"/>
      </w:r>
      <w:r w:rsidR="002068BD">
        <w:instrText>TOC \o "1-1" \h \z \u</w:instrText>
      </w:r>
      <w:r>
        <w:fldChar w:fldCharType="separate"/>
      </w:r>
      <w:hyperlink w:anchor="_Toc2008759698">
        <w:r w:rsidR="730E54FE" w:rsidRPr="730E54FE">
          <w:rPr>
            <w:rStyle w:val="Hyperlink"/>
          </w:rPr>
          <w:t>Table of Contents</w:t>
        </w:r>
        <w:r w:rsidR="002068BD">
          <w:tab/>
        </w:r>
        <w:r w:rsidR="002068BD">
          <w:fldChar w:fldCharType="begin"/>
        </w:r>
        <w:r w:rsidR="002068BD">
          <w:instrText>PAGEREF _Toc2008759698 \h</w:instrText>
        </w:r>
        <w:r w:rsidR="002068BD">
          <w:fldChar w:fldCharType="separate"/>
        </w:r>
        <w:r w:rsidR="730E54FE" w:rsidRPr="730E54FE">
          <w:rPr>
            <w:rStyle w:val="Hyperlink"/>
          </w:rPr>
          <w:t>1</w:t>
        </w:r>
        <w:r w:rsidR="002068BD">
          <w:fldChar w:fldCharType="end"/>
        </w:r>
      </w:hyperlink>
    </w:p>
    <w:p w14:paraId="2120FE26" w14:textId="79C96ABF" w:rsidR="00AA3D88" w:rsidRDefault="00000000" w:rsidP="730E54FE">
      <w:pPr>
        <w:pStyle w:val="TOC1"/>
        <w:tabs>
          <w:tab w:val="right" w:leader="dot" w:pos="9015"/>
        </w:tabs>
        <w:rPr>
          <w:rFonts w:eastAsiaTheme="minorEastAsia" w:cstheme="minorBidi"/>
          <w:b w:val="0"/>
          <w:bCs w:val="0"/>
          <w:i w:val="0"/>
          <w:iCs w:val="0"/>
          <w:noProof/>
          <w:sz w:val="22"/>
          <w:szCs w:val="22"/>
          <w:lang w:eastAsia="ja-JP"/>
        </w:rPr>
      </w:pPr>
      <w:hyperlink w:anchor="_Toc1769450866">
        <w:r w:rsidR="730E54FE" w:rsidRPr="730E54FE">
          <w:rPr>
            <w:rStyle w:val="Hyperlink"/>
          </w:rPr>
          <w:t>Project Information</w:t>
        </w:r>
        <w:r w:rsidR="00AA3D88">
          <w:tab/>
        </w:r>
        <w:r w:rsidR="00AA3D88">
          <w:fldChar w:fldCharType="begin"/>
        </w:r>
        <w:r w:rsidR="00AA3D88">
          <w:instrText>PAGEREF _Toc1769450866 \h</w:instrText>
        </w:r>
        <w:r w:rsidR="00AA3D88">
          <w:fldChar w:fldCharType="separate"/>
        </w:r>
        <w:r w:rsidR="730E54FE" w:rsidRPr="730E54FE">
          <w:rPr>
            <w:rStyle w:val="Hyperlink"/>
          </w:rPr>
          <w:t>2</w:t>
        </w:r>
        <w:r w:rsidR="00AA3D88">
          <w:fldChar w:fldCharType="end"/>
        </w:r>
      </w:hyperlink>
    </w:p>
    <w:p w14:paraId="09C2B1A7" w14:textId="520FCE20" w:rsidR="00AA3D88" w:rsidRDefault="00000000" w:rsidP="730E54FE">
      <w:pPr>
        <w:pStyle w:val="TOC1"/>
        <w:tabs>
          <w:tab w:val="right" w:leader="dot" w:pos="9015"/>
        </w:tabs>
        <w:rPr>
          <w:rFonts w:eastAsiaTheme="minorEastAsia" w:cstheme="minorBidi"/>
          <w:b w:val="0"/>
          <w:bCs w:val="0"/>
          <w:i w:val="0"/>
          <w:iCs w:val="0"/>
          <w:noProof/>
          <w:sz w:val="22"/>
          <w:szCs w:val="22"/>
          <w:lang w:eastAsia="ja-JP"/>
        </w:rPr>
      </w:pPr>
      <w:hyperlink w:anchor="_Toc1147998042">
        <w:r w:rsidR="730E54FE" w:rsidRPr="730E54FE">
          <w:rPr>
            <w:rStyle w:val="Hyperlink"/>
          </w:rPr>
          <w:t>Project Overview</w:t>
        </w:r>
        <w:r w:rsidR="00AA3D88">
          <w:tab/>
        </w:r>
        <w:r w:rsidR="00AA3D88">
          <w:fldChar w:fldCharType="begin"/>
        </w:r>
        <w:r w:rsidR="00AA3D88">
          <w:instrText>PAGEREF _Toc1147998042 \h</w:instrText>
        </w:r>
        <w:r w:rsidR="00AA3D88">
          <w:fldChar w:fldCharType="separate"/>
        </w:r>
        <w:r w:rsidR="730E54FE" w:rsidRPr="730E54FE">
          <w:rPr>
            <w:rStyle w:val="Hyperlink"/>
          </w:rPr>
          <w:t>4</w:t>
        </w:r>
        <w:r w:rsidR="00AA3D88">
          <w:fldChar w:fldCharType="end"/>
        </w:r>
      </w:hyperlink>
    </w:p>
    <w:p w14:paraId="0D260FD7" w14:textId="1294A016" w:rsidR="00AA3D88" w:rsidRDefault="00000000" w:rsidP="730E54FE">
      <w:pPr>
        <w:pStyle w:val="TOC1"/>
        <w:tabs>
          <w:tab w:val="right" w:leader="dot" w:pos="9015"/>
        </w:tabs>
        <w:rPr>
          <w:rFonts w:eastAsiaTheme="minorEastAsia" w:cstheme="minorBidi"/>
          <w:b w:val="0"/>
          <w:bCs w:val="0"/>
          <w:i w:val="0"/>
          <w:iCs w:val="0"/>
          <w:noProof/>
          <w:sz w:val="22"/>
          <w:szCs w:val="22"/>
          <w:lang w:eastAsia="ja-JP"/>
        </w:rPr>
      </w:pPr>
      <w:hyperlink w:anchor="_Toc157527545">
        <w:r w:rsidR="730E54FE" w:rsidRPr="730E54FE">
          <w:rPr>
            <w:rStyle w:val="Hyperlink"/>
          </w:rPr>
          <w:t>Public GitHub Repository</w:t>
        </w:r>
        <w:r w:rsidR="00AA3D88">
          <w:tab/>
        </w:r>
        <w:r w:rsidR="00AA3D88">
          <w:fldChar w:fldCharType="begin"/>
        </w:r>
        <w:r w:rsidR="00AA3D88">
          <w:instrText>PAGEREF _Toc157527545 \h</w:instrText>
        </w:r>
        <w:r w:rsidR="00AA3D88">
          <w:fldChar w:fldCharType="separate"/>
        </w:r>
        <w:r w:rsidR="730E54FE" w:rsidRPr="730E54FE">
          <w:rPr>
            <w:rStyle w:val="Hyperlink"/>
          </w:rPr>
          <w:t>7</w:t>
        </w:r>
        <w:r w:rsidR="00AA3D88">
          <w:fldChar w:fldCharType="end"/>
        </w:r>
      </w:hyperlink>
    </w:p>
    <w:p w14:paraId="083A591D" w14:textId="433975CC" w:rsidR="00AA3D88" w:rsidRDefault="00000000" w:rsidP="730E54FE">
      <w:pPr>
        <w:pStyle w:val="TOC1"/>
        <w:tabs>
          <w:tab w:val="right" w:leader="dot" w:pos="9015"/>
        </w:tabs>
        <w:rPr>
          <w:rFonts w:eastAsiaTheme="minorEastAsia" w:cstheme="minorBidi"/>
          <w:b w:val="0"/>
          <w:bCs w:val="0"/>
          <w:i w:val="0"/>
          <w:iCs w:val="0"/>
          <w:noProof/>
          <w:sz w:val="22"/>
          <w:szCs w:val="22"/>
          <w:lang w:eastAsia="ja-JP"/>
        </w:rPr>
      </w:pPr>
      <w:hyperlink w:anchor="_Toc427529963">
        <w:r w:rsidR="730E54FE" w:rsidRPr="730E54FE">
          <w:rPr>
            <w:rStyle w:val="Hyperlink"/>
          </w:rPr>
          <w:t>Completed Deliverables</w:t>
        </w:r>
        <w:r w:rsidR="00AA3D88">
          <w:tab/>
        </w:r>
        <w:r w:rsidR="00AA3D88">
          <w:fldChar w:fldCharType="begin"/>
        </w:r>
        <w:r w:rsidR="00AA3D88">
          <w:instrText>PAGEREF _Toc427529963 \h</w:instrText>
        </w:r>
        <w:r w:rsidR="00AA3D88">
          <w:fldChar w:fldCharType="separate"/>
        </w:r>
        <w:r w:rsidR="730E54FE" w:rsidRPr="730E54FE">
          <w:rPr>
            <w:rStyle w:val="Hyperlink"/>
          </w:rPr>
          <w:t>8</w:t>
        </w:r>
        <w:r w:rsidR="00AA3D88">
          <w:fldChar w:fldCharType="end"/>
        </w:r>
      </w:hyperlink>
    </w:p>
    <w:p w14:paraId="4179753E" w14:textId="61BEE170" w:rsidR="00AA3D88" w:rsidRDefault="00000000" w:rsidP="730E54FE">
      <w:pPr>
        <w:pStyle w:val="TOC1"/>
        <w:tabs>
          <w:tab w:val="right" w:leader="dot" w:pos="9015"/>
        </w:tabs>
        <w:rPr>
          <w:rFonts w:eastAsiaTheme="minorEastAsia" w:cstheme="minorBidi"/>
          <w:b w:val="0"/>
          <w:bCs w:val="0"/>
          <w:i w:val="0"/>
          <w:iCs w:val="0"/>
          <w:noProof/>
          <w:sz w:val="22"/>
          <w:szCs w:val="22"/>
          <w:lang w:eastAsia="ja-JP"/>
        </w:rPr>
      </w:pPr>
      <w:hyperlink w:anchor="_Toc964161381">
        <w:r w:rsidR="730E54FE" w:rsidRPr="730E54FE">
          <w:rPr>
            <w:rStyle w:val="Hyperlink"/>
          </w:rPr>
          <w:t>Roadmap</w:t>
        </w:r>
        <w:r w:rsidR="00AA3D88">
          <w:tab/>
        </w:r>
        <w:r w:rsidR="00AA3D88">
          <w:fldChar w:fldCharType="begin"/>
        </w:r>
        <w:r w:rsidR="00AA3D88">
          <w:instrText>PAGEREF _Toc964161381 \h</w:instrText>
        </w:r>
        <w:r w:rsidR="00AA3D88">
          <w:fldChar w:fldCharType="separate"/>
        </w:r>
        <w:r w:rsidR="730E54FE" w:rsidRPr="730E54FE">
          <w:rPr>
            <w:rStyle w:val="Hyperlink"/>
          </w:rPr>
          <w:t>14</w:t>
        </w:r>
        <w:r w:rsidR="00AA3D88">
          <w:fldChar w:fldCharType="end"/>
        </w:r>
      </w:hyperlink>
    </w:p>
    <w:p w14:paraId="6B939ED7" w14:textId="07E9F737" w:rsidR="00AA3D88" w:rsidRDefault="00000000" w:rsidP="730E54FE">
      <w:pPr>
        <w:pStyle w:val="TOC1"/>
        <w:tabs>
          <w:tab w:val="right" w:leader="dot" w:pos="9015"/>
        </w:tabs>
        <w:rPr>
          <w:rFonts w:eastAsiaTheme="minorEastAsia" w:cstheme="minorBidi"/>
          <w:b w:val="0"/>
          <w:bCs w:val="0"/>
          <w:i w:val="0"/>
          <w:iCs w:val="0"/>
          <w:noProof/>
          <w:sz w:val="22"/>
          <w:szCs w:val="22"/>
          <w:lang w:eastAsia="ja-JP"/>
        </w:rPr>
      </w:pPr>
      <w:hyperlink w:anchor="_Toc1152785768">
        <w:r w:rsidR="730E54FE" w:rsidRPr="730E54FE">
          <w:rPr>
            <w:rStyle w:val="Hyperlink"/>
          </w:rPr>
          <w:t>Open Issues</w:t>
        </w:r>
        <w:r w:rsidR="00AA3D88">
          <w:tab/>
        </w:r>
        <w:r w:rsidR="00AA3D88">
          <w:fldChar w:fldCharType="begin"/>
        </w:r>
        <w:r w:rsidR="00AA3D88">
          <w:instrText>PAGEREF _Toc1152785768 \h</w:instrText>
        </w:r>
        <w:r w:rsidR="00AA3D88">
          <w:fldChar w:fldCharType="separate"/>
        </w:r>
        <w:r w:rsidR="730E54FE" w:rsidRPr="730E54FE">
          <w:rPr>
            <w:rStyle w:val="Hyperlink"/>
          </w:rPr>
          <w:t>17</w:t>
        </w:r>
        <w:r w:rsidR="00AA3D88">
          <w:fldChar w:fldCharType="end"/>
        </w:r>
      </w:hyperlink>
    </w:p>
    <w:p w14:paraId="19419DB6" w14:textId="091E9764" w:rsidR="00AA3D88" w:rsidRDefault="00000000" w:rsidP="730E54FE">
      <w:pPr>
        <w:pStyle w:val="TOC1"/>
        <w:tabs>
          <w:tab w:val="right" w:leader="dot" w:pos="9015"/>
        </w:tabs>
        <w:rPr>
          <w:rFonts w:eastAsiaTheme="minorEastAsia" w:cstheme="minorBidi"/>
          <w:b w:val="0"/>
          <w:bCs w:val="0"/>
          <w:i w:val="0"/>
          <w:iCs w:val="0"/>
          <w:noProof/>
          <w:sz w:val="22"/>
          <w:szCs w:val="22"/>
          <w:lang w:eastAsia="ja-JP"/>
        </w:rPr>
      </w:pPr>
      <w:hyperlink w:anchor="_Toc891027713">
        <w:r w:rsidR="730E54FE" w:rsidRPr="730E54FE">
          <w:rPr>
            <w:rStyle w:val="Hyperlink"/>
          </w:rPr>
          <w:t>Product Architecture</w:t>
        </w:r>
        <w:r w:rsidR="00AA3D88">
          <w:tab/>
        </w:r>
        <w:r w:rsidR="00AA3D88">
          <w:fldChar w:fldCharType="begin"/>
        </w:r>
        <w:r w:rsidR="00AA3D88">
          <w:instrText>PAGEREF _Toc891027713 \h</w:instrText>
        </w:r>
        <w:r w:rsidR="00AA3D88">
          <w:fldChar w:fldCharType="separate"/>
        </w:r>
        <w:r w:rsidR="730E54FE" w:rsidRPr="730E54FE">
          <w:rPr>
            <w:rStyle w:val="Hyperlink"/>
          </w:rPr>
          <w:t>18</w:t>
        </w:r>
        <w:r w:rsidR="00AA3D88">
          <w:fldChar w:fldCharType="end"/>
        </w:r>
      </w:hyperlink>
    </w:p>
    <w:p w14:paraId="054C0F7C" w14:textId="140B65A6" w:rsidR="00AA3D88" w:rsidRDefault="00000000" w:rsidP="730E54FE">
      <w:pPr>
        <w:pStyle w:val="TOC1"/>
        <w:tabs>
          <w:tab w:val="right" w:leader="dot" w:pos="9015"/>
        </w:tabs>
        <w:rPr>
          <w:rFonts w:eastAsiaTheme="minorEastAsia" w:cstheme="minorBidi"/>
          <w:b w:val="0"/>
          <w:bCs w:val="0"/>
          <w:i w:val="0"/>
          <w:iCs w:val="0"/>
          <w:noProof/>
          <w:sz w:val="22"/>
          <w:szCs w:val="22"/>
          <w:lang w:eastAsia="ja-JP"/>
        </w:rPr>
      </w:pPr>
      <w:hyperlink w:anchor="_Toc1568023000">
        <w:r w:rsidR="730E54FE" w:rsidRPr="730E54FE">
          <w:rPr>
            <w:rStyle w:val="Hyperlink"/>
          </w:rPr>
          <w:t>Project Links</w:t>
        </w:r>
        <w:r w:rsidR="00AA3D88">
          <w:tab/>
        </w:r>
        <w:r w:rsidR="00AA3D88">
          <w:fldChar w:fldCharType="begin"/>
        </w:r>
        <w:r w:rsidR="00AA3D88">
          <w:instrText>PAGEREF _Toc1568023000 \h</w:instrText>
        </w:r>
        <w:r w:rsidR="00AA3D88">
          <w:fldChar w:fldCharType="separate"/>
        </w:r>
        <w:r w:rsidR="730E54FE" w:rsidRPr="730E54FE">
          <w:rPr>
            <w:rStyle w:val="Hyperlink"/>
          </w:rPr>
          <w:t>20</w:t>
        </w:r>
        <w:r w:rsidR="00AA3D88">
          <w:fldChar w:fldCharType="end"/>
        </w:r>
      </w:hyperlink>
      <w:r w:rsidR="00AA3D88">
        <w:fldChar w:fldCharType="end"/>
      </w:r>
    </w:p>
    <w:p w14:paraId="4774AA63" w14:textId="51FABCA5" w:rsidR="004449B2" w:rsidRPr="007F3FB3" w:rsidRDefault="004449B2" w:rsidP="004449B2">
      <w:pPr>
        <w:tabs>
          <w:tab w:val="clear" w:pos="5245"/>
        </w:tabs>
        <w:sectPr w:rsidR="004449B2" w:rsidRPr="007F3FB3" w:rsidSect="000A4004">
          <w:headerReference w:type="default" r:id="rId12"/>
          <w:footerReference w:type="default" r:id="rId13"/>
          <w:headerReference w:type="first" r:id="rId14"/>
          <w:footerReference w:type="first" r:id="rId15"/>
          <w:pgSz w:w="11900" w:h="16840"/>
          <w:pgMar w:top="1440" w:right="1440" w:bottom="1440" w:left="1440" w:header="708" w:footer="708" w:gutter="0"/>
          <w:cols w:space="708"/>
          <w:docGrid w:linePitch="360"/>
        </w:sectPr>
      </w:pPr>
    </w:p>
    <w:p w14:paraId="73661001" w14:textId="7418B580" w:rsidR="00DA3674" w:rsidRPr="0024762E" w:rsidRDefault="444BAF38" w:rsidP="004449B2">
      <w:pPr>
        <w:pStyle w:val="Heading1"/>
      </w:pPr>
      <w:bookmarkStart w:id="3" w:name="_Toc121819822"/>
      <w:bookmarkStart w:id="4" w:name="_Toc1769450866"/>
      <w:r>
        <w:lastRenderedPageBreak/>
        <w:t>Project Information</w:t>
      </w:r>
      <w:r w:rsidR="07795EBF">
        <w:t xml:space="preserve">    </w:t>
      </w:r>
      <w:r w:rsidR="31CC80A8">
        <w:t xml:space="preserve"> </w:t>
      </w:r>
      <w:bookmarkEnd w:id="3"/>
      <w:bookmarkEnd w:id="4"/>
    </w:p>
    <w:p w14:paraId="26E39948" w14:textId="0D04451F" w:rsidR="00DA3674" w:rsidRDefault="00DA3674" w:rsidP="00D07F72">
      <w:pPr>
        <w:pStyle w:val="Heading2"/>
      </w:pPr>
      <w:bookmarkStart w:id="5" w:name="_Toc121819823"/>
      <w:r>
        <w:t>Client</w:t>
      </w:r>
      <w:r w:rsidR="009E7995">
        <w:t>/</w:t>
      </w:r>
      <w:r w:rsidR="009E7995" w:rsidRPr="004449B2">
        <w:t>Product</w:t>
      </w:r>
      <w:r w:rsidR="009E7995">
        <w:t xml:space="preserve"> Owner</w:t>
      </w:r>
      <w:r w:rsidR="009F6FAA">
        <w:t>/s</w:t>
      </w:r>
      <w:bookmarkEnd w:id="5"/>
    </w:p>
    <w:tbl>
      <w:tblPr>
        <w:tblStyle w:val="PlainTable4"/>
        <w:tblW w:w="0" w:type="auto"/>
        <w:tblLook w:val="0600" w:firstRow="0" w:lastRow="0" w:firstColumn="0" w:lastColumn="0" w:noHBand="1" w:noVBand="1"/>
      </w:tblPr>
      <w:tblGrid>
        <w:gridCol w:w="4505"/>
        <w:gridCol w:w="4505"/>
      </w:tblGrid>
      <w:tr w:rsidR="004449B2" w14:paraId="539D2BAA" w14:textId="77777777" w:rsidTr="002068BD">
        <w:tc>
          <w:tcPr>
            <w:tcW w:w="4505" w:type="dxa"/>
          </w:tcPr>
          <w:p w14:paraId="6A167685" w14:textId="77777777" w:rsidR="004449B2" w:rsidRPr="002068BD" w:rsidRDefault="004449B2" w:rsidP="00C041A8">
            <w:pPr>
              <w:pStyle w:val="Heading5"/>
              <w:jc w:val="left"/>
              <w:outlineLvl w:val="4"/>
            </w:pPr>
            <w:r w:rsidRPr="002068BD">
              <w:t>Mr Remi Cattier</w:t>
            </w:r>
          </w:p>
          <w:p w14:paraId="58220177" w14:textId="77777777" w:rsidR="004449B2" w:rsidRPr="002068BD" w:rsidRDefault="004449B2" w:rsidP="00C041A8">
            <w:pPr>
              <w:pStyle w:val="Heading5"/>
              <w:jc w:val="left"/>
              <w:outlineLvl w:val="4"/>
            </w:pPr>
            <w:r w:rsidRPr="002068BD">
              <w:t>Data Hub Lead</w:t>
            </w:r>
          </w:p>
          <w:p w14:paraId="3FAA3B7D" w14:textId="2B9F1DFB" w:rsidR="004449B2" w:rsidRPr="002068BD" w:rsidRDefault="00000000" w:rsidP="00C041A8">
            <w:pPr>
              <w:pStyle w:val="Heading5"/>
              <w:jc w:val="left"/>
              <w:outlineLvl w:val="4"/>
            </w:pPr>
            <w:hyperlink r:id="rId16" w:history="1">
              <w:r w:rsidR="004449B2" w:rsidRPr="002068BD">
                <w:rPr>
                  <w:rStyle w:val="Hyperlink"/>
                  <w:color w:val="auto"/>
                  <w:u w:val="none"/>
                </w:rPr>
                <w:t>remi.cattier@melbourne.vic.gov.au</w:t>
              </w:r>
            </w:hyperlink>
          </w:p>
        </w:tc>
        <w:tc>
          <w:tcPr>
            <w:tcW w:w="4505" w:type="dxa"/>
          </w:tcPr>
          <w:p w14:paraId="74E2495B" w14:textId="77777777" w:rsidR="004449B2" w:rsidRPr="002068BD" w:rsidRDefault="004449B2" w:rsidP="00C041A8">
            <w:pPr>
              <w:pStyle w:val="Heading5"/>
              <w:jc w:val="left"/>
              <w:outlineLvl w:val="4"/>
            </w:pPr>
            <w:r w:rsidRPr="002068BD">
              <w:t>Mr. Will McIntosh</w:t>
            </w:r>
          </w:p>
          <w:p w14:paraId="27620F95" w14:textId="77777777" w:rsidR="004449B2" w:rsidRPr="002068BD" w:rsidRDefault="004449B2" w:rsidP="00C041A8">
            <w:pPr>
              <w:pStyle w:val="Heading5"/>
              <w:jc w:val="left"/>
              <w:outlineLvl w:val="4"/>
            </w:pPr>
            <w:r w:rsidRPr="002068BD">
              <w:t>Senior Advisor to the CEO</w:t>
            </w:r>
          </w:p>
          <w:p w14:paraId="00B8FBB6" w14:textId="77FC9FC4" w:rsidR="004449B2" w:rsidRPr="002068BD" w:rsidRDefault="00000000" w:rsidP="00C041A8">
            <w:pPr>
              <w:pStyle w:val="Heading5"/>
              <w:jc w:val="left"/>
              <w:outlineLvl w:val="4"/>
            </w:pPr>
            <w:hyperlink r:id="rId17" w:history="1">
              <w:r w:rsidR="004449B2" w:rsidRPr="002068BD">
                <w:rPr>
                  <w:rStyle w:val="Hyperlink"/>
                  <w:color w:val="auto"/>
                  <w:u w:val="none"/>
                </w:rPr>
                <w:t>will.mcintosh@melbourne.vic.gov.au</w:t>
              </w:r>
            </w:hyperlink>
          </w:p>
        </w:tc>
      </w:tr>
    </w:tbl>
    <w:p w14:paraId="414445BE" w14:textId="37D172C0" w:rsidR="009C4F7C" w:rsidRDefault="009F6FAA" w:rsidP="00C041A8">
      <w:pPr>
        <w:jc w:val="left"/>
        <w:rPr>
          <w:rFonts w:cstheme="minorBidi"/>
          <w:color w:val="605E5C"/>
          <w:shd w:val="clear" w:color="auto" w:fill="FFFFFF"/>
        </w:rPr>
      </w:pPr>
      <w:r>
        <w:tab/>
      </w:r>
    </w:p>
    <w:p w14:paraId="2A13DD5E" w14:textId="7AC83521" w:rsidR="002E7412" w:rsidRDefault="00DA3674" w:rsidP="00D07F72">
      <w:pPr>
        <w:pStyle w:val="Heading2"/>
      </w:pPr>
      <w:bookmarkStart w:id="6" w:name="_Toc121819824"/>
      <w:r w:rsidRPr="009B77DB">
        <w:t>Academic Mentor/Supervisor</w:t>
      </w:r>
      <w:bookmarkEnd w:id="6"/>
    </w:p>
    <w:p w14:paraId="6C67DBB5" w14:textId="6F681BD2" w:rsidR="00AF79A1" w:rsidRPr="00D86811" w:rsidRDefault="00D86811" w:rsidP="00D86811">
      <w:pPr>
        <w:pStyle w:val="Heading5"/>
      </w:pPr>
      <w:r w:rsidRPr="00D86811">
        <w:t xml:space="preserve">Dr </w:t>
      </w:r>
      <w:proofErr w:type="spellStart"/>
      <w:r w:rsidR="00AF79A1" w:rsidRPr="00D86811">
        <w:t>Hourieh</w:t>
      </w:r>
      <w:proofErr w:type="spellEnd"/>
      <w:r w:rsidR="00AF79A1" w:rsidRPr="00D86811">
        <w:t xml:space="preserve"> </w:t>
      </w:r>
      <w:proofErr w:type="spellStart"/>
      <w:r w:rsidR="00AF79A1" w:rsidRPr="00D86811">
        <w:t>Khalajzadeh</w:t>
      </w:r>
      <w:proofErr w:type="spellEnd"/>
    </w:p>
    <w:p w14:paraId="2CDD5F02" w14:textId="22FC8AA6" w:rsidR="002E7412" w:rsidRPr="00D86811" w:rsidRDefault="00D86811" w:rsidP="00D86811">
      <w:pPr>
        <w:pStyle w:val="Heading5"/>
      </w:pPr>
      <w:r w:rsidRPr="00D86811">
        <w:t xml:space="preserve">Senior </w:t>
      </w:r>
      <w:r w:rsidR="00F33DED" w:rsidRPr="00D86811">
        <w:t xml:space="preserve">Lecturer, </w:t>
      </w:r>
      <w:r w:rsidRPr="00D86811">
        <w:t>Software Engineering</w:t>
      </w:r>
    </w:p>
    <w:p w14:paraId="658F732F" w14:textId="6F7C60E8" w:rsidR="00A20476" w:rsidRDefault="00D86811" w:rsidP="00D86811">
      <w:pPr>
        <w:pStyle w:val="Heading5"/>
      </w:pPr>
      <w:r w:rsidRPr="00D86811">
        <w:t>hkhalajzadeh@deakin.edu.au</w:t>
      </w:r>
    </w:p>
    <w:p w14:paraId="6D86AA12" w14:textId="77777777" w:rsidR="00814394" w:rsidRDefault="00814394" w:rsidP="004449B2">
      <w:pPr>
        <w:rPr>
          <w:rFonts w:eastAsiaTheme="majorEastAsia" w:cstheme="majorBidi"/>
          <w:color w:val="2F5496" w:themeColor="accent1" w:themeShade="BF"/>
          <w:sz w:val="28"/>
          <w:szCs w:val="28"/>
        </w:rPr>
      </w:pPr>
      <w:r>
        <w:br w:type="page"/>
      </w:r>
    </w:p>
    <w:p w14:paraId="676EE9C7" w14:textId="295D6483" w:rsidR="00CD64C4" w:rsidRPr="005742C2" w:rsidRDefault="00DA3674" w:rsidP="00D07F72">
      <w:pPr>
        <w:pStyle w:val="Heading2"/>
      </w:pPr>
      <w:bookmarkStart w:id="7" w:name="_Toc121819825"/>
      <w:r>
        <w:lastRenderedPageBreak/>
        <w:t>Project Team</w:t>
      </w:r>
      <w:bookmarkEnd w:id="7"/>
    </w:p>
    <w:tbl>
      <w:tblPr>
        <w:tblW w:w="8926" w:type="dxa"/>
        <w:tblLayout w:type="fixed"/>
        <w:tblCellMar>
          <w:top w:w="15" w:type="dxa"/>
          <w:bottom w:w="15" w:type="dxa"/>
        </w:tblCellMar>
        <w:tblLook w:val="04A0" w:firstRow="1" w:lastRow="0" w:firstColumn="1" w:lastColumn="0" w:noHBand="0" w:noVBand="1"/>
      </w:tblPr>
      <w:tblGrid>
        <w:gridCol w:w="1271"/>
        <w:gridCol w:w="2835"/>
        <w:gridCol w:w="851"/>
        <w:gridCol w:w="1150"/>
        <w:gridCol w:w="126"/>
        <w:gridCol w:w="2693"/>
      </w:tblGrid>
      <w:tr w:rsidR="002068BD" w:rsidRPr="004449B2" w14:paraId="21903C04" w14:textId="77777777" w:rsidTr="002068BD">
        <w:trPr>
          <w:trHeight w:val="300"/>
          <w:tblHeader/>
        </w:trPr>
        <w:tc>
          <w:tcPr>
            <w:tcW w:w="1271" w:type="dxa"/>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0984020A" w14:textId="77777777" w:rsidR="002068BD" w:rsidRPr="002068BD" w:rsidRDefault="002068BD" w:rsidP="002068BD">
            <w:pPr>
              <w:pStyle w:val="Heading4"/>
              <w:jc w:val="center"/>
            </w:pPr>
            <w:r w:rsidRPr="002068BD">
              <w:t>Student ID</w:t>
            </w:r>
          </w:p>
        </w:tc>
        <w:tc>
          <w:tcPr>
            <w:tcW w:w="2835" w:type="dxa"/>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284EFBA5" w14:textId="77777777" w:rsidR="002068BD" w:rsidRPr="002068BD" w:rsidRDefault="002068BD" w:rsidP="002068BD">
            <w:pPr>
              <w:pStyle w:val="Heading4"/>
              <w:jc w:val="center"/>
            </w:pPr>
            <w:r w:rsidRPr="002068BD">
              <w:t>Full Name</w:t>
            </w:r>
          </w:p>
        </w:tc>
        <w:tc>
          <w:tcPr>
            <w:tcW w:w="2001" w:type="dxa"/>
            <w:gridSpan w:val="2"/>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461AA2A6" w14:textId="366D5780" w:rsidR="002068BD" w:rsidRPr="002068BD" w:rsidRDefault="002068BD" w:rsidP="002068BD">
            <w:pPr>
              <w:pStyle w:val="Heading4"/>
              <w:jc w:val="center"/>
            </w:pPr>
          </w:p>
        </w:tc>
        <w:tc>
          <w:tcPr>
            <w:tcW w:w="2819" w:type="dxa"/>
            <w:gridSpan w:val="2"/>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06DE8490" w14:textId="77777777" w:rsidR="002068BD" w:rsidRPr="002068BD" w:rsidRDefault="002068BD" w:rsidP="002068BD">
            <w:pPr>
              <w:pStyle w:val="Heading4"/>
              <w:jc w:val="center"/>
            </w:pPr>
            <w:r w:rsidRPr="002068BD">
              <w:t>Team Group/Role</w:t>
            </w:r>
          </w:p>
        </w:tc>
      </w:tr>
      <w:tr w:rsidR="004449B2" w:rsidRPr="004449B2" w14:paraId="1CB2FF41" w14:textId="77777777" w:rsidTr="002068BD">
        <w:trPr>
          <w:trHeight w:val="22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55B25AB" w14:textId="77777777" w:rsidR="004449B2" w:rsidRPr="002068BD" w:rsidRDefault="004449B2" w:rsidP="009546C8">
            <w:pPr>
              <w:spacing w:after="0" w:line="276" w:lineRule="auto"/>
              <w:jc w:val="center"/>
              <w:rPr>
                <w:rFonts w:ascii="Roboto" w:eastAsiaTheme="minorEastAsia" w:hAnsi="Roboto" w:cstheme="minorBidi"/>
                <w:b/>
                <w:bCs/>
                <w:color w:val="000000" w:themeColor="text1"/>
                <w:sz w:val="20"/>
                <w:szCs w:val="20"/>
                <w:lang w:eastAsia="en-AU"/>
              </w:rPr>
            </w:pPr>
            <w:r w:rsidRPr="002068BD">
              <w:rPr>
                <w:rFonts w:ascii="Roboto" w:hAnsi="Roboto"/>
                <w:sz w:val="20"/>
                <w:szCs w:val="20"/>
                <w:lang w:eastAsia="ja-JP"/>
              </w:rPr>
              <w:t>216019732</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4C0DE27" w14:textId="77777777" w:rsidR="004449B2" w:rsidRPr="002068BD" w:rsidRDefault="004449B2" w:rsidP="009546C8">
            <w:pPr>
              <w:spacing w:after="0" w:line="276" w:lineRule="auto"/>
              <w:jc w:val="left"/>
              <w:rPr>
                <w:rFonts w:ascii="Roboto" w:eastAsiaTheme="minorEastAsia" w:hAnsi="Roboto" w:cstheme="minorBidi"/>
                <w:color w:val="000000" w:themeColor="text1"/>
                <w:sz w:val="20"/>
                <w:szCs w:val="20"/>
                <w:lang w:eastAsia="en-AU"/>
              </w:rPr>
            </w:pPr>
            <w:r w:rsidRPr="002068BD">
              <w:rPr>
                <w:rFonts w:ascii="Roboto" w:hAnsi="Roboto"/>
                <w:sz w:val="20"/>
                <w:szCs w:val="20"/>
                <w:lang w:eastAsia="ja-JP"/>
              </w:rPr>
              <w:t>HANNAH SMITH</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6172727" w14:textId="77777777" w:rsidR="004449B2" w:rsidRPr="002068BD" w:rsidRDefault="004449B2" w:rsidP="009546C8">
            <w:pPr>
              <w:spacing w:after="0" w:line="276" w:lineRule="auto"/>
              <w:rPr>
                <w:rFonts w:ascii="Roboto" w:eastAsiaTheme="minorEastAsia" w:hAnsi="Roboto" w:cstheme="minorBidi"/>
                <w:color w:val="000000" w:themeColor="text1"/>
                <w:sz w:val="20"/>
                <w:szCs w:val="20"/>
                <w:lang w:eastAsia="en-AU"/>
              </w:rPr>
            </w:pPr>
            <w:r w:rsidRPr="002068BD">
              <w:rPr>
                <w:rFonts w:ascii="Roboto" w:hAnsi="Roboto"/>
                <w:sz w:val="20"/>
                <w:szCs w:val="20"/>
                <w:lang w:eastAsia="ja-JP"/>
              </w:rPr>
              <w:t>Se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145EAB7" w14:textId="77777777" w:rsidR="004449B2" w:rsidRPr="002068BD" w:rsidRDefault="004449B2" w:rsidP="009546C8">
            <w:pPr>
              <w:spacing w:after="0" w:line="276" w:lineRule="auto"/>
              <w:rPr>
                <w:rFonts w:ascii="Roboto" w:eastAsiaTheme="minorEastAsia" w:hAnsi="Roboto" w:cstheme="minorBidi"/>
                <w:sz w:val="20"/>
                <w:szCs w:val="20"/>
                <w:lang w:eastAsia="en-AU"/>
              </w:rPr>
            </w:pPr>
            <w:r w:rsidRPr="002068BD">
              <w:rPr>
                <w:rFonts w:ascii="Roboto" w:hAnsi="Roboto"/>
                <w:sz w:val="20"/>
                <w:szCs w:val="20"/>
                <w:lang w:eastAsia="ja-JP"/>
              </w:rPr>
              <w:t>Under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224A6FE2"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Project Lead / Data Science &amp; Engineering Team Leader</w:t>
            </w:r>
          </w:p>
        </w:tc>
      </w:tr>
      <w:tr w:rsidR="004449B2" w:rsidRPr="004449B2" w14:paraId="2CC2D1D6" w14:textId="77777777" w:rsidTr="002068BD">
        <w:trPr>
          <w:trHeight w:val="220"/>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9F72566" w14:textId="77777777" w:rsidR="004449B2" w:rsidRPr="002068BD" w:rsidRDefault="004449B2" w:rsidP="009546C8">
            <w:pPr>
              <w:spacing w:after="0" w:line="276" w:lineRule="auto"/>
              <w:jc w:val="center"/>
              <w:rPr>
                <w:rFonts w:ascii="Roboto" w:eastAsiaTheme="minorEastAsia" w:hAnsi="Roboto" w:cstheme="minorBidi"/>
                <w:b/>
                <w:bCs/>
                <w:sz w:val="20"/>
                <w:szCs w:val="20"/>
                <w:lang w:eastAsia="en-AU"/>
              </w:rPr>
            </w:pPr>
            <w:r w:rsidRPr="002068BD">
              <w:rPr>
                <w:rFonts w:ascii="Roboto" w:hAnsi="Roboto"/>
                <w:sz w:val="20"/>
                <w:szCs w:val="20"/>
                <w:lang w:eastAsia="ja-JP"/>
              </w:rPr>
              <w:t>221377945</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9628A27" w14:textId="77777777" w:rsidR="004449B2" w:rsidRPr="002068BD" w:rsidRDefault="004449B2" w:rsidP="009546C8">
            <w:pPr>
              <w:spacing w:after="0" w:line="276" w:lineRule="auto"/>
              <w:jc w:val="left"/>
              <w:rPr>
                <w:rFonts w:ascii="Roboto" w:eastAsiaTheme="minorEastAsia" w:hAnsi="Roboto" w:cstheme="minorBidi"/>
                <w:b/>
                <w:bCs/>
                <w:color w:val="000000" w:themeColor="text1"/>
                <w:sz w:val="20"/>
                <w:szCs w:val="20"/>
                <w:lang w:eastAsia="en-AU"/>
              </w:rPr>
            </w:pPr>
            <w:r w:rsidRPr="002068BD">
              <w:rPr>
                <w:rFonts w:ascii="Roboto" w:hAnsi="Roboto"/>
                <w:sz w:val="20"/>
                <w:szCs w:val="20"/>
                <w:lang w:eastAsia="ja-JP"/>
              </w:rPr>
              <w:t>JACK PHAM</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5ADAAE" w14:textId="77777777" w:rsidR="004449B2" w:rsidRPr="002068BD" w:rsidRDefault="004449B2" w:rsidP="009546C8">
            <w:pPr>
              <w:spacing w:after="0" w:line="276" w:lineRule="auto"/>
              <w:rPr>
                <w:rFonts w:ascii="Roboto" w:eastAsiaTheme="minorEastAsia" w:hAnsi="Roboto" w:cstheme="minorBidi"/>
                <w:b/>
                <w:bCs/>
                <w:sz w:val="20"/>
                <w:szCs w:val="20"/>
                <w:lang w:eastAsia="en-AU"/>
              </w:rPr>
            </w:pPr>
            <w:r w:rsidRPr="002068BD">
              <w:rPr>
                <w:rFonts w:ascii="Roboto" w:hAnsi="Roboto"/>
                <w:sz w:val="20"/>
                <w:szCs w:val="20"/>
                <w:lang w:eastAsia="ja-JP"/>
              </w:rPr>
              <w:t>Se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83F6E3" w14:textId="77777777" w:rsidR="004449B2" w:rsidRPr="002068BD" w:rsidRDefault="004449B2" w:rsidP="009546C8">
            <w:pPr>
              <w:spacing w:after="0" w:line="276" w:lineRule="auto"/>
              <w:rPr>
                <w:rFonts w:ascii="Roboto" w:eastAsiaTheme="minorEastAsia" w:hAnsi="Roboto" w:cstheme="minorBidi"/>
                <w:b/>
                <w:bCs/>
                <w:sz w:val="20"/>
                <w:szCs w:val="20"/>
                <w:lang w:eastAsia="en-AU"/>
              </w:rPr>
            </w:pPr>
            <w:r w:rsidRPr="002068BD">
              <w:rPr>
                <w:rFonts w:ascii="Roboto" w:hAnsi="Roboto"/>
                <w:sz w:val="20"/>
                <w:szCs w:val="20"/>
                <w:lang w:eastAsia="ja-JP"/>
              </w:rPr>
              <w:t>Post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6DA34CB6" w14:textId="77777777" w:rsidR="004449B2" w:rsidRPr="002068BD" w:rsidRDefault="004449B2" w:rsidP="009546C8">
            <w:pPr>
              <w:spacing w:after="0" w:line="276" w:lineRule="auto"/>
              <w:jc w:val="left"/>
              <w:rPr>
                <w:rFonts w:ascii="Roboto" w:eastAsiaTheme="minorEastAsia" w:hAnsi="Roboto" w:cstheme="minorBidi"/>
                <w:b/>
                <w:bCs/>
                <w:sz w:val="20"/>
                <w:szCs w:val="20"/>
                <w:lang w:eastAsia="en-AU"/>
              </w:rPr>
            </w:pPr>
            <w:r w:rsidRPr="002068BD">
              <w:rPr>
                <w:rFonts w:ascii="Roboto" w:hAnsi="Roboto"/>
                <w:sz w:val="20"/>
                <w:szCs w:val="20"/>
                <w:lang w:eastAsia="ja-JP"/>
              </w:rPr>
              <w:t>Data Science &amp; Engineering</w:t>
            </w:r>
          </w:p>
        </w:tc>
      </w:tr>
      <w:tr w:rsidR="004449B2" w:rsidRPr="004449B2" w14:paraId="51E8E32E" w14:textId="77777777" w:rsidTr="002068BD">
        <w:trPr>
          <w:trHeight w:val="98"/>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8F8D1FD" w14:textId="77777777" w:rsidR="004449B2" w:rsidRPr="002068BD" w:rsidRDefault="004449B2" w:rsidP="009546C8">
            <w:pPr>
              <w:spacing w:after="0" w:line="276" w:lineRule="auto"/>
              <w:jc w:val="center"/>
              <w:rPr>
                <w:rFonts w:ascii="Roboto" w:eastAsiaTheme="minorEastAsia" w:hAnsi="Roboto" w:cstheme="minorBidi"/>
                <w:b/>
                <w:bCs/>
                <w:sz w:val="20"/>
                <w:szCs w:val="20"/>
                <w:lang w:eastAsia="en-AU"/>
              </w:rPr>
            </w:pPr>
            <w:r w:rsidRPr="002068BD">
              <w:rPr>
                <w:rFonts w:ascii="Roboto" w:hAnsi="Roboto"/>
                <w:sz w:val="20"/>
                <w:szCs w:val="20"/>
                <w:lang w:eastAsia="ja-JP"/>
              </w:rPr>
              <w:t>22041083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hideMark/>
          </w:tcPr>
          <w:p w14:paraId="0C9CA92F" w14:textId="77777777" w:rsidR="004449B2" w:rsidRPr="002068BD" w:rsidRDefault="004449B2" w:rsidP="009546C8">
            <w:pPr>
              <w:spacing w:after="0" w:line="276" w:lineRule="auto"/>
              <w:jc w:val="left"/>
              <w:rPr>
                <w:rFonts w:ascii="Roboto" w:eastAsiaTheme="minorEastAsia" w:hAnsi="Roboto" w:cstheme="minorBidi"/>
                <w:b/>
                <w:bCs/>
                <w:sz w:val="20"/>
                <w:szCs w:val="20"/>
                <w:lang w:eastAsia="en-AU"/>
              </w:rPr>
            </w:pPr>
            <w:r w:rsidRPr="002068BD">
              <w:rPr>
                <w:rFonts w:ascii="Roboto" w:hAnsi="Roboto"/>
                <w:sz w:val="20"/>
                <w:szCs w:val="20"/>
                <w:lang w:eastAsia="ja-JP"/>
              </w:rPr>
              <w:t>BARKHA JAVED</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hideMark/>
          </w:tcPr>
          <w:p w14:paraId="7113347B" w14:textId="77777777" w:rsidR="004449B2" w:rsidRPr="002068BD" w:rsidRDefault="004449B2" w:rsidP="009546C8">
            <w:pPr>
              <w:spacing w:after="0" w:line="276" w:lineRule="auto"/>
              <w:rPr>
                <w:rFonts w:ascii="Roboto" w:eastAsiaTheme="minorEastAsia" w:hAnsi="Roboto" w:cstheme="minorBidi"/>
                <w:b/>
                <w:bCs/>
                <w:sz w:val="20"/>
                <w:szCs w:val="20"/>
                <w:lang w:eastAsia="en-AU"/>
              </w:rPr>
            </w:pPr>
            <w:r w:rsidRPr="002068BD">
              <w:rPr>
                <w:rFonts w:ascii="Roboto" w:hAnsi="Roboto"/>
                <w:sz w:val="20"/>
                <w:szCs w:val="20"/>
                <w:lang w:eastAsia="ja-JP"/>
              </w:rPr>
              <w:t>Se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8D14CAC" w14:textId="77777777" w:rsidR="004449B2" w:rsidRPr="002068BD" w:rsidRDefault="004449B2" w:rsidP="009546C8">
            <w:pPr>
              <w:spacing w:after="0" w:line="276" w:lineRule="auto"/>
              <w:rPr>
                <w:rFonts w:ascii="Roboto" w:eastAsiaTheme="minorEastAsia" w:hAnsi="Roboto" w:cstheme="minorBidi"/>
                <w:b/>
                <w:bCs/>
                <w:sz w:val="20"/>
                <w:szCs w:val="20"/>
                <w:lang w:eastAsia="en-AU"/>
              </w:rPr>
            </w:pPr>
            <w:r w:rsidRPr="002068BD">
              <w:rPr>
                <w:rFonts w:ascii="Roboto" w:hAnsi="Roboto"/>
                <w:sz w:val="20"/>
                <w:szCs w:val="20"/>
                <w:lang w:eastAsia="ja-JP"/>
              </w:rPr>
              <w:t>Post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60770ADE" w14:textId="77777777" w:rsidR="004449B2" w:rsidRPr="002068BD" w:rsidRDefault="004449B2" w:rsidP="009546C8">
            <w:pPr>
              <w:spacing w:after="0" w:line="276" w:lineRule="auto"/>
              <w:jc w:val="left"/>
              <w:rPr>
                <w:rFonts w:ascii="Roboto" w:eastAsiaTheme="minorEastAsia" w:hAnsi="Roboto" w:cstheme="minorBidi"/>
                <w:b/>
                <w:bCs/>
                <w:color w:val="000000" w:themeColor="text1"/>
                <w:sz w:val="20"/>
                <w:szCs w:val="20"/>
                <w:lang w:eastAsia="en-AU"/>
              </w:rPr>
            </w:pPr>
            <w:r w:rsidRPr="002068BD">
              <w:rPr>
                <w:rFonts w:ascii="Roboto" w:hAnsi="Roboto"/>
                <w:sz w:val="20"/>
                <w:szCs w:val="20"/>
                <w:lang w:eastAsia="ja-JP"/>
              </w:rPr>
              <w:t>Data Science &amp; Engineering</w:t>
            </w:r>
          </w:p>
        </w:tc>
      </w:tr>
      <w:tr w:rsidR="004449B2" w:rsidRPr="004449B2" w14:paraId="6DB255DB" w14:textId="77777777" w:rsidTr="002068BD">
        <w:trPr>
          <w:trHeight w:val="42"/>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E603134" w14:textId="77777777" w:rsidR="004449B2" w:rsidRPr="002068BD" w:rsidRDefault="004449B2" w:rsidP="009546C8">
            <w:pPr>
              <w:spacing w:after="0" w:line="276" w:lineRule="auto"/>
              <w:jc w:val="center"/>
              <w:rPr>
                <w:rFonts w:ascii="Roboto" w:eastAsiaTheme="minorEastAsia" w:hAnsi="Roboto" w:cstheme="minorBidi"/>
                <w:b/>
                <w:bCs/>
                <w:sz w:val="20"/>
                <w:szCs w:val="20"/>
                <w:lang w:eastAsia="en-AU"/>
              </w:rPr>
            </w:pPr>
            <w:r w:rsidRPr="002068BD">
              <w:rPr>
                <w:rFonts w:ascii="Roboto" w:hAnsi="Roboto"/>
                <w:sz w:val="20"/>
                <w:szCs w:val="20"/>
                <w:lang w:eastAsia="ja-JP"/>
              </w:rPr>
              <w:t>219274937</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B4C7B64" w14:textId="77777777" w:rsidR="004449B2" w:rsidRPr="002068BD" w:rsidRDefault="004449B2" w:rsidP="009546C8">
            <w:pPr>
              <w:spacing w:after="0" w:line="276" w:lineRule="auto"/>
              <w:jc w:val="left"/>
              <w:rPr>
                <w:rFonts w:ascii="Roboto" w:eastAsiaTheme="minorEastAsia" w:hAnsi="Roboto" w:cstheme="minorBidi"/>
                <w:b/>
                <w:bCs/>
                <w:sz w:val="20"/>
                <w:szCs w:val="20"/>
                <w:lang w:eastAsia="en-AU"/>
              </w:rPr>
            </w:pPr>
            <w:r w:rsidRPr="002068BD">
              <w:rPr>
                <w:rFonts w:ascii="Roboto" w:hAnsi="Roboto"/>
                <w:sz w:val="20"/>
                <w:szCs w:val="20"/>
                <w:lang w:eastAsia="ja-JP"/>
              </w:rPr>
              <w:t>ADAM JAMES BULLIVANT</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026B3EC" w14:textId="77777777" w:rsidR="004449B2" w:rsidRPr="002068BD" w:rsidRDefault="004449B2" w:rsidP="009546C8">
            <w:pPr>
              <w:spacing w:after="0" w:line="276" w:lineRule="auto"/>
              <w:rPr>
                <w:rFonts w:ascii="Roboto" w:eastAsiaTheme="minorEastAsia" w:hAnsi="Roboto" w:cstheme="minorBidi"/>
                <w:b/>
                <w:bCs/>
                <w:sz w:val="20"/>
                <w:szCs w:val="20"/>
                <w:lang w:eastAsia="en-AU"/>
              </w:rPr>
            </w:pPr>
            <w:r w:rsidRPr="002068BD">
              <w:rPr>
                <w:rFonts w:ascii="Roboto" w:hAnsi="Roboto"/>
                <w:sz w:val="20"/>
                <w:szCs w:val="20"/>
                <w:lang w:eastAsia="ja-JP"/>
              </w:rPr>
              <w:t>Ju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7D143AC" w14:textId="77777777" w:rsidR="004449B2" w:rsidRPr="002068BD" w:rsidRDefault="004449B2" w:rsidP="009546C8">
            <w:pPr>
              <w:spacing w:after="0" w:line="276" w:lineRule="auto"/>
              <w:rPr>
                <w:rFonts w:ascii="Roboto" w:eastAsiaTheme="minorEastAsia" w:hAnsi="Roboto" w:cstheme="minorBidi"/>
                <w:b/>
                <w:bCs/>
                <w:sz w:val="20"/>
                <w:szCs w:val="20"/>
                <w:lang w:eastAsia="en-AU"/>
              </w:rPr>
            </w:pPr>
            <w:r w:rsidRPr="002068BD">
              <w:rPr>
                <w:rFonts w:ascii="Roboto" w:hAnsi="Roboto"/>
                <w:sz w:val="20"/>
                <w:szCs w:val="20"/>
                <w:lang w:eastAsia="ja-JP"/>
              </w:rPr>
              <w:t>Under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221DD648" w14:textId="77777777" w:rsidR="004449B2" w:rsidRPr="002068BD" w:rsidRDefault="004449B2" w:rsidP="009546C8">
            <w:pPr>
              <w:spacing w:after="0" w:line="276" w:lineRule="auto"/>
              <w:jc w:val="left"/>
              <w:rPr>
                <w:rFonts w:ascii="Roboto" w:eastAsiaTheme="minorEastAsia" w:hAnsi="Roboto" w:cstheme="minorBidi"/>
                <w:b/>
                <w:bCs/>
                <w:sz w:val="20"/>
                <w:szCs w:val="20"/>
                <w:lang w:eastAsia="en-AU"/>
              </w:rPr>
            </w:pPr>
            <w:r w:rsidRPr="002068BD">
              <w:rPr>
                <w:rFonts w:ascii="Roboto" w:hAnsi="Roboto"/>
                <w:sz w:val="20"/>
                <w:szCs w:val="20"/>
                <w:lang w:eastAsia="ja-JP"/>
              </w:rPr>
              <w:t>Data Science &amp; Engineering</w:t>
            </w:r>
          </w:p>
        </w:tc>
      </w:tr>
      <w:tr w:rsidR="004449B2" w:rsidRPr="004449B2" w14:paraId="7DCCCB16" w14:textId="77777777" w:rsidTr="002068BD">
        <w:trPr>
          <w:trHeight w:val="13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D949A42" w14:textId="77777777" w:rsidR="004449B2" w:rsidRPr="002068BD" w:rsidRDefault="004449B2" w:rsidP="009546C8">
            <w:pPr>
              <w:spacing w:after="0" w:line="276" w:lineRule="auto"/>
              <w:jc w:val="center"/>
              <w:rPr>
                <w:rFonts w:ascii="Roboto" w:eastAsiaTheme="minorEastAsia" w:hAnsi="Roboto" w:cstheme="minorBidi"/>
                <w:color w:val="1A1A1A"/>
                <w:sz w:val="20"/>
                <w:szCs w:val="20"/>
                <w:lang w:eastAsia="en-AU"/>
              </w:rPr>
            </w:pPr>
            <w:r w:rsidRPr="002068BD">
              <w:rPr>
                <w:rFonts w:ascii="Roboto" w:hAnsi="Roboto"/>
                <w:sz w:val="20"/>
                <w:szCs w:val="20"/>
                <w:lang w:eastAsia="ja-JP"/>
              </w:rPr>
              <w:t>221491966</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8EEBECC"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BASILIA CARMEL SETHU</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A1A9CCE" w14:textId="77777777" w:rsidR="004449B2" w:rsidRPr="002068BD" w:rsidRDefault="004449B2" w:rsidP="009546C8">
            <w:pPr>
              <w:spacing w:after="0" w:line="276" w:lineRule="auto"/>
              <w:rPr>
                <w:rFonts w:ascii="Roboto" w:eastAsiaTheme="minorEastAsia" w:hAnsi="Roboto" w:cstheme="minorBidi"/>
                <w:color w:val="000000" w:themeColor="text1"/>
                <w:sz w:val="20"/>
                <w:szCs w:val="20"/>
                <w:lang w:eastAsia="en-AU"/>
              </w:rPr>
            </w:pPr>
            <w:r w:rsidRPr="002068BD">
              <w:rPr>
                <w:rFonts w:ascii="Roboto" w:hAnsi="Roboto"/>
                <w:sz w:val="20"/>
                <w:szCs w:val="20"/>
                <w:lang w:eastAsia="ja-JP"/>
              </w:rPr>
              <w:t>Ju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9FE7F0C" w14:textId="77777777" w:rsidR="004449B2" w:rsidRPr="002068BD" w:rsidRDefault="004449B2" w:rsidP="009546C8">
            <w:pPr>
              <w:spacing w:after="0" w:line="276" w:lineRule="auto"/>
              <w:rPr>
                <w:rFonts w:ascii="Roboto" w:eastAsiaTheme="minorEastAsia" w:hAnsi="Roboto" w:cstheme="minorBidi"/>
                <w:sz w:val="20"/>
                <w:szCs w:val="20"/>
                <w:lang w:eastAsia="en-AU"/>
              </w:rPr>
            </w:pPr>
            <w:r w:rsidRPr="002068BD">
              <w:rPr>
                <w:rFonts w:ascii="Roboto" w:hAnsi="Roboto"/>
                <w:sz w:val="20"/>
                <w:szCs w:val="20"/>
                <w:lang w:eastAsia="ja-JP"/>
              </w:rPr>
              <w:t>Post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635CE512"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Data Science &amp; Engineering</w:t>
            </w:r>
          </w:p>
        </w:tc>
      </w:tr>
      <w:tr w:rsidR="004449B2" w:rsidRPr="004449B2" w14:paraId="008B8A5B" w14:textId="77777777" w:rsidTr="002068BD">
        <w:trPr>
          <w:trHeight w:val="13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4980C3F" w14:textId="77777777" w:rsidR="004449B2" w:rsidRPr="002068BD" w:rsidRDefault="004449B2" w:rsidP="009546C8">
            <w:pPr>
              <w:spacing w:after="0" w:line="276" w:lineRule="auto"/>
              <w:jc w:val="center"/>
              <w:rPr>
                <w:rFonts w:ascii="Roboto" w:eastAsiaTheme="minorEastAsia" w:hAnsi="Roboto" w:cstheme="minorBidi"/>
                <w:sz w:val="20"/>
                <w:szCs w:val="20"/>
                <w:lang w:eastAsia="en-AU"/>
              </w:rPr>
            </w:pPr>
            <w:r w:rsidRPr="002068BD">
              <w:rPr>
                <w:rFonts w:ascii="Roboto" w:hAnsi="Roboto"/>
                <w:sz w:val="20"/>
                <w:szCs w:val="20"/>
                <w:lang w:eastAsia="ja-JP"/>
              </w:rPr>
              <w:t>22205829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81A8D1A" w14:textId="77777777" w:rsidR="004449B2" w:rsidRPr="002068BD" w:rsidRDefault="004449B2" w:rsidP="009546C8">
            <w:pPr>
              <w:spacing w:after="0" w:line="276" w:lineRule="auto"/>
              <w:jc w:val="left"/>
              <w:rPr>
                <w:rFonts w:ascii="Roboto" w:eastAsiaTheme="minorEastAsia" w:hAnsi="Roboto" w:cstheme="minorBidi"/>
                <w:color w:val="1A1A1A"/>
                <w:sz w:val="20"/>
                <w:szCs w:val="20"/>
                <w:lang w:eastAsia="en-AU"/>
              </w:rPr>
            </w:pPr>
            <w:r w:rsidRPr="002068BD">
              <w:rPr>
                <w:rFonts w:ascii="Roboto" w:hAnsi="Roboto"/>
                <w:sz w:val="20"/>
                <w:szCs w:val="20"/>
                <w:lang w:eastAsia="ja-JP"/>
              </w:rPr>
              <w:t>MICK WIEDERMANN</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DA3EB79" w14:textId="77777777" w:rsidR="004449B2" w:rsidRPr="002068BD" w:rsidRDefault="004449B2" w:rsidP="009546C8">
            <w:pPr>
              <w:spacing w:after="0" w:line="276" w:lineRule="auto"/>
              <w:rPr>
                <w:rFonts w:ascii="Roboto" w:eastAsiaTheme="minorEastAsia" w:hAnsi="Roboto" w:cstheme="minorBidi"/>
                <w:color w:val="1A1A1A"/>
                <w:sz w:val="20"/>
                <w:szCs w:val="20"/>
                <w:lang w:eastAsia="en-AU"/>
              </w:rPr>
            </w:pPr>
            <w:r w:rsidRPr="002068BD">
              <w:rPr>
                <w:rFonts w:ascii="Roboto" w:hAnsi="Roboto"/>
                <w:sz w:val="20"/>
                <w:szCs w:val="20"/>
                <w:lang w:eastAsia="ja-JP"/>
              </w:rPr>
              <w:t>Ju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48D504E" w14:textId="77777777" w:rsidR="004449B2" w:rsidRPr="002068BD" w:rsidRDefault="004449B2" w:rsidP="009546C8">
            <w:pPr>
              <w:spacing w:after="0" w:line="276" w:lineRule="auto"/>
              <w:rPr>
                <w:rFonts w:ascii="Roboto" w:eastAsiaTheme="minorEastAsia" w:hAnsi="Roboto" w:cstheme="minorBidi"/>
                <w:sz w:val="20"/>
                <w:szCs w:val="20"/>
                <w:lang w:eastAsia="en-AU"/>
              </w:rPr>
            </w:pPr>
            <w:r w:rsidRPr="002068BD">
              <w:rPr>
                <w:rFonts w:ascii="Roboto" w:hAnsi="Roboto"/>
                <w:sz w:val="20"/>
                <w:szCs w:val="20"/>
                <w:lang w:eastAsia="ja-JP"/>
              </w:rPr>
              <w:t>Under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4C4EA7E3"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Data Science &amp; Engineering Assistant Team Leader</w:t>
            </w:r>
          </w:p>
        </w:tc>
      </w:tr>
      <w:tr w:rsidR="004449B2" w:rsidRPr="004449B2" w14:paraId="462EA63A" w14:textId="77777777" w:rsidTr="002068BD">
        <w:trPr>
          <w:trHeight w:val="116"/>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4478534" w14:textId="77777777" w:rsidR="004449B2" w:rsidRPr="002068BD" w:rsidRDefault="004449B2" w:rsidP="009546C8">
            <w:pPr>
              <w:spacing w:after="0" w:line="276" w:lineRule="auto"/>
              <w:jc w:val="center"/>
              <w:rPr>
                <w:rFonts w:ascii="Roboto" w:eastAsiaTheme="minorEastAsia" w:hAnsi="Roboto" w:cstheme="minorBidi"/>
                <w:sz w:val="20"/>
                <w:szCs w:val="20"/>
                <w:lang w:eastAsia="en-AU"/>
              </w:rPr>
            </w:pPr>
            <w:r w:rsidRPr="002068BD">
              <w:rPr>
                <w:rFonts w:ascii="Roboto" w:hAnsi="Roboto"/>
                <w:sz w:val="20"/>
                <w:szCs w:val="20"/>
                <w:lang w:eastAsia="ja-JP"/>
              </w:rPr>
              <w:t>22205380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6CDBB96" w14:textId="1F2BD7C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ANGIE HOLLINGWORTH</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DA24875" w14:textId="77777777" w:rsidR="004449B2" w:rsidRPr="002068BD" w:rsidRDefault="004449B2" w:rsidP="009546C8">
            <w:pPr>
              <w:spacing w:after="0" w:line="276" w:lineRule="auto"/>
              <w:rPr>
                <w:rFonts w:ascii="Roboto" w:eastAsiaTheme="minorEastAsia" w:hAnsi="Roboto" w:cstheme="minorBidi"/>
                <w:sz w:val="20"/>
                <w:szCs w:val="20"/>
                <w:lang w:eastAsia="en-AU"/>
              </w:rPr>
            </w:pPr>
            <w:r w:rsidRPr="002068BD">
              <w:rPr>
                <w:rFonts w:ascii="Roboto" w:hAnsi="Roboto"/>
                <w:sz w:val="20"/>
                <w:szCs w:val="20"/>
                <w:lang w:eastAsia="ja-JP"/>
              </w:rPr>
              <w:t>Ju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5C29EB9" w14:textId="77777777" w:rsidR="004449B2" w:rsidRPr="002068BD" w:rsidRDefault="004449B2" w:rsidP="009546C8">
            <w:pPr>
              <w:spacing w:after="0" w:line="276" w:lineRule="auto"/>
              <w:rPr>
                <w:rFonts w:ascii="Roboto" w:eastAsiaTheme="minorEastAsia" w:hAnsi="Roboto" w:cstheme="minorBidi"/>
                <w:sz w:val="20"/>
                <w:szCs w:val="20"/>
                <w:lang w:eastAsia="en-AU"/>
              </w:rPr>
            </w:pPr>
            <w:r w:rsidRPr="002068BD">
              <w:rPr>
                <w:rFonts w:ascii="Roboto" w:hAnsi="Roboto"/>
                <w:sz w:val="20"/>
                <w:szCs w:val="20"/>
                <w:lang w:eastAsia="ja-JP"/>
              </w:rPr>
              <w:t>Under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06500078"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Data Science &amp; Engineering</w:t>
            </w:r>
          </w:p>
        </w:tc>
      </w:tr>
      <w:tr w:rsidR="004449B2" w:rsidRPr="004449B2" w14:paraId="056A2EC8" w14:textId="77777777" w:rsidTr="002068BD">
        <w:trPr>
          <w:trHeight w:val="13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6ABE67A" w14:textId="77777777" w:rsidR="004449B2" w:rsidRPr="002068BD" w:rsidRDefault="004449B2" w:rsidP="009546C8">
            <w:pPr>
              <w:spacing w:after="0" w:line="276" w:lineRule="auto"/>
              <w:jc w:val="center"/>
              <w:rPr>
                <w:rFonts w:ascii="Roboto" w:eastAsiaTheme="minorEastAsia" w:hAnsi="Roboto" w:cstheme="minorBidi"/>
                <w:sz w:val="20"/>
                <w:szCs w:val="20"/>
                <w:lang w:eastAsia="en-AU"/>
              </w:rPr>
            </w:pPr>
            <w:r w:rsidRPr="002068BD">
              <w:rPr>
                <w:rFonts w:ascii="Roboto" w:hAnsi="Roboto"/>
                <w:sz w:val="20"/>
                <w:szCs w:val="20"/>
                <w:lang w:eastAsia="ja-JP"/>
              </w:rPr>
              <w:t>219297735</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B57CE9"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CALEB WEBB</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C85BF06" w14:textId="77777777" w:rsidR="004449B2" w:rsidRPr="002068BD" w:rsidRDefault="004449B2" w:rsidP="009546C8">
            <w:pPr>
              <w:spacing w:after="0" w:line="276" w:lineRule="auto"/>
              <w:rPr>
                <w:rFonts w:ascii="Roboto" w:eastAsiaTheme="minorEastAsia" w:hAnsi="Roboto" w:cstheme="minorBidi"/>
                <w:sz w:val="20"/>
                <w:szCs w:val="20"/>
                <w:lang w:eastAsia="en-AU"/>
              </w:rPr>
            </w:pPr>
            <w:r w:rsidRPr="002068BD">
              <w:rPr>
                <w:rFonts w:ascii="Roboto" w:hAnsi="Roboto"/>
                <w:sz w:val="20"/>
                <w:szCs w:val="20"/>
                <w:lang w:eastAsia="ja-JP"/>
              </w:rPr>
              <w:t>Se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1FE34DA" w14:textId="77777777" w:rsidR="004449B2" w:rsidRPr="002068BD" w:rsidRDefault="004449B2" w:rsidP="009546C8">
            <w:pPr>
              <w:spacing w:after="0" w:line="276" w:lineRule="auto"/>
              <w:rPr>
                <w:rFonts w:ascii="Roboto" w:eastAsiaTheme="minorEastAsia" w:hAnsi="Roboto" w:cstheme="minorBidi"/>
                <w:color w:val="000000"/>
                <w:sz w:val="20"/>
                <w:szCs w:val="20"/>
                <w:lang w:eastAsia="en-AU"/>
              </w:rPr>
            </w:pPr>
            <w:r w:rsidRPr="002068BD">
              <w:rPr>
                <w:rFonts w:ascii="Roboto" w:hAnsi="Roboto"/>
                <w:sz w:val="20"/>
                <w:szCs w:val="20"/>
                <w:lang w:eastAsia="ja-JP"/>
              </w:rPr>
              <w:t>Under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503E69B5"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Project Lead / Web &amp; App Development Team Leader</w:t>
            </w:r>
          </w:p>
        </w:tc>
      </w:tr>
      <w:tr w:rsidR="004449B2" w:rsidRPr="004449B2" w14:paraId="4A888653" w14:textId="77777777" w:rsidTr="002068BD">
        <w:trPr>
          <w:trHeight w:val="13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59162F5" w14:textId="77777777" w:rsidR="004449B2" w:rsidRPr="002068BD" w:rsidRDefault="004449B2" w:rsidP="009546C8">
            <w:pPr>
              <w:spacing w:after="0" w:line="276" w:lineRule="auto"/>
              <w:jc w:val="center"/>
              <w:rPr>
                <w:rFonts w:ascii="Roboto" w:eastAsiaTheme="minorEastAsia" w:hAnsi="Roboto" w:cstheme="minorBidi"/>
                <w:color w:val="1A1A1A"/>
                <w:sz w:val="20"/>
                <w:szCs w:val="20"/>
                <w:lang w:eastAsia="en-AU"/>
              </w:rPr>
            </w:pPr>
            <w:r w:rsidRPr="002068BD">
              <w:rPr>
                <w:rFonts w:ascii="Roboto" w:hAnsi="Roboto"/>
                <w:sz w:val="20"/>
                <w:szCs w:val="20"/>
                <w:lang w:eastAsia="ja-JP"/>
              </w:rPr>
              <w:t>222296654</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58E229A"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MARCEL GEBARA</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8D2405D" w14:textId="77777777" w:rsidR="004449B2" w:rsidRPr="002068BD" w:rsidRDefault="004449B2" w:rsidP="009546C8">
            <w:pPr>
              <w:spacing w:after="0" w:line="276" w:lineRule="auto"/>
              <w:rPr>
                <w:rFonts w:ascii="Roboto" w:eastAsiaTheme="minorEastAsia" w:hAnsi="Roboto" w:cstheme="minorBidi"/>
                <w:sz w:val="20"/>
                <w:szCs w:val="20"/>
                <w:lang w:eastAsia="en-AU"/>
              </w:rPr>
            </w:pPr>
            <w:r w:rsidRPr="002068BD">
              <w:rPr>
                <w:rFonts w:ascii="Roboto" w:hAnsi="Roboto"/>
                <w:sz w:val="20"/>
                <w:szCs w:val="20"/>
                <w:lang w:eastAsia="ja-JP"/>
              </w:rPr>
              <w:t>Se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4FC287F" w14:textId="77777777" w:rsidR="004449B2" w:rsidRPr="002068BD" w:rsidRDefault="004449B2" w:rsidP="009546C8">
            <w:pPr>
              <w:spacing w:after="0" w:line="276" w:lineRule="auto"/>
              <w:rPr>
                <w:rFonts w:ascii="Roboto" w:eastAsiaTheme="minorEastAsia" w:hAnsi="Roboto" w:cstheme="minorBidi"/>
                <w:sz w:val="20"/>
                <w:szCs w:val="20"/>
                <w:lang w:eastAsia="en-AU"/>
              </w:rPr>
            </w:pPr>
            <w:r w:rsidRPr="002068BD">
              <w:rPr>
                <w:rFonts w:ascii="Roboto" w:hAnsi="Roboto"/>
                <w:sz w:val="20"/>
                <w:szCs w:val="20"/>
                <w:lang w:eastAsia="ja-JP"/>
              </w:rPr>
              <w:t>Under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48AA5B97"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Web &amp; App Development</w:t>
            </w:r>
          </w:p>
        </w:tc>
      </w:tr>
      <w:tr w:rsidR="004449B2" w:rsidRPr="004449B2" w14:paraId="1023BDB9" w14:textId="77777777" w:rsidTr="002068BD">
        <w:trPr>
          <w:trHeight w:val="13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295E927" w14:textId="77777777" w:rsidR="004449B2" w:rsidRPr="002068BD" w:rsidRDefault="004449B2" w:rsidP="009546C8">
            <w:pPr>
              <w:spacing w:after="0" w:line="276" w:lineRule="auto"/>
              <w:jc w:val="center"/>
              <w:rPr>
                <w:rFonts w:ascii="Roboto" w:eastAsiaTheme="minorEastAsia" w:hAnsi="Roboto" w:cstheme="minorBidi"/>
                <w:color w:val="1A1A1A"/>
                <w:sz w:val="20"/>
                <w:szCs w:val="20"/>
                <w:lang w:eastAsia="en-AU"/>
              </w:rPr>
            </w:pPr>
            <w:r w:rsidRPr="002068BD">
              <w:rPr>
                <w:rFonts w:ascii="Roboto" w:hAnsi="Roboto"/>
                <w:sz w:val="20"/>
                <w:szCs w:val="20"/>
                <w:lang w:eastAsia="ja-JP"/>
              </w:rPr>
              <w:t>21930279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C1E768C" w14:textId="77777777" w:rsidR="004449B2" w:rsidRPr="002068BD" w:rsidRDefault="004449B2" w:rsidP="009546C8">
            <w:pPr>
              <w:spacing w:after="0" w:line="276" w:lineRule="auto"/>
              <w:jc w:val="left"/>
              <w:rPr>
                <w:rFonts w:ascii="Roboto" w:eastAsiaTheme="minorEastAsia" w:hAnsi="Roboto" w:cstheme="minorBidi"/>
                <w:color w:val="000000" w:themeColor="text1"/>
                <w:sz w:val="20"/>
                <w:szCs w:val="20"/>
                <w:lang w:eastAsia="en-AU"/>
              </w:rPr>
            </w:pPr>
            <w:r w:rsidRPr="002068BD">
              <w:rPr>
                <w:rFonts w:ascii="Roboto" w:hAnsi="Roboto"/>
                <w:sz w:val="20"/>
                <w:szCs w:val="20"/>
                <w:lang w:eastAsia="ja-JP"/>
              </w:rPr>
              <w:t>JANITHA (JAY) THUSHARA NILAWEERA PATABANDIGE</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37B6E2F4" w14:textId="77777777" w:rsidR="004449B2" w:rsidRPr="002068BD" w:rsidRDefault="004449B2" w:rsidP="009546C8">
            <w:pPr>
              <w:spacing w:after="0" w:line="276" w:lineRule="auto"/>
              <w:rPr>
                <w:rFonts w:ascii="Roboto" w:eastAsiaTheme="minorEastAsia" w:hAnsi="Roboto" w:cstheme="minorBidi"/>
                <w:color w:val="000000" w:themeColor="text1"/>
                <w:sz w:val="20"/>
                <w:szCs w:val="20"/>
                <w:lang w:eastAsia="en-AU"/>
              </w:rPr>
            </w:pPr>
            <w:r w:rsidRPr="002068BD">
              <w:rPr>
                <w:rFonts w:ascii="Roboto" w:hAnsi="Roboto"/>
                <w:sz w:val="20"/>
                <w:szCs w:val="20"/>
                <w:lang w:eastAsia="ja-JP"/>
              </w:rPr>
              <w:t>Se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E2D7B7C" w14:textId="77777777" w:rsidR="004449B2" w:rsidRPr="002068BD" w:rsidRDefault="004449B2" w:rsidP="009546C8">
            <w:pPr>
              <w:spacing w:after="0" w:line="276" w:lineRule="auto"/>
              <w:rPr>
                <w:rFonts w:ascii="Roboto" w:eastAsiaTheme="minorEastAsia" w:hAnsi="Roboto" w:cstheme="minorBidi"/>
                <w:color w:val="000000" w:themeColor="text1"/>
                <w:sz w:val="20"/>
                <w:szCs w:val="20"/>
                <w:lang w:eastAsia="en-AU"/>
              </w:rPr>
            </w:pPr>
            <w:r w:rsidRPr="002068BD">
              <w:rPr>
                <w:rFonts w:ascii="Roboto" w:hAnsi="Roboto"/>
                <w:sz w:val="20"/>
                <w:szCs w:val="20"/>
                <w:lang w:eastAsia="ja-JP"/>
              </w:rPr>
              <w:t>Post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tcPr>
          <w:p w14:paraId="31E743E0"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Web &amp; App Development</w:t>
            </w:r>
          </w:p>
        </w:tc>
      </w:tr>
      <w:tr w:rsidR="004449B2" w:rsidRPr="004449B2" w14:paraId="2ED68639" w14:textId="77777777" w:rsidTr="002068BD">
        <w:trPr>
          <w:trHeight w:val="13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46321169" w14:textId="77777777" w:rsidR="004449B2" w:rsidRPr="002068BD" w:rsidRDefault="004449B2" w:rsidP="009546C8">
            <w:pPr>
              <w:spacing w:after="0" w:line="276" w:lineRule="auto"/>
              <w:jc w:val="center"/>
              <w:rPr>
                <w:rFonts w:ascii="Roboto" w:eastAsiaTheme="minorEastAsia" w:hAnsi="Roboto" w:cstheme="minorBidi"/>
                <w:color w:val="1A1A1A"/>
                <w:sz w:val="20"/>
                <w:szCs w:val="20"/>
                <w:lang w:eastAsia="en-AU"/>
              </w:rPr>
            </w:pPr>
            <w:r w:rsidRPr="002068BD">
              <w:rPr>
                <w:rFonts w:ascii="Roboto" w:hAnsi="Roboto"/>
                <w:sz w:val="20"/>
                <w:szCs w:val="20"/>
                <w:lang w:eastAsia="ja-JP"/>
              </w:rPr>
              <w:t>218322739</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09D2D39F" w14:textId="77777777" w:rsidR="004449B2" w:rsidRPr="002068BD" w:rsidRDefault="004449B2" w:rsidP="009546C8">
            <w:pPr>
              <w:spacing w:after="0" w:line="276" w:lineRule="auto"/>
              <w:jc w:val="left"/>
              <w:rPr>
                <w:rFonts w:ascii="Roboto" w:eastAsiaTheme="minorEastAsia" w:hAnsi="Roboto" w:cstheme="minorBidi"/>
                <w:color w:val="000000" w:themeColor="text1"/>
                <w:sz w:val="20"/>
                <w:szCs w:val="20"/>
                <w:lang w:eastAsia="en-AU"/>
              </w:rPr>
            </w:pPr>
            <w:r w:rsidRPr="002068BD">
              <w:rPr>
                <w:rFonts w:ascii="Roboto" w:hAnsi="Roboto"/>
                <w:sz w:val="20"/>
                <w:szCs w:val="20"/>
                <w:lang w:eastAsia="ja-JP"/>
              </w:rPr>
              <w:t>WILLIAM MCLINDEN</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80D3281" w14:textId="77777777" w:rsidR="004449B2" w:rsidRPr="002068BD" w:rsidRDefault="004449B2" w:rsidP="009546C8">
            <w:pPr>
              <w:spacing w:after="0" w:line="276" w:lineRule="auto"/>
              <w:rPr>
                <w:rFonts w:ascii="Roboto" w:eastAsiaTheme="minorEastAsia" w:hAnsi="Roboto" w:cstheme="minorBidi"/>
                <w:color w:val="000000" w:themeColor="text1"/>
                <w:sz w:val="20"/>
                <w:szCs w:val="20"/>
                <w:lang w:eastAsia="en-AU"/>
              </w:rPr>
            </w:pPr>
            <w:r w:rsidRPr="002068BD">
              <w:rPr>
                <w:rFonts w:ascii="Roboto" w:hAnsi="Roboto"/>
                <w:sz w:val="20"/>
                <w:szCs w:val="20"/>
                <w:lang w:eastAsia="ja-JP"/>
              </w:rPr>
              <w:t>Se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2D578476" w14:textId="77777777" w:rsidR="004449B2" w:rsidRPr="002068BD" w:rsidRDefault="004449B2" w:rsidP="009546C8">
            <w:pPr>
              <w:spacing w:after="0" w:line="276" w:lineRule="auto"/>
              <w:rPr>
                <w:rFonts w:ascii="Roboto" w:eastAsiaTheme="minorEastAsia" w:hAnsi="Roboto" w:cstheme="minorBidi"/>
                <w:color w:val="000000" w:themeColor="text1"/>
                <w:sz w:val="20"/>
                <w:szCs w:val="20"/>
                <w:lang w:eastAsia="en-AU"/>
              </w:rPr>
            </w:pPr>
            <w:r w:rsidRPr="002068BD">
              <w:rPr>
                <w:rFonts w:ascii="Roboto" w:hAnsi="Roboto"/>
                <w:sz w:val="20"/>
                <w:szCs w:val="20"/>
                <w:lang w:eastAsia="ja-JP"/>
              </w:rPr>
              <w:t>Under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tcPr>
          <w:p w14:paraId="1181779D"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Web &amp; App Development</w:t>
            </w:r>
          </w:p>
        </w:tc>
      </w:tr>
      <w:tr w:rsidR="004449B2" w:rsidRPr="004449B2" w14:paraId="2661547C" w14:textId="77777777" w:rsidTr="002068BD">
        <w:trPr>
          <w:trHeight w:val="13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6E7F76B" w14:textId="77777777" w:rsidR="004449B2" w:rsidRPr="002068BD" w:rsidRDefault="004449B2" w:rsidP="009546C8">
            <w:pPr>
              <w:spacing w:after="0" w:line="276" w:lineRule="auto"/>
              <w:jc w:val="center"/>
              <w:rPr>
                <w:rFonts w:ascii="Roboto" w:eastAsiaTheme="minorEastAsia" w:hAnsi="Roboto" w:cstheme="minorBidi"/>
                <w:b/>
                <w:bCs/>
                <w:sz w:val="20"/>
                <w:szCs w:val="20"/>
                <w:lang w:eastAsia="en-AU"/>
              </w:rPr>
            </w:pPr>
            <w:r w:rsidRPr="002068BD">
              <w:rPr>
                <w:rFonts w:ascii="Roboto" w:hAnsi="Roboto"/>
                <w:sz w:val="20"/>
                <w:szCs w:val="20"/>
                <w:lang w:eastAsia="ja-JP"/>
              </w:rPr>
              <w:t>22046036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C0BC559" w14:textId="77777777" w:rsidR="004449B2" w:rsidRPr="002068BD" w:rsidRDefault="004449B2" w:rsidP="009546C8">
            <w:pPr>
              <w:spacing w:after="0" w:line="276" w:lineRule="auto"/>
              <w:jc w:val="left"/>
              <w:rPr>
                <w:rFonts w:ascii="Roboto" w:eastAsiaTheme="minorEastAsia" w:hAnsi="Roboto" w:cstheme="minorBidi"/>
                <w:b/>
                <w:bCs/>
                <w:sz w:val="20"/>
                <w:szCs w:val="20"/>
                <w:lang w:eastAsia="en-AU"/>
              </w:rPr>
            </w:pPr>
            <w:r w:rsidRPr="002068BD">
              <w:rPr>
                <w:rFonts w:ascii="Roboto" w:hAnsi="Roboto"/>
                <w:sz w:val="20"/>
                <w:szCs w:val="20"/>
                <w:lang w:eastAsia="ja-JP"/>
              </w:rPr>
              <w:t>ZHENGMIN ZHU</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A9EBC61" w14:textId="77777777" w:rsidR="004449B2" w:rsidRPr="002068BD" w:rsidRDefault="004449B2" w:rsidP="009546C8">
            <w:pPr>
              <w:spacing w:after="0" w:line="276" w:lineRule="auto"/>
              <w:rPr>
                <w:rFonts w:ascii="Roboto" w:eastAsiaTheme="minorEastAsia" w:hAnsi="Roboto" w:cstheme="minorBidi"/>
                <w:b/>
                <w:bCs/>
                <w:sz w:val="20"/>
                <w:szCs w:val="20"/>
                <w:lang w:eastAsia="en-AU"/>
              </w:rPr>
            </w:pPr>
            <w:r w:rsidRPr="002068BD">
              <w:rPr>
                <w:rFonts w:ascii="Roboto" w:hAnsi="Roboto"/>
                <w:sz w:val="20"/>
                <w:szCs w:val="20"/>
                <w:lang w:eastAsia="ja-JP"/>
              </w:rPr>
              <w:t>Se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6AD8EEF" w14:textId="77777777" w:rsidR="004449B2" w:rsidRPr="002068BD" w:rsidRDefault="004449B2" w:rsidP="009546C8">
            <w:pPr>
              <w:spacing w:after="0" w:line="276" w:lineRule="auto"/>
              <w:rPr>
                <w:rFonts w:ascii="Roboto" w:eastAsiaTheme="minorEastAsia" w:hAnsi="Roboto" w:cstheme="minorBidi"/>
                <w:b/>
                <w:bCs/>
                <w:color w:val="212529"/>
                <w:sz w:val="20"/>
                <w:szCs w:val="20"/>
                <w:lang w:eastAsia="en-AU"/>
              </w:rPr>
            </w:pPr>
            <w:r w:rsidRPr="002068BD">
              <w:rPr>
                <w:rFonts w:ascii="Roboto" w:hAnsi="Roboto"/>
                <w:sz w:val="20"/>
                <w:szCs w:val="20"/>
                <w:lang w:eastAsia="ja-JP"/>
              </w:rPr>
              <w:t>Post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6B513B6A" w14:textId="77777777" w:rsidR="004449B2" w:rsidRPr="002068BD" w:rsidRDefault="004449B2" w:rsidP="009546C8">
            <w:pPr>
              <w:spacing w:after="0" w:line="276" w:lineRule="auto"/>
              <w:jc w:val="left"/>
              <w:rPr>
                <w:rFonts w:ascii="Roboto" w:eastAsiaTheme="minorEastAsia" w:hAnsi="Roboto" w:cstheme="minorBidi"/>
                <w:b/>
                <w:bCs/>
                <w:sz w:val="20"/>
                <w:szCs w:val="20"/>
                <w:lang w:eastAsia="en-AU"/>
              </w:rPr>
            </w:pPr>
            <w:r w:rsidRPr="002068BD">
              <w:rPr>
                <w:rFonts w:ascii="Roboto" w:hAnsi="Roboto"/>
                <w:sz w:val="20"/>
                <w:szCs w:val="20"/>
                <w:lang w:eastAsia="ja-JP"/>
              </w:rPr>
              <w:t>Web &amp; App Development</w:t>
            </w:r>
          </w:p>
        </w:tc>
      </w:tr>
      <w:tr w:rsidR="004449B2" w:rsidRPr="004449B2" w14:paraId="09CF03E5" w14:textId="77777777" w:rsidTr="002068BD">
        <w:trPr>
          <w:trHeight w:val="45"/>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C358C29" w14:textId="77777777" w:rsidR="004449B2" w:rsidRPr="002068BD" w:rsidRDefault="004449B2" w:rsidP="009546C8">
            <w:pPr>
              <w:spacing w:after="0" w:line="276" w:lineRule="auto"/>
              <w:jc w:val="center"/>
              <w:rPr>
                <w:rFonts w:ascii="Roboto" w:eastAsiaTheme="minorEastAsia" w:hAnsi="Roboto" w:cstheme="minorBidi"/>
                <w:sz w:val="20"/>
                <w:szCs w:val="20"/>
                <w:lang w:eastAsia="en-AU"/>
              </w:rPr>
            </w:pPr>
            <w:r w:rsidRPr="002068BD">
              <w:rPr>
                <w:rFonts w:ascii="Roboto" w:hAnsi="Roboto"/>
                <w:sz w:val="20"/>
                <w:szCs w:val="20"/>
                <w:lang w:eastAsia="ja-JP"/>
              </w:rPr>
              <w:t>221484111</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D4ED45D"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TATE SEBASTIAN REMZI-JOHNSON</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35DAF7" w14:textId="77777777" w:rsidR="004449B2" w:rsidRPr="002068BD" w:rsidRDefault="004449B2" w:rsidP="009546C8">
            <w:pPr>
              <w:spacing w:after="0" w:line="276" w:lineRule="auto"/>
              <w:rPr>
                <w:rFonts w:ascii="Roboto" w:eastAsiaTheme="minorEastAsia" w:hAnsi="Roboto" w:cstheme="minorBidi"/>
                <w:b/>
                <w:bCs/>
                <w:sz w:val="20"/>
                <w:szCs w:val="20"/>
                <w:lang w:eastAsia="en-AU"/>
              </w:rPr>
            </w:pPr>
            <w:r w:rsidRPr="002068BD">
              <w:rPr>
                <w:rFonts w:ascii="Roboto" w:hAnsi="Roboto"/>
                <w:sz w:val="20"/>
                <w:szCs w:val="20"/>
                <w:lang w:eastAsia="ja-JP"/>
              </w:rPr>
              <w:t>Ju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11DEDC6" w14:textId="77777777" w:rsidR="004449B2" w:rsidRPr="002068BD" w:rsidRDefault="004449B2" w:rsidP="009546C8">
            <w:pPr>
              <w:spacing w:after="0" w:line="276" w:lineRule="auto"/>
              <w:rPr>
                <w:rFonts w:ascii="Roboto" w:eastAsiaTheme="minorEastAsia" w:hAnsi="Roboto" w:cstheme="minorBidi"/>
                <w:b/>
                <w:bCs/>
                <w:sz w:val="20"/>
                <w:szCs w:val="20"/>
                <w:lang w:eastAsia="en-AU"/>
              </w:rPr>
            </w:pPr>
            <w:r w:rsidRPr="002068BD">
              <w:rPr>
                <w:rFonts w:ascii="Roboto" w:hAnsi="Roboto"/>
                <w:sz w:val="20"/>
                <w:szCs w:val="20"/>
                <w:lang w:eastAsia="ja-JP"/>
              </w:rPr>
              <w:t>Under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2437C00A"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Web &amp; App Development</w:t>
            </w:r>
          </w:p>
        </w:tc>
      </w:tr>
      <w:tr w:rsidR="004449B2" w:rsidRPr="004449B2" w14:paraId="1643A895" w14:textId="77777777" w:rsidTr="002068BD">
        <w:trPr>
          <w:trHeight w:val="132"/>
        </w:trPr>
        <w:tc>
          <w:tcPr>
            <w:tcW w:w="127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5D52DDF" w14:textId="77777777" w:rsidR="004449B2" w:rsidRPr="002068BD" w:rsidRDefault="004449B2" w:rsidP="009546C8">
            <w:pPr>
              <w:spacing w:after="0" w:line="276" w:lineRule="auto"/>
              <w:jc w:val="center"/>
              <w:rPr>
                <w:rFonts w:ascii="Roboto" w:eastAsiaTheme="minorEastAsia" w:hAnsi="Roboto" w:cstheme="minorBidi"/>
                <w:sz w:val="20"/>
                <w:szCs w:val="20"/>
                <w:lang w:eastAsia="en-AU"/>
              </w:rPr>
            </w:pPr>
            <w:r w:rsidRPr="002068BD">
              <w:rPr>
                <w:rFonts w:ascii="Roboto" w:hAnsi="Roboto"/>
                <w:sz w:val="20"/>
                <w:szCs w:val="20"/>
                <w:lang w:eastAsia="ja-JP"/>
              </w:rPr>
              <w:t>221308586</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E4DC15E" w14:textId="77777777" w:rsidR="004449B2" w:rsidRPr="002068BD" w:rsidRDefault="004449B2" w:rsidP="009546C8">
            <w:pPr>
              <w:spacing w:after="0" w:line="276" w:lineRule="auto"/>
              <w:jc w:val="left"/>
              <w:rPr>
                <w:rFonts w:ascii="Roboto" w:eastAsiaTheme="minorEastAsia" w:hAnsi="Roboto" w:cstheme="minorBidi"/>
                <w:sz w:val="20"/>
                <w:szCs w:val="20"/>
                <w:lang w:eastAsia="en-AU"/>
              </w:rPr>
            </w:pPr>
            <w:r w:rsidRPr="002068BD">
              <w:rPr>
                <w:rFonts w:ascii="Roboto" w:hAnsi="Roboto"/>
                <w:sz w:val="20"/>
                <w:szCs w:val="20"/>
                <w:lang w:eastAsia="ja-JP"/>
              </w:rPr>
              <w:t>PRAMODYA SATHSARANI SENANAYAKA</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8000891" w14:textId="77777777" w:rsidR="004449B2" w:rsidRPr="002068BD" w:rsidRDefault="004449B2" w:rsidP="009546C8">
            <w:pPr>
              <w:spacing w:after="0" w:line="276" w:lineRule="auto"/>
              <w:rPr>
                <w:rFonts w:ascii="Roboto" w:eastAsiaTheme="minorEastAsia" w:hAnsi="Roboto" w:cstheme="minorBidi"/>
                <w:b/>
                <w:bCs/>
                <w:color w:val="1A1A1A"/>
                <w:sz w:val="20"/>
                <w:szCs w:val="20"/>
                <w:lang w:eastAsia="en-AU"/>
              </w:rPr>
            </w:pPr>
            <w:r w:rsidRPr="002068BD">
              <w:rPr>
                <w:rFonts w:ascii="Roboto" w:hAnsi="Roboto"/>
                <w:sz w:val="20"/>
                <w:szCs w:val="20"/>
                <w:lang w:eastAsia="ja-JP"/>
              </w:rPr>
              <w:t>Junior</w:t>
            </w: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557F36" w14:textId="77777777" w:rsidR="004449B2" w:rsidRPr="002068BD" w:rsidRDefault="004449B2" w:rsidP="009546C8">
            <w:pPr>
              <w:spacing w:after="0" w:line="276" w:lineRule="auto"/>
              <w:rPr>
                <w:rFonts w:ascii="Roboto" w:eastAsiaTheme="minorEastAsia" w:hAnsi="Roboto" w:cstheme="minorBidi"/>
                <w:b/>
                <w:bCs/>
                <w:color w:val="212529"/>
                <w:sz w:val="20"/>
                <w:szCs w:val="20"/>
                <w:lang w:eastAsia="en-AU"/>
              </w:rPr>
            </w:pPr>
            <w:r w:rsidRPr="002068BD">
              <w:rPr>
                <w:rFonts w:ascii="Roboto" w:hAnsi="Roboto"/>
                <w:sz w:val="20"/>
                <w:szCs w:val="20"/>
                <w:lang w:eastAsia="ja-JP"/>
              </w:rPr>
              <w:t>Postgrad</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1EFE20F9" w14:textId="77777777" w:rsidR="004449B2" w:rsidRPr="002068BD" w:rsidRDefault="004449B2" w:rsidP="009546C8">
            <w:pPr>
              <w:spacing w:after="0" w:line="276" w:lineRule="auto"/>
              <w:jc w:val="left"/>
              <w:rPr>
                <w:rFonts w:ascii="Roboto" w:eastAsiaTheme="minorEastAsia" w:hAnsi="Roboto" w:cstheme="minorBidi"/>
                <w:color w:val="000000"/>
                <w:sz w:val="20"/>
                <w:szCs w:val="20"/>
                <w:lang w:eastAsia="en-AU"/>
              </w:rPr>
            </w:pPr>
            <w:r w:rsidRPr="002068BD">
              <w:rPr>
                <w:rFonts w:ascii="Roboto" w:hAnsi="Roboto"/>
                <w:sz w:val="20"/>
                <w:szCs w:val="20"/>
                <w:lang w:eastAsia="ja-JP"/>
              </w:rPr>
              <w:t>Web &amp; App Development</w:t>
            </w:r>
          </w:p>
        </w:tc>
      </w:tr>
    </w:tbl>
    <w:p w14:paraId="3F8213C7" w14:textId="59BD5936" w:rsidR="00812E80" w:rsidRDefault="00812E80" w:rsidP="004449B2"/>
    <w:p w14:paraId="36AB03CB" w14:textId="72733CCA" w:rsidR="00812E80" w:rsidRPr="002E7412" w:rsidRDefault="00812E80" w:rsidP="004449B2">
      <w:r>
        <w:br w:type="page"/>
      </w:r>
    </w:p>
    <w:p w14:paraId="791EF538" w14:textId="5409B325" w:rsidR="00DA3674" w:rsidRPr="0028582C" w:rsidRDefault="444BAF38" w:rsidP="004449B2">
      <w:pPr>
        <w:pStyle w:val="Heading1"/>
      </w:pPr>
      <w:bookmarkStart w:id="8" w:name="_Toc121819826"/>
      <w:bookmarkStart w:id="9" w:name="_Toc1147998042"/>
      <w:r>
        <w:lastRenderedPageBreak/>
        <w:t>Project Overview</w:t>
      </w:r>
      <w:bookmarkEnd w:id="8"/>
      <w:bookmarkEnd w:id="9"/>
    </w:p>
    <w:p w14:paraId="30C267A7" w14:textId="5B0D0157" w:rsidR="4D23ACF5" w:rsidRPr="00F7523B" w:rsidRDefault="657FFA59" w:rsidP="004449B2">
      <w:r w:rsidRPr="005000EA">
        <w:rPr>
          <w:lang w:val="en-US"/>
        </w:rPr>
        <w:t>In trimester</w:t>
      </w:r>
      <w:r w:rsidR="00204864">
        <w:rPr>
          <w:lang w:val="en-US"/>
        </w:rPr>
        <w:t xml:space="preserve"> 2</w:t>
      </w:r>
      <w:r w:rsidR="0024762E">
        <w:rPr>
          <w:lang w:val="en-US"/>
        </w:rPr>
        <w:t xml:space="preserve"> 2021 </w:t>
      </w:r>
      <w:r w:rsidRPr="005000EA">
        <w:rPr>
          <w:lang w:val="en-US"/>
        </w:rPr>
        <w:t>the project</w:t>
      </w:r>
      <w:r w:rsidR="0024762E">
        <w:rPr>
          <w:lang w:val="en-US"/>
        </w:rPr>
        <w:t xml:space="preserve">’s scope was </w:t>
      </w:r>
      <w:r w:rsidRPr="005000EA">
        <w:rPr>
          <w:lang w:val="en-US"/>
        </w:rPr>
        <w:t>redefined by the client. This introduced the current problem statement:</w:t>
      </w:r>
    </w:p>
    <w:p w14:paraId="383D21B0" w14:textId="0A5BEBFE" w:rsidR="00204864" w:rsidRPr="004449B2" w:rsidRDefault="657FFA59" w:rsidP="004449B2">
      <w:r w:rsidRPr="004449B2">
        <w:t>The City of Melbourne has been an Australian leader in Open Data since 2014. The latest research and local user engagement have identified a gap where users would like access to Open Data example tools so that our users can re-use these tools in their apps and city solutions.</w:t>
      </w:r>
    </w:p>
    <w:p w14:paraId="0932ECC1" w14:textId="07FA3427" w:rsidR="00F7523B" w:rsidRPr="005000EA" w:rsidRDefault="00204864" w:rsidP="004449B2">
      <w:r>
        <w:rPr>
          <w:lang w:val="en-US"/>
        </w:rPr>
        <w:t>In t</w:t>
      </w:r>
      <w:r w:rsidR="00F7523B">
        <w:rPr>
          <w:lang w:val="en-US"/>
        </w:rPr>
        <w:t>rimester 3 2021,</w:t>
      </w:r>
      <w:r w:rsidR="00F7523B" w:rsidRPr="005000EA">
        <w:rPr>
          <w:lang w:val="en-US"/>
        </w:rPr>
        <w:t xml:space="preserve"> </w:t>
      </w:r>
      <w:r w:rsidR="00F7523B">
        <w:rPr>
          <w:lang w:val="en-US"/>
        </w:rPr>
        <w:t xml:space="preserve">the </w:t>
      </w:r>
      <w:r w:rsidR="00F7523B" w:rsidRPr="005000EA">
        <w:rPr>
          <w:lang w:val="en-US"/>
        </w:rPr>
        <w:t>client identified two key benefits that this re</w:t>
      </w:r>
      <w:r w:rsidR="00F7523B">
        <w:rPr>
          <w:lang w:val="en-US"/>
        </w:rPr>
        <w:t>-</w:t>
      </w:r>
      <w:r w:rsidR="00F7523B" w:rsidRPr="005000EA">
        <w:rPr>
          <w:lang w:val="en-US"/>
        </w:rPr>
        <w:t xml:space="preserve">definition of the scope would deliver for this project: </w:t>
      </w:r>
    </w:p>
    <w:p w14:paraId="0BCE84A2" w14:textId="77777777" w:rsidR="00F7523B" w:rsidRPr="005000EA" w:rsidRDefault="00F7523B" w:rsidP="004449B2">
      <w:pPr>
        <w:pStyle w:val="ListParagraph"/>
        <w:numPr>
          <w:ilvl w:val="0"/>
          <w:numId w:val="2"/>
        </w:numPr>
      </w:pPr>
      <w:r w:rsidRPr="005000EA">
        <w:t xml:space="preserve">The toolkit examples created will be developed to maximise efficiency and time saving for the council’s staff. This will save council time through the reduction of calls and emails relating to questions of how to use council’s Open Data platform API. </w:t>
      </w:r>
    </w:p>
    <w:p w14:paraId="1F793D57" w14:textId="565115B5" w:rsidR="00F7523B" w:rsidRPr="005000EA" w:rsidRDefault="00F7523B" w:rsidP="004449B2">
      <w:pPr>
        <w:pStyle w:val="ListParagraph"/>
        <w:numPr>
          <w:ilvl w:val="0"/>
          <w:numId w:val="2"/>
        </w:numPr>
      </w:pPr>
      <w:r w:rsidRPr="005000EA">
        <w:t xml:space="preserve">The use cases lists are the most common customer requests for assistance in creating a data solution using City of Melbourne’s open data/API. </w:t>
      </w:r>
    </w:p>
    <w:p w14:paraId="3B9B8C11" w14:textId="7FBAB5F0" w:rsidR="00475E38" w:rsidRDefault="00204864" w:rsidP="004449B2">
      <w:r>
        <w:t xml:space="preserve">In Trimester </w:t>
      </w:r>
      <w:r w:rsidR="002B0A30">
        <w:t>2</w:t>
      </w:r>
      <w:r>
        <w:t xml:space="preserve"> 2022 t</w:t>
      </w:r>
      <w:r w:rsidR="657FFA59" w:rsidRPr="005000EA">
        <w:t xml:space="preserve">his project </w:t>
      </w:r>
      <w:r w:rsidR="00D307E5">
        <w:t xml:space="preserve">continues to </w:t>
      </w:r>
      <w:r w:rsidR="657FFA59" w:rsidRPr="005000EA">
        <w:t xml:space="preserve">deliver a proof-of-concept example of how calls to Open Data API can be made to deliver a solution. </w:t>
      </w:r>
      <w:r w:rsidR="00E869FB">
        <w:t>Figure 2.1 illustrates the major components o</w:t>
      </w:r>
      <w:r w:rsidR="00475E38">
        <w:t>f</w:t>
      </w:r>
      <w:r w:rsidR="00E869FB">
        <w:t xml:space="preserve"> the Melbourne </w:t>
      </w:r>
      <w:r w:rsidR="00475E38">
        <w:t>Open Data Playground platform.</w:t>
      </w:r>
    </w:p>
    <w:p w14:paraId="03259BF3" w14:textId="6346A0E2" w:rsidR="004602CB" w:rsidRDefault="004602CB" w:rsidP="004449B2">
      <w:r w:rsidRPr="005000EA">
        <w:t xml:space="preserve">Building on the foundation of work completed in the previous </w:t>
      </w:r>
      <w:r>
        <w:t>trimesters</w:t>
      </w:r>
      <w:r w:rsidRPr="005000EA">
        <w:t xml:space="preserve">, our </w:t>
      </w:r>
      <w:r>
        <w:t>project</w:t>
      </w:r>
      <w:r w:rsidRPr="005000EA">
        <w:t xml:space="preserve"> focussed on delivering </w:t>
      </w:r>
      <w:r w:rsidR="00643324">
        <w:t>five</w:t>
      </w:r>
      <w:r w:rsidRPr="005000EA">
        <w:t xml:space="preserve"> key outputs: </w:t>
      </w:r>
    </w:p>
    <w:p w14:paraId="03EDB534" w14:textId="6D472062" w:rsidR="008E622B" w:rsidRDefault="008E622B" w:rsidP="004449B2">
      <w:pPr>
        <w:pStyle w:val="ListParagraph"/>
        <w:numPr>
          <w:ilvl w:val="0"/>
          <w:numId w:val="3"/>
        </w:numPr>
      </w:pPr>
      <w:r>
        <w:t xml:space="preserve">Implementing the use cases developed in trimester </w:t>
      </w:r>
      <w:r w:rsidR="009546C8">
        <w:t>2</w:t>
      </w:r>
      <w:r>
        <w:t xml:space="preserve"> 2022</w:t>
      </w:r>
    </w:p>
    <w:p w14:paraId="26C67F7B" w14:textId="0E7FBEB0" w:rsidR="004602CB" w:rsidRDefault="4FE3B76B" w:rsidP="004449B2">
      <w:pPr>
        <w:pStyle w:val="ListParagraph"/>
        <w:numPr>
          <w:ilvl w:val="0"/>
          <w:numId w:val="3"/>
        </w:numPr>
      </w:pPr>
      <w:r>
        <w:t>Creating new use case</w:t>
      </w:r>
      <w:r w:rsidR="0459C712">
        <w:t>s</w:t>
      </w:r>
    </w:p>
    <w:p w14:paraId="20CCB19D" w14:textId="7FE791C4" w:rsidR="007C34A7" w:rsidRDefault="007C34A7" w:rsidP="004449B2">
      <w:pPr>
        <w:pStyle w:val="ListParagraph"/>
        <w:numPr>
          <w:ilvl w:val="0"/>
          <w:numId w:val="3"/>
        </w:numPr>
      </w:pPr>
      <w:r>
        <w:t>Preparing to migrate to the new APIs following the client transition</w:t>
      </w:r>
    </w:p>
    <w:p w14:paraId="54D9D2BE" w14:textId="5F792C8C" w:rsidR="004602CB" w:rsidRPr="005000EA" w:rsidRDefault="00185E72" w:rsidP="004449B2">
      <w:pPr>
        <w:pStyle w:val="ListParagraph"/>
        <w:numPr>
          <w:ilvl w:val="0"/>
          <w:numId w:val="3"/>
        </w:numPr>
      </w:pPr>
      <w:r>
        <w:t>Implementing</w:t>
      </w:r>
      <w:r w:rsidR="00643324">
        <w:t xml:space="preserve"> the </w:t>
      </w:r>
      <w:r>
        <w:t xml:space="preserve">new </w:t>
      </w:r>
      <w:r w:rsidR="00181E52">
        <w:t>Melbourne Open Playground branding</w:t>
      </w:r>
      <w:r w:rsidR="00756864">
        <w:t>, including changes to how the use cases are styled</w:t>
      </w:r>
    </w:p>
    <w:p w14:paraId="67B5111C" w14:textId="77777777" w:rsidR="009546C8" w:rsidRDefault="009546C8">
      <w:pPr>
        <w:tabs>
          <w:tab w:val="clear" w:pos="5245"/>
        </w:tabs>
        <w:spacing w:after="0" w:line="240" w:lineRule="auto"/>
        <w:jc w:val="left"/>
        <w:rPr>
          <w:i/>
          <w:iCs/>
          <w:color w:val="44546A" w:themeColor="text2"/>
          <w:sz w:val="18"/>
          <w:szCs w:val="18"/>
        </w:rPr>
      </w:pPr>
      <w:r>
        <w:br w:type="page"/>
      </w:r>
    </w:p>
    <w:p w14:paraId="2D5C8A2E" w14:textId="7EC1B120" w:rsidR="004602CB" w:rsidRDefault="004602CB" w:rsidP="004449B2">
      <w:pPr>
        <w:pStyle w:val="Figure"/>
      </w:pPr>
      <w:r w:rsidRPr="00345954">
        <w:lastRenderedPageBreak/>
        <w:t>Figure 2.1: Melbourne Open Data Platform High Level Architecture</w:t>
      </w:r>
    </w:p>
    <w:p w14:paraId="397BEE4C" w14:textId="4FFEFFC1" w:rsidR="009546C8" w:rsidRPr="00345954" w:rsidRDefault="009546C8" w:rsidP="004449B2">
      <w:pPr>
        <w:pStyle w:val="Figure"/>
      </w:pPr>
      <w:r w:rsidRPr="00345954">
        <w:rPr>
          <w:noProof/>
        </w:rPr>
        <w:drawing>
          <wp:inline distT="0" distB="0" distL="0" distR="0" wp14:anchorId="04A66F66" wp14:editId="12F2916D">
            <wp:extent cx="5727700" cy="2856230"/>
            <wp:effectExtent l="0" t="0" r="6350" b="127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8"/>
                    <a:stretch>
                      <a:fillRect/>
                    </a:stretch>
                  </pic:blipFill>
                  <pic:spPr>
                    <a:xfrm>
                      <a:off x="0" y="0"/>
                      <a:ext cx="5727700" cy="2856230"/>
                    </a:xfrm>
                    <a:prstGeom prst="rect">
                      <a:avLst/>
                    </a:prstGeom>
                  </pic:spPr>
                </pic:pic>
              </a:graphicData>
            </a:graphic>
          </wp:inline>
        </w:drawing>
      </w:r>
    </w:p>
    <w:p w14:paraId="09CE2657" w14:textId="1F57ED9A" w:rsidR="002E7412" w:rsidRPr="005000EA" w:rsidRDefault="2C18B0F5" w:rsidP="004449B2">
      <w:r>
        <w:t>Th</w:t>
      </w:r>
      <w:r w:rsidR="2ED9C6ED">
        <w:t xml:space="preserve">is trimester </w:t>
      </w:r>
      <w:r>
        <w:t xml:space="preserve">saw the </w:t>
      </w:r>
      <w:r w:rsidR="7E7F4287">
        <w:t xml:space="preserve">data science and engineering team </w:t>
      </w:r>
      <w:r w:rsidR="2ED9C6ED">
        <w:t>creat</w:t>
      </w:r>
      <w:r w:rsidR="7E7F4287">
        <w:t>e</w:t>
      </w:r>
      <w:r>
        <w:t xml:space="preserve"> </w:t>
      </w:r>
      <w:r w:rsidR="3E76AB69">
        <w:t>multiple</w:t>
      </w:r>
      <w:r>
        <w:t xml:space="preserve"> </w:t>
      </w:r>
      <w:r w:rsidR="2ED9C6ED">
        <w:t>new use cases</w:t>
      </w:r>
      <w:r w:rsidR="3E76AB69">
        <w:t xml:space="preserve"> within three work streams: </w:t>
      </w:r>
      <w:r w:rsidR="5FD672EA">
        <w:t>Transport</w:t>
      </w:r>
      <w:r w:rsidR="3E76AB69">
        <w:t xml:space="preserve"> and </w:t>
      </w:r>
      <w:r w:rsidR="5FD672EA">
        <w:t>Safety</w:t>
      </w:r>
      <w:r w:rsidR="3E76AB69">
        <w:t xml:space="preserve">, </w:t>
      </w:r>
      <w:r w:rsidR="1D74C22A">
        <w:t xml:space="preserve">Environment and </w:t>
      </w:r>
      <w:r w:rsidR="5FD672EA">
        <w:t xml:space="preserve">Wellbeing </w:t>
      </w:r>
      <w:r w:rsidR="1D74C22A">
        <w:t xml:space="preserve">and </w:t>
      </w:r>
      <w:r w:rsidR="158FBC91">
        <w:t>Business and Activity</w:t>
      </w:r>
      <w:r w:rsidR="3C97A7F3">
        <w:t xml:space="preserve">. </w:t>
      </w:r>
      <w:r w:rsidR="5FD672EA">
        <w:t xml:space="preserve">These work streams were altered slightly from Trimester 2 in line with the concepts underpinning the proposals for use cases this trimester. </w:t>
      </w:r>
      <w:r>
        <w:t>The use</w:t>
      </w:r>
      <w:r w:rsidR="3B94AED0">
        <w:t xml:space="preserve"> </w:t>
      </w:r>
      <w:r>
        <w:t xml:space="preserve">cases </w:t>
      </w:r>
      <w:r w:rsidR="6E4C5D70">
        <w:t>explored and analysed</w:t>
      </w:r>
      <w:r>
        <w:t xml:space="preserve"> a variety of datasets available from Melbourne Open Data. Utilising python libraries such as Selenium, </w:t>
      </w:r>
      <w:r w:rsidR="30DA8038">
        <w:t xml:space="preserve">folium, </w:t>
      </w:r>
      <w:proofErr w:type="spellStart"/>
      <w:r w:rsidR="57A242DB">
        <w:t>P</w:t>
      </w:r>
      <w:r>
        <w:t>lotly</w:t>
      </w:r>
      <w:proofErr w:type="spellEnd"/>
      <w:r>
        <w:t xml:space="preserve">, and </w:t>
      </w:r>
      <w:proofErr w:type="spellStart"/>
      <w:r w:rsidR="11E37B71">
        <w:t>m</w:t>
      </w:r>
      <w:r>
        <w:t>apbox</w:t>
      </w:r>
      <w:proofErr w:type="spellEnd"/>
      <w:r>
        <w:t>, our data science team was able to deliver highly stylized, interactive tools to help in developing business insights using the City of Melbourne’s Open Data API</w:t>
      </w:r>
      <w:r w:rsidR="341BA639">
        <w:t>.</w:t>
      </w:r>
    </w:p>
    <w:p w14:paraId="175A65C2" w14:textId="6F139F7A" w:rsidR="000F1D99" w:rsidRPr="005000EA" w:rsidRDefault="000F1D99" w:rsidP="004449B2">
      <w:r>
        <w:t>The web development team focused on implementing the design team’s Figma wireframe</w:t>
      </w:r>
      <w:r w:rsidR="0043385F">
        <w:t xml:space="preserve"> that was produced in the previous trimester</w:t>
      </w:r>
      <w:r>
        <w:t xml:space="preserve">. </w:t>
      </w:r>
      <w:r w:rsidR="00491F9B">
        <w:t>This</w:t>
      </w:r>
      <w:r>
        <w:t xml:space="preserve"> involved </w:t>
      </w:r>
      <w:r w:rsidR="000524ED">
        <w:t xml:space="preserve">new key navigation pages such as </w:t>
      </w:r>
      <w:r>
        <w:t>home, about, FAQ</w:t>
      </w:r>
      <w:r w:rsidR="001F3DAB">
        <w:t>,</w:t>
      </w:r>
      <w:r>
        <w:t xml:space="preserve"> and contact u</w:t>
      </w:r>
      <w:r w:rsidR="001F3DAB">
        <w:t>s.</w:t>
      </w:r>
      <w:r w:rsidR="00855B0D">
        <w:t xml:space="preserve"> </w:t>
      </w:r>
      <w:r w:rsidR="001F3DAB">
        <w:t>F</w:t>
      </w:r>
      <w:r w:rsidR="00855B0D">
        <w:t>eaturing a new light/dark mode functionality</w:t>
      </w:r>
      <w:r w:rsidR="000524ED">
        <w:t xml:space="preserve"> to improve accessibility</w:t>
      </w:r>
      <w:r w:rsidR="00855B0D">
        <w:t>.</w:t>
      </w:r>
      <w:r w:rsidR="000524ED">
        <w:t xml:space="preserve"> </w:t>
      </w:r>
      <w:r w:rsidR="00855B0D">
        <w:t>the</w:t>
      </w:r>
      <w:r w:rsidR="00E958BC">
        <w:t xml:space="preserve"> codebase</w:t>
      </w:r>
      <w:r w:rsidR="00855B0D">
        <w:t xml:space="preserve"> manageability, </w:t>
      </w:r>
      <w:r w:rsidR="00B871ED">
        <w:t xml:space="preserve">by centralizing </w:t>
      </w:r>
      <w:r w:rsidR="00855B0D">
        <w:t>all use case CSS into a single style sheet</w:t>
      </w:r>
      <w:r w:rsidR="00894BCA">
        <w:t>.</w:t>
      </w:r>
      <w:r w:rsidR="00CA5EC6">
        <w:t xml:space="preserve"> </w:t>
      </w:r>
    </w:p>
    <w:p w14:paraId="198E28E3" w14:textId="0B246747" w:rsidR="00BB6B0D" w:rsidRPr="005000EA" w:rsidRDefault="00A308B7" w:rsidP="004449B2">
      <w:r>
        <w:t>The design team</w:t>
      </w:r>
      <w:r w:rsidR="001206DF">
        <w:t>’s work was suspended for this trimester due to no seniors being available to continue the work</w:t>
      </w:r>
      <w:r w:rsidR="00BB6B0D">
        <w:t>.</w:t>
      </w:r>
      <w:r w:rsidR="001206DF">
        <w:t xml:space="preserve"> Juniors joining the design team in Trimester 1, 2023 should refer to the handover documents from Trimester 2 2022 in the company GitHub.</w:t>
      </w:r>
    </w:p>
    <w:p w14:paraId="11A7D2C8" w14:textId="031DCE17" w:rsidR="00A96A40" w:rsidRPr="00C174B4" w:rsidRDefault="657FFA59" w:rsidP="004449B2">
      <w:pPr>
        <w:rPr>
          <w:rFonts w:eastAsiaTheme="majorEastAsia" w:cstheme="majorBidi"/>
          <w:color w:val="2F5496" w:themeColor="accent1" w:themeShade="BF"/>
          <w:sz w:val="32"/>
          <w:szCs w:val="32"/>
        </w:rPr>
      </w:pPr>
      <w:r w:rsidRPr="005000EA">
        <w:lastRenderedPageBreak/>
        <w:t xml:space="preserve">The work completed this </w:t>
      </w:r>
      <w:r w:rsidR="00BB6B0D">
        <w:t xml:space="preserve">trimester </w:t>
      </w:r>
      <w:r w:rsidR="005C0B67">
        <w:t xml:space="preserve">leaves the project and the </w:t>
      </w:r>
      <w:r w:rsidR="00C4154E">
        <w:t xml:space="preserve">students coming </w:t>
      </w:r>
      <w:r w:rsidR="004602CB">
        <w:t>onto</w:t>
      </w:r>
      <w:r w:rsidR="00C4154E">
        <w:t xml:space="preserve"> </w:t>
      </w:r>
      <w:r w:rsidR="004602CB">
        <w:t>t</w:t>
      </w:r>
      <w:r w:rsidR="00C4154E">
        <w:t xml:space="preserve">he project next trimester in a </w:t>
      </w:r>
      <w:r w:rsidR="00113292">
        <w:t xml:space="preserve">great place to continue </w:t>
      </w:r>
      <w:r w:rsidR="00D15D45">
        <w:t>with the project.</w:t>
      </w:r>
      <w:r w:rsidRPr="005000EA">
        <w:t xml:space="preserve"> </w:t>
      </w:r>
      <w:r w:rsidR="00D15D45">
        <w:t xml:space="preserve">This will allow </w:t>
      </w:r>
      <w:r w:rsidR="00825A5A">
        <w:t>next trimesters team to fast track the implementation of new use cases, implement site up</w:t>
      </w:r>
      <w:r w:rsidR="00E3285F">
        <w:t>dates</w:t>
      </w:r>
      <w:r w:rsidR="00E940A5">
        <w:t xml:space="preserve"> and </w:t>
      </w:r>
      <w:r w:rsidR="003057E9">
        <w:t xml:space="preserve">further the </w:t>
      </w:r>
      <w:r w:rsidR="004602CB">
        <w:t>project</w:t>
      </w:r>
      <w:r w:rsidR="003057E9">
        <w:t xml:space="preserve">. </w:t>
      </w:r>
      <w:r w:rsidR="006C676D">
        <w:br w:type="page"/>
      </w:r>
    </w:p>
    <w:p w14:paraId="0AB33202" w14:textId="46D13DA8" w:rsidR="0003028F" w:rsidRDefault="6FD88EF7" w:rsidP="004449B2">
      <w:pPr>
        <w:pStyle w:val="Heading1"/>
      </w:pPr>
      <w:bookmarkStart w:id="10" w:name="_Toc121819827"/>
      <w:bookmarkStart w:id="11" w:name="_Toc157527545"/>
      <w:r>
        <w:lastRenderedPageBreak/>
        <w:t xml:space="preserve">Public </w:t>
      </w:r>
      <w:r w:rsidR="71B5BE4C">
        <w:t>GitHub</w:t>
      </w:r>
      <w:r>
        <w:t xml:space="preserve"> Repository</w:t>
      </w:r>
      <w:bookmarkEnd w:id="10"/>
      <w:bookmarkEnd w:id="11"/>
    </w:p>
    <w:p w14:paraId="1F08E4C1" w14:textId="2977F7F0" w:rsidR="00BC2F1F" w:rsidRDefault="00BC2363" w:rsidP="004449B2">
      <w:r w:rsidRPr="005742C2">
        <w:t xml:space="preserve">In addition to the Melbourne Open Data playground, the </w:t>
      </w:r>
      <w:r w:rsidR="00C174B4">
        <w:t>project</w:t>
      </w:r>
      <w:r w:rsidRPr="005742C2">
        <w:t xml:space="preserve"> has also curated a </w:t>
      </w:r>
      <w:r w:rsidR="008B4DC7" w:rsidRPr="005742C2">
        <w:t>public</w:t>
      </w:r>
      <w:r w:rsidRPr="005742C2">
        <w:t xml:space="preserve">-facing GitHub. </w:t>
      </w:r>
      <w:r w:rsidR="00041442">
        <w:t xml:space="preserve">In this environment </w:t>
      </w:r>
      <w:r w:rsidRPr="005742C2">
        <w:t xml:space="preserve">we showcase python code that </w:t>
      </w:r>
      <w:r w:rsidR="00041442">
        <w:t xml:space="preserve">supports and extends </w:t>
      </w:r>
      <w:r w:rsidR="00BC2F1F">
        <w:t>the use cases</w:t>
      </w:r>
      <w:r w:rsidRPr="005742C2">
        <w:t xml:space="preserve"> integrated onto the web portal.</w:t>
      </w:r>
    </w:p>
    <w:p w14:paraId="6B93A338" w14:textId="7A6F72C6" w:rsidR="00BC2F1F" w:rsidRDefault="00BC2363" w:rsidP="004449B2">
      <w:r w:rsidRPr="005742C2">
        <w:t xml:space="preserve">The </w:t>
      </w:r>
      <w:r w:rsidR="00BC2F1F">
        <w:t xml:space="preserve">Jupyter </w:t>
      </w:r>
      <w:r w:rsidRPr="005742C2">
        <w:t>notebooks are shared for the benefit of those who may be more technically motivated to explore and build upon</w:t>
      </w:r>
      <w:r w:rsidR="00BC2F1F">
        <w:t xml:space="preserve"> our examples</w:t>
      </w:r>
      <w:r w:rsidRPr="005742C2">
        <w:t>.</w:t>
      </w:r>
    </w:p>
    <w:p w14:paraId="60AABDD0" w14:textId="20931CCE" w:rsidR="75E3C6AE" w:rsidRDefault="00BC2363" w:rsidP="004449B2">
      <w:r w:rsidRPr="005742C2">
        <w:t xml:space="preserve">Readme pages help </w:t>
      </w:r>
      <w:r w:rsidR="00BC2F1F">
        <w:t xml:space="preserve">users to </w:t>
      </w:r>
      <w:r w:rsidRPr="005742C2">
        <w:t>navigat</w:t>
      </w:r>
      <w:r w:rsidR="00BC2F1F">
        <w:t>e</w:t>
      </w:r>
      <w:r w:rsidRPr="005742C2">
        <w:t xml:space="preserve"> to </w:t>
      </w:r>
      <w:r w:rsidR="00BC2F1F">
        <w:t xml:space="preserve">and </w:t>
      </w:r>
      <w:r w:rsidRPr="005742C2">
        <w:t>explore these works. Th</w:t>
      </w:r>
      <w:r w:rsidR="00094165">
        <w:t xml:space="preserve">is was created to </w:t>
      </w:r>
      <w:r w:rsidR="00320BCC" w:rsidRPr="005742C2">
        <w:t xml:space="preserve">aid in building a community around the playground and Melbourne Open Data more generally. </w:t>
      </w:r>
      <w:r w:rsidR="004B5183">
        <w:t>Figure 4.</w:t>
      </w:r>
      <w:r w:rsidR="00D44A7B">
        <w:t>1</w:t>
      </w:r>
      <w:r w:rsidR="004B5183">
        <w:t xml:space="preserve"> below illustrates the home page of the GitHub site.</w:t>
      </w:r>
    </w:p>
    <w:p w14:paraId="7F14105E" w14:textId="2534F251" w:rsidR="00387794" w:rsidRPr="00387794" w:rsidRDefault="00387794" w:rsidP="004449B2">
      <w:pPr>
        <w:pStyle w:val="Figure"/>
      </w:pPr>
      <w:r w:rsidRPr="00387794">
        <w:t xml:space="preserve">Figure </w:t>
      </w:r>
      <w:r w:rsidR="002F5A44">
        <w:t>3</w:t>
      </w:r>
      <w:r w:rsidRPr="00387794">
        <w:t>.</w:t>
      </w:r>
      <w:r w:rsidR="0013090B">
        <w:t>1</w:t>
      </w:r>
      <w:r w:rsidRPr="00387794">
        <w:t>: Public-facing GitHub repository</w:t>
      </w:r>
    </w:p>
    <w:p w14:paraId="2CAD63B0" w14:textId="689C0541" w:rsidR="002E6B9F" w:rsidRDefault="00060ED0" w:rsidP="004449B2">
      <w:r w:rsidRPr="00060ED0">
        <w:rPr>
          <w:noProof/>
        </w:rPr>
        <w:drawing>
          <wp:inline distT="0" distB="0" distL="0" distR="0" wp14:anchorId="44826DEC" wp14:editId="132FAB57">
            <wp:extent cx="5727700" cy="3232150"/>
            <wp:effectExtent l="0" t="0" r="6350" b="6350"/>
            <wp:docPr id="4" name="Picture 4"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 website&#10;&#10;Description automatically generated"/>
                    <pic:cNvPicPr/>
                  </pic:nvPicPr>
                  <pic:blipFill>
                    <a:blip r:embed="rId19"/>
                    <a:stretch>
                      <a:fillRect/>
                    </a:stretch>
                  </pic:blipFill>
                  <pic:spPr>
                    <a:xfrm>
                      <a:off x="0" y="0"/>
                      <a:ext cx="5727700" cy="3232150"/>
                    </a:xfrm>
                    <a:prstGeom prst="rect">
                      <a:avLst/>
                    </a:prstGeom>
                  </pic:spPr>
                </pic:pic>
              </a:graphicData>
            </a:graphic>
          </wp:inline>
        </w:drawing>
      </w:r>
    </w:p>
    <w:p w14:paraId="79CF2A29" w14:textId="77777777" w:rsidR="00406C05" w:rsidRDefault="00406C05" w:rsidP="004449B2">
      <w:pPr>
        <w:rPr>
          <w:rFonts w:eastAsiaTheme="majorEastAsia" w:cstheme="majorBidi"/>
          <w:color w:val="2F5496" w:themeColor="accent1" w:themeShade="BF"/>
          <w:sz w:val="32"/>
          <w:szCs w:val="32"/>
        </w:rPr>
      </w:pPr>
      <w:r>
        <w:br w:type="page"/>
      </w:r>
    </w:p>
    <w:p w14:paraId="5DF71D4B" w14:textId="607168D2" w:rsidR="00DA3674" w:rsidRPr="008A5485" w:rsidRDefault="444BAF38" w:rsidP="00C041A8">
      <w:pPr>
        <w:pStyle w:val="Heading1"/>
        <w:jc w:val="left"/>
      </w:pPr>
      <w:bookmarkStart w:id="12" w:name="_Toc121819828"/>
      <w:bookmarkStart w:id="13" w:name="_Toc427529963"/>
      <w:r>
        <w:lastRenderedPageBreak/>
        <w:t>Completed Deliverables</w:t>
      </w:r>
      <w:bookmarkEnd w:id="12"/>
      <w:bookmarkEnd w:id="13"/>
    </w:p>
    <w:p w14:paraId="5F54B55B" w14:textId="045BDAC7" w:rsidR="534BEB9B" w:rsidRDefault="00375091" w:rsidP="00C041A8">
      <w:pPr>
        <w:jc w:val="left"/>
      </w:pPr>
      <w:r>
        <w:t xml:space="preserve">In this section we </w:t>
      </w:r>
      <w:r w:rsidR="534BEB9B" w:rsidRPr="005000EA">
        <w:t xml:space="preserve">describe the </w:t>
      </w:r>
      <w:r w:rsidR="00BB6B84">
        <w:t xml:space="preserve">key </w:t>
      </w:r>
      <w:r w:rsidR="534BEB9B" w:rsidRPr="005000EA">
        <w:t>deliverables a</w:t>
      </w:r>
      <w:r w:rsidR="004B07AB">
        <w:t xml:space="preserve">s well as the </w:t>
      </w:r>
      <w:r w:rsidR="002B3B07">
        <w:t xml:space="preserve">main </w:t>
      </w:r>
      <w:r w:rsidR="004B07AB">
        <w:t xml:space="preserve">teams </w:t>
      </w:r>
      <w:r w:rsidR="00A7290C">
        <w:t xml:space="preserve">and contributors </w:t>
      </w:r>
      <w:r w:rsidR="002B3B07">
        <w:t>responsible</w:t>
      </w:r>
      <w:r w:rsidR="534BEB9B" w:rsidRPr="005000EA">
        <w:t>.</w:t>
      </w:r>
    </w:p>
    <w:p w14:paraId="166A97A7" w14:textId="77777777" w:rsidR="00256F90" w:rsidRDefault="22F951CF" w:rsidP="00D07F72">
      <w:pPr>
        <w:pStyle w:val="Heading2"/>
      </w:pPr>
      <w:bookmarkStart w:id="14" w:name="_Toc121819829"/>
      <w:r w:rsidRPr="007C0974">
        <w:t xml:space="preserve">Domain 1: </w:t>
      </w:r>
      <w:r w:rsidR="00256F90">
        <w:t>Transport &amp; Safety</w:t>
      </w:r>
    </w:p>
    <w:p w14:paraId="2DD7A454" w14:textId="6AFC0C1C" w:rsidR="534BEB9B" w:rsidRPr="00C041A8" w:rsidRDefault="22F951CF" w:rsidP="00D07F72">
      <w:pPr>
        <w:pStyle w:val="Heading3"/>
      </w:pPr>
      <w:r w:rsidRPr="00C041A8">
        <w:t xml:space="preserve">Use Case 1 </w:t>
      </w:r>
      <w:r w:rsidR="00256F90" w:rsidRPr="00C041A8">
        <w:t>Impacts of high-rise residency and demand for public transport</w:t>
      </w:r>
      <w:r w:rsidRPr="00C041A8">
        <w:t xml:space="preserve"> (</w:t>
      </w:r>
      <w:r w:rsidR="00256F90" w:rsidRPr="00C041A8">
        <w:t>Basilia</w:t>
      </w:r>
      <w:r w:rsidRPr="00C041A8">
        <w:t xml:space="preserve"> and Jack)</w:t>
      </w:r>
      <w:bookmarkEnd w:id="14"/>
    </w:p>
    <w:p w14:paraId="0FF8EB94" w14:textId="35DA206C" w:rsidR="1395DCD9" w:rsidRDefault="1395DCD9" w:rsidP="6AFEBFBC">
      <w:pPr>
        <w:jc w:val="left"/>
      </w:pPr>
      <w:r>
        <w:t>This use case provides an analysis of the existing public transport infrastructure and their locations relative to high-rise dwellings as well as identifying where future public transport infrastructure should be developed to sustainably support population growth within the City of Melbourne. The analysis identified Docklands does not have easy access to any form of public transport, with the nearest stops being more than a 10-minute walk. Docklands is also expected to have the highest number of new dwellings in 2040 based on current available forecasts. Future work for this use case could include identifying if income levels have an impact on demand for high-rise dwellings and public transport.</w:t>
      </w:r>
    </w:p>
    <w:p w14:paraId="5C7F3773" w14:textId="2FA89EF0" w:rsidR="00C041A8" w:rsidRDefault="00000000" w:rsidP="00C041A8">
      <w:pPr>
        <w:pStyle w:val="Heading4"/>
        <w:jc w:val="left"/>
      </w:pPr>
      <w:hyperlink r:id="rId20">
        <w:r w:rsidR="60140B9B" w:rsidRPr="730E54FE">
          <w:rPr>
            <w:rStyle w:val="Hyperlink"/>
          </w:rPr>
          <w:t xml:space="preserve">Trello </w:t>
        </w:r>
        <w:r w:rsidR="115B01A4" w:rsidRPr="730E54FE">
          <w:rPr>
            <w:rStyle w:val="Hyperlink"/>
          </w:rPr>
          <w:t>link</w:t>
        </w:r>
      </w:hyperlink>
      <w:r w:rsidR="00CA4B4F">
        <w:t xml:space="preserve"> | </w:t>
      </w:r>
      <w:hyperlink r:id="rId21">
        <w:r w:rsidR="00C041A8" w:rsidRPr="730E54FE">
          <w:rPr>
            <w:rStyle w:val="Hyperlink"/>
          </w:rPr>
          <w:t xml:space="preserve">GitHub </w:t>
        </w:r>
        <w:r w:rsidR="006308A3" w:rsidRPr="730E54FE">
          <w:rPr>
            <w:rStyle w:val="Hyperlink"/>
          </w:rPr>
          <w:t>link</w:t>
        </w:r>
      </w:hyperlink>
    </w:p>
    <w:p w14:paraId="016685E3" w14:textId="7814E2D9" w:rsidR="00C041A8" w:rsidRPr="00C041A8" w:rsidRDefault="00C041A8" w:rsidP="00D07F72">
      <w:pPr>
        <w:pStyle w:val="Heading3"/>
      </w:pPr>
      <w:r>
        <w:t xml:space="preserve">Use Case 2 Small Area Population Growth &amp; </w:t>
      </w:r>
      <w:r w:rsidR="523CB032">
        <w:t xml:space="preserve">Active </w:t>
      </w:r>
      <w:r>
        <w:t>Transportation Needs Analysis (Angie and Mick)</w:t>
      </w:r>
    </w:p>
    <w:p w14:paraId="0D617FFC" w14:textId="14C55C40" w:rsidR="2BDC40E3" w:rsidRDefault="2BDC40E3" w:rsidP="68D9BD1B">
      <w:r>
        <w:t xml:space="preserve">This use case analysis looked at the predicted population growth in the City of Melbourne suburbs over the next 20 years alongside the Super Tuesday bike route usage counts. </w:t>
      </w:r>
      <w:r w:rsidR="28412A84">
        <w:t>They</w:t>
      </w:r>
      <w:r>
        <w:t xml:space="preserve"> identified areas with high population growth (percentage) in five-year buckets, and the active transportation traffic passing through those areas. This analysis can be used by the council when considering upgrading facilities or future residents assessing suburb liveability. There were also enough unused data points in both datasets to provide a more in-depth analysis such </w:t>
      </w:r>
      <w:proofErr w:type="gramStart"/>
      <w:r>
        <w:t>as;</w:t>
      </w:r>
      <w:proofErr w:type="gramEnd"/>
      <w:r>
        <w:t xml:space="preserve"> traffic direction, and residents' age, or to include Super Sunday survey data for a weekday versus weekend analysis.</w:t>
      </w:r>
    </w:p>
    <w:p w14:paraId="62681790" w14:textId="45964CF6" w:rsidR="00C041A8" w:rsidRDefault="00000000" w:rsidP="00C041A8">
      <w:pPr>
        <w:pStyle w:val="Heading4"/>
        <w:jc w:val="left"/>
      </w:pPr>
      <w:hyperlink r:id="rId22">
        <w:r w:rsidR="5F8AFC9C" w:rsidRPr="730E54FE">
          <w:rPr>
            <w:rStyle w:val="Hyperlink"/>
          </w:rPr>
          <w:t xml:space="preserve">Trello </w:t>
        </w:r>
        <w:r w:rsidR="245273A8" w:rsidRPr="730E54FE">
          <w:rPr>
            <w:rStyle w:val="Hyperlink"/>
          </w:rPr>
          <w:t>link</w:t>
        </w:r>
      </w:hyperlink>
      <w:r w:rsidR="00CA4B4F">
        <w:t xml:space="preserve"> | </w:t>
      </w:r>
      <w:hyperlink r:id="rId23">
        <w:r w:rsidR="00C041A8" w:rsidRPr="730E54FE">
          <w:rPr>
            <w:rStyle w:val="Hyperlink"/>
          </w:rPr>
          <w:t xml:space="preserve">GitHub </w:t>
        </w:r>
        <w:r w:rsidR="006308A3" w:rsidRPr="730E54FE">
          <w:rPr>
            <w:rStyle w:val="Hyperlink"/>
          </w:rPr>
          <w:t>link</w:t>
        </w:r>
      </w:hyperlink>
    </w:p>
    <w:p w14:paraId="13F97147" w14:textId="655D1976" w:rsidR="00C041A8" w:rsidRPr="00C041A8" w:rsidRDefault="00C041A8" w:rsidP="00D07F72">
      <w:pPr>
        <w:pStyle w:val="Heading3"/>
      </w:pPr>
      <w:r w:rsidRPr="00C041A8">
        <w:t xml:space="preserve">Use Case </w:t>
      </w:r>
      <w:r>
        <w:t>3</w:t>
      </w:r>
      <w:r w:rsidRPr="00C041A8">
        <w:t xml:space="preserve"> </w:t>
      </w:r>
      <w:r>
        <w:t>Walkability map of the City of Melbourne (Hannah)</w:t>
      </w:r>
    </w:p>
    <w:p w14:paraId="637B7786" w14:textId="676225C3" w:rsidR="00C041A8" w:rsidRDefault="00652040" w:rsidP="00C041A8">
      <w:pPr>
        <w:jc w:val="left"/>
      </w:pPr>
      <w:r>
        <w:t xml:space="preserve">This use case </w:t>
      </w:r>
      <w:r w:rsidR="0DE0EE95">
        <w:t>provides</w:t>
      </w:r>
      <w:r>
        <w:t xml:space="preserve"> a detailed analysis of </w:t>
      </w:r>
      <w:r w:rsidR="0082158D">
        <w:t>the walkability of streets within the City of Melbourne using existing research metrics</w:t>
      </w:r>
      <w:r w:rsidR="5CDC62EE">
        <w:t>:</w:t>
      </w:r>
      <w:r w:rsidR="0082158D">
        <w:t xml:space="preserve"> </w:t>
      </w:r>
      <w:r w:rsidR="00E44F7D">
        <w:t xml:space="preserve">population density, </w:t>
      </w:r>
      <w:r w:rsidR="3D78AF02">
        <w:t xml:space="preserve">ease of </w:t>
      </w:r>
      <w:r w:rsidR="00E44F7D">
        <w:t>movement</w:t>
      </w:r>
      <w:r w:rsidR="3D78AF02">
        <w:t>,</w:t>
      </w:r>
      <w:r w:rsidR="00E44F7D">
        <w:t xml:space="preserve"> and the density of essential amenities </w:t>
      </w:r>
      <w:r w:rsidR="3D10AA7B">
        <w:t>and public transport</w:t>
      </w:r>
      <w:r w:rsidR="64CE6081">
        <w:t>.</w:t>
      </w:r>
      <w:r w:rsidR="00E44F7D">
        <w:t xml:space="preserve"> It </w:t>
      </w:r>
      <w:r w:rsidR="55422789">
        <w:t>extend</w:t>
      </w:r>
      <w:r w:rsidR="500D1329">
        <w:t>s</w:t>
      </w:r>
      <w:r w:rsidR="0082158D">
        <w:t xml:space="preserve"> </w:t>
      </w:r>
      <w:r w:rsidR="00E44F7D">
        <w:t xml:space="preserve">these metrics </w:t>
      </w:r>
      <w:r w:rsidR="0082158D">
        <w:t xml:space="preserve">to include an </w:t>
      </w:r>
      <w:r w:rsidR="0082158D">
        <w:lastRenderedPageBreak/>
        <w:t xml:space="preserve">analysis of traffic conditions for </w:t>
      </w:r>
      <w:r w:rsidR="00A4407B">
        <w:t>adjacent roads, tree cover, and footpath steepness.</w:t>
      </w:r>
      <w:r w:rsidR="00E44F7D">
        <w:t xml:space="preserve"> </w:t>
      </w:r>
      <w:r w:rsidR="000B484A">
        <w:t>T</w:t>
      </w:r>
      <w:r w:rsidR="003013FA">
        <w:t xml:space="preserve">his use case could be updated to </w:t>
      </w:r>
      <w:r w:rsidR="00827FB2">
        <w:t>combine data from the Pedestrian Safety Use Case, to provide a more detailed picture of how changes to roads can be made to impact pedestrian safety.</w:t>
      </w:r>
    </w:p>
    <w:p w14:paraId="7CFF8DAD" w14:textId="3DAA5EAD" w:rsidR="00C041A8" w:rsidRDefault="00000000" w:rsidP="00C041A8">
      <w:pPr>
        <w:pStyle w:val="Heading4"/>
        <w:jc w:val="left"/>
      </w:pPr>
      <w:hyperlink r:id="rId24" w:history="1">
        <w:r w:rsidR="00C041A8" w:rsidRPr="00624F19">
          <w:rPr>
            <w:rStyle w:val="Hyperlink"/>
          </w:rPr>
          <w:t>Trello link</w:t>
        </w:r>
      </w:hyperlink>
      <w:r w:rsidR="00CA4B4F">
        <w:t xml:space="preserve"> | </w:t>
      </w:r>
      <w:hyperlink r:id="rId25" w:history="1">
        <w:r w:rsidR="00C041A8" w:rsidRPr="009C345A">
          <w:rPr>
            <w:rStyle w:val="Hyperlink"/>
          </w:rPr>
          <w:t xml:space="preserve">GitHub </w:t>
        </w:r>
        <w:r w:rsidR="006308A3" w:rsidRPr="009C345A">
          <w:rPr>
            <w:rStyle w:val="Hyperlink"/>
          </w:rPr>
          <w:t>link</w:t>
        </w:r>
      </w:hyperlink>
    </w:p>
    <w:p w14:paraId="1D20DF01" w14:textId="14CB5D96" w:rsidR="00C041A8" w:rsidRDefault="00C041A8" w:rsidP="00D07F72">
      <w:pPr>
        <w:pStyle w:val="Heading2"/>
      </w:pPr>
      <w:r w:rsidRPr="007C0974">
        <w:t xml:space="preserve">Domain </w:t>
      </w:r>
      <w:r>
        <w:t>2</w:t>
      </w:r>
      <w:r w:rsidRPr="007C0974">
        <w:t xml:space="preserve">: </w:t>
      </w:r>
      <w:r>
        <w:t>Environment &amp; Wellbeing</w:t>
      </w:r>
    </w:p>
    <w:p w14:paraId="22E1AC33" w14:textId="7A9D5BDC" w:rsidR="00C041A8" w:rsidRDefault="00C041A8" w:rsidP="00D07F72">
      <w:pPr>
        <w:pStyle w:val="Heading3"/>
      </w:pPr>
      <w:r w:rsidRPr="00C041A8">
        <w:t xml:space="preserve">Use Case </w:t>
      </w:r>
      <w:r>
        <w:t>1</w:t>
      </w:r>
      <w:r w:rsidRPr="00C041A8">
        <w:t xml:space="preserve"> Liveability analysis by location, identifying current and future factors that impact residents’ wellbeing</w:t>
      </w:r>
      <w:r>
        <w:t xml:space="preserve"> (Adam &amp; Basilia)</w:t>
      </w:r>
    </w:p>
    <w:p w14:paraId="036F3207" w14:textId="5C38F074" w:rsidR="00C041A8" w:rsidRDefault="5BA1F4F5" w:rsidP="00C041A8">
      <w:pPr>
        <w:jc w:val="left"/>
      </w:pPr>
      <w:r>
        <w:t>The liveability analysis use case was an insightfu</w:t>
      </w:r>
      <w:r w:rsidR="38DEE23E">
        <w:t xml:space="preserve">l investigation into the specific suburbs and blocks around Melbourne </w:t>
      </w:r>
      <w:r w:rsidR="67F46352">
        <w:t xml:space="preserve">regarding their liveability characteristics. Such </w:t>
      </w:r>
      <w:r w:rsidR="57AAF572">
        <w:t>characteristics</w:t>
      </w:r>
      <w:r w:rsidR="67F46352">
        <w:t xml:space="preserve"> included access to housing, education, </w:t>
      </w:r>
      <w:r w:rsidR="57AAF572">
        <w:t xml:space="preserve">health services, as well as job opportunities. </w:t>
      </w:r>
      <w:r w:rsidR="54952D6B">
        <w:t xml:space="preserve">The robust analysis provides users with visualisations of each liveability characteristic by each suburb and block around Melbourne, </w:t>
      </w:r>
      <w:bookmarkStart w:id="15" w:name="_Int_Tl96UBlp"/>
      <w:r w:rsidR="54952D6B">
        <w:t>ultimately allowing</w:t>
      </w:r>
      <w:bookmarkEnd w:id="15"/>
      <w:r w:rsidR="54952D6B">
        <w:t xml:space="preserve"> them to dive deeper into which areas are better to live in Melbourne.</w:t>
      </w:r>
      <w:r w:rsidR="0FED7E22">
        <w:t xml:space="preserve"> To extend this use case</w:t>
      </w:r>
      <w:r w:rsidR="70487963">
        <w:t>, further datasets could be incorporated based on extra liveability components, such as crime rates by suburb</w:t>
      </w:r>
      <w:r w:rsidR="675770AA">
        <w:t xml:space="preserve">, or access to public transport. </w:t>
      </w:r>
    </w:p>
    <w:p w14:paraId="130C44C0" w14:textId="53F47C34" w:rsidR="00C041A8" w:rsidRDefault="00000000" w:rsidP="00C041A8">
      <w:pPr>
        <w:pStyle w:val="Heading4"/>
        <w:jc w:val="left"/>
      </w:pPr>
      <w:hyperlink r:id="rId26" w:history="1">
        <w:r w:rsidR="00C041A8" w:rsidRPr="009C33DE">
          <w:rPr>
            <w:rStyle w:val="Hyperlink"/>
          </w:rPr>
          <w:t xml:space="preserve">Trello </w:t>
        </w:r>
        <w:r w:rsidR="006308A3" w:rsidRPr="009C33DE">
          <w:rPr>
            <w:rStyle w:val="Hyperlink"/>
          </w:rPr>
          <w:t>link</w:t>
        </w:r>
      </w:hyperlink>
      <w:r w:rsidR="00CA4B4F">
        <w:t xml:space="preserve"> | </w:t>
      </w:r>
      <w:hyperlink r:id="rId27" w:history="1">
        <w:r w:rsidR="00C041A8" w:rsidRPr="00DF7DD9">
          <w:rPr>
            <w:rStyle w:val="Hyperlink"/>
          </w:rPr>
          <w:t xml:space="preserve">GitHub </w:t>
        </w:r>
        <w:r w:rsidR="006308A3" w:rsidRPr="00DF7DD9">
          <w:rPr>
            <w:rStyle w:val="Hyperlink"/>
          </w:rPr>
          <w:t>link</w:t>
        </w:r>
      </w:hyperlink>
    </w:p>
    <w:p w14:paraId="76E147C9" w14:textId="3B8BD40B" w:rsidR="00C041A8" w:rsidRDefault="725DE87C" w:rsidP="00D07F72">
      <w:pPr>
        <w:pStyle w:val="Heading2"/>
      </w:pPr>
      <w:bookmarkStart w:id="16" w:name="_Toc121819836"/>
      <w:r w:rsidRPr="007C0974">
        <w:t xml:space="preserve">Domain 3: </w:t>
      </w:r>
      <w:r w:rsidRPr="00D07F72">
        <w:t>Business</w:t>
      </w:r>
      <w:r w:rsidRPr="007C0974">
        <w:t xml:space="preserve"> &amp; Activit</w:t>
      </w:r>
      <w:r w:rsidR="00C041A8">
        <w:t>y</w:t>
      </w:r>
    </w:p>
    <w:p w14:paraId="4C5A4C55" w14:textId="39788424" w:rsidR="00C041A8" w:rsidRPr="00D07F72" w:rsidRDefault="00C041A8" w:rsidP="00D07F72">
      <w:pPr>
        <w:pStyle w:val="Heading3"/>
      </w:pPr>
      <w:r w:rsidRPr="00D07F72">
        <w:t>Use Case 1 Entertainment location projections (Barkha &amp; Jack)</w:t>
      </w:r>
    </w:p>
    <w:p w14:paraId="0E8E8600" w14:textId="0309708C" w:rsidR="00C041A8" w:rsidRDefault="224B2168" w:rsidP="5031CB27">
      <w:pPr>
        <w:jc w:val="left"/>
      </w:pPr>
      <w:r w:rsidRPr="5031CB27">
        <w:t xml:space="preserve">Utilise the 2021 CLUE survey data </w:t>
      </w:r>
      <w:r w:rsidR="281DF350" w:rsidRPr="5031CB27">
        <w:t xml:space="preserve">recently </w:t>
      </w:r>
      <w:r w:rsidRPr="5031CB27">
        <w:t xml:space="preserve">released </w:t>
      </w:r>
      <w:r w:rsidR="286FB9CA" w:rsidRPr="5031CB27">
        <w:t xml:space="preserve">in </w:t>
      </w:r>
      <w:r w:rsidRPr="5031CB27">
        <w:t>Dec 2022</w:t>
      </w:r>
      <w:r w:rsidR="141F4719" w:rsidRPr="5031CB27">
        <w:t>,</w:t>
      </w:r>
      <w:r w:rsidRPr="5031CB27">
        <w:t xml:space="preserve"> for bars pubs and taverns and café restaurants and bistros.</w:t>
      </w:r>
      <w:r w:rsidR="5C8DD634" w:rsidRPr="5031CB27">
        <w:t xml:space="preserve"> The </w:t>
      </w:r>
      <w:r w:rsidR="1049DAB3" w:rsidRPr="5031CB27">
        <w:t xml:space="preserve">entertainment </w:t>
      </w:r>
      <w:r w:rsidRPr="5031CB27">
        <w:t>venue</w:t>
      </w:r>
      <w:r w:rsidR="0FE4D3BC" w:rsidRPr="5031CB27">
        <w:t xml:space="preserve"> capacity based on </w:t>
      </w:r>
      <w:r w:rsidR="5AE7CE8F" w:rsidRPr="5031CB27">
        <w:t xml:space="preserve">number of </w:t>
      </w:r>
      <w:r w:rsidRPr="5031CB27">
        <w:t>seat</w:t>
      </w:r>
      <w:r w:rsidR="292C93AB" w:rsidRPr="5031CB27">
        <w:t xml:space="preserve">s and </w:t>
      </w:r>
      <w:r w:rsidRPr="5031CB27">
        <w:t>number of patrons</w:t>
      </w:r>
      <w:r w:rsidR="56E52070" w:rsidRPr="5031CB27">
        <w:t>,</w:t>
      </w:r>
      <w:r w:rsidRPr="5031CB27">
        <w:t xml:space="preserve"> and </w:t>
      </w:r>
      <w:r w:rsidR="624EC6CD" w:rsidRPr="5031CB27">
        <w:t xml:space="preserve">the </w:t>
      </w:r>
      <w:r w:rsidRPr="5031CB27">
        <w:t>planned works and activities</w:t>
      </w:r>
      <w:r w:rsidR="7E63996E" w:rsidRPr="5031CB27">
        <w:t xml:space="preserve"> data</w:t>
      </w:r>
      <w:r w:rsidR="4FE978C0" w:rsidRPr="5031CB27">
        <w:t>,</w:t>
      </w:r>
      <w:r w:rsidR="7E63996E" w:rsidRPr="5031CB27">
        <w:t xml:space="preserve"> is used to provide statistics on clue small areas</w:t>
      </w:r>
      <w:r w:rsidRPr="5031CB27">
        <w:t>.</w:t>
      </w:r>
      <w:r w:rsidR="01949DC1" w:rsidRPr="5031CB27">
        <w:t xml:space="preserve"> In </w:t>
      </w:r>
      <w:r w:rsidR="34073053" w:rsidRPr="5031CB27">
        <w:t>addition,</w:t>
      </w:r>
      <w:r w:rsidR="2BF40CB4" w:rsidRPr="5031CB27">
        <w:t xml:space="preserve"> pedestrian traffic is used to</w:t>
      </w:r>
      <w:r w:rsidR="69641FE2" w:rsidRPr="5031CB27">
        <w:t xml:space="preserve"> </w:t>
      </w:r>
      <w:r w:rsidR="45BDC7B5" w:rsidRPr="5031CB27">
        <w:t xml:space="preserve">evaluate usage of entertainment locations during day and night, and to </w:t>
      </w:r>
      <w:r w:rsidR="69641FE2" w:rsidRPr="5031CB27">
        <w:t>pr</w:t>
      </w:r>
      <w:r w:rsidR="0FFBE213" w:rsidRPr="5031CB27">
        <w:t>edi</w:t>
      </w:r>
      <w:r w:rsidR="69641FE2" w:rsidRPr="5031CB27">
        <w:t>ct growth of entertainment locations</w:t>
      </w:r>
      <w:r w:rsidR="67ED984E" w:rsidRPr="5031CB27">
        <w:t>.</w:t>
      </w:r>
    </w:p>
    <w:p w14:paraId="728B17BD" w14:textId="0709DE70" w:rsidR="5031CB27" w:rsidRDefault="00000000" w:rsidP="00CA4B4F">
      <w:pPr>
        <w:pStyle w:val="Heading4"/>
      </w:pPr>
      <w:hyperlink r:id="rId28">
        <w:r w:rsidR="60140B9B" w:rsidRPr="730E54FE">
          <w:rPr>
            <w:rStyle w:val="Hyperlink"/>
          </w:rPr>
          <w:t xml:space="preserve">Trello </w:t>
        </w:r>
        <w:r w:rsidR="115B01A4" w:rsidRPr="730E54FE">
          <w:rPr>
            <w:rStyle w:val="Hyperlink"/>
          </w:rPr>
          <w:t>link</w:t>
        </w:r>
      </w:hyperlink>
      <w:r w:rsidR="00CA4B4F">
        <w:t xml:space="preserve"> | </w:t>
      </w:r>
      <w:hyperlink r:id="rId29">
        <w:r w:rsidR="00C041A8" w:rsidRPr="730E54FE">
          <w:rPr>
            <w:rStyle w:val="Hyperlink"/>
          </w:rPr>
          <w:t xml:space="preserve">GitHub </w:t>
        </w:r>
        <w:r w:rsidR="006308A3" w:rsidRPr="730E54FE">
          <w:rPr>
            <w:rStyle w:val="Hyperlink"/>
          </w:rPr>
          <w:t>link</w:t>
        </w:r>
      </w:hyperlink>
    </w:p>
    <w:p w14:paraId="4BE75800" w14:textId="094F9999" w:rsidR="35A3865A" w:rsidRDefault="35A3865A" w:rsidP="5031CB27">
      <w:pPr>
        <w:pStyle w:val="Heading3"/>
      </w:pPr>
      <w:r>
        <w:t xml:space="preserve">Published </w:t>
      </w:r>
      <w:r w:rsidR="27A589FD">
        <w:t xml:space="preserve">Use Case: </w:t>
      </w:r>
      <w:r w:rsidR="7A2ACFCD">
        <w:t xml:space="preserve">New Business, </w:t>
      </w:r>
      <w:r>
        <w:t xml:space="preserve">Pedestrian Traffic </w:t>
      </w:r>
      <w:proofErr w:type="gramStart"/>
      <w:r>
        <w:t>Day</w:t>
      </w:r>
      <w:proofErr w:type="gramEnd"/>
      <w:r>
        <w:t xml:space="preserve"> and Night</w:t>
      </w:r>
    </w:p>
    <w:p w14:paraId="5FB93DB8" w14:textId="6DDA3E4B" w:rsidR="6C2CD370" w:rsidRDefault="06BB9172" w:rsidP="5031CB27">
      <w:pPr>
        <w:pStyle w:val="Heading3"/>
        <w:rPr>
          <w:rFonts w:ascii="Arial Nova" w:eastAsia="Arial Nova" w:hAnsi="Arial Nova" w:cs="Arial Nova"/>
          <w:b w:val="0"/>
          <w:bCs w:val="0"/>
          <w:color w:val="auto"/>
          <w:sz w:val="22"/>
          <w:szCs w:val="22"/>
        </w:rPr>
      </w:pPr>
      <w:r w:rsidRPr="68D9BD1B">
        <w:rPr>
          <w:rFonts w:ascii="Arial Nova" w:eastAsia="Arial Nova" w:hAnsi="Arial Nova" w:cs="Arial Nova"/>
          <w:b w:val="0"/>
          <w:bCs w:val="0"/>
          <w:color w:val="auto"/>
          <w:sz w:val="22"/>
          <w:szCs w:val="22"/>
        </w:rPr>
        <w:t>Use</w:t>
      </w:r>
      <w:r w:rsidR="2AD9BDF8" w:rsidRPr="68D9BD1B">
        <w:rPr>
          <w:rFonts w:ascii="Arial Nova" w:eastAsia="Arial Nova" w:hAnsi="Arial Nova" w:cs="Arial Nova"/>
          <w:b w:val="0"/>
          <w:bCs w:val="0"/>
          <w:color w:val="auto"/>
          <w:sz w:val="22"/>
          <w:szCs w:val="22"/>
        </w:rPr>
        <w:t xml:space="preserve"> </w:t>
      </w:r>
      <w:r w:rsidRPr="68D9BD1B">
        <w:rPr>
          <w:rFonts w:ascii="Arial Nova" w:eastAsia="Arial Nova" w:hAnsi="Arial Nova" w:cs="Arial Nova"/>
          <w:b w:val="0"/>
          <w:bCs w:val="0"/>
          <w:color w:val="auto"/>
          <w:sz w:val="22"/>
          <w:szCs w:val="22"/>
        </w:rPr>
        <w:t>case</w:t>
      </w:r>
      <w:r w:rsidR="6C2CD370" w:rsidRPr="5031CB27">
        <w:rPr>
          <w:rFonts w:ascii="Arial Nova" w:eastAsia="Arial Nova" w:hAnsi="Arial Nova" w:cs="Arial Nova"/>
          <w:b w:val="0"/>
          <w:bCs w:val="0"/>
          <w:color w:val="auto"/>
          <w:sz w:val="22"/>
          <w:szCs w:val="22"/>
        </w:rPr>
        <w:t xml:space="preserve"> from last trimester published</w:t>
      </w:r>
      <w:r w:rsidR="75BF9879" w:rsidRPr="5031CB27">
        <w:rPr>
          <w:rFonts w:ascii="Arial Nova" w:eastAsia="Arial Nova" w:hAnsi="Arial Nova" w:cs="Arial Nova"/>
          <w:b w:val="0"/>
          <w:bCs w:val="0"/>
          <w:color w:val="auto"/>
          <w:sz w:val="22"/>
          <w:szCs w:val="22"/>
        </w:rPr>
        <w:t xml:space="preserve"> </w:t>
      </w:r>
      <w:r w:rsidR="2183D773" w:rsidRPr="5031CB27">
        <w:rPr>
          <w:rFonts w:ascii="Arial Nova" w:eastAsia="Arial Nova" w:hAnsi="Arial Nova" w:cs="Arial Nova"/>
          <w:b w:val="0"/>
          <w:bCs w:val="0"/>
          <w:color w:val="auto"/>
          <w:sz w:val="22"/>
          <w:szCs w:val="22"/>
        </w:rPr>
        <w:t xml:space="preserve">to the </w:t>
      </w:r>
      <w:hyperlink r:id="rId30">
        <w:r w:rsidR="2183D773" w:rsidRPr="5031CB27">
          <w:rPr>
            <w:rStyle w:val="Hyperlink"/>
            <w:rFonts w:ascii="Arial Nova" w:eastAsia="Arial Nova" w:hAnsi="Arial Nova" w:cs="Arial Nova"/>
            <w:b w:val="0"/>
            <w:bCs w:val="0"/>
            <w:sz w:val="22"/>
            <w:szCs w:val="22"/>
          </w:rPr>
          <w:t>Open Data Playground</w:t>
        </w:r>
      </w:hyperlink>
      <w:r w:rsidR="2183D773" w:rsidRPr="5031CB27">
        <w:rPr>
          <w:rFonts w:ascii="Arial Nova" w:eastAsia="Arial Nova" w:hAnsi="Arial Nova" w:cs="Arial Nova"/>
          <w:b w:val="0"/>
          <w:bCs w:val="0"/>
          <w:color w:val="auto"/>
          <w:sz w:val="22"/>
          <w:szCs w:val="22"/>
        </w:rPr>
        <w:t xml:space="preserve"> </w:t>
      </w:r>
      <w:r w:rsidR="6E06B441" w:rsidRPr="68D9BD1B">
        <w:rPr>
          <w:rFonts w:ascii="Arial Nova" w:eastAsia="Arial Nova" w:hAnsi="Arial Nova" w:cs="Arial Nova"/>
          <w:b w:val="0"/>
          <w:bCs w:val="0"/>
          <w:color w:val="auto"/>
          <w:sz w:val="22"/>
          <w:szCs w:val="22"/>
        </w:rPr>
        <w:t>by the Web Dev team. We validated and verified during the release.</w:t>
      </w:r>
    </w:p>
    <w:p w14:paraId="17EDCCB8" w14:textId="5EABF393" w:rsidR="5031CB27" w:rsidRPr="00CA4B4F" w:rsidRDefault="00000000" w:rsidP="00CA4B4F">
      <w:pPr>
        <w:pStyle w:val="Heading4"/>
        <w:rPr>
          <w:color w:val="0563C1"/>
          <w:u w:val="single"/>
        </w:rPr>
      </w:pPr>
      <w:hyperlink r:id="rId31">
        <w:r w:rsidR="68F26BB1" w:rsidRPr="5031CB27">
          <w:rPr>
            <w:color w:val="0563C1"/>
            <w:u w:val="single"/>
          </w:rPr>
          <w:t xml:space="preserve">Trello </w:t>
        </w:r>
        <w:r w:rsidR="18A659BA" w:rsidRPr="5031CB27">
          <w:rPr>
            <w:color w:val="0563C1"/>
            <w:u w:val="single"/>
          </w:rPr>
          <w:t>l</w:t>
        </w:r>
        <w:r w:rsidR="68F26BB1" w:rsidRPr="5031CB27">
          <w:rPr>
            <w:color w:val="0563C1"/>
            <w:u w:val="single"/>
          </w:rPr>
          <w:t>ink</w:t>
        </w:r>
      </w:hyperlink>
    </w:p>
    <w:p w14:paraId="698044FE" w14:textId="350F72C8" w:rsidR="00C041A8" w:rsidRDefault="00C041A8" w:rsidP="00D07F72">
      <w:pPr>
        <w:pStyle w:val="Heading2"/>
      </w:pPr>
      <w:r>
        <w:lastRenderedPageBreak/>
        <w:t>Technical Documentation</w:t>
      </w:r>
    </w:p>
    <w:p w14:paraId="78E3BB1A" w14:textId="2F3A49F6" w:rsidR="00C041A8" w:rsidRPr="00C041A8" w:rsidRDefault="00C041A8" w:rsidP="00D07F72">
      <w:pPr>
        <w:pStyle w:val="Heading3"/>
      </w:pPr>
      <w:r w:rsidRPr="00C041A8">
        <w:t>Onboarding for new members, including checklist and environment set up</w:t>
      </w:r>
      <w:r>
        <w:t xml:space="preserve"> (Adam)</w:t>
      </w:r>
    </w:p>
    <w:p w14:paraId="538DC789" w14:textId="1E2FF3D5" w:rsidR="00C041A8" w:rsidRDefault="3B86972D" w:rsidP="00C041A8">
      <w:pPr>
        <w:jc w:val="left"/>
      </w:pPr>
      <w:r>
        <w:t xml:space="preserve">Two new documentation pieces </w:t>
      </w:r>
      <w:r w:rsidR="1C68F1C3">
        <w:t xml:space="preserve">were </w:t>
      </w:r>
      <w:r>
        <w:t xml:space="preserve">added for use within the data science team that help juniors in their first few weeks. The ‘Onboarding Checklist’ is </w:t>
      </w:r>
      <w:bookmarkStart w:id="17" w:name="_Int_6xHkxUIu"/>
      <w:r>
        <w:t xml:space="preserve">a </w:t>
      </w:r>
      <w:r w:rsidR="4B6A9995">
        <w:t>single source</w:t>
      </w:r>
      <w:bookmarkEnd w:id="17"/>
      <w:r w:rsidR="4B6A9995">
        <w:t xml:space="preserve"> document that contains all relevant links, documents, and tutorials for juniors to understand Chameleon, as well as the </w:t>
      </w:r>
      <w:proofErr w:type="spellStart"/>
      <w:r w:rsidR="4B6A9995">
        <w:t>CoM</w:t>
      </w:r>
      <w:proofErr w:type="spellEnd"/>
      <w:r w:rsidR="4B6A9995">
        <w:t xml:space="preserve"> project. The ‘Setting Up Local Machine’ is a tutorial that </w:t>
      </w:r>
      <w:r w:rsidR="0F2A6C19">
        <w:t>students can follow to setup their environment and execute previous use cases as well as create their own through Git.</w:t>
      </w:r>
    </w:p>
    <w:p w14:paraId="083B71DE" w14:textId="7CF5A225" w:rsidR="00AE2BF0" w:rsidRPr="00AE2BF0" w:rsidRDefault="00000000" w:rsidP="006136B3">
      <w:pPr>
        <w:pStyle w:val="Heading4"/>
        <w:jc w:val="left"/>
        <w:rPr>
          <w:b w:val="0"/>
          <w:bCs w:val="0"/>
        </w:rPr>
      </w:pPr>
      <w:hyperlink r:id="rId32" w:history="1">
        <w:r w:rsidR="00C041A8" w:rsidRPr="002005B4">
          <w:rPr>
            <w:rStyle w:val="Hyperlink"/>
          </w:rPr>
          <w:t xml:space="preserve">Trello </w:t>
        </w:r>
        <w:r w:rsidR="006308A3" w:rsidRPr="002005B4">
          <w:rPr>
            <w:rStyle w:val="Hyperlink"/>
          </w:rPr>
          <w:t>link</w:t>
        </w:r>
      </w:hyperlink>
      <w:r w:rsidR="006136B3" w:rsidRPr="002005B4">
        <w:t xml:space="preserve"> | </w:t>
      </w:r>
      <w:hyperlink r:id="rId33" w:history="1">
        <w:r w:rsidR="00C041A8" w:rsidRPr="002005B4">
          <w:rPr>
            <w:rStyle w:val="Hyperlink"/>
          </w:rPr>
          <w:t xml:space="preserve">GitHub </w:t>
        </w:r>
        <w:r w:rsidR="006308A3" w:rsidRPr="002005B4">
          <w:rPr>
            <w:rStyle w:val="Hyperlink"/>
          </w:rPr>
          <w:t>link</w:t>
        </w:r>
        <w:r w:rsidR="00AE2BF0" w:rsidRPr="002005B4">
          <w:rPr>
            <w:rStyle w:val="Hyperlink"/>
          </w:rPr>
          <w:t xml:space="preserve"> – Onboarding Checklist</w:t>
        </w:r>
      </w:hyperlink>
      <w:r w:rsidR="006136B3" w:rsidRPr="002005B4">
        <w:t xml:space="preserve"> | </w:t>
      </w:r>
      <w:hyperlink r:id="rId34" w:history="1">
        <w:r w:rsidR="00AE2BF0" w:rsidRPr="002005B4">
          <w:rPr>
            <w:rStyle w:val="Hyperlink"/>
            <w:b w:val="0"/>
            <w:bCs w:val="0"/>
          </w:rPr>
          <w:t>GitHub link – Setting Up Local Machine</w:t>
        </w:r>
      </w:hyperlink>
    </w:p>
    <w:p w14:paraId="46390478" w14:textId="06102F94" w:rsidR="00D07F72" w:rsidRPr="00C041A8" w:rsidRDefault="00D07F72" w:rsidP="00D07F72">
      <w:pPr>
        <w:pStyle w:val="Heading3"/>
      </w:pPr>
      <w:r>
        <w:t>Style guide for Python notebooks</w:t>
      </w:r>
      <w:r w:rsidR="009A6225">
        <w:t xml:space="preserve"> (Template and </w:t>
      </w:r>
      <w:r w:rsidR="00AC1285">
        <w:t>addition to Use Case Publishing Guide)</w:t>
      </w:r>
      <w:r>
        <w:t xml:space="preserve"> (Hannah)</w:t>
      </w:r>
    </w:p>
    <w:p w14:paraId="146D3B0D" w14:textId="13AE0F58" w:rsidR="00D07F72" w:rsidRDefault="661E0F7B" w:rsidP="00D07F72">
      <w:pPr>
        <w:jc w:val="left"/>
      </w:pPr>
      <w:r>
        <w:t>Created a use</w:t>
      </w:r>
      <w:r w:rsidR="72D1B9ED">
        <w:t xml:space="preserve"> </w:t>
      </w:r>
      <w:r>
        <w:t>case template with n</w:t>
      </w:r>
      <w:r w:rsidR="3D08357C">
        <w:t xml:space="preserve">ew style guidelines for colours (for accessibility and compatibility with the site styling) </w:t>
      </w:r>
      <w:proofErr w:type="gramStart"/>
      <w:r w:rsidR="3D08357C">
        <w:t>and also</w:t>
      </w:r>
      <w:proofErr w:type="gramEnd"/>
      <w:r w:rsidR="3D08357C">
        <w:t xml:space="preserve"> instructions for how to implement the </w:t>
      </w:r>
      <w:r>
        <w:t>site-wide styling using the CSS classes. The style guide was also added to the “Use Case Publishing Guide” created by Brend</w:t>
      </w:r>
      <w:r w:rsidR="11D03A49">
        <w:t>an in Trimester 2.</w:t>
      </w:r>
    </w:p>
    <w:p w14:paraId="4EDBBD05" w14:textId="41DF99BA" w:rsidR="00D07F72" w:rsidRDefault="00000000" w:rsidP="00D07F72">
      <w:pPr>
        <w:pStyle w:val="Heading4"/>
        <w:jc w:val="left"/>
      </w:pPr>
      <w:hyperlink r:id="rId35" w:history="1">
        <w:r w:rsidR="00D07F72" w:rsidRPr="00720AC4">
          <w:rPr>
            <w:rStyle w:val="Hyperlink"/>
          </w:rPr>
          <w:t xml:space="preserve">Trello </w:t>
        </w:r>
        <w:r w:rsidR="006308A3" w:rsidRPr="00720AC4">
          <w:rPr>
            <w:rStyle w:val="Hyperlink"/>
          </w:rPr>
          <w:t>link</w:t>
        </w:r>
      </w:hyperlink>
      <w:r w:rsidR="006136B3">
        <w:t xml:space="preserve"> | </w:t>
      </w:r>
      <w:hyperlink r:id="rId36" w:history="1">
        <w:r w:rsidR="00E60CA4">
          <w:rPr>
            <w:rStyle w:val="Hyperlink"/>
          </w:rPr>
          <w:t>(template)</w:t>
        </w:r>
      </w:hyperlink>
      <w:r w:rsidR="00E60CA4">
        <w:t xml:space="preserve"> </w:t>
      </w:r>
      <w:r w:rsidR="006136B3">
        <w:t xml:space="preserve">| </w:t>
      </w:r>
      <w:hyperlink r:id="rId37" w:history="1">
        <w:r w:rsidR="00E60CA4" w:rsidRPr="00E60CA4">
          <w:rPr>
            <w:rStyle w:val="Hyperlink"/>
          </w:rPr>
          <w:t>(updated use case publishing guide)</w:t>
        </w:r>
      </w:hyperlink>
    </w:p>
    <w:p w14:paraId="235850FD" w14:textId="690C0746" w:rsidR="00847FC8" w:rsidRDefault="00796649" w:rsidP="00847FC8">
      <w:pPr>
        <w:pStyle w:val="Heading2"/>
      </w:pPr>
      <w:r>
        <w:t>Cross team (Web Development and Data Science)</w:t>
      </w:r>
    </w:p>
    <w:p w14:paraId="6FBD71F6" w14:textId="786525A5" w:rsidR="00B60A40" w:rsidRDefault="00B60A40" w:rsidP="00B60A40">
      <w:pPr>
        <w:pStyle w:val="Heading3"/>
      </w:pPr>
      <w:r w:rsidRPr="00B60A40">
        <w:t>CSS class</w:t>
      </w:r>
      <w:r w:rsidR="005A5116">
        <w:t>-</w:t>
      </w:r>
      <w:r w:rsidRPr="00B60A40">
        <w:t>based styling for use cases (Caleb, Hannah, Mick)</w:t>
      </w:r>
    </w:p>
    <w:p w14:paraId="58B96926" w14:textId="1576F4A1" w:rsidR="00B60A40" w:rsidRDefault="00B60A40" w:rsidP="00B60A40">
      <w:pPr>
        <w:jc w:val="left"/>
      </w:pPr>
      <w:r>
        <w:t>A</w:t>
      </w:r>
      <w:r w:rsidR="00BA04EC">
        <w:t xml:space="preserve"> single style document for all use cases was </w:t>
      </w:r>
      <w:proofErr w:type="gramStart"/>
      <w:r w:rsidR="00BA04EC">
        <w:t>created, and</w:t>
      </w:r>
      <w:proofErr w:type="gramEnd"/>
      <w:r w:rsidR="00BA04EC">
        <w:t xml:space="preserve"> using this a</w:t>
      </w:r>
      <w:r>
        <w:t xml:space="preserve"> </w:t>
      </w:r>
      <w:r w:rsidR="0062259C">
        <w:t xml:space="preserve">style update </w:t>
      </w:r>
      <w:r w:rsidR="00BA04EC">
        <w:t>matching</w:t>
      </w:r>
      <w:r w:rsidR="0062259C">
        <w:t xml:space="preserve"> the new look for the site has been </w:t>
      </w:r>
      <w:r w:rsidR="005664E8">
        <w:t>implemented using CSS classes, updating the previous styling</w:t>
      </w:r>
      <w:r w:rsidR="00CD7F8C">
        <w:t xml:space="preserve"> in the HTML tags of individual </w:t>
      </w:r>
      <w:r w:rsidR="00B3098A">
        <w:t xml:space="preserve">notebook </w:t>
      </w:r>
      <w:r w:rsidR="00CD7F8C">
        <w:t>cells. This will allow future styling updates to be impl</w:t>
      </w:r>
      <w:r w:rsidR="004643BE">
        <w:t xml:space="preserve">emented without the need for the data science team to re-export the notebook HTML of published use cases. The new classes are included in the </w:t>
      </w:r>
      <w:r w:rsidR="006424A8">
        <w:t xml:space="preserve">style guide and template for use cases, and all published use cases have had the HTML files updated on GitHub (yet to be </w:t>
      </w:r>
      <w:r w:rsidR="00F71917">
        <w:t>updated on the live site).</w:t>
      </w:r>
    </w:p>
    <w:p w14:paraId="27708984" w14:textId="3FE03B25" w:rsidR="00847FC8" w:rsidRPr="00847FC8" w:rsidRDefault="00000000" w:rsidP="005A5116">
      <w:pPr>
        <w:pStyle w:val="Heading4"/>
        <w:jc w:val="left"/>
      </w:pPr>
      <w:hyperlink r:id="rId38" w:history="1">
        <w:r w:rsidR="00847FC8" w:rsidRPr="00F71917">
          <w:rPr>
            <w:rStyle w:val="Hyperlink"/>
          </w:rPr>
          <w:t>Trello link</w:t>
        </w:r>
      </w:hyperlink>
      <w:r w:rsidR="006136B3">
        <w:t xml:space="preserve"> | </w:t>
      </w:r>
      <w:hyperlink r:id="rId39" w:history="1">
        <w:r w:rsidR="00847FC8" w:rsidRPr="005A5116">
          <w:rPr>
            <w:rStyle w:val="Hyperlink"/>
          </w:rPr>
          <w:t>GitHub link</w:t>
        </w:r>
      </w:hyperlink>
    </w:p>
    <w:p w14:paraId="343286E1" w14:textId="5DA75A24" w:rsidR="00D07F72" w:rsidRDefault="00F23ACB" w:rsidP="00D07F72">
      <w:pPr>
        <w:pStyle w:val="Heading2"/>
      </w:pPr>
      <w:bookmarkStart w:id="18" w:name="_Toc121819842"/>
      <w:bookmarkEnd w:id="16"/>
      <w:r w:rsidRPr="007C0974">
        <w:t>Web Development Tea</w:t>
      </w:r>
      <w:r w:rsidR="00D07F72">
        <w:t>m</w:t>
      </w:r>
    </w:p>
    <w:bookmarkEnd w:id="18"/>
    <w:p w14:paraId="3EFD68DE" w14:textId="2F6BAD8A" w:rsidR="00F23ACB" w:rsidRPr="007C0974" w:rsidRDefault="00FC6A95" w:rsidP="00D07F72">
      <w:pPr>
        <w:pStyle w:val="Heading3"/>
      </w:pPr>
      <w:r>
        <w:t>Publish</w:t>
      </w:r>
      <w:r w:rsidR="006B6A6D">
        <w:t xml:space="preserve"> Pedestrian Network Routes and Road Safety Part 1</w:t>
      </w:r>
      <w:r w:rsidR="00DE2B45" w:rsidRPr="007C0974">
        <w:t xml:space="preserve"> (</w:t>
      </w:r>
      <w:r w:rsidR="002633BB">
        <w:t>Caleb</w:t>
      </w:r>
      <w:r w:rsidR="00E43D1B" w:rsidRPr="007C0974">
        <w:t>)</w:t>
      </w:r>
    </w:p>
    <w:p w14:paraId="1992D7D5" w14:textId="7FBE9ABE" w:rsidR="00325CC5" w:rsidRDefault="00A03B62" w:rsidP="004449B2">
      <w:r>
        <w:lastRenderedPageBreak/>
        <w:t xml:space="preserve">In the </w:t>
      </w:r>
      <w:r w:rsidR="00BB7199">
        <w:t>previous trimester, the data science team had created this use-case template for the web development to publish to the web-app.</w:t>
      </w:r>
      <w:r w:rsidR="000F33BE">
        <w:t xml:space="preserve"> This document is</w:t>
      </w:r>
      <w:r w:rsidR="0073548B">
        <w:t xml:space="preserve"> exported from Jupyter as HTML and handed over to us.</w:t>
      </w:r>
      <w:r w:rsidR="00BB7199">
        <w:t xml:space="preserve"> We utilized the markdown guide created by </w:t>
      </w:r>
      <w:r w:rsidR="000F33BE">
        <w:t xml:space="preserve">earlier cohorts as a guide. </w:t>
      </w:r>
      <w:r w:rsidR="0073548B">
        <w:t xml:space="preserve">This was completed over a </w:t>
      </w:r>
      <w:proofErr w:type="gramStart"/>
      <w:r w:rsidR="0073548B">
        <w:t>1-2 week</w:t>
      </w:r>
      <w:proofErr w:type="gramEnd"/>
      <w:r w:rsidR="0073548B">
        <w:t xml:space="preserve"> period.</w:t>
      </w:r>
    </w:p>
    <w:p w14:paraId="6EF0D976" w14:textId="09B64E21" w:rsidR="00D07F72" w:rsidRPr="00EB0610" w:rsidRDefault="00000000" w:rsidP="00D07F72">
      <w:pPr>
        <w:pStyle w:val="Heading4"/>
        <w:jc w:val="left"/>
      </w:pPr>
      <w:hyperlink r:id="rId40" w:history="1">
        <w:r w:rsidR="00D07F72" w:rsidRPr="00E706EA">
          <w:rPr>
            <w:rStyle w:val="Hyperlink"/>
          </w:rPr>
          <w:t xml:space="preserve">Trello </w:t>
        </w:r>
        <w:r w:rsidR="006308A3" w:rsidRPr="00E706EA">
          <w:rPr>
            <w:rStyle w:val="Hyperlink"/>
          </w:rPr>
          <w:t>link</w:t>
        </w:r>
      </w:hyperlink>
      <w:r w:rsidR="00A41630">
        <w:t xml:space="preserve"> |</w:t>
      </w:r>
      <w:r w:rsidR="009B10A0">
        <w:t xml:space="preserve"> </w:t>
      </w:r>
      <w:hyperlink r:id="rId41" w:history="1">
        <w:r w:rsidR="00D07F72" w:rsidRPr="00B161AD">
          <w:rPr>
            <w:rStyle w:val="Hyperlink"/>
          </w:rPr>
          <w:t xml:space="preserve">GitHub </w:t>
        </w:r>
        <w:r w:rsidR="006308A3" w:rsidRPr="00B161AD">
          <w:rPr>
            <w:rStyle w:val="Hyperlink"/>
          </w:rPr>
          <w:t>link</w:t>
        </w:r>
      </w:hyperlink>
    </w:p>
    <w:p w14:paraId="60E8B623" w14:textId="3665948B" w:rsidR="00D07F72" w:rsidRPr="007C0974" w:rsidRDefault="00FC6A95" w:rsidP="00D07F72">
      <w:pPr>
        <w:pStyle w:val="Heading3"/>
      </w:pPr>
      <w:r>
        <w:t xml:space="preserve">Publish </w:t>
      </w:r>
      <w:r w:rsidR="0014239F">
        <w:t xml:space="preserve">Ideal Green Roof Locations </w:t>
      </w:r>
      <w:r w:rsidR="00D07F72" w:rsidRPr="007C0974">
        <w:t>(</w:t>
      </w:r>
      <w:r w:rsidR="002633BB">
        <w:t>Marcel, Tate &amp; William</w:t>
      </w:r>
      <w:r w:rsidR="002633BB" w:rsidRPr="007C0974">
        <w:t>)</w:t>
      </w:r>
    </w:p>
    <w:p w14:paraId="55763054" w14:textId="0A126BCF" w:rsidR="00F722A6" w:rsidRDefault="00F722A6" w:rsidP="00F722A6">
      <w:r>
        <w:t xml:space="preserve">In the previous trimester, the data science team had created this use-case template for the web development to publish to the web-app. This document is exported from Jupyter as HTML and handed over to us. We utilized the markdown guide created by earlier cohorts as a guide. This was completed over a </w:t>
      </w:r>
      <w:proofErr w:type="gramStart"/>
      <w:r>
        <w:t>1-2 week</w:t>
      </w:r>
      <w:proofErr w:type="gramEnd"/>
      <w:r>
        <w:t xml:space="preserve"> period.</w:t>
      </w:r>
    </w:p>
    <w:p w14:paraId="31AE302C" w14:textId="765D7151" w:rsidR="00D07F72" w:rsidRPr="00EB0610" w:rsidRDefault="00000000" w:rsidP="00D07F72">
      <w:pPr>
        <w:pStyle w:val="Heading4"/>
        <w:jc w:val="left"/>
      </w:pPr>
      <w:hyperlink r:id="rId42" w:history="1">
        <w:r w:rsidR="00D07F72" w:rsidRPr="00312045">
          <w:rPr>
            <w:rStyle w:val="Hyperlink"/>
          </w:rPr>
          <w:t xml:space="preserve">Trello </w:t>
        </w:r>
        <w:r w:rsidR="006308A3" w:rsidRPr="00312045">
          <w:rPr>
            <w:rStyle w:val="Hyperlink"/>
          </w:rPr>
          <w:t>link</w:t>
        </w:r>
      </w:hyperlink>
      <w:r w:rsidR="00A41630">
        <w:t xml:space="preserve"> |</w:t>
      </w:r>
      <w:r w:rsidR="009B10A0">
        <w:t xml:space="preserve"> </w:t>
      </w:r>
      <w:hyperlink r:id="rId43" w:history="1">
        <w:r w:rsidR="00D07F72" w:rsidRPr="00816636">
          <w:rPr>
            <w:rStyle w:val="Hyperlink"/>
          </w:rPr>
          <w:t xml:space="preserve">GitHub </w:t>
        </w:r>
        <w:r w:rsidR="006308A3" w:rsidRPr="00816636">
          <w:rPr>
            <w:rStyle w:val="Hyperlink"/>
          </w:rPr>
          <w:t>link</w:t>
        </w:r>
      </w:hyperlink>
    </w:p>
    <w:p w14:paraId="4C563656" w14:textId="4374B80E" w:rsidR="00D07F72" w:rsidRPr="007C0974" w:rsidRDefault="00FC6A95" w:rsidP="002F5CC1">
      <w:pPr>
        <w:pStyle w:val="Heading3"/>
        <w:jc w:val="left"/>
      </w:pPr>
      <w:r>
        <w:t xml:space="preserve">Publish </w:t>
      </w:r>
      <w:r w:rsidR="00095C01" w:rsidRPr="002F5CC1">
        <w:t>Evaluate Business Locations Using Pedestrian Traffic Day / Night</w:t>
      </w:r>
      <w:r w:rsidR="00D07F72" w:rsidRPr="002F5CC1">
        <w:t xml:space="preserve"> </w:t>
      </w:r>
      <w:r w:rsidR="00D07F72" w:rsidRPr="007C0974">
        <w:t>(</w:t>
      </w:r>
      <w:r w:rsidR="002633BB">
        <w:t>Marcel, Tate &amp; William</w:t>
      </w:r>
      <w:r w:rsidR="00D07F72" w:rsidRPr="007C0974">
        <w:t>)</w:t>
      </w:r>
    </w:p>
    <w:p w14:paraId="1C625727" w14:textId="4E437437" w:rsidR="00F722A6" w:rsidRDefault="00F722A6" w:rsidP="00F722A6">
      <w:r>
        <w:t>In the previous trimester, the data science team had created this use-case template for the web development to publish to the web-app. This document is exported from Jupyter as HTML and handed over to us. We utilized the markdown guide created by earlier cohorts as a guide. This was completed over a 1-2 week period.</w:t>
      </w:r>
      <w:r w:rsidR="009E79AA">
        <w:t xml:space="preserve"> We then made some further amendments at the request of the data science team.</w:t>
      </w:r>
    </w:p>
    <w:p w14:paraId="4FD88240" w14:textId="67E4B203" w:rsidR="00D07F72" w:rsidRPr="00EB0610" w:rsidRDefault="00000000" w:rsidP="00D07F72">
      <w:pPr>
        <w:pStyle w:val="Heading4"/>
        <w:jc w:val="left"/>
      </w:pPr>
      <w:hyperlink r:id="rId44" w:history="1">
        <w:r w:rsidR="00D07F72" w:rsidRPr="00312045">
          <w:rPr>
            <w:rStyle w:val="Hyperlink"/>
          </w:rPr>
          <w:t xml:space="preserve">Trello </w:t>
        </w:r>
        <w:r w:rsidR="006308A3" w:rsidRPr="00312045">
          <w:rPr>
            <w:rStyle w:val="Hyperlink"/>
          </w:rPr>
          <w:t>link</w:t>
        </w:r>
      </w:hyperlink>
      <w:r w:rsidR="00A41630">
        <w:t xml:space="preserve"> |</w:t>
      </w:r>
      <w:r w:rsidR="009B10A0">
        <w:t xml:space="preserve"> </w:t>
      </w:r>
      <w:hyperlink r:id="rId45" w:history="1">
        <w:r w:rsidR="00D07F72" w:rsidRPr="00C230A9">
          <w:rPr>
            <w:rStyle w:val="Hyperlink"/>
          </w:rPr>
          <w:t xml:space="preserve">GitHub </w:t>
        </w:r>
        <w:r w:rsidR="006308A3" w:rsidRPr="00C230A9">
          <w:rPr>
            <w:rStyle w:val="Hyperlink"/>
          </w:rPr>
          <w:t>link</w:t>
        </w:r>
      </w:hyperlink>
    </w:p>
    <w:p w14:paraId="03294F65" w14:textId="3F824739" w:rsidR="009D17D9" w:rsidRPr="007C0974" w:rsidRDefault="009D17D9" w:rsidP="009D17D9">
      <w:pPr>
        <w:pStyle w:val="Heading3"/>
      </w:pPr>
      <w:r>
        <w:t xml:space="preserve">Centralize use-case CSS </w:t>
      </w:r>
      <w:r w:rsidRPr="007C0974">
        <w:t>(</w:t>
      </w:r>
      <w:r w:rsidR="008B595E">
        <w:t>Caleb</w:t>
      </w:r>
      <w:r w:rsidRPr="007C0974">
        <w:t>)</w:t>
      </w:r>
    </w:p>
    <w:p w14:paraId="62D7918F" w14:textId="1DA947AE" w:rsidR="009D17D9" w:rsidRDefault="007A6454" w:rsidP="009D17D9">
      <w:r>
        <w:t>This was implemented</w:t>
      </w:r>
      <w:r w:rsidR="00A73058">
        <w:t xml:space="preserve"> to reduce the complexity of adding new use-cases to the production web app.</w:t>
      </w:r>
      <w:r w:rsidR="00755CB3">
        <w:t xml:space="preserve"> Removing all inline CSS and creating a static stylesheet for </w:t>
      </w:r>
      <w:r w:rsidR="00A41630">
        <w:t>a more centralized code base</w:t>
      </w:r>
      <w:r w:rsidR="00FC6A95">
        <w:t xml:space="preserve">, eliminating </w:t>
      </w:r>
      <w:r w:rsidR="000435D2">
        <w:t>several</w:t>
      </w:r>
      <w:r w:rsidR="00FC6A95">
        <w:t xml:space="preserve"> steps for </w:t>
      </w:r>
      <w:r w:rsidR="000435D2">
        <w:t>future</w:t>
      </w:r>
      <w:r w:rsidR="00FC6A95">
        <w:t xml:space="preserve"> implementation</w:t>
      </w:r>
      <w:r w:rsidR="000435D2">
        <w:t>s</w:t>
      </w:r>
      <w:r w:rsidR="00FC6A95">
        <w:t>.</w:t>
      </w:r>
    </w:p>
    <w:p w14:paraId="7E376964" w14:textId="3B5B7B0B" w:rsidR="009D17D9" w:rsidRPr="00EB0610" w:rsidRDefault="00000000" w:rsidP="009D17D9">
      <w:pPr>
        <w:pStyle w:val="Heading4"/>
        <w:jc w:val="left"/>
      </w:pPr>
      <w:hyperlink r:id="rId46" w:history="1">
        <w:r w:rsidR="009D17D9" w:rsidRPr="0079131E">
          <w:rPr>
            <w:rStyle w:val="Hyperlink"/>
          </w:rPr>
          <w:t>Trello link</w:t>
        </w:r>
      </w:hyperlink>
      <w:r w:rsidR="00A41630">
        <w:t xml:space="preserve"> |</w:t>
      </w:r>
      <w:r w:rsidR="006C14B1">
        <w:t xml:space="preserve"> </w:t>
      </w:r>
      <w:hyperlink r:id="rId47" w:history="1">
        <w:r w:rsidR="009D17D9" w:rsidRPr="003F5017">
          <w:rPr>
            <w:rStyle w:val="Hyperlink"/>
          </w:rPr>
          <w:t>GitHub link</w:t>
        </w:r>
      </w:hyperlink>
    </w:p>
    <w:p w14:paraId="4BEAE20E" w14:textId="787B222B" w:rsidR="00DC7214" w:rsidRPr="007C0974" w:rsidRDefault="00DC7214" w:rsidP="00DC7214">
      <w:pPr>
        <w:pStyle w:val="Heading3"/>
      </w:pPr>
      <w:r>
        <w:t xml:space="preserve">Implement Figma Wireframes </w:t>
      </w:r>
      <w:r w:rsidRPr="007C0974">
        <w:t>(</w:t>
      </w:r>
      <w:r w:rsidR="00236E3E">
        <w:t>Caleb, Marcel, William &amp; Tate</w:t>
      </w:r>
      <w:r w:rsidRPr="007C0974">
        <w:t>)</w:t>
      </w:r>
    </w:p>
    <w:p w14:paraId="0CEF122C" w14:textId="4F198051" w:rsidR="00DC7214" w:rsidRDefault="00FC6A95" w:rsidP="00DC7214">
      <w:r>
        <w:t>Last trimester, the design team produced new</w:t>
      </w:r>
      <w:r w:rsidR="000435D2">
        <w:t xml:space="preserve"> site </w:t>
      </w:r>
      <w:r>
        <w:t>wireframes</w:t>
      </w:r>
      <w:r w:rsidR="00382E17">
        <w:t xml:space="preserve"> in Figma. </w:t>
      </w:r>
      <w:r w:rsidR="00484813">
        <w:t>At the start of Sprint 2, the team spent some time testing ideas and different methods of implementation.</w:t>
      </w:r>
      <w:r w:rsidR="00597DD3">
        <w:t xml:space="preserve"> Once we had decided on a format and style, we implemented to each of the navigation pages (home, about, contact page and FAQ</w:t>
      </w:r>
      <w:r w:rsidR="000435D2">
        <w:t>).</w:t>
      </w:r>
      <w:r w:rsidR="00E5636C">
        <w:t xml:space="preserve"> This was the largest deliverable for trimester 3.</w:t>
      </w:r>
    </w:p>
    <w:p w14:paraId="56FE078E" w14:textId="11D53265" w:rsidR="0045068B" w:rsidRDefault="00000000" w:rsidP="002005B4">
      <w:pPr>
        <w:pStyle w:val="Heading4"/>
        <w:jc w:val="left"/>
        <w:rPr>
          <w:rFonts w:eastAsiaTheme="majorEastAsia" w:cstheme="majorBidi"/>
          <w:color w:val="2F5496" w:themeColor="accent1" w:themeShade="BF"/>
          <w:sz w:val="32"/>
          <w:szCs w:val="32"/>
        </w:rPr>
      </w:pPr>
      <w:hyperlink r:id="rId48" w:history="1">
        <w:r w:rsidR="00DC7214" w:rsidRPr="00236E3E">
          <w:rPr>
            <w:rStyle w:val="Hyperlink"/>
          </w:rPr>
          <w:t>Trello link</w:t>
        </w:r>
      </w:hyperlink>
      <w:r w:rsidR="00A41630">
        <w:t xml:space="preserve"> |</w:t>
      </w:r>
      <w:r w:rsidR="002D4B41">
        <w:t xml:space="preserve"> </w:t>
      </w:r>
      <w:hyperlink r:id="rId49" w:history="1">
        <w:r w:rsidR="002D4B41" w:rsidRPr="002D4B41">
          <w:rPr>
            <w:rStyle w:val="Hyperlink"/>
          </w:rPr>
          <w:t>Home, FAQ, Contact Us GitHub link</w:t>
        </w:r>
      </w:hyperlink>
      <w:r w:rsidR="002D4B41">
        <w:t xml:space="preserve">  | </w:t>
      </w:r>
      <w:hyperlink r:id="rId50" w:history="1">
        <w:r w:rsidR="00CE607F" w:rsidRPr="00CE607F">
          <w:rPr>
            <w:rStyle w:val="Hyperlink"/>
          </w:rPr>
          <w:t>About GitHub link</w:t>
        </w:r>
      </w:hyperlink>
      <w:r w:rsidR="0045068B">
        <w:br w:type="page"/>
      </w:r>
    </w:p>
    <w:p w14:paraId="1742CF41" w14:textId="1D40B8CB" w:rsidR="2148B210" w:rsidRPr="00A820C3" w:rsidRDefault="112E6E9F" w:rsidP="004449B2">
      <w:pPr>
        <w:pStyle w:val="Heading1"/>
      </w:pPr>
      <w:bookmarkStart w:id="19" w:name="_Toc121819853"/>
      <w:bookmarkStart w:id="20" w:name="_Toc964161381"/>
      <w:r>
        <w:lastRenderedPageBreak/>
        <w:t>Roadmap</w:t>
      </w:r>
      <w:bookmarkEnd w:id="19"/>
      <w:bookmarkEnd w:id="20"/>
    </w:p>
    <w:p w14:paraId="5BF3F91A" w14:textId="54C3DEA8" w:rsidR="781914E0" w:rsidRPr="003A0961" w:rsidRDefault="781914E0" w:rsidP="00D07F72">
      <w:pPr>
        <w:pStyle w:val="Heading2"/>
      </w:pPr>
      <w:bookmarkStart w:id="21" w:name="_Toc121819854"/>
      <w:r w:rsidRPr="003A0961">
        <w:t xml:space="preserve">Progress </w:t>
      </w:r>
      <w:r w:rsidR="001B0B3F" w:rsidRPr="003A0961">
        <w:t>in 202</w:t>
      </w:r>
      <w:r w:rsidR="00E05D3C">
        <w:t>2</w:t>
      </w:r>
      <w:bookmarkEnd w:id="21"/>
    </w:p>
    <w:p w14:paraId="4675C15D" w14:textId="005A75D0" w:rsidR="57B41D25" w:rsidRPr="005000EA" w:rsidRDefault="65708C92" w:rsidP="004449B2">
      <w:r w:rsidRPr="005000EA">
        <w:t xml:space="preserve">The Melbourne Open Data Playground is the result of </w:t>
      </w:r>
      <w:r w:rsidR="00363256">
        <w:t>three</w:t>
      </w:r>
      <w:r w:rsidRPr="005000EA">
        <w:t xml:space="preserve"> years of development and in</w:t>
      </w:r>
      <w:r w:rsidR="3AB3385E" w:rsidRPr="005000EA">
        <w:t>dustry collaboration with the City of Melbourne</w:t>
      </w:r>
      <w:r w:rsidR="206C415B" w:rsidRPr="005000EA">
        <w:t xml:space="preserve"> to support greater community and industry use of its published open data sets</w:t>
      </w:r>
      <w:r w:rsidR="000A66AD">
        <w:t xml:space="preserve">. </w:t>
      </w:r>
      <w:r w:rsidR="206C415B" w:rsidRPr="005000EA">
        <w:t xml:space="preserve">The current </w:t>
      </w:r>
      <w:r w:rsidR="4445FD67" w:rsidRPr="005000EA">
        <w:t xml:space="preserve">implementation </w:t>
      </w:r>
      <w:r w:rsidR="206C415B" w:rsidRPr="005000EA">
        <w:t xml:space="preserve">of the Melbourne Open Data Playground web application (site) and its associated GitHub repository </w:t>
      </w:r>
      <w:r w:rsidR="4AAC93CB" w:rsidRPr="005000EA">
        <w:t>came to fruition in Trimester 2 of 2021 and has experienced significant enhancements this trimester (</w:t>
      </w:r>
      <w:r w:rsidR="00F72F48">
        <w:t>T</w:t>
      </w:r>
      <w:r w:rsidR="00D07F72">
        <w:t>3</w:t>
      </w:r>
      <w:r w:rsidR="00F72F48">
        <w:t xml:space="preserve"> 2022</w:t>
      </w:r>
      <w:r w:rsidR="4AAC93CB" w:rsidRPr="005000EA">
        <w:t>)</w:t>
      </w:r>
      <w:r w:rsidR="418FC7CA" w:rsidRPr="005000EA">
        <w:t>.</w:t>
      </w:r>
      <w:r w:rsidR="000A66AD">
        <w:t xml:space="preserve"> </w:t>
      </w:r>
      <w:r w:rsidR="095178FD" w:rsidRPr="005000EA">
        <w:t>T</w:t>
      </w:r>
      <w:r w:rsidR="00D07F72">
        <w:t>3</w:t>
      </w:r>
      <w:r w:rsidR="6912B43F" w:rsidRPr="005000EA">
        <w:t xml:space="preserve"> 202</w:t>
      </w:r>
      <w:r w:rsidR="00C743EE">
        <w:t>2</w:t>
      </w:r>
      <w:r w:rsidR="095178FD" w:rsidRPr="005000EA">
        <w:t xml:space="preserve"> saw </w:t>
      </w:r>
      <w:r w:rsidR="00225D2F">
        <w:t xml:space="preserve">multiple </w:t>
      </w:r>
      <w:r w:rsidR="095178FD" w:rsidRPr="005000EA">
        <w:t xml:space="preserve">new use cases </w:t>
      </w:r>
      <w:r w:rsidR="00225D2F">
        <w:t>created</w:t>
      </w:r>
      <w:r w:rsidR="095178FD" w:rsidRPr="005000EA">
        <w:t xml:space="preserve"> </w:t>
      </w:r>
      <w:r w:rsidR="00C743EE">
        <w:t xml:space="preserve">in addition to </w:t>
      </w:r>
      <w:r w:rsidR="00225D2F">
        <w:t>a re-</w:t>
      </w:r>
      <w:r w:rsidR="00D07F72">
        <w:t>styling of the web app</w:t>
      </w:r>
      <w:r w:rsidR="005A1C02">
        <w:t>.</w:t>
      </w:r>
      <w:r w:rsidR="0090380F">
        <w:t xml:space="preserve"> </w:t>
      </w:r>
    </w:p>
    <w:p w14:paraId="2067283F" w14:textId="164D2E0E" w:rsidR="57B41D25" w:rsidRPr="009714EB" w:rsidRDefault="35AD8DC2" w:rsidP="00D07F72">
      <w:pPr>
        <w:pStyle w:val="Heading2"/>
      </w:pPr>
      <w:bookmarkStart w:id="22" w:name="_Toc90565198"/>
      <w:bookmarkStart w:id="23" w:name="_Toc121819855"/>
      <w:bookmarkEnd w:id="22"/>
      <w:r w:rsidRPr="009714EB">
        <w:t>Future Direction</w:t>
      </w:r>
      <w:bookmarkEnd w:id="23"/>
    </w:p>
    <w:p w14:paraId="0BE0019E" w14:textId="176B9D4C" w:rsidR="00B031F2" w:rsidRPr="000A66AD" w:rsidRDefault="00156EEF" w:rsidP="004449B2">
      <w:pPr>
        <w:rPr>
          <w:b/>
          <w:bCs/>
        </w:rPr>
      </w:pPr>
      <w:r>
        <w:t xml:space="preserve">Having established a process for converting </w:t>
      </w:r>
      <w:r w:rsidR="007D101A">
        <w:t>Jupyter</w:t>
      </w:r>
      <w:r w:rsidR="00816216">
        <w:t xml:space="preserve"> </w:t>
      </w:r>
      <w:r>
        <w:t>notebooks into web application use cases, the platform is now well position</w:t>
      </w:r>
      <w:r w:rsidR="007D101A">
        <w:t>ed</w:t>
      </w:r>
      <w:r>
        <w:t xml:space="preserve"> to realise </w:t>
      </w:r>
      <w:r w:rsidR="007D101A">
        <w:t>rapid</w:t>
      </w:r>
      <w:r>
        <w:t xml:space="preserve"> implementation of future use cases.</w:t>
      </w:r>
      <w:r w:rsidR="0050123A">
        <w:t xml:space="preserve"> </w:t>
      </w:r>
      <w:r w:rsidR="00B031F2">
        <w:t>Future</w:t>
      </w:r>
      <w:r w:rsidR="0360DBA1" w:rsidRPr="005000EA">
        <w:t xml:space="preserve"> </w:t>
      </w:r>
      <w:r w:rsidR="00673D69">
        <w:t xml:space="preserve">new </w:t>
      </w:r>
      <w:r w:rsidR="0360DBA1" w:rsidRPr="005000EA">
        <w:t xml:space="preserve">use cases for implementation will be </w:t>
      </w:r>
      <w:r w:rsidR="00111111">
        <w:t>decided on and created in each new trimester</w:t>
      </w:r>
      <w:r w:rsidR="00F4419E">
        <w:t xml:space="preserve"> and </w:t>
      </w:r>
      <w:r w:rsidR="5087EF51" w:rsidRPr="005000EA">
        <w:t xml:space="preserve">delivered iteratively over multiple sprints across the remainder of </w:t>
      </w:r>
      <w:r w:rsidR="00B031F2">
        <w:t>each</w:t>
      </w:r>
      <w:r w:rsidR="5087EF51" w:rsidRPr="005000EA">
        <w:t xml:space="preserve"> trime</w:t>
      </w:r>
      <w:r w:rsidR="0F2CD483" w:rsidRPr="005000EA">
        <w:t>ster</w:t>
      </w:r>
      <w:r w:rsidR="00816216">
        <w:rPr>
          <w:b/>
          <w:bCs/>
        </w:rPr>
        <w:t>.</w:t>
      </w:r>
    </w:p>
    <w:p w14:paraId="151BCC15" w14:textId="2DAE58AE" w:rsidR="00736966" w:rsidRDefault="00736966" w:rsidP="002068BD">
      <w:pPr>
        <w:pStyle w:val="Heading4"/>
      </w:pPr>
      <w:r>
        <w:t>Design Team</w:t>
      </w:r>
      <w:r w:rsidR="004D2C10">
        <w:t xml:space="preserve"> (from T2, 2022)</w:t>
      </w:r>
    </w:p>
    <w:p w14:paraId="2EF0E5F6" w14:textId="57DE8201" w:rsidR="00EB5397" w:rsidRDefault="00EB5397" w:rsidP="004449B2">
      <w:pPr>
        <w:pStyle w:val="ListParagraph"/>
        <w:numPr>
          <w:ilvl w:val="0"/>
          <w:numId w:val="8"/>
        </w:numPr>
      </w:pPr>
      <w:r>
        <w:t xml:space="preserve">Complete the </w:t>
      </w:r>
      <w:r w:rsidR="005A1C02">
        <w:t>Re-branding</w:t>
      </w:r>
      <w:r>
        <w:t xml:space="preserve"> Guide</w:t>
      </w:r>
    </w:p>
    <w:p w14:paraId="6AB2D446" w14:textId="455CCA71" w:rsidR="00EB5397" w:rsidRDefault="00C7672C" w:rsidP="004449B2">
      <w:pPr>
        <w:pStyle w:val="ListParagraph"/>
        <w:numPr>
          <w:ilvl w:val="0"/>
          <w:numId w:val="6"/>
        </w:numPr>
      </w:pPr>
      <w:r>
        <w:t xml:space="preserve">Finalise the </w:t>
      </w:r>
      <w:r w:rsidR="00855728">
        <w:t>Re-branding</w:t>
      </w:r>
      <w:r>
        <w:t xml:space="preserve"> Guide and </w:t>
      </w:r>
      <w:r w:rsidR="00EB5397">
        <w:t>add to handover documentation</w:t>
      </w:r>
    </w:p>
    <w:p w14:paraId="69866D53" w14:textId="039818AA" w:rsidR="00EB5397" w:rsidRDefault="00C7672C" w:rsidP="004449B2">
      <w:pPr>
        <w:pStyle w:val="ListParagraph"/>
        <w:numPr>
          <w:ilvl w:val="0"/>
          <w:numId w:val="6"/>
        </w:numPr>
      </w:pPr>
      <w:r>
        <w:t>Provide</w:t>
      </w:r>
      <w:r w:rsidR="00EB5397">
        <w:t xml:space="preserve"> to client for feedback and assessment</w:t>
      </w:r>
    </w:p>
    <w:p w14:paraId="651CF892" w14:textId="44CAC7EC" w:rsidR="00EB5397" w:rsidRDefault="00EB5397" w:rsidP="004449B2">
      <w:pPr>
        <w:pStyle w:val="ListParagraph"/>
        <w:numPr>
          <w:ilvl w:val="0"/>
          <w:numId w:val="8"/>
        </w:numPr>
      </w:pPr>
      <w:r>
        <w:t xml:space="preserve">Conduct Functionality, Usability, Testing of the Site </w:t>
      </w:r>
      <w:r w:rsidR="00AC7BF0">
        <w:t>after</w:t>
      </w:r>
      <w:r>
        <w:t xml:space="preserve"> new Use Cases are added to </w:t>
      </w:r>
      <w:r w:rsidR="00AC7BF0">
        <w:t>ensure</w:t>
      </w:r>
      <w:r>
        <w:t xml:space="preserve"> </w:t>
      </w:r>
      <w:r w:rsidR="004926ED">
        <w:t xml:space="preserve">all </w:t>
      </w:r>
      <w:r w:rsidR="00633E7F">
        <w:t>f</w:t>
      </w:r>
      <w:r w:rsidR="008449C7">
        <w:t>unction</w:t>
      </w:r>
      <w:r w:rsidR="00633E7F">
        <w:t>ality</w:t>
      </w:r>
      <w:r w:rsidR="008449C7">
        <w:t xml:space="preserve"> work</w:t>
      </w:r>
      <w:r w:rsidR="00633E7F">
        <w:t>s</w:t>
      </w:r>
      <w:r w:rsidR="008449C7">
        <w:t xml:space="preserve"> as intended.</w:t>
      </w:r>
    </w:p>
    <w:p w14:paraId="2378D6B4" w14:textId="26973261" w:rsidR="00EB5397" w:rsidRDefault="008316AA" w:rsidP="004449B2">
      <w:pPr>
        <w:pStyle w:val="ListParagraph"/>
        <w:numPr>
          <w:ilvl w:val="0"/>
          <w:numId w:val="7"/>
        </w:numPr>
      </w:pPr>
      <w:r>
        <w:t>U</w:t>
      </w:r>
      <w:r w:rsidR="00EB5397">
        <w:t xml:space="preserve">tilize framework report templates created during sprint 1 </w:t>
      </w:r>
      <w:r w:rsidR="008449C7">
        <w:t>T1</w:t>
      </w:r>
      <w:r w:rsidR="00EB5397">
        <w:t xml:space="preserve"> 2022</w:t>
      </w:r>
    </w:p>
    <w:p w14:paraId="6020E233" w14:textId="64D45D74" w:rsidR="00E14B8E" w:rsidRDefault="00EB5397" w:rsidP="004449B2">
      <w:pPr>
        <w:pStyle w:val="ListParagraph"/>
        <w:numPr>
          <w:ilvl w:val="0"/>
          <w:numId w:val="7"/>
        </w:numPr>
      </w:pPr>
      <w:r>
        <w:t xml:space="preserve">Mobile </w:t>
      </w:r>
      <w:r w:rsidR="00E14B8E">
        <w:t>d</w:t>
      </w:r>
      <w:r>
        <w:t xml:space="preserve">evice </w:t>
      </w:r>
      <w:r w:rsidR="00E14B8E">
        <w:t>t</w:t>
      </w:r>
      <w:r>
        <w:t xml:space="preserve">esting </w:t>
      </w:r>
    </w:p>
    <w:p w14:paraId="6DD16CD0" w14:textId="61FDB106" w:rsidR="00EB5397" w:rsidRDefault="00E14B8E" w:rsidP="004449B2">
      <w:pPr>
        <w:pStyle w:val="ListParagraph"/>
        <w:numPr>
          <w:ilvl w:val="0"/>
          <w:numId w:val="7"/>
        </w:numPr>
      </w:pPr>
      <w:r>
        <w:t>Using a v</w:t>
      </w:r>
      <w:r w:rsidR="00EB5397">
        <w:t xml:space="preserve">irtual </w:t>
      </w:r>
      <w:r>
        <w:t>m</w:t>
      </w:r>
      <w:r w:rsidR="00EB5397">
        <w:t xml:space="preserve">achine </w:t>
      </w:r>
      <w:r>
        <w:t xml:space="preserve">to </w:t>
      </w:r>
      <w:r w:rsidR="00EB5397">
        <w:t>test different operating systems and browsers</w:t>
      </w:r>
    </w:p>
    <w:p w14:paraId="5E97E4FF" w14:textId="68EF70E4" w:rsidR="003B25B5" w:rsidRDefault="003B25B5" w:rsidP="004449B2">
      <w:pPr>
        <w:pStyle w:val="ListParagraph"/>
        <w:numPr>
          <w:ilvl w:val="0"/>
          <w:numId w:val="8"/>
        </w:numPr>
      </w:pPr>
      <w:r>
        <w:t xml:space="preserve">Penetration testing of the </w:t>
      </w:r>
      <w:r w:rsidR="000E0FE0">
        <w:t xml:space="preserve">new GCP </w:t>
      </w:r>
      <w:r w:rsidR="009C1E99">
        <w:t>deployment of the live site</w:t>
      </w:r>
    </w:p>
    <w:p w14:paraId="72DAD122" w14:textId="09EDBDFB" w:rsidR="009C1E99" w:rsidRDefault="009C1E99" w:rsidP="004449B2">
      <w:pPr>
        <w:pStyle w:val="ListParagraph"/>
        <w:numPr>
          <w:ilvl w:val="1"/>
          <w:numId w:val="9"/>
        </w:numPr>
      </w:pPr>
      <w:r>
        <w:t>Focus on Python Vulnerabilities</w:t>
      </w:r>
    </w:p>
    <w:p w14:paraId="164854F6" w14:textId="5689202D" w:rsidR="00EB5397" w:rsidRDefault="009C1E99" w:rsidP="004449B2">
      <w:pPr>
        <w:pStyle w:val="ListParagraph"/>
        <w:numPr>
          <w:ilvl w:val="0"/>
          <w:numId w:val="8"/>
        </w:numPr>
      </w:pPr>
      <w:r>
        <w:t>Run stress testing on the new GCP deployment of the live site</w:t>
      </w:r>
    </w:p>
    <w:p w14:paraId="6FF01C55" w14:textId="71ADC7CE" w:rsidR="00EB5397" w:rsidRDefault="00EB5397" w:rsidP="004449B2">
      <w:pPr>
        <w:pStyle w:val="ListParagraph"/>
        <w:numPr>
          <w:ilvl w:val="0"/>
          <w:numId w:val="7"/>
        </w:numPr>
      </w:pPr>
      <w:r>
        <w:t>Focus on Python Vulnerabilities</w:t>
      </w:r>
    </w:p>
    <w:p w14:paraId="6B02A9C7" w14:textId="52E7B829" w:rsidR="00736966" w:rsidRPr="009A1038" w:rsidRDefault="00576925" w:rsidP="002068BD">
      <w:pPr>
        <w:pStyle w:val="Heading4"/>
      </w:pPr>
      <w:r w:rsidRPr="009A1038">
        <w:t xml:space="preserve">Web Development Team </w:t>
      </w:r>
    </w:p>
    <w:p w14:paraId="399B4D27" w14:textId="7CAC5EB2" w:rsidR="00576925" w:rsidRPr="009A1038" w:rsidRDefault="00FA5365" w:rsidP="004449B2">
      <w:pPr>
        <w:pStyle w:val="ListParagraph"/>
        <w:numPr>
          <w:ilvl w:val="0"/>
          <w:numId w:val="10"/>
        </w:numPr>
      </w:pPr>
      <w:r w:rsidRPr="009A1038">
        <w:t xml:space="preserve">Implementation of </w:t>
      </w:r>
      <w:r w:rsidR="00D11C66" w:rsidRPr="009A1038">
        <w:t>u</w:t>
      </w:r>
      <w:r w:rsidRPr="009A1038">
        <w:t>se cases created in T</w:t>
      </w:r>
      <w:r w:rsidR="00D11C66" w:rsidRPr="009A1038">
        <w:t>3</w:t>
      </w:r>
      <w:r w:rsidRPr="009A1038">
        <w:t xml:space="preserve"> 2022</w:t>
      </w:r>
    </w:p>
    <w:p w14:paraId="2F469186" w14:textId="01DE4200" w:rsidR="005E7439" w:rsidRPr="009A1038" w:rsidRDefault="005E7439" w:rsidP="004449B2">
      <w:pPr>
        <w:pStyle w:val="ListParagraph"/>
        <w:numPr>
          <w:ilvl w:val="0"/>
          <w:numId w:val="10"/>
        </w:numPr>
      </w:pPr>
      <w:r w:rsidRPr="009A1038">
        <w:t xml:space="preserve">Domain name </w:t>
      </w:r>
      <w:r w:rsidR="00ED0CEC" w:rsidRPr="009A1038">
        <w:t>for the production site</w:t>
      </w:r>
    </w:p>
    <w:p w14:paraId="43CA9A94" w14:textId="018B1E7B" w:rsidR="00FA5365" w:rsidRPr="009A1038" w:rsidRDefault="00D11C66" w:rsidP="004449B2">
      <w:pPr>
        <w:pStyle w:val="ListParagraph"/>
        <w:numPr>
          <w:ilvl w:val="0"/>
          <w:numId w:val="10"/>
        </w:numPr>
      </w:pPr>
      <w:r w:rsidRPr="009A1038">
        <w:lastRenderedPageBreak/>
        <w:t xml:space="preserve">Improving mobile device </w:t>
      </w:r>
      <w:r w:rsidR="001C70F1" w:rsidRPr="009A1038">
        <w:rPr>
          <w:lang w:val="en-US"/>
        </w:rPr>
        <w:t>accessibility</w:t>
      </w:r>
    </w:p>
    <w:p w14:paraId="1E13ECCA" w14:textId="7A55FE40" w:rsidR="00ED0CEC" w:rsidRPr="009A1038" w:rsidRDefault="00ED0CEC" w:rsidP="004449B2">
      <w:pPr>
        <w:pStyle w:val="ListParagraph"/>
        <w:numPr>
          <w:ilvl w:val="0"/>
          <w:numId w:val="10"/>
        </w:numPr>
      </w:pPr>
      <w:r w:rsidRPr="009A1038">
        <w:rPr>
          <w:lang w:val="en-US"/>
        </w:rPr>
        <w:t>Further minor cosmetic changes</w:t>
      </w:r>
      <w:r w:rsidR="001A2AA7" w:rsidRPr="009A1038">
        <w:rPr>
          <w:lang w:val="en-US"/>
        </w:rPr>
        <w:t xml:space="preserve"> &amp; database fetching time</w:t>
      </w:r>
    </w:p>
    <w:p w14:paraId="674BE069" w14:textId="4F91B7B1" w:rsidR="00FA5365" w:rsidRPr="0018119E" w:rsidRDefault="00FA5365" w:rsidP="002068BD">
      <w:pPr>
        <w:pStyle w:val="Heading4"/>
      </w:pPr>
      <w:r w:rsidRPr="0018119E">
        <w:t xml:space="preserve">Data Science and Engineering Team </w:t>
      </w:r>
    </w:p>
    <w:p w14:paraId="188306F2" w14:textId="6DA1DEF2" w:rsidR="00736966" w:rsidRPr="0018119E" w:rsidRDefault="00DF053A" w:rsidP="004449B2">
      <w:pPr>
        <w:pStyle w:val="ListParagraph"/>
        <w:numPr>
          <w:ilvl w:val="0"/>
          <w:numId w:val="11"/>
        </w:numPr>
      </w:pPr>
      <w:r w:rsidRPr="0018119E">
        <w:t xml:space="preserve">Continue to develop </w:t>
      </w:r>
      <w:r w:rsidR="0040753F" w:rsidRPr="0018119E">
        <w:t xml:space="preserve">Domain 1: </w:t>
      </w:r>
      <w:r w:rsidR="00E729D5" w:rsidRPr="0018119E">
        <w:t>Transport and Safety</w:t>
      </w:r>
      <w:r w:rsidR="0040753F" w:rsidRPr="0018119E">
        <w:t xml:space="preserve"> </w:t>
      </w:r>
    </w:p>
    <w:p w14:paraId="3AB7F8C3" w14:textId="4A07F5EE" w:rsidR="00123DB9" w:rsidRPr="0018119E" w:rsidRDefault="00CD4BF8" w:rsidP="004449B2">
      <w:pPr>
        <w:pStyle w:val="ListParagraph"/>
        <w:numPr>
          <w:ilvl w:val="0"/>
          <w:numId w:val="11"/>
        </w:numPr>
      </w:pPr>
      <w:r w:rsidRPr="0018119E">
        <w:t>Cont</w:t>
      </w:r>
      <w:r w:rsidR="00EC4D6E" w:rsidRPr="0018119E">
        <w:t xml:space="preserve">inue to develop </w:t>
      </w:r>
      <w:r w:rsidR="00E166FE" w:rsidRPr="0018119E">
        <w:t xml:space="preserve">Domain 2: Environment and </w:t>
      </w:r>
      <w:r w:rsidR="00E729D5" w:rsidRPr="0018119E">
        <w:t>Wellbeing</w:t>
      </w:r>
    </w:p>
    <w:p w14:paraId="7DB4A160" w14:textId="7D1B85F6" w:rsidR="00EC4D6E" w:rsidRPr="0018119E" w:rsidRDefault="00EC4D6E" w:rsidP="004449B2">
      <w:pPr>
        <w:pStyle w:val="ListParagraph"/>
        <w:numPr>
          <w:ilvl w:val="0"/>
          <w:numId w:val="11"/>
        </w:numPr>
      </w:pPr>
      <w:r w:rsidRPr="0018119E">
        <w:t xml:space="preserve">Continue to develop </w:t>
      </w:r>
      <w:r w:rsidR="000A7F93" w:rsidRPr="0018119E">
        <w:t>Domain 3: Business and Activity</w:t>
      </w:r>
      <w:r w:rsidRPr="0018119E">
        <w:t xml:space="preserve"> </w:t>
      </w:r>
    </w:p>
    <w:p w14:paraId="37612208" w14:textId="560128CE" w:rsidR="00736966" w:rsidRPr="0018119E" w:rsidRDefault="00326F0C" w:rsidP="004449B2">
      <w:pPr>
        <w:pStyle w:val="ListParagraph"/>
        <w:numPr>
          <w:ilvl w:val="0"/>
          <w:numId w:val="11"/>
        </w:numPr>
      </w:pPr>
      <w:r w:rsidRPr="0018119E">
        <w:t xml:space="preserve">Migration </w:t>
      </w:r>
      <w:r w:rsidR="00AE5654" w:rsidRPr="0018119E">
        <w:t xml:space="preserve">of </w:t>
      </w:r>
      <w:r w:rsidR="00E729D5" w:rsidRPr="0018119E">
        <w:t xml:space="preserve">open data </w:t>
      </w:r>
      <w:r w:rsidR="0018119E" w:rsidRPr="0018119E">
        <w:t>to the new APIs provided by the client</w:t>
      </w:r>
      <w:r w:rsidR="00AE5654" w:rsidRPr="0018119E">
        <w:t xml:space="preserve"> </w:t>
      </w:r>
    </w:p>
    <w:p w14:paraId="052473D5" w14:textId="156556E0" w:rsidR="006750E7" w:rsidRPr="0018119E" w:rsidRDefault="00932603" w:rsidP="004449B2">
      <w:pPr>
        <w:pStyle w:val="ListParagraph"/>
        <w:numPr>
          <w:ilvl w:val="0"/>
          <w:numId w:val="11"/>
        </w:numPr>
      </w:pPr>
      <w:r w:rsidRPr="0018119E">
        <w:t xml:space="preserve">Migration of flat file data </w:t>
      </w:r>
      <w:r w:rsidR="0022017A" w:rsidRPr="0018119E">
        <w:t>sources into a relational database for improved performance of the search function</w:t>
      </w:r>
    </w:p>
    <w:p w14:paraId="76E74701" w14:textId="2B82E302" w:rsidR="00223CF6" w:rsidRPr="009546C8" w:rsidRDefault="006750E7" w:rsidP="004449B2">
      <w:r w:rsidRPr="005000EA">
        <w:t xml:space="preserve">It should be noted that all scope shown for 2022 has been proposed by the </w:t>
      </w:r>
      <w:r w:rsidR="004B77B1">
        <w:t xml:space="preserve">City of Melbourne Open Data </w:t>
      </w:r>
      <w:r w:rsidR="00D70472">
        <w:t>Project</w:t>
      </w:r>
      <w:r w:rsidR="004B77B1">
        <w:t xml:space="preserve"> team </w:t>
      </w:r>
      <w:r w:rsidRPr="005000EA">
        <w:t xml:space="preserve">but </w:t>
      </w:r>
      <w:r w:rsidR="004B77B1">
        <w:t xml:space="preserve">has </w:t>
      </w:r>
      <w:r w:rsidRPr="005000EA">
        <w:t xml:space="preserve">not yet </w:t>
      </w:r>
      <w:r w:rsidR="004B77B1">
        <w:t xml:space="preserve">been </w:t>
      </w:r>
      <w:r w:rsidRPr="005000EA">
        <w:t>ratified by the City of Melbourne. This roadmap will serve as a starting point for discussion and agreement of scope with the City of Melbourne.</w:t>
      </w:r>
      <w:r>
        <w:t xml:space="preserve"> </w:t>
      </w:r>
      <w:r w:rsidRPr="005742C2">
        <w:t xml:space="preserve">Figure </w:t>
      </w:r>
      <w:r>
        <w:t>6</w:t>
      </w:r>
      <w:r w:rsidRPr="005742C2">
        <w:t xml:space="preserve">.1 below illustrates the most significant deliverables completed and anticipated across </w:t>
      </w:r>
      <w:r w:rsidR="003349E8">
        <w:t xml:space="preserve">T1 </w:t>
      </w:r>
      <w:r w:rsidRPr="005742C2">
        <w:t>202</w:t>
      </w:r>
      <w:r w:rsidR="003349E8">
        <w:t>2</w:t>
      </w:r>
      <w:r w:rsidRPr="005742C2">
        <w:t xml:space="preserve"> and into </w:t>
      </w:r>
      <w:r w:rsidR="003349E8">
        <w:t xml:space="preserve">T2 &amp; T3 </w:t>
      </w:r>
      <w:r w:rsidRPr="005742C2">
        <w:t>2022.</w:t>
      </w:r>
    </w:p>
    <w:p w14:paraId="48EC32AF" w14:textId="77777777" w:rsidR="002005B4" w:rsidRDefault="002005B4">
      <w:pPr>
        <w:tabs>
          <w:tab w:val="clear" w:pos="5245"/>
        </w:tabs>
        <w:spacing w:after="0" w:line="240" w:lineRule="auto"/>
        <w:jc w:val="left"/>
        <w:rPr>
          <w:i/>
          <w:iCs/>
          <w:color w:val="44546A" w:themeColor="text2"/>
          <w:sz w:val="18"/>
          <w:szCs w:val="18"/>
        </w:rPr>
      </w:pPr>
      <w:r>
        <w:br w:type="page"/>
      </w:r>
    </w:p>
    <w:p w14:paraId="7809A527" w14:textId="3AFAF740" w:rsidR="0050123A" w:rsidRPr="005742C2" w:rsidRDefault="00BE6656" w:rsidP="004449B2">
      <w:pPr>
        <w:pStyle w:val="Figure"/>
      </w:pPr>
      <w:r w:rsidRPr="002748AC">
        <w:lastRenderedPageBreak/>
        <w:t xml:space="preserve">Figure </w:t>
      </w:r>
      <w:r w:rsidR="00F335AC" w:rsidRPr="002748AC">
        <w:t>6</w:t>
      </w:r>
      <w:r w:rsidRPr="002748AC">
        <w:t xml:space="preserve">.1: Roadmap for </w:t>
      </w:r>
      <w:r w:rsidR="003349E8" w:rsidRPr="002748AC">
        <w:t>T</w:t>
      </w:r>
      <w:r w:rsidR="002748AC" w:rsidRPr="002748AC">
        <w:t>2</w:t>
      </w:r>
      <w:r w:rsidR="003349E8" w:rsidRPr="002748AC">
        <w:t xml:space="preserve"> </w:t>
      </w:r>
      <w:r w:rsidRPr="002748AC">
        <w:t>202</w:t>
      </w:r>
      <w:r w:rsidR="003349E8" w:rsidRPr="002748AC">
        <w:t>2</w:t>
      </w:r>
      <w:r w:rsidRPr="002748AC">
        <w:t>-</w:t>
      </w:r>
      <w:r w:rsidR="003349E8" w:rsidRPr="002748AC">
        <w:t>T</w:t>
      </w:r>
      <w:r w:rsidR="002748AC" w:rsidRPr="002748AC">
        <w:t xml:space="preserve">3 </w:t>
      </w:r>
      <w:r w:rsidRPr="002748AC">
        <w:t>2022</w:t>
      </w:r>
    </w:p>
    <w:p w14:paraId="3DA4485E" w14:textId="3EE53F52" w:rsidR="00C30B6F" w:rsidRPr="002748AC" w:rsidRDefault="007B1E3E" w:rsidP="004449B2">
      <w:r w:rsidRPr="007B1E3E">
        <w:rPr>
          <w:noProof/>
        </w:rPr>
        <w:drawing>
          <wp:inline distT="0" distB="0" distL="0" distR="0" wp14:anchorId="4B7032FE" wp14:editId="32661C68">
            <wp:extent cx="5727700" cy="4178300"/>
            <wp:effectExtent l="0" t="0" r="635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51"/>
                    <a:stretch>
                      <a:fillRect/>
                    </a:stretch>
                  </pic:blipFill>
                  <pic:spPr>
                    <a:xfrm>
                      <a:off x="0" y="0"/>
                      <a:ext cx="5727700" cy="4178300"/>
                    </a:xfrm>
                    <a:prstGeom prst="rect">
                      <a:avLst/>
                    </a:prstGeom>
                  </pic:spPr>
                </pic:pic>
              </a:graphicData>
            </a:graphic>
          </wp:inline>
        </w:drawing>
      </w:r>
      <w:r w:rsidR="00156EEF" w:rsidRPr="005742C2">
        <w:br/>
      </w:r>
    </w:p>
    <w:p w14:paraId="2094E71C" w14:textId="743B8C51" w:rsidR="004D305A" w:rsidRPr="009546C8" w:rsidRDefault="444BAF38" w:rsidP="730E54FE">
      <w:pPr>
        <w:pStyle w:val="Heading1"/>
        <w:rPr>
          <w:rStyle w:val="IntenseEmphasis"/>
          <w:i w:val="0"/>
          <w:iCs w:val="0"/>
          <w:color w:val="2F5496" w:themeColor="accent1" w:themeShade="BF"/>
        </w:rPr>
      </w:pPr>
      <w:bookmarkStart w:id="24" w:name="_Toc121819856"/>
      <w:bookmarkStart w:id="25" w:name="_Toc1152785768"/>
      <w:r>
        <w:t>Open Issue</w:t>
      </w:r>
      <w:r w:rsidR="7FCD8C1C">
        <w:t>s</w:t>
      </w:r>
      <w:bookmarkEnd w:id="24"/>
      <w:bookmarkEnd w:id="25"/>
    </w:p>
    <w:p w14:paraId="327F2EE8" w14:textId="0A9C76BA" w:rsidR="00D07F72" w:rsidRPr="00D07F72" w:rsidRDefault="00D07F72" w:rsidP="00D07F72">
      <w:pPr>
        <w:pStyle w:val="Heading4"/>
      </w:pPr>
      <w:r w:rsidRPr="00D07F72">
        <w:t>API migration</w:t>
      </w:r>
    </w:p>
    <w:p w14:paraId="0B6EBE17" w14:textId="1F4DD643" w:rsidR="00D07F72" w:rsidRDefault="00D07F72" w:rsidP="00D07F72">
      <w:pPr>
        <w:rPr>
          <w:rStyle w:val="IntenseEmphasis"/>
        </w:rPr>
      </w:pPr>
      <w:r w:rsidRPr="00545F9F">
        <w:rPr>
          <w:rStyle w:val="IntenseEmphasis"/>
          <w:i w:val="0"/>
          <w:iCs w:val="0"/>
          <w:color w:val="auto"/>
        </w:rPr>
        <w:t xml:space="preserve">In mid-December the client began transitioning their open data APIs to a new set of end points, </w:t>
      </w:r>
      <w:r w:rsidR="00545F9F">
        <w:rPr>
          <w:rStyle w:val="IntenseEmphasis"/>
          <w:i w:val="0"/>
          <w:iCs w:val="0"/>
          <w:color w:val="auto"/>
        </w:rPr>
        <w:t xml:space="preserve">which have been shared with the team. </w:t>
      </w:r>
      <w:r w:rsidR="00F80E13">
        <w:rPr>
          <w:rStyle w:val="IntenseEmphasis"/>
          <w:i w:val="0"/>
          <w:iCs w:val="0"/>
          <w:color w:val="auto"/>
        </w:rPr>
        <w:t xml:space="preserve">The legacy system will end on December 21, </w:t>
      </w:r>
      <w:proofErr w:type="gramStart"/>
      <w:r w:rsidR="00F80E13">
        <w:rPr>
          <w:rStyle w:val="IntenseEmphasis"/>
          <w:i w:val="0"/>
          <w:iCs w:val="0"/>
          <w:color w:val="auto"/>
        </w:rPr>
        <w:t>2022</w:t>
      </w:r>
      <w:proofErr w:type="gramEnd"/>
      <w:r w:rsidR="00F80E13">
        <w:rPr>
          <w:rStyle w:val="IntenseEmphasis"/>
          <w:i w:val="0"/>
          <w:iCs w:val="0"/>
          <w:color w:val="auto"/>
        </w:rPr>
        <w:t xml:space="preserve"> so </w:t>
      </w:r>
      <w:r w:rsidR="00EB58FD">
        <w:rPr>
          <w:rStyle w:val="IntenseEmphasis"/>
          <w:i w:val="0"/>
          <w:iCs w:val="0"/>
          <w:color w:val="auto"/>
        </w:rPr>
        <w:t>it should be a priority for the data science team to upgrade the published use cases to use these new endpoints where possibl</w:t>
      </w:r>
      <w:r w:rsidR="007A7FFB">
        <w:rPr>
          <w:rStyle w:val="IntenseEmphasis"/>
          <w:i w:val="0"/>
          <w:iCs w:val="0"/>
          <w:color w:val="auto"/>
        </w:rPr>
        <w:t>e before re-exporting the HTML to send to the web development team</w:t>
      </w:r>
      <w:r w:rsidR="00EB58FD">
        <w:rPr>
          <w:rStyle w:val="IntenseEmphasis"/>
          <w:i w:val="0"/>
          <w:iCs w:val="0"/>
          <w:color w:val="auto"/>
        </w:rPr>
        <w:t>.</w:t>
      </w:r>
    </w:p>
    <w:p w14:paraId="7EB0BDFF" w14:textId="32ABFF52" w:rsidR="00844F9B" w:rsidRPr="00D07F72" w:rsidRDefault="00844F9B" w:rsidP="00D07F72">
      <w:pPr>
        <w:pStyle w:val="Heading4"/>
      </w:pPr>
      <w:r w:rsidRPr="00D07F72">
        <w:t xml:space="preserve">Interactivity Concerns in Notebooks </w:t>
      </w:r>
    </w:p>
    <w:p w14:paraId="16F0E75B" w14:textId="3AE5530F" w:rsidR="00844F9B" w:rsidRPr="005000EA" w:rsidRDefault="00844F9B" w:rsidP="004449B2">
      <w:pPr>
        <w:rPr>
          <w:rStyle w:val="IntenseEmphasis"/>
          <w:i w:val="0"/>
          <w:iCs w:val="0"/>
          <w:color w:val="auto"/>
        </w:rPr>
      </w:pPr>
      <w:r w:rsidRPr="005000EA">
        <w:rPr>
          <w:rStyle w:val="IntenseEmphasis"/>
          <w:i w:val="0"/>
          <w:iCs w:val="0"/>
          <w:color w:val="auto"/>
        </w:rPr>
        <w:t xml:space="preserve">The spot parking problem use case utilises a third-party service (Binder) to initialise interactivity. The time for initialisation ranges from a few seconds up to a minute. The delay has a negative impact on the user experience and is antithetical to the streamlined product that the tribe is hoping to develop. Future </w:t>
      </w:r>
      <w:r w:rsidR="00A218F0">
        <w:rPr>
          <w:rStyle w:val="IntenseEmphasis"/>
          <w:i w:val="0"/>
          <w:iCs w:val="0"/>
          <w:color w:val="auto"/>
        </w:rPr>
        <w:t>squads</w:t>
      </w:r>
      <w:r w:rsidRPr="005000EA">
        <w:rPr>
          <w:rStyle w:val="IntenseEmphasis"/>
          <w:i w:val="0"/>
          <w:iCs w:val="0"/>
          <w:color w:val="auto"/>
        </w:rPr>
        <w:t xml:space="preserve"> may wish to explore alternative techniques </w:t>
      </w:r>
      <w:r w:rsidRPr="005000EA">
        <w:rPr>
          <w:rStyle w:val="IntenseEmphasis"/>
          <w:i w:val="0"/>
          <w:iCs w:val="0"/>
          <w:color w:val="auto"/>
        </w:rPr>
        <w:lastRenderedPageBreak/>
        <w:t xml:space="preserve">to </w:t>
      </w:r>
      <w:r w:rsidR="00A218F0">
        <w:rPr>
          <w:rStyle w:val="IntenseEmphasis"/>
          <w:i w:val="0"/>
          <w:iCs w:val="0"/>
          <w:color w:val="auto"/>
        </w:rPr>
        <w:t xml:space="preserve">enable this level of </w:t>
      </w:r>
      <w:r w:rsidRPr="005000EA">
        <w:rPr>
          <w:rStyle w:val="IntenseEmphasis"/>
          <w:i w:val="0"/>
          <w:iCs w:val="0"/>
          <w:color w:val="auto"/>
        </w:rPr>
        <w:t>interactivity</w:t>
      </w:r>
      <w:r w:rsidR="004D305A">
        <w:rPr>
          <w:rStyle w:val="IntenseEmphasis"/>
          <w:i w:val="0"/>
          <w:iCs w:val="0"/>
          <w:color w:val="auto"/>
        </w:rPr>
        <w:t xml:space="preserve"> including</w:t>
      </w:r>
      <w:r w:rsidRPr="005000EA">
        <w:rPr>
          <w:rStyle w:val="IntenseEmphasis"/>
          <w:i w:val="0"/>
          <w:iCs w:val="0"/>
          <w:color w:val="auto"/>
        </w:rPr>
        <w:t xml:space="preserve"> cloud service hosting of notebooks or other possible solutions. </w:t>
      </w:r>
      <w:r w:rsidR="00DA05F3">
        <w:rPr>
          <w:rStyle w:val="IntenseEmphasis"/>
          <w:i w:val="0"/>
          <w:iCs w:val="0"/>
          <w:color w:val="auto"/>
        </w:rPr>
        <w:t xml:space="preserve">Trimester </w:t>
      </w:r>
      <w:r w:rsidR="006069A4">
        <w:rPr>
          <w:rStyle w:val="IntenseEmphasis"/>
          <w:i w:val="0"/>
          <w:iCs w:val="0"/>
          <w:color w:val="auto"/>
        </w:rPr>
        <w:t xml:space="preserve">1 2022 project team </w:t>
      </w:r>
      <w:r w:rsidR="00154034">
        <w:rPr>
          <w:rStyle w:val="IntenseEmphasis"/>
          <w:i w:val="0"/>
          <w:iCs w:val="0"/>
          <w:color w:val="auto"/>
        </w:rPr>
        <w:t xml:space="preserve">decided that this use case should be retired. </w:t>
      </w:r>
    </w:p>
    <w:p w14:paraId="124AC194" w14:textId="3E41C005" w:rsidR="004B0669" w:rsidRPr="00D07F72" w:rsidRDefault="004B0669" w:rsidP="00D07F72">
      <w:pPr>
        <w:pStyle w:val="Heading4"/>
      </w:pPr>
      <w:r w:rsidRPr="00D07F72">
        <w:t>Handling user feedback for website visitors</w:t>
      </w:r>
    </w:p>
    <w:p w14:paraId="6B66A2E8" w14:textId="0A4CE876" w:rsidR="00A325D1" w:rsidRDefault="004B0669" w:rsidP="004449B2">
      <w:pPr>
        <w:rPr>
          <w:rFonts w:asciiTheme="majorHAnsi" w:eastAsiaTheme="majorEastAsia" w:hAnsiTheme="majorHAnsi" w:cstheme="majorBidi"/>
          <w:color w:val="2F5496" w:themeColor="accent1" w:themeShade="BF"/>
          <w:sz w:val="32"/>
          <w:szCs w:val="32"/>
        </w:rPr>
      </w:pPr>
      <w:r>
        <w:rPr>
          <w:rStyle w:val="IntenseEmphasis"/>
          <w:i w:val="0"/>
          <w:iCs w:val="0"/>
          <w:color w:val="auto"/>
        </w:rPr>
        <w:t xml:space="preserve">During the client feedback session at the end of Trimester 2 2022 the client </w:t>
      </w:r>
      <w:r w:rsidR="00AD4104">
        <w:rPr>
          <w:rStyle w:val="IntenseEmphasis"/>
          <w:i w:val="0"/>
          <w:iCs w:val="0"/>
          <w:color w:val="auto"/>
        </w:rPr>
        <w:t xml:space="preserve">suggested </w:t>
      </w:r>
      <w:r w:rsidR="00BD6016">
        <w:rPr>
          <w:rStyle w:val="IntenseEmphasis"/>
          <w:i w:val="0"/>
          <w:iCs w:val="0"/>
          <w:color w:val="auto"/>
        </w:rPr>
        <w:t>developing</w:t>
      </w:r>
      <w:r>
        <w:rPr>
          <w:rStyle w:val="IntenseEmphasis"/>
          <w:i w:val="0"/>
          <w:iCs w:val="0"/>
          <w:color w:val="auto"/>
        </w:rPr>
        <w:t xml:space="preserve"> </w:t>
      </w:r>
      <w:r w:rsidR="007069E6">
        <w:rPr>
          <w:rStyle w:val="IntenseEmphasis"/>
          <w:i w:val="0"/>
          <w:iCs w:val="0"/>
          <w:color w:val="auto"/>
        </w:rPr>
        <w:t>a way</w:t>
      </w:r>
      <w:r>
        <w:rPr>
          <w:rStyle w:val="IntenseEmphasis"/>
          <w:i w:val="0"/>
          <w:iCs w:val="0"/>
          <w:color w:val="auto"/>
        </w:rPr>
        <w:t xml:space="preserve"> to handle feedback</w:t>
      </w:r>
      <w:r w:rsidR="00BD5E4C">
        <w:rPr>
          <w:rStyle w:val="IntenseEmphasis"/>
          <w:i w:val="0"/>
          <w:iCs w:val="0"/>
          <w:color w:val="auto"/>
        </w:rPr>
        <w:t xml:space="preserve"> or queries made by visitors to the MOP website. </w:t>
      </w:r>
      <w:r w:rsidR="007069E6">
        <w:rPr>
          <w:rStyle w:val="IntenseEmphasis"/>
          <w:i w:val="0"/>
          <w:iCs w:val="0"/>
          <w:color w:val="auto"/>
        </w:rPr>
        <w:t xml:space="preserve">Future teams may wish to investigate </w:t>
      </w:r>
      <w:r w:rsidR="00FC29AE">
        <w:rPr>
          <w:rStyle w:val="IntenseEmphasis"/>
          <w:i w:val="0"/>
          <w:iCs w:val="0"/>
          <w:color w:val="auto"/>
        </w:rPr>
        <w:t>avenues such as</w:t>
      </w:r>
      <w:r w:rsidR="007069E6">
        <w:rPr>
          <w:rStyle w:val="IntenseEmphasis"/>
          <w:i w:val="0"/>
          <w:iCs w:val="0"/>
          <w:color w:val="auto"/>
        </w:rPr>
        <w:t xml:space="preserve"> building a feedback </w:t>
      </w:r>
      <w:r w:rsidR="0025044F">
        <w:rPr>
          <w:rStyle w:val="IntenseEmphasis"/>
          <w:i w:val="0"/>
          <w:iCs w:val="0"/>
          <w:color w:val="auto"/>
        </w:rPr>
        <w:t>form</w:t>
      </w:r>
      <w:r w:rsidR="007069E6">
        <w:rPr>
          <w:rStyle w:val="IntenseEmphasis"/>
          <w:i w:val="0"/>
          <w:iCs w:val="0"/>
          <w:color w:val="auto"/>
        </w:rPr>
        <w:t xml:space="preserve"> into the website, or utilising GitHub’s Issues feature</w:t>
      </w:r>
      <w:r w:rsidR="00BD6016">
        <w:rPr>
          <w:rStyle w:val="IntenseEmphasis"/>
          <w:i w:val="0"/>
          <w:iCs w:val="0"/>
          <w:color w:val="auto"/>
        </w:rPr>
        <w:t>.</w:t>
      </w:r>
      <w:r w:rsidR="00A325D1">
        <w:br w:type="page"/>
      </w:r>
    </w:p>
    <w:p w14:paraId="344C1507" w14:textId="4A9FB7BD" w:rsidR="00DA3674" w:rsidRPr="00A56FB5" w:rsidRDefault="444BAF38" w:rsidP="730E54FE">
      <w:pPr>
        <w:pStyle w:val="Heading1"/>
        <w:rPr>
          <w:rFonts w:asciiTheme="minorHAnsi" w:eastAsiaTheme="minorEastAsia" w:hAnsiTheme="minorHAnsi" w:cstheme="minorBidi"/>
        </w:rPr>
      </w:pPr>
      <w:bookmarkStart w:id="26" w:name="_Toc121819857"/>
      <w:bookmarkStart w:id="27" w:name="_Toc891027713"/>
      <w:bookmarkStart w:id="28" w:name="_Hlk90544951"/>
      <w:r>
        <w:lastRenderedPageBreak/>
        <w:t>Product Architecture</w:t>
      </w:r>
      <w:bookmarkEnd w:id="26"/>
      <w:bookmarkEnd w:id="27"/>
    </w:p>
    <w:p w14:paraId="3C58D9E9" w14:textId="6DE930CF" w:rsidR="00A70EA6" w:rsidRPr="00843140" w:rsidRDefault="67064918" w:rsidP="00D07F72">
      <w:pPr>
        <w:pStyle w:val="Heading2"/>
      </w:pPr>
      <w:bookmarkStart w:id="29" w:name="_Toc121819858"/>
      <w:r w:rsidRPr="00843140">
        <w:t>Tech</w:t>
      </w:r>
      <w:r w:rsidR="00FD24BF" w:rsidRPr="00843140">
        <w:t>nology</w:t>
      </w:r>
      <w:r w:rsidRPr="00843140">
        <w:t xml:space="preserve"> Stack</w:t>
      </w:r>
      <w:bookmarkEnd w:id="29"/>
    </w:p>
    <w:p w14:paraId="1B559C4B" w14:textId="63C7452E" w:rsidR="003132D6" w:rsidRDefault="00FD24BF" w:rsidP="004449B2">
      <w:r w:rsidRPr="00843140">
        <w:t>The</w:t>
      </w:r>
      <w:r w:rsidR="00E122EC" w:rsidRPr="00843140">
        <w:t xml:space="preserve"> teams have different workflow</w:t>
      </w:r>
      <w:r w:rsidR="00C044D5" w:rsidRPr="00843140">
        <w:t>s</w:t>
      </w:r>
      <w:r w:rsidR="00E122EC" w:rsidRPr="00843140">
        <w:t xml:space="preserve"> and goals</w:t>
      </w:r>
      <w:r w:rsidRPr="00843140">
        <w:t xml:space="preserve"> along with</w:t>
      </w:r>
      <w:r w:rsidR="00C044D5" w:rsidRPr="00843140">
        <w:t xml:space="preserve"> </w:t>
      </w:r>
      <w:r w:rsidR="00E122EC" w:rsidRPr="00843140">
        <w:t>different</w:t>
      </w:r>
      <w:r w:rsidR="00E122EC" w:rsidRPr="00764C35">
        <w:t xml:space="preserve"> technologies and tools</w:t>
      </w:r>
      <w:r>
        <w:t>.</w:t>
      </w:r>
      <w:r w:rsidR="00DF69BA">
        <w:t xml:space="preserve"> S</w:t>
      </w:r>
      <w:r w:rsidR="00007F7C" w:rsidRPr="00764C35">
        <w:t xml:space="preserve">ome common </w:t>
      </w:r>
      <w:r w:rsidR="00C044D5" w:rsidRPr="00764C35">
        <w:t>technologies</w:t>
      </w:r>
      <w:r w:rsidR="00DF69BA">
        <w:t xml:space="preserve">, </w:t>
      </w:r>
      <w:r w:rsidR="00007F7C" w:rsidRPr="00764C35">
        <w:t>such as Python and HTML</w:t>
      </w:r>
      <w:r w:rsidR="00DF69BA">
        <w:t>,</w:t>
      </w:r>
      <w:r w:rsidR="00007F7C" w:rsidRPr="00764C35">
        <w:t xml:space="preserve"> help with </w:t>
      </w:r>
      <w:r w:rsidR="003132D6">
        <w:t>the integration</w:t>
      </w:r>
      <w:r w:rsidR="00007F7C" w:rsidRPr="00764C35">
        <w:t xml:space="preserve"> </w:t>
      </w:r>
      <w:r w:rsidR="003132D6">
        <w:t xml:space="preserve">of Data Science team generated </w:t>
      </w:r>
      <w:r w:rsidR="00007F7C" w:rsidRPr="00764C35">
        <w:t xml:space="preserve">use cases </w:t>
      </w:r>
      <w:r w:rsidR="003132D6">
        <w:t>into</w:t>
      </w:r>
      <w:r w:rsidR="00007F7C" w:rsidRPr="00764C35">
        <w:t xml:space="preserve"> the </w:t>
      </w:r>
      <w:r w:rsidR="003132D6">
        <w:t xml:space="preserve">web application by the </w:t>
      </w:r>
      <w:r w:rsidR="00491BD9">
        <w:t>Web Development</w:t>
      </w:r>
      <w:r w:rsidR="00007F7C" w:rsidRPr="00764C35">
        <w:t xml:space="preserve"> Team.</w:t>
      </w:r>
    </w:p>
    <w:p w14:paraId="280859B9" w14:textId="2D8693D5" w:rsidR="004474C8" w:rsidRPr="00764C35" w:rsidRDefault="003132D6" w:rsidP="004449B2">
      <w:pPr>
        <w:rPr>
          <w:b/>
          <w:bCs/>
        </w:rPr>
      </w:pPr>
      <w:r>
        <w:t xml:space="preserve">The </w:t>
      </w:r>
      <w:r w:rsidR="00942380">
        <w:t>t</w:t>
      </w:r>
      <w:r>
        <w:t>echnologies used by each team are listed below</w:t>
      </w:r>
      <w:r w:rsidR="00942380">
        <w:t>.</w:t>
      </w:r>
    </w:p>
    <w:p w14:paraId="217C1523" w14:textId="54D37E71" w:rsidR="001447A7" w:rsidRPr="00F03F35" w:rsidRDefault="009A01CC" w:rsidP="00D07F72">
      <w:pPr>
        <w:pStyle w:val="Heading3"/>
      </w:pPr>
      <w:bookmarkStart w:id="30" w:name="_Toc121819859"/>
      <w:r w:rsidRPr="00F03F35">
        <w:t>DATASCI</w:t>
      </w:r>
      <w:r w:rsidR="00A15BAC" w:rsidRPr="00F03F35">
        <w:t xml:space="preserve"> </w:t>
      </w:r>
      <w:r w:rsidR="008D0128" w:rsidRPr="00F03F35">
        <w:t>T</w:t>
      </w:r>
      <w:r w:rsidR="00A15BAC" w:rsidRPr="00F03F35">
        <w:t>eam</w:t>
      </w:r>
      <w:bookmarkEnd w:id="30"/>
    </w:p>
    <w:p w14:paraId="5F7C4477" w14:textId="03ACEBA6" w:rsidR="008D0128" w:rsidRPr="005000EA" w:rsidRDefault="00683668" w:rsidP="004449B2">
      <w:pPr>
        <w:pStyle w:val="ListParagraph"/>
        <w:numPr>
          <w:ilvl w:val="0"/>
          <w:numId w:val="1"/>
        </w:numPr>
      </w:pPr>
      <w:r w:rsidRPr="005000EA">
        <w:rPr>
          <w:b/>
          <w:bCs/>
        </w:rPr>
        <w:t xml:space="preserve">General - Python, </w:t>
      </w:r>
      <w:proofErr w:type="spellStart"/>
      <w:r w:rsidR="00AC4B08" w:rsidRPr="005000EA">
        <w:rPr>
          <w:b/>
          <w:bCs/>
        </w:rPr>
        <w:t>S</w:t>
      </w:r>
      <w:r w:rsidR="00AB3E1B" w:rsidRPr="005000EA">
        <w:rPr>
          <w:b/>
          <w:bCs/>
        </w:rPr>
        <w:t>oda</w:t>
      </w:r>
      <w:r w:rsidR="00AC4B08" w:rsidRPr="005000EA">
        <w:rPr>
          <w:b/>
          <w:bCs/>
        </w:rPr>
        <w:t>P</w:t>
      </w:r>
      <w:r w:rsidR="00AB3E1B" w:rsidRPr="005000EA">
        <w:rPr>
          <w:b/>
          <w:bCs/>
        </w:rPr>
        <w:t>y</w:t>
      </w:r>
      <w:proofErr w:type="spellEnd"/>
      <w:r w:rsidR="000D327F" w:rsidRPr="005000EA">
        <w:rPr>
          <w:b/>
          <w:bCs/>
        </w:rPr>
        <w:t>,</w:t>
      </w:r>
      <w:r w:rsidR="00AB3E1B" w:rsidRPr="005000EA">
        <w:rPr>
          <w:b/>
          <w:bCs/>
        </w:rPr>
        <w:t xml:space="preserve"> Pandas</w:t>
      </w:r>
      <w:r w:rsidR="00AC4B08" w:rsidRPr="005000EA">
        <w:rPr>
          <w:b/>
          <w:bCs/>
        </w:rPr>
        <w:t>, NumPy</w:t>
      </w:r>
      <w:r w:rsidR="002F5973" w:rsidRPr="005000EA">
        <w:t xml:space="preserve">: </w:t>
      </w:r>
      <w:r w:rsidR="008D0128" w:rsidRPr="005000EA">
        <w:t xml:space="preserve">The DS Team </w:t>
      </w:r>
      <w:r w:rsidR="0010599F" w:rsidRPr="005000EA">
        <w:t xml:space="preserve">works with the powerful, open-source Python </w:t>
      </w:r>
      <w:r w:rsidR="00764C35" w:rsidRPr="005000EA">
        <w:t xml:space="preserve">language </w:t>
      </w:r>
      <w:r w:rsidR="0010599F" w:rsidRPr="005000EA">
        <w:t xml:space="preserve">and </w:t>
      </w:r>
      <w:r w:rsidR="00DC15D2" w:rsidRPr="005000EA">
        <w:t xml:space="preserve">its </w:t>
      </w:r>
      <w:r w:rsidR="00865B0B" w:rsidRPr="005000EA">
        <w:t>well-know</w:t>
      </w:r>
      <w:r w:rsidR="009447D0" w:rsidRPr="005000EA">
        <w:t>n</w:t>
      </w:r>
      <w:r w:rsidR="00865B0B" w:rsidRPr="005000EA">
        <w:t xml:space="preserve"> utility </w:t>
      </w:r>
      <w:r w:rsidR="0010599F" w:rsidRPr="005000EA">
        <w:t>libraries</w:t>
      </w:r>
      <w:r w:rsidR="00865B0B" w:rsidRPr="005000EA">
        <w:t xml:space="preserve"> such as NumPy and Pandas. </w:t>
      </w:r>
      <w:proofErr w:type="spellStart"/>
      <w:r w:rsidR="00865B0B" w:rsidRPr="005000EA">
        <w:t>SodaPy</w:t>
      </w:r>
      <w:proofErr w:type="spellEnd"/>
      <w:r w:rsidR="00865B0B" w:rsidRPr="005000EA">
        <w:t xml:space="preserve"> is also used to access Melbourne Open Data through the Socrata API.</w:t>
      </w:r>
    </w:p>
    <w:p w14:paraId="669B6F6F" w14:textId="3DC3C10D" w:rsidR="0010599F" w:rsidRPr="005000EA" w:rsidRDefault="00AA1103" w:rsidP="004449B2">
      <w:pPr>
        <w:pStyle w:val="ListParagraph"/>
        <w:numPr>
          <w:ilvl w:val="0"/>
          <w:numId w:val="1"/>
        </w:numPr>
      </w:pPr>
      <w:r w:rsidRPr="005000EA">
        <w:rPr>
          <w:b/>
          <w:bCs/>
        </w:rPr>
        <w:t>NLP Libraries</w:t>
      </w:r>
      <w:r w:rsidR="00E46998" w:rsidRPr="005000EA">
        <w:rPr>
          <w:b/>
          <w:bCs/>
        </w:rPr>
        <w:t xml:space="preserve"> -</w:t>
      </w:r>
      <w:r w:rsidRPr="005000EA">
        <w:rPr>
          <w:b/>
          <w:bCs/>
        </w:rPr>
        <w:t xml:space="preserve"> </w:t>
      </w:r>
      <w:proofErr w:type="spellStart"/>
      <w:r w:rsidR="0060408A" w:rsidRPr="005000EA">
        <w:rPr>
          <w:b/>
          <w:bCs/>
        </w:rPr>
        <w:t>P</w:t>
      </w:r>
      <w:r w:rsidRPr="005000EA">
        <w:rPr>
          <w:b/>
          <w:bCs/>
        </w:rPr>
        <w:t>yLDAvis</w:t>
      </w:r>
      <w:proofErr w:type="spellEnd"/>
      <w:r w:rsidRPr="005000EA">
        <w:rPr>
          <w:b/>
          <w:bCs/>
        </w:rPr>
        <w:t xml:space="preserve">, </w:t>
      </w:r>
      <w:r w:rsidR="0060408A" w:rsidRPr="005000EA">
        <w:rPr>
          <w:b/>
          <w:bCs/>
        </w:rPr>
        <w:t>NLTK</w:t>
      </w:r>
      <w:r w:rsidRPr="005000EA">
        <w:rPr>
          <w:b/>
          <w:bCs/>
        </w:rPr>
        <w:t xml:space="preserve">, </w:t>
      </w:r>
      <w:r w:rsidR="0060408A" w:rsidRPr="005000EA">
        <w:rPr>
          <w:b/>
          <w:bCs/>
        </w:rPr>
        <w:t>S</w:t>
      </w:r>
      <w:r w:rsidRPr="005000EA">
        <w:rPr>
          <w:b/>
          <w:bCs/>
        </w:rPr>
        <w:t xml:space="preserve">pacy, </w:t>
      </w:r>
      <w:r w:rsidR="0060408A" w:rsidRPr="005000EA">
        <w:rPr>
          <w:b/>
          <w:bCs/>
        </w:rPr>
        <w:t>G</w:t>
      </w:r>
      <w:r w:rsidR="00E46998" w:rsidRPr="005000EA">
        <w:rPr>
          <w:b/>
          <w:bCs/>
        </w:rPr>
        <w:t>enism</w:t>
      </w:r>
      <w:r w:rsidR="00AE4A3A" w:rsidRPr="005000EA">
        <w:rPr>
          <w:b/>
          <w:bCs/>
        </w:rPr>
        <w:t>:</w:t>
      </w:r>
      <w:r w:rsidR="00AE4A3A" w:rsidRPr="005000EA">
        <w:t xml:space="preserve"> </w:t>
      </w:r>
      <w:r w:rsidR="002C7999" w:rsidRPr="005000EA">
        <w:t xml:space="preserve">Some </w:t>
      </w:r>
      <w:r w:rsidR="0010599F" w:rsidRPr="005000EA">
        <w:t xml:space="preserve">Natural Language processing </w:t>
      </w:r>
      <w:r w:rsidR="002C7999" w:rsidRPr="005000EA">
        <w:t>l</w:t>
      </w:r>
      <w:r w:rsidR="0010599F" w:rsidRPr="005000EA">
        <w:t xml:space="preserve">ibraries </w:t>
      </w:r>
      <w:r w:rsidR="002C7999" w:rsidRPr="005000EA">
        <w:t>may be</w:t>
      </w:r>
      <w:r w:rsidR="0010599F" w:rsidRPr="005000EA">
        <w:t xml:space="preserve"> used for </w:t>
      </w:r>
      <w:r w:rsidR="00EB68DC" w:rsidRPr="005000EA">
        <w:t xml:space="preserve">future </w:t>
      </w:r>
      <w:r w:rsidR="0010599F" w:rsidRPr="005000EA">
        <w:t xml:space="preserve">work in </w:t>
      </w:r>
      <w:r w:rsidR="00EB68DC" w:rsidRPr="005000EA">
        <w:t xml:space="preserve">the </w:t>
      </w:r>
      <w:r w:rsidR="0010599F" w:rsidRPr="005000EA">
        <w:t>backlog.</w:t>
      </w:r>
    </w:p>
    <w:p w14:paraId="762F52EB" w14:textId="629FD858" w:rsidR="002E3535" w:rsidRPr="005000EA" w:rsidRDefault="00AA1103" w:rsidP="004449B2">
      <w:pPr>
        <w:pStyle w:val="ListParagraph"/>
        <w:numPr>
          <w:ilvl w:val="0"/>
          <w:numId w:val="1"/>
        </w:numPr>
        <w:rPr>
          <w:b/>
          <w:bCs/>
        </w:rPr>
      </w:pPr>
      <w:r w:rsidRPr="005000EA">
        <w:rPr>
          <w:b/>
          <w:bCs/>
        </w:rPr>
        <w:t>Geo</w:t>
      </w:r>
      <w:r w:rsidR="00942380">
        <w:rPr>
          <w:b/>
          <w:bCs/>
        </w:rPr>
        <w:t>spatial</w:t>
      </w:r>
      <w:r w:rsidRPr="005000EA">
        <w:rPr>
          <w:b/>
          <w:bCs/>
        </w:rPr>
        <w:t xml:space="preserve"> Libraries</w:t>
      </w:r>
      <w:r w:rsidR="00E46998" w:rsidRPr="005000EA">
        <w:rPr>
          <w:b/>
          <w:bCs/>
        </w:rPr>
        <w:t xml:space="preserve"> -</w:t>
      </w:r>
      <w:r w:rsidRPr="005000EA">
        <w:rPr>
          <w:b/>
          <w:bCs/>
        </w:rPr>
        <w:t xml:space="preserve"> </w:t>
      </w:r>
      <w:proofErr w:type="spellStart"/>
      <w:r w:rsidR="002E3535" w:rsidRPr="005000EA">
        <w:rPr>
          <w:b/>
          <w:bCs/>
        </w:rPr>
        <w:t>G</w:t>
      </w:r>
      <w:r w:rsidRPr="005000EA">
        <w:rPr>
          <w:b/>
          <w:bCs/>
        </w:rPr>
        <w:t>eo</w:t>
      </w:r>
      <w:r w:rsidR="002E3535" w:rsidRPr="005000EA">
        <w:rPr>
          <w:b/>
          <w:bCs/>
        </w:rPr>
        <w:t>P</w:t>
      </w:r>
      <w:r w:rsidRPr="005000EA">
        <w:rPr>
          <w:b/>
          <w:bCs/>
        </w:rPr>
        <w:t>y</w:t>
      </w:r>
      <w:proofErr w:type="spellEnd"/>
      <w:r w:rsidRPr="005000EA">
        <w:rPr>
          <w:b/>
          <w:bCs/>
        </w:rPr>
        <w:t xml:space="preserve">, </w:t>
      </w:r>
      <w:r w:rsidR="002E3535" w:rsidRPr="005000EA">
        <w:rPr>
          <w:b/>
          <w:bCs/>
        </w:rPr>
        <w:t>S</w:t>
      </w:r>
      <w:r w:rsidRPr="005000EA">
        <w:rPr>
          <w:b/>
          <w:bCs/>
        </w:rPr>
        <w:t>hapely</w:t>
      </w:r>
      <w:r w:rsidR="002E3535" w:rsidRPr="005000EA">
        <w:rPr>
          <w:b/>
          <w:bCs/>
        </w:rPr>
        <w:t>, GeoPandas</w:t>
      </w:r>
      <w:r w:rsidR="009A7D64">
        <w:rPr>
          <w:b/>
          <w:bCs/>
        </w:rPr>
        <w:t>, Folium</w:t>
      </w:r>
      <w:r w:rsidR="00F03F35">
        <w:rPr>
          <w:b/>
          <w:bCs/>
        </w:rPr>
        <w:t xml:space="preserve">, </w:t>
      </w:r>
      <w:proofErr w:type="spellStart"/>
      <w:r w:rsidR="00F03F35">
        <w:rPr>
          <w:b/>
          <w:bCs/>
        </w:rPr>
        <w:t>Mapbox</w:t>
      </w:r>
      <w:proofErr w:type="spellEnd"/>
      <w:r w:rsidR="00F03F35">
        <w:rPr>
          <w:b/>
          <w:bCs/>
        </w:rPr>
        <w:t xml:space="preserve"> &amp; </w:t>
      </w:r>
      <w:proofErr w:type="spellStart"/>
      <w:r w:rsidR="00F03F35">
        <w:rPr>
          <w:b/>
          <w:bCs/>
        </w:rPr>
        <w:t>Plotly</w:t>
      </w:r>
      <w:proofErr w:type="spellEnd"/>
      <w:r w:rsidR="00AE4A3A" w:rsidRPr="005000EA">
        <w:rPr>
          <w:b/>
          <w:bCs/>
        </w:rPr>
        <w:t xml:space="preserve">: </w:t>
      </w:r>
      <w:r w:rsidR="002E3535" w:rsidRPr="005000EA">
        <w:t xml:space="preserve">These libraries are used for the various mapping </w:t>
      </w:r>
      <w:r w:rsidR="00EC7954" w:rsidRPr="005000EA">
        <w:t xml:space="preserve">tools and visualisations </w:t>
      </w:r>
      <w:r w:rsidR="002E08A1" w:rsidRPr="005000EA">
        <w:t>used in our use-cases.</w:t>
      </w:r>
    </w:p>
    <w:p w14:paraId="7F79719C" w14:textId="109EE0CE" w:rsidR="00FE261B" w:rsidRPr="005000EA" w:rsidRDefault="00FE261B" w:rsidP="004449B2">
      <w:pPr>
        <w:pStyle w:val="ListParagraph"/>
        <w:numPr>
          <w:ilvl w:val="0"/>
          <w:numId w:val="1"/>
        </w:numPr>
      </w:pPr>
      <w:r w:rsidRPr="005000EA">
        <w:rPr>
          <w:b/>
          <w:bCs/>
        </w:rPr>
        <w:t xml:space="preserve">IDE - Jupyter Notebooks: </w:t>
      </w:r>
      <w:r w:rsidRPr="005000EA">
        <w:t>Jupyter Notebooks are the tool of choice for data scientists working with Python, allowing us to create and share documents that integrate live code, equations, computational output, visualizations, and other multimedia, along with explanatory text in a single document. Notebooks are created by the DS Team for each use-case, which can be converted to HTML by the WEB Team to display on the site.</w:t>
      </w:r>
    </w:p>
    <w:p w14:paraId="1CAE74C5" w14:textId="43D1300D" w:rsidR="009A01CC" w:rsidRPr="001406B0" w:rsidRDefault="009A01CC" w:rsidP="00D07F72">
      <w:pPr>
        <w:pStyle w:val="Heading3"/>
      </w:pPr>
      <w:bookmarkStart w:id="31" w:name="_Toc121819860"/>
      <w:r w:rsidRPr="001406B0">
        <w:t>DESIGN Team</w:t>
      </w:r>
      <w:bookmarkEnd w:id="31"/>
    </w:p>
    <w:p w14:paraId="14B88CD2" w14:textId="06F02D56" w:rsidR="00673B14" w:rsidRPr="001406B0" w:rsidRDefault="00673B14" w:rsidP="004449B2">
      <w:pPr>
        <w:pStyle w:val="ListParagraph"/>
        <w:numPr>
          <w:ilvl w:val="0"/>
          <w:numId w:val="12"/>
        </w:numPr>
      </w:pPr>
      <w:r w:rsidRPr="001406B0">
        <w:rPr>
          <w:b/>
          <w:bCs/>
        </w:rPr>
        <w:t xml:space="preserve">Front end - </w:t>
      </w:r>
      <w:r w:rsidRPr="001406B0">
        <w:rPr>
          <w:rStyle w:val="Strong"/>
          <w:rFonts w:asciiTheme="majorBidi" w:hAnsiTheme="majorBidi" w:cstheme="majorBidi"/>
          <w:color w:val="24292F"/>
        </w:rPr>
        <w:t>JavaScript, HTML, CSS:</w:t>
      </w:r>
      <w:r w:rsidRPr="001406B0">
        <w:t> The website content, styling, and functionality such as navbar, search input, and clickable buttons are all coded using these ubiquitous tools.</w:t>
      </w:r>
    </w:p>
    <w:p w14:paraId="033B2076" w14:textId="72791D09" w:rsidR="00673B14" w:rsidRPr="001406B0" w:rsidRDefault="00673B14" w:rsidP="004449B2">
      <w:pPr>
        <w:pStyle w:val="ListParagraph"/>
        <w:numPr>
          <w:ilvl w:val="0"/>
          <w:numId w:val="12"/>
        </w:numPr>
        <w:rPr>
          <w:b/>
          <w:bCs/>
        </w:rPr>
      </w:pPr>
      <w:r w:rsidRPr="001406B0">
        <w:rPr>
          <w:b/>
          <w:bCs/>
        </w:rPr>
        <w:t xml:space="preserve">Back end - </w:t>
      </w:r>
      <w:r w:rsidRPr="001406B0">
        <w:rPr>
          <w:rStyle w:val="Strong"/>
          <w:rFonts w:asciiTheme="majorBidi" w:hAnsiTheme="majorBidi" w:cstheme="majorBidi"/>
          <w:color w:val="24292F"/>
        </w:rPr>
        <w:t>Python, Flask:</w:t>
      </w:r>
      <w:r w:rsidRPr="001406B0">
        <w:t xml:space="preserve"> In the backend, the webapp runs on Flask, a micro web framework written in Python. It is classified as a microframework because it does not require </w:t>
      </w:r>
      <w:proofErr w:type="gramStart"/>
      <w:r w:rsidRPr="001406B0">
        <w:t>particular tools</w:t>
      </w:r>
      <w:proofErr w:type="gramEnd"/>
      <w:r w:rsidRPr="001406B0">
        <w:t xml:space="preserve"> or libraries. It has no database abstraction layer, form validation, or other components where pre-existing third-party libraries provide these functions.</w:t>
      </w:r>
    </w:p>
    <w:p w14:paraId="616F532E" w14:textId="69260FDD" w:rsidR="00673B14" w:rsidRPr="009546C8" w:rsidRDefault="001406B0" w:rsidP="004449B2">
      <w:pPr>
        <w:pStyle w:val="ListParagraph"/>
        <w:numPr>
          <w:ilvl w:val="0"/>
          <w:numId w:val="1"/>
        </w:numPr>
        <w:rPr>
          <w:b/>
          <w:bCs/>
        </w:rPr>
      </w:pPr>
      <w:r w:rsidRPr="468384FD">
        <w:rPr>
          <w:b/>
          <w:bCs/>
        </w:rPr>
        <w:t xml:space="preserve">Security - Flask-Talisman: </w:t>
      </w:r>
      <w:r>
        <w:t>Talisman is a small Flask extension that handles setting HTTP headers that can help protect against a few common web application security issues.</w:t>
      </w:r>
      <w:r>
        <w:br/>
      </w:r>
      <w:r w:rsidR="468384FD" w:rsidRPr="468384FD">
        <w:rPr>
          <w:b/>
          <w:bCs/>
        </w:rPr>
        <w:t xml:space="preserve">NMAP, </w:t>
      </w:r>
      <w:proofErr w:type="spellStart"/>
      <w:r w:rsidR="468384FD" w:rsidRPr="468384FD">
        <w:rPr>
          <w:b/>
          <w:bCs/>
        </w:rPr>
        <w:t>SQLMap</w:t>
      </w:r>
      <w:proofErr w:type="spellEnd"/>
      <w:r w:rsidR="468384FD" w:rsidRPr="468384FD">
        <w:rPr>
          <w:b/>
          <w:bCs/>
        </w:rPr>
        <w:t xml:space="preserve">, </w:t>
      </w:r>
      <w:proofErr w:type="spellStart"/>
      <w:r w:rsidR="468384FD" w:rsidRPr="468384FD">
        <w:rPr>
          <w:b/>
          <w:bCs/>
        </w:rPr>
        <w:t>Nikito</w:t>
      </w:r>
      <w:proofErr w:type="spellEnd"/>
      <w:r w:rsidR="468384FD">
        <w:t xml:space="preserve">: Penetration testing tools used with Kali Linux to test the security </w:t>
      </w:r>
      <w:r w:rsidR="468384FD">
        <w:lastRenderedPageBreak/>
        <w:t xml:space="preserve">of the website. </w:t>
      </w:r>
      <w:r>
        <w:br/>
      </w:r>
      <w:r w:rsidR="468384FD" w:rsidRPr="468384FD">
        <w:rPr>
          <w:b/>
          <w:bCs/>
        </w:rPr>
        <w:t xml:space="preserve">GCP Cyber Security Features: </w:t>
      </w:r>
      <w:r w:rsidR="468384FD">
        <w:t xml:space="preserve">The use to several in-built GCP features; API gateway, Cloud Build, Web app, Google Risk Protection </w:t>
      </w:r>
      <w:proofErr w:type="gramStart"/>
      <w:r w:rsidR="468384FD">
        <w:t>Program</w:t>
      </w:r>
      <w:proofErr w:type="gramEnd"/>
      <w:r w:rsidR="468384FD">
        <w:t xml:space="preserve"> and container registry.</w:t>
      </w:r>
    </w:p>
    <w:p w14:paraId="55BA97B3" w14:textId="6708C2F8" w:rsidR="007977B9" w:rsidRPr="004601D1" w:rsidRDefault="00901CE2" w:rsidP="00D07F72">
      <w:pPr>
        <w:pStyle w:val="Heading3"/>
      </w:pPr>
      <w:bookmarkStart w:id="32" w:name="_Toc121819861"/>
      <w:r w:rsidRPr="004601D1">
        <w:t>W</w:t>
      </w:r>
      <w:r w:rsidR="009447D0" w:rsidRPr="004601D1">
        <w:t>EB</w:t>
      </w:r>
      <w:r w:rsidR="009A01CC" w:rsidRPr="004601D1">
        <w:t>DEV</w:t>
      </w:r>
      <w:r w:rsidR="00E46998" w:rsidRPr="004601D1">
        <w:t xml:space="preserve"> </w:t>
      </w:r>
      <w:r w:rsidR="00AE4A3A" w:rsidRPr="004601D1">
        <w:t>Team</w:t>
      </w:r>
      <w:bookmarkEnd w:id="32"/>
    </w:p>
    <w:p w14:paraId="031BE82E" w14:textId="735068AB" w:rsidR="008D1BCB" w:rsidRPr="005000EA" w:rsidRDefault="00AB3E1B" w:rsidP="004449B2">
      <w:pPr>
        <w:pStyle w:val="ListParagraph"/>
        <w:numPr>
          <w:ilvl w:val="0"/>
          <w:numId w:val="1"/>
        </w:numPr>
        <w:rPr>
          <w:b/>
          <w:bCs/>
        </w:rPr>
      </w:pPr>
      <w:r w:rsidRPr="005000EA">
        <w:rPr>
          <w:b/>
          <w:bCs/>
        </w:rPr>
        <w:t>Frontend - Java</w:t>
      </w:r>
      <w:r w:rsidR="0024684A" w:rsidRPr="005000EA">
        <w:rPr>
          <w:b/>
          <w:bCs/>
        </w:rPr>
        <w:t>S</w:t>
      </w:r>
      <w:r w:rsidRPr="005000EA">
        <w:rPr>
          <w:b/>
          <w:bCs/>
        </w:rPr>
        <w:t>cript, HTML, CS</w:t>
      </w:r>
      <w:r w:rsidR="00AE4A3A" w:rsidRPr="005000EA">
        <w:rPr>
          <w:b/>
          <w:bCs/>
        </w:rPr>
        <w:t xml:space="preserve">S: </w:t>
      </w:r>
      <w:r w:rsidR="003107B4" w:rsidRPr="005000EA">
        <w:t>The website content</w:t>
      </w:r>
      <w:r w:rsidR="00301136" w:rsidRPr="005000EA">
        <w:t xml:space="preserve">, </w:t>
      </w:r>
      <w:r w:rsidR="004571E5" w:rsidRPr="005000EA">
        <w:t>styling,</w:t>
      </w:r>
      <w:r w:rsidR="003107B4" w:rsidRPr="005000EA">
        <w:t xml:space="preserve"> </w:t>
      </w:r>
      <w:r w:rsidR="00410F8B" w:rsidRPr="005000EA">
        <w:t>and functionality</w:t>
      </w:r>
      <w:r w:rsidR="005F5E74" w:rsidRPr="005000EA">
        <w:t xml:space="preserve"> </w:t>
      </w:r>
      <w:r w:rsidR="00410F8B" w:rsidRPr="005000EA">
        <w:t xml:space="preserve">such as </w:t>
      </w:r>
      <w:r w:rsidR="00151927" w:rsidRPr="005000EA">
        <w:t>navbar</w:t>
      </w:r>
      <w:r w:rsidR="001743CB" w:rsidRPr="005000EA">
        <w:t>, search input,</w:t>
      </w:r>
      <w:r w:rsidR="002D0D04" w:rsidRPr="005000EA">
        <w:t xml:space="preserve"> and</w:t>
      </w:r>
      <w:r w:rsidR="00151927" w:rsidRPr="005000EA">
        <w:t xml:space="preserve"> clickable buttons </w:t>
      </w:r>
      <w:r w:rsidR="002D0D04" w:rsidRPr="005000EA">
        <w:t>are all</w:t>
      </w:r>
      <w:r w:rsidR="003107B4" w:rsidRPr="005000EA">
        <w:t xml:space="preserve"> coded using these ubiquitous</w:t>
      </w:r>
      <w:r w:rsidR="00F23DB7" w:rsidRPr="005000EA">
        <w:t xml:space="preserve"> </w:t>
      </w:r>
      <w:r w:rsidR="003107B4" w:rsidRPr="005000EA">
        <w:t>tools.</w:t>
      </w:r>
    </w:p>
    <w:p w14:paraId="2DF6FF39" w14:textId="7EAFA4FE" w:rsidR="00977BAF" w:rsidRPr="005000EA" w:rsidRDefault="0DC35379" w:rsidP="004449B2">
      <w:pPr>
        <w:pStyle w:val="ListParagraph"/>
        <w:numPr>
          <w:ilvl w:val="0"/>
          <w:numId w:val="1"/>
        </w:numPr>
        <w:rPr>
          <w:b/>
          <w:bCs/>
        </w:rPr>
      </w:pPr>
      <w:r w:rsidRPr="730E54FE">
        <w:rPr>
          <w:b/>
          <w:bCs/>
        </w:rPr>
        <w:t>Backend</w:t>
      </w:r>
      <w:r w:rsidR="550194B6" w:rsidRPr="730E54FE">
        <w:rPr>
          <w:b/>
          <w:bCs/>
        </w:rPr>
        <w:t xml:space="preserve"> - </w:t>
      </w:r>
      <w:r w:rsidR="5066088D" w:rsidRPr="730E54FE">
        <w:rPr>
          <w:b/>
          <w:bCs/>
        </w:rPr>
        <w:t xml:space="preserve">Python, </w:t>
      </w:r>
      <w:r w:rsidR="550194B6" w:rsidRPr="730E54FE">
        <w:rPr>
          <w:b/>
          <w:bCs/>
        </w:rPr>
        <w:t>Flask</w:t>
      </w:r>
      <w:r w:rsidR="6C21CB6C" w:rsidRPr="730E54FE">
        <w:rPr>
          <w:b/>
          <w:bCs/>
        </w:rPr>
        <w:t xml:space="preserve">: </w:t>
      </w:r>
      <w:r w:rsidR="2628B9ED">
        <w:t>In the backend, the web</w:t>
      </w:r>
      <w:r w:rsidR="0D090667">
        <w:t xml:space="preserve"> </w:t>
      </w:r>
      <w:r w:rsidR="2628B9ED">
        <w:t xml:space="preserve">app runs on Flask, a </w:t>
      </w:r>
      <w:r w:rsidR="259CF888">
        <w:t xml:space="preserve">micro web framework written in Python. It is classified as a microframework because it does not require </w:t>
      </w:r>
      <w:bookmarkStart w:id="33" w:name="_Int_PHnjyPDj"/>
      <w:proofErr w:type="gramStart"/>
      <w:r w:rsidR="259CF888">
        <w:t>particular tools</w:t>
      </w:r>
      <w:bookmarkEnd w:id="33"/>
      <w:proofErr w:type="gramEnd"/>
      <w:r w:rsidR="259CF888">
        <w:t xml:space="preserve"> or libraries. It has no database abstraction layer, form validation, or other components where pre-existing third-party libraries provide </w:t>
      </w:r>
      <w:r w:rsidR="3F2638FD">
        <w:t>these</w:t>
      </w:r>
      <w:r w:rsidR="259CF888">
        <w:t xml:space="preserve"> functions.</w:t>
      </w:r>
    </w:p>
    <w:p w14:paraId="7AD75A75" w14:textId="55C62C52" w:rsidR="00F157BF" w:rsidRPr="005000EA" w:rsidRDefault="007977B9" w:rsidP="004449B2">
      <w:pPr>
        <w:pStyle w:val="ListParagraph"/>
        <w:numPr>
          <w:ilvl w:val="0"/>
          <w:numId w:val="1"/>
        </w:numPr>
        <w:rPr>
          <w:b/>
          <w:bCs/>
        </w:rPr>
      </w:pPr>
      <w:r w:rsidRPr="005000EA">
        <w:rPr>
          <w:b/>
          <w:bCs/>
        </w:rPr>
        <w:t>S</w:t>
      </w:r>
      <w:r w:rsidR="000D327F" w:rsidRPr="005000EA">
        <w:rPr>
          <w:b/>
          <w:bCs/>
        </w:rPr>
        <w:t>ecurity - Flask-Talisman</w:t>
      </w:r>
      <w:r w:rsidR="00AE4A3A" w:rsidRPr="005000EA">
        <w:rPr>
          <w:b/>
          <w:bCs/>
        </w:rPr>
        <w:t xml:space="preserve">: </w:t>
      </w:r>
      <w:r w:rsidR="00F157BF" w:rsidRPr="005000EA">
        <w:t>Talisman is a small Flask extension that handles setting HTTP headers that can help protect against a few common web application security issues</w:t>
      </w:r>
      <w:r w:rsidR="00FF5D03" w:rsidRPr="005000EA">
        <w:t>.</w:t>
      </w:r>
    </w:p>
    <w:p w14:paraId="30657CA2" w14:textId="3B182EA2" w:rsidR="00AB3E1B" w:rsidRPr="005000EA" w:rsidRDefault="00AB3E1B" w:rsidP="004449B2">
      <w:pPr>
        <w:pStyle w:val="ListParagraph"/>
        <w:numPr>
          <w:ilvl w:val="0"/>
          <w:numId w:val="1"/>
        </w:numPr>
        <w:rPr>
          <w:b/>
          <w:bCs/>
        </w:rPr>
      </w:pPr>
      <w:r w:rsidRPr="005000EA">
        <w:rPr>
          <w:b/>
          <w:bCs/>
        </w:rPr>
        <w:t>Deployments - Docker</w:t>
      </w:r>
      <w:r w:rsidR="0024684A" w:rsidRPr="005000EA">
        <w:rPr>
          <w:b/>
          <w:bCs/>
        </w:rPr>
        <w:t xml:space="preserve">, </w:t>
      </w:r>
      <w:r w:rsidRPr="005000EA">
        <w:rPr>
          <w:b/>
          <w:bCs/>
        </w:rPr>
        <w:t>AWS</w:t>
      </w:r>
      <w:r w:rsidR="00F647B9" w:rsidRPr="005000EA">
        <w:rPr>
          <w:b/>
          <w:bCs/>
        </w:rPr>
        <w:t>, Google Cloud Platform (GCP)</w:t>
      </w:r>
      <w:r w:rsidR="00AE4A3A" w:rsidRPr="005000EA">
        <w:rPr>
          <w:b/>
          <w:bCs/>
        </w:rPr>
        <w:t xml:space="preserve">: </w:t>
      </w:r>
      <w:r w:rsidR="004850C0" w:rsidRPr="005000EA">
        <w:t>Docker is</w:t>
      </w:r>
      <w:r w:rsidR="00A33242" w:rsidRPr="005000EA">
        <w:t xml:space="preserve"> the most popular solution for creating and working with containers. </w:t>
      </w:r>
      <w:r w:rsidR="008A017F">
        <w:t xml:space="preserve">Currently the </w:t>
      </w:r>
      <w:r w:rsidR="000369AC">
        <w:t xml:space="preserve">team </w:t>
      </w:r>
      <w:r w:rsidR="004601D1">
        <w:t>employees</w:t>
      </w:r>
      <w:r w:rsidR="000369AC">
        <w:t xml:space="preserve"> the use of </w:t>
      </w:r>
      <w:r w:rsidR="00A97F28">
        <w:t>GCP</w:t>
      </w:r>
      <w:r w:rsidR="00A244F5">
        <w:t xml:space="preserve"> and their </w:t>
      </w:r>
      <w:r w:rsidR="00464CB4" w:rsidRPr="005000EA">
        <w:rPr>
          <w:i/>
          <w:iCs/>
        </w:rPr>
        <w:t>Cloud Run</w:t>
      </w:r>
      <w:r w:rsidR="00464CB4" w:rsidRPr="005000EA">
        <w:t xml:space="preserve"> </w:t>
      </w:r>
      <w:r w:rsidR="00A244F5">
        <w:t>service</w:t>
      </w:r>
      <w:r w:rsidR="0081585C" w:rsidRPr="005000EA">
        <w:t>. There are many other services available in these Cloud Providers that we can use as we expand the project.</w:t>
      </w:r>
    </w:p>
    <w:p w14:paraId="7E9D351E" w14:textId="09DE149B" w:rsidR="00F7589D" w:rsidRPr="00FD31E8" w:rsidRDefault="00FE261B" w:rsidP="004449B2">
      <w:pPr>
        <w:pStyle w:val="ListParagraph"/>
        <w:numPr>
          <w:ilvl w:val="0"/>
          <w:numId w:val="1"/>
        </w:numPr>
        <w:rPr>
          <w:b/>
          <w:bCs/>
        </w:rPr>
      </w:pPr>
      <w:r w:rsidRPr="005000EA">
        <w:rPr>
          <w:b/>
          <w:bCs/>
        </w:rPr>
        <w:t xml:space="preserve">IDE - Visual Studio Code: </w:t>
      </w:r>
      <w:r w:rsidRPr="005000EA">
        <w:t>Visual Studio Code is a lightweight code editor which the WEB Team uses for coding in the webapp</w:t>
      </w:r>
      <w:r w:rsidR="006629EC" w:rsidRPr="005000EA">
        <w:t>. I</w:t>
      </w:r>
      <w:r w:rsidRPr="005000EA">
        <w:t xml:space="preserve">t allows for running the Flask server in a local development environment so we can see changes </w:t>
      </w:r>
      <w:r w:rsidR="006629EC" w:rsidRPr="005000EA">
        <w:t xml:space="preserve">live </w:t>
      </w:r>
      <w:r w:rsidRPr="005000EA">
        <w:t>in a browser</w:t>
      </w:r>
      <w:r w:rsidR="006629EC" w:rsidRPr="005000EA">
        <w:t>,</w:t>
      </w:r>
      <w:r w:rsidRPr="005000EA">
        <w:t xml:space="preserve"> </w:t>
      </w:r>
      <w:r w:rsidR="006629EC" w:rsidRPr="005000EA">
        <w:t>and it</w:t>
      </w:r>
      <w:r w:rsidR="000D06F4" w:rsidRPr="005000EA">
        <w:t xml:space="preserve"> also</w:t>
      </w:r>
      <w:r w:rsidRPr="005000EA">
        <w:t xml:space="preserve"> has </w:t>
      </w:r>
      <w:r w:rsidR="00AF5E59" w:rsidRPr="005000EA">
        <w:t>several</w:t>
      </w:r>
      <w:r w:rsidRPr="005000EA">
        <w:t xml:space="preserve"> useful extensions for working with Git, debugging, etc.</w:t>
      </w:r>
    </w:p>
    <w:bookmarkEnd w:id="28"/>
    <w:p w14:paraId="2421162B" w14:textId="03507A8B" w:rsidR="00F7589D" w:rsidRDefault="00F7589D" w:rsidP="004449B2">
      <w:pPr>
        <w:rPr>
          <w:rFonts w:eastAsiaTheme="majorEastAsia" w:cstheme="majorBidi"/>
          <w:color w:val="2F5496" w:themeColor="accent1" w:themeShade="BF"/>
          <w:sz w:val="32"/>
          <w:szCs w:val="32"/>
        </w:rPr>
      </w:pPr>
      <w:r>
        <w:br w:type="page"/>
      </w:r>
    </w:p>
    <w:p w14:paraId="195C2E96" w14:textId="3F003008" w:rsidR="00211273" w:rsidRPr="0045068B" w:rsidRDefault="03955340" w:rsidP="004449B2">
      <w:pPr>
        <w:pStyle w:val="Heading1"/>
      </w:pPr>
      <w:bookmarkStart w:id="34" w:name="_Toc121819862"/>
      <w:bookmarkStart w:id="35" w:name="_Toc1568023000"/>
      <w:r>
        <w:lastRenderedPageBreak/>
        <w:t>Project Links</w:t>
      </w:r>
      <w:bookmarkEnd w:id="34"/>
      <w:bookmarkEnd w:id="35"/>
    </w:p>
    <w:p w14:paraId="0224DE2C" w14:textId="0A4ECFF4" w:rsidR="003E121B" w:rsidRPr="00D07F72" w:rsidRDefault="00000000" w:rsidP="00D07F72">
      <w:hyperlink r:id="rId52" w:history="1">
        <w:r w:rsidR="00352044" w:rsidRPr="00352044">
          <w:rPr>
            <w:rStyle w:val="Hyperlink"/>
          </w:rPr>
          <w:t>City of Melbourne MS Teams Channels Files</w:t>
        </w:r>
      </w:hyperlink>
    </w:p>
    <w:p w14:paraId="563517E3" w14:textId="56791B8D" w:rsidR="003E121B" w:rsidRPr="0088438F" w:rsidRDefault="00000000" w:rsidP="00D07F72">
      <w:hyperlink r:id="rId53" w:history="1">
        <w:r w:rsidR="003E121B" w:rsidRPr="0088438F">
          <w:rPr>
            <w:rStyle w:val="Hyperlink"/>
          </w:rPr>
          <w:t xml:space="preserve">Link to the </w:t>
        </w:r>
        <w:r w:rsidR="00287D3E" w:rsidRPr="0088438F">
          <w:rPr>
            <w:rStyle w:val="Hyperlink"/>
          </w:rPr>
          <w:t>project showcase</w:t>
        </w:r>
        <w:r w:rsidR="003E121B" w:rsidRPr="0088438F">
          <w:rPr>
            <w:rStyle w:val="Hyperlink"/>
          </w:rPr>
          <w:t xml:space="preserve"> video</w:t>
        </w:r>
      </w:hyperlink>
    </w:p>
    <w:p w14:paraId="3DD92083" w14:textId="77777777" w:rsidR="001E6F2F" w:rsidRPr="00D07F72" w:rsidRDefault="00000000" w:rsidP="00D07F72">
      <w:hyperlink r:id="rId54" w:history="1">
        <w:r w:rsidR="001E6F2F" w:rsidRPr="00352044">
          <w:rPr>
            <w:rStyle w:val="Hyperlink"/>
          </w:rPr>
          <w:t>Melbourne City | Trello</w:t>
        </w:r>
      </w:hyperlink>
      <w:r w:rsidR="001E6F2F" w:rsidRPr="00D07F72">
        <w:t xml:space="preserve"> </w:t>
      </w:r>
    </w:p>
    <w:p w14:paraId="4DB062D1" w14:textId="22E86A62" w:rsidR="002E7BBA" w:rsidRPr="00D07F72" w:rsidRDefault="00000000" w:rsidP="00D07F72">
      <w:hyperlink r:id="rId55" w:tgtFrame="_blank" w:tooltip="https://master-mop-busaytgm.ts.gateway.dev/" w:history="1">
        <w:r w:rsidR="00D07F72">
          <w:rPr>
            <w:rStyle w:val="Hyperlink"/>
          </w:rPr>
          <w:t>Link to the live website</w:t>
        </w:r>
      </w:hyperlink>
      <w:r w:rsidR="002E7BBA" w:rsidRPr="00D07F72">
        <w:t xml:space="preserve"> </w:t>
      </w:r>
    </w:p>
    <w:p w14:paraId="70C81B32" w14:textId="4AA44CDF" w:rsidR="00B71336" w:rsidRPr="00D07F72" w:rsidRDefault="00000000" w:rsidP="00D07F72">
      <w:hyperlink r:id="rId56" w:history="1">
        <w:r w:rsidR="00D14A71">
          <w:rPr>
            <w:rStyle w:val="Hyperlink"/>
          </w:rPr>
          <w:t>Chameleon Company GitHub</w:t>
        </w:r>
      </w:hyperlink>
    </w:p>
    <w:p w14:paraId="52F17ADB" w14:textId="346AE7AB" w:rsidR="003B5F5A" w:rsidRPr="00D07F72" w:rsidRDefault="00000000" w:rsidP="00D07F72">
      <w:hyperlink r:id="rId57" w:history="1">
        <w:r w:rsidR="00D14A71">
          <w:rPr>
            <w:rStyle w:val="Hyperlink"/>
          </w:rPr>
          <w:t>MOP Community repository</w:t>
        </w:r>
      </w:hyperlink>
      <w:r w:rsidR="00680D2C" w:rsidRPr="00D07F72">
        <w:t xml:space="preserve"> </w:t>
      </w:r>
    </w:p>
    <w:p w14:paraId="543F6633" w14:textId="38E67CEA" w:rsidR="00C53632" w:rsidRPr="00D07F72" w:rsidRDefault="00000000" w:rsidP="00D07F72">
      <w:hyperlink r:id="rId58" w:history="1">
        <w:r w:rsidR="00D14A71">
          <w:rPr>
            <w:rStyle w:val="Hyperlink"/>
          </w:rPr>
          <w:t>MOP Code repository</w:t>
        </w:r>
      </w:hyperlink>
      <w:r w:rsidR="005A5CFF" w:rsidRPr="00D07F72">
        <w:t xml:space="preserve"> </w:t>
      </w:r>
    </w:p>
    <w:p w14:paraId="7275D89E" w14:textId="268B427D" w:rsidR="001F27D0" w:rsidRPr="00D07F72" w:rsidRDefault="00000000" w:rsidP="00D07F72">
      <w:hyperlink r:id="rId59" w:history="1">
        <w:r w:rsidR="00D14A71">
          <w:rPr>
            <w:rStyle w:val="Hyperlink"/>
          </w:rPr>
          <w:t>Chameleon Handover Documentation repository</w:t>
        </w:r>
      </w:hyperlink>
      <w:r w:rsidR="009A7419" w:rsidRPr="00D07F72">
        <w:t xml:space="preserve"> </w:t>
      </w:r>
    </w:p>
    <w:sectPr w:rsidR="001F27D0" w:rsidRPr="00D07F72" w:rsidSect="000A400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423FC" w14:textId="77777777" w:rsidR="00344EEA" w:rsidRDefault="00344EEA" w:rsidP="004449B2">
      <w:r>
        <w:separator/>
      </w:r>
    </w:p>
  </w:endnote>
  <w:endnote w:type="continuationSeparator" w:id="0">
    <w:p w14:paraId="27291D0A" w14:textId="77777777" w:rsidR="00344EEA" w:rsidRDefault="00344EEA" w:rsidP="004449B2">
      <w:r>
        <w:continuationSeparator/>
      </w:r>
    </w:p>
  </w:endnote>
  <w:endnote w:type="continuationNotice" w:id="1">
    <w:p w14:paraId="4D5E8C14" w14:textId="77777777" w:rsidR="00344EEA" w:rsidRDefault="00344EEA" w:rsidP="004449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Roboto">
    <w:panose1 w:val="02000000000000000000"/>
    <w:charset w:val="00"/>
    <w:family w:val="auto"/>
    <w:pitch w:val="variable"/>
    <w:sig w:usb0="E00002FF" w:usb1="5000205B" w:usb2="00000020" w:usb3="00000000" w:csb0="0000019F" w:csb1="00000000"/>
  </w:font>
  <w:font w:name="Arial Nova Light">
    <w:panose1 w:val="020B0304020202020204"/>
    <w:charset w:val="00"/>
    <w:family w:val="swiss"/>
    <w:pitch w:val="variable"/>
    <w:sig w:usb0="0000028F" w:usb1="00000002"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505508"/>
      <w:docPartObj>
        <w:docPartGallery w:val="Page Numbers (Bottom of Page)"/>
        <w:docPartUnique/>
      </w:docPartObj>
    </w:sdtPr>
    <w:sdtContent>
      <w:sdt>
        <w:sdtPr>
          <w:id w:val="-1160765741"/>
          <w:docPartObj>
            <w:docPartGallery w:val="Page Numbers (Top of Page)"/>
            <w:docPartUnique/>
          </w:docPartObj>
        </w:sdtPr>
        <w:sdtContent>
          <w:p w14:paraId="09BFE074" w14:textId="77777777" w:rsidR="00CD715C" w:rsidRDefault="00CD715C" w:rsidP="004449B2"/>
          <w:p w14:paraId="5D48214D" w14:textId="45BED024" w:rsidR="00CD715C" w:rsidRPr="005742C2" w:rsidRDefault="00CD715C" w:rsidP="004449B2">
            <w:r w:rsidRPr="005742C2">
              <w:t xml:space="preserve">Page </w:t>
            </w:r>
            <w:r w:rsidRPr="005742C2">
              <w:fldChar w:fldCharType="begin"/>
            </w:r>
            <w:r w:rsidRPr="005742C2">
              <w:instrText xml:space="preserve"> PAGE </w:instrText>
            </w:r>
            <w:r w:rsidRPr="005742C2">
              <w:fldChar w:fldCharType="separate"/>
            </w:r>
            <w:r w:rsidRPr="005742C2">
              <w:t>2</w:t>
            </w:r>
            <w:r w:rsidRPr="005742C2">
              <w:fldChar w:fldCharType="end"/>
            </w:r>
            <w:r w:rsidRPr="005742C2">
              <w:t xml:space="preserve"> of </w:t>
            </w:r>
            <w:r>
              <w:fldChar w:fldCharType="begin"/>
            </w:r>
            <w:r>
              <w:instrText>NUMPAGES</w:instrText>
            </w:r>
            <w:r>
              <w:fldChar w:fldCharType="separate"/>
            </w:r>
            <w:r w:rsidRPr="005742C2">
              <w:t>2</w:t>
            </w:r>
            <w: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F72B" w14:textId="77777777" w:rsidR="00CD715C" w:rsidRDefault="00CD715C" w:rsidP="004449B2">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B87DC" w14:textId="77777777" w:rsidR="00344EEA" w:rsidRDefault="00344EEA" w:rsidP="004449B2">
      <w:r>
        <w:separator/>
      </w:r>
    </w:p>
  </w:footnote>
  <w:footnote w:type="continuationSeparator" w:id="0">
    <w:p w14:paraId="2CAAA393" w14:textId="77777777" w:rsidR="00344EEA" w:rsidRDefault="00344EEA" w:rsidP="004449B2">
      <w:r>
        <w:continuationSeparator/>
      </w:r>
    </w:p>
  </w:footnote>
  <w:footnote w:type="continuationNotice" w:id="1">
    <w:p w14:paraId="4C8A3EEE" w14:textId="77777777" w:rsidR="00344EEA" w:rsidRDefault="00344EEA" w:rsidP="004449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4E6FD" w14:textId="7975DA3A" w:rsidR="00CD715C" w:rsidRPr="004449B2" w:rsidRDefault="004449B2" w:rsidP="004449B2">
    <w:pPr>
      <w:pStyle w:val="Header"/>
    </w:pPr>
    <w:r>
      <w:rPr>
        <w:noProof/>
      </w:rPr>
      <w:drawing>
        <wp:inline distT="0" distB="0" distL="0" distR="0" wp14:anchorId="7357E6FC" wp14:editId="4ED5C1BA">
          <wp:extent cx="5719749" cy="4625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9621" b="16741"/>
                  <a:stretch/>
                </pic:blipFill>
                <pic:spPr bwMode="auto">
                  <a:xfrm>
                    <a:off x="0" y="0"/>
                    <a:ext cx="5724525" cy="462923"/>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DF940" w14:textId="1D11D9FF" w:rsidR="00CD715C" w:rsidRDefault="00CD715C" w:rsidP="004449B2">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PHnjyPDj" int2:invalidationBookmarkName="" int2:hashCode="YVbrMMZNDl7L3s" int2:id="6ndTqiLs">
      <int2:state int2:value="Rejected" int2:type="AugLoop_Text_Critique"/>
    </int2:bookmark>
    <int2:bookmark int2:bookmarkName="_Int_6xHkxUIu" int2:invalidationBookmarkName="" int2:hashCode="6Arm9WLze/xivf" int2:id="kGd2BQlE">
      <int2:state int2:value="Rejected" int2:type="AugLoop_Text_Critique"/>
    </int2:bookmark>
    <int2:bookmark int2:bookmarkName="_Int_Tl96UBlp" int2:invalidationBookmarkName="" int2:hashCode="7msk+aePLgQePu" int2:id="vs2TkWE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5F49"/>
    <w:multiLevelType w:val="hybridMultilevel"/>
    <w:tmpl w:val="20E0B364"/>
    <w:lvl w:ilvl="0" w:tplc="F1ACFF7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565E15"/>
    <w:multiLevelType w:val="hybridMultilevel"/>
    <w:tmpl w:val="071E4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DF2897"/>
    <w:multiLevelType w:val="hybridMultilevel"/>
    <w:tmpl w:val="CED8AEA6"/>
    <w:lvl w:ilvl="0" w:tplc="FFFFFFFF">
      <w:start w:val="1"/>
      <w:numFmt w:val="decimal"/>
      <w:lvlText w:val="%1."/>
      <w:lvlJc w:val="left"/>
      <w:pPr>
        <w:ind w:left="720" w:hanging="360"/>
      </w:pPr>
      <w:rPr>
        <w:rFonts w:hint="default"/>
      </w:rPr>
    </w:lvl>
    <w:lvl w:ilvl="1" w:tplc="0C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B1066A"/>
    <w:multiLevelType w:val="hybridMultilevel"/>
    <w:tmpl w:val="71008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F13698"/>
    <w:multiLevelType w:val="multilevel"/>
    <w:tmpl w:val="C4CA16CE"/>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92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AA4EE8"/>
    <w:multiLevelType w:val="multilevel"/>
    <w:tmpl w:val="B526F356"/>
    <w:lvl w:ilvl="0">
      <w:start w:val="4"/>
      <w:numFmt w:val="decimal"/>
      <w:lvlText w:val="%1"/>
      <w:lvlJc w:val="left"/>
      <w:pPr>
        <w:ind w:left="360" w:hanging="360"/>
      </w:pPr>
      <w:rPr>
        <w:rFonts w:hint="default"/>
      </w:rPr>
    </w:lvl>
    <w:lvl w:ilvl="1">
      <w:start w:val="5"/>
      <w:numFmt w:val="decimal"/>
      <w:lvlText w:val="%1.%2"/>
      <w:lvlJc w:val="left"/>
      <w:pPr>
        <w:ind w:left="1218" w:hanging="360"/>
      </w:pPr>
      <w:rPr>
        <w:rFonts w:hint="default"/>
      </w:rPr>
    </w:lvl>
    <w:lvl w:ilvl="2">
      <w:start w:val="1"/>
      <w:numFmt w:val="decimal"/>
      <w:lvlText w:val="%1.%2.%3"/>
      <w:lvlJc w:val="left"/>
      <w:pPr>
        <w:ind w:left="2436" w:hanging="720"/>
      </w:pPr>
      <w:rPr>
        <w:rFonts w:hint="default"/>
      </w:rPr>
    </w:lvl>
    <w:lvl w:ilvl="3">
      <w:start w:val="1"/>
      <w:numFmt w:val="decimal"/>
      <w:lvlText w:val="%1.%2.%3.%4"/>
      <w:lvlJc w:val="left"/>
      <w:pPr>
        <w:ind w:left="3654" w:hanging="1080"/>
      </w:pPr>
      <w:rPr>
        <w:rFonts w:hint="default"/>
      </w:rPr>
    </w:lvl>
    <w:lvl w:ilvl="4">
      <w:start w:val="1"/>
      <w:numFmt w:val="decimal"/>
      <w:lvlText w:val="%1.%2.%3.%4.%5"/>
      <w:lvlJc w:val="left"/>
      <w:pPr>
        <w:ind w:left="4512" w:hanging="1080"/>
      </w:pPr>
      <w:rPr>
        <w:rFonts w:hint="default"/>
      </w:rPr>
    </w:lvl>
    <w:lvl w:ilvl="5">
      <w:start w:val="1"/>
      <w:numFmt w:val="decimal"/>
      <w:lvlText w:val="%1.%2.%3.%4.%5.%6"/>
      <w:lvlJc w:val="left"/>
      <w:pPr>
        <w:ind w:left="5730" w:hanging="1440"/>
      </w:pPr>
      <w:rPr>
        <w:rFonts w:hint="default"/>
      </w:rPr>
    </w:lvl>
    <w:lvl w:ilvl="6">
      <w:start w:val="1"/>
      <w:numFmt w:val="decimal"/>
      <w:lvlText w:val="%1.%2.%3.%4.%5.%6.%7"/>
      <w:lvlJc w:val="left"/>
      <w:pPr>
        <w:ind w:left="6588" w:hanging="1440"/>
      </w:pPr>
      <w:rPr>
        <w:rFonts w:hint="default"/>
      </w:rPr>
    </w:lvl>
    <w:lvl w:ilvl="7">
      <w:start w:val="1"/>
      <w:numFmt w:val="decimal"/>
      <w:lvlText w:val="%1.%2.%3.%4.%5.%6.%7.%8"/>
      <w:lvlJc w:val="left"/>
      <w:pPr>
        <w:ind w:left="7806" w:hanging="1800"/>
      </w:pPr>
      <w:rPr>
        <w:rFonts w:hint="default"/>
      </w:rPr>
    </w:lvl>
    <w:lvl w:ilvl="8">
      <w:start w:val="1"/>
      <w:numFmt w:val="decimal"/>
      <w:lvlText w:val="%1.%2.%3.%4.%5.%6.%7.%8.%9"/>
      <w:lvlJc w:val="left"/>
      <w:pPr>
        <w:ind w:left="9024" w:hanging="2160"/>
      </w:pPr>
      <w:rPr>
        <w:rFonts w:hint="default"/>
      </w:rPr>
    </w:lvl>
  </w:abstractNum>
  <w:abstractNum w:abstractNumId="6" w15:restartNumberingAfterBreak="0">
    <w:nsid w:val="4658659C"/>
    <w:multiLevelType w:val="hybridMultilevel"/>
    <w:tmpl w:val="D4C4D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C8CACC7"/>
    <w:multiLevelType w:val="hybridMultilevel"/>
    <w:tmpl w:val="B8C848FC"/>
    <w:lvl w:ilvl="0" w:tplc="5B6A5B78">
      <w:start w:val="1"/>
      <w:numFmt w:val="bullet"/>
      <w:lvlText w:val=""/>
      <w:lvlJc w:val="left"/>
      <w:pPr>
        <w:ind w:left="720" w:hanging="360"/>
      </w:pPr>
      <w:rPr>
        <w:rFonts w:ascii="Symbol" w:hAnsi="Symbol" w:hint="default"/>
      </w:rPr>
    </w:lvl>
    <w:lvl w:ilvl="1" w:tplc="9BBE3A2C">
      <w:start w:val="1"/>
      <w:numFmt w:val="bullet"/>
      <w:lvlText w:val="o"/>
      <w:lvlJc w:val="left"/>
      <w:pPr>
        <w:ind w:left="1440" w:hanging="360"/>
      </w:pPr>
      <w:rPr>
        <w:rFonts w:ascii="Courier New" w:hAnsi="Courier New" w:hint="default"/>
      </w:rPr>
    </w:lvl>
    <w:lvl w:ilvl="2" w:tplc="2DC43A48">
      <w:start w:val="1"/>
      <w:numFmt w:val="bullet"/>
      <w:lvlText w:val=""/>
      <w:lvlJc w:val="left"/>
      <w:pPr>
        <w:ind w:left="2160" w:hanging="360"/>
      </w:pPr>
      <w:rPr>
        <w:rFonts w:ascii="Wingdings" w:hAnsi="Wingdings" w:hint="default"/>
      </w:rPr>
    </w:lvl>
    <w:lvl w:ilvl="3" w:tplc="3EEC7440">
      <w:start w:val="1"/>
      <w:numFmt w:val="bullet"/>
      <w:lvlText w:val=""/>
      <w:lvlJc w:val="left"/>
      <w:pPr>
        <w:ind w:left="2880" w:hanging="360"/>
      </w:pPr>
      <w:rPr>
        <w:rFonts w:ascii="Symbol" w:hAnsi="Symbol" w:hint="default"/>
      </w:rPr>
    </w:lvl>
    <w:lvl w:ilvl="4" w:tplc="42F4E3E6">
      <w:start w:val="1"/>
      <w:numFmt w:val="bullet"/>
      <w:lvlText w:val="o"/>
      <w:lvlJc w:val="left"/>
      <w:pPr>
        <w:ind w:left="3600" w:hanging="360"/>
      </w:pPr>
      <w:rPr>
        <w:rFonts w:ascii="Courier New" w:hAnsi="Courier New" w:hint="default"/>
      </w:rPr>
    </w:lvl>
    <w:lvl w:ilvl="5" w:tplc="9BA0E574">
      <w:start w:val="1"/>
      <w:numFmt w:val="bullet"/>
      <w:lvlText w:val=""/>
      <w:lvlJc w:val="left"/>
      <w:pPr>
        <w:ind w:left="4320" w:hanging="360"/>
      </w:pPr>
      <w:rPr>
        <w:rFonts w:ascii="Wingdings" w:hAnsi="Wingdings" w:hint="default"/>
      </w:rPr>
    </w:lvl>
    <w:lvl w:ilvl="6" w:tplc="3154C960">
      <w:start w:val="1"/>
      <w:numFmt w:val="bullet"/>
      <w:lvlText w:val=""/>
      <w:lvlJc w:val="left"/>
      <w:pPr>
        <w:ind w:left="5040" w:hanging="360"/>
      </w:pPr>
      <w:rPr>
        <w:rFonts w:ascii="Symbol" w:hAnsi="Symbol" w:hint="default"/>
      </w:rPr>
    </w:lvl>
    <w:lvl w:ilvl="7" w:tplc="2292C71C">
      <w:start w:val="1"/>
      <w:numFmt w:val="bullet"/>
      <w:lvlText w:val="o"/>
      <w:lvlJc w:val="left"/>
      <w:pPr>
        <w:ind w:left="5760" w:hanging="360"/>
      </w:pPr>
      <w:rPr>
        <w:rFonts w:ascii="Courier New" w:hAnsi="Courier New" w:hint="default"/>
      </w:rPr>
    </w:lvl>
    <w:lvl w:ilvl="8" w:tplc="10341790">
      <w:start w:val="1"/>
      <w:numFmt w:val="bullet"/>
      <w:lvlText w:val=""/>
      <w:lvlJc w:val="left"/>
      <w:pPr>
        <w:ind w:left="6480" w:hanging="360"/>
      </w:pPr>
      <w:rPr>
        <w:rFonts w:ascii="Wingdings" w:hAnsi="Wingdings" w:hint="default"/>
      </w:rPr>
    </w:lvl>
  </w:abstractNum>
  <w:abstractNum w:abstractNumId="8" w15:restartNumberingAfterBreak="0">
    <w:nsid w:val="59403340"/>
    <w:multiLevelType w:val="hybridMultilevel"/>
    <w:tmpl w:val="1452FA96"/>
    <w:lvl w:ilvl="0" w:tplc="0C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5E3264C6"/>
    <w:multiLevelType w:val="hybridMultilevel"/>
    <w:tmpl w:val="AADC6F50"/>
    <w:lvl w:ilvl="0" w:tplc="9DB6ED0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29654CB"/>
    <w:multiLevelType w:val="hybridMultilevel"/>
    <w:tmpl w:val="F3687104"/>
    <w:lvl w:ilvl="0" w:tplc="55C03ACE">
      <w:start w:val="1"/>
      <w:numFmt w:val="decimal"/>
      <w:lvlText w:val="%1."/>
      <w:lvlJc w:val="left"/>
      <w:pPr>
        <w:ind w:left="720" w:hanging="360"/>
      </w:pPr>
      <w:rPr>
        <w:rFonts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32E1A9A"/>
    <w:multiLevelType w:val="hybridMultilevel"/>
    <w:tmpl w:val="9704061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A8363B9"/>
    <w:multiLevelType w:val="hybridMultilevel"/>
    <w:tmpl w:val="D2BAB6B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69B7A44"/>
    <w:multiLevelType w:val="hybridMultilevel"/>
    <w:tmpl w:val="AB7C6192"/>
    <w:lvl w:ilvl="0" w:tplc="B2E816A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78057846">
    <w:abstractNumId w:val="11"/>
  </w:num>
  <w:num w:numId="2" w16cid:durableId="2079745961">
    <w:abstractNumId w:val="6"/>
  </w:num>
  <w:num w:numId="3" w16cid:durableId="751200592">
    <w:abstractNumId w:val="13"/>
  </w:num>
  <w:num w:numId="4" w16cid:durableId="1881816519">
    <w:abstractNumId w:val="3"/>
  </w:num>
  <w:num w:numId="5" w16cid:durableId="4440071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4134724">
    <w:abstractNumId w:val="12"/>
  </w:num>
  <w:num w:numId="7" w16cid:durableId="274338072">
    <w:abstractNumId w:val="8"/>
  </w:num>
  <w:num w:numId="8" w16cid:durableId="1540626296">
    <w:abstractNumId w:val="0"/>
  </w:num>
  <w:num w:numId="9" w16cid:durableId="1347249717">
    <w:abstractNumId w:val="2"/>
  </w:num>
  <w:num w:numId="10" w16cid:durableId="1167937071">
    <w:abstractNumId w:val="9"/>
  </w:num>
  <w:num w:numId="11" w16cid:durableId="226456606">
    <w:abstractNumId w:val="10"/>
  </w:num>
  <w:num w:numId="12" w16cid:durableId="966542085">
    <w:abstractNumId w:val="1"/>
  </w:num>
  <w:num w:numId="13" w16cid:durableId="1965959686">
    <w:abstractNumId w:val="5"/>
  </w:num>
  <w:num w:numId="14" w16cid:durableId="1534617339">
    <w:abstractNumId w:val="4"/>
  </w:num>
  <w:num w:numId="15" w16cid:durableId="1400832163">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8976599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wUA5BBDfywAAAA="/>
  </w:docVars>
  <w:rsids>
    <w:rsidRoot w:val="00DA3674"/>
    <w:rsid w:val="000000DF"/>
    <w:rsid w:val="00001426"/>
    <w:rsid w:val="0000362B"/>
    <w:rsid w:val="00006F80"/>
    <w:rsid w:val="00007F7C"/>
    <w:rsid w:val="00011809"/>
    <w:rsid w:val="00012FAB"/>
    <w:rsid w:val="0001361A"/>
    <w:rsid w:val="00013C89"/>
    <w:rsid w:val="0001571B"/>
    <w:rsid w:val="00015A10"/>
    <w:rsid w:val="00016001"/>
    <w:rsid w:val="000163C2"/>
    <w:rsid w:val="00017549"/>
    <w:rsid w:val="0002214E"/>
    <w:rsid w:val="000226C4"/>
    <w:rsid w:val="00024630"/>
    <w:rsid w:val="00024B24"/>
    <w:rsid w:val="00024C01"/>
    <w:rsid w:val="00024DD8"/>
    <w:rsid w:val="00026B11"/>
    <w:rsid w:val="00027717"/>
    <w:rsid w:val="0003014B"/>
    <w:rsid w:val="0003028F"/>
    <w:rsid w:val="0003078F"/>
    <w:rsid w:val="0003265D"/>
    <w:rsid w:val="00033296"/>
    <w:rsid w:val="00033BA6"/>
    <w:rsid w:val="00034906"/>
    <w:rsid w:val="00034954"/>
    <w:rsid w:val="000349DF"/>
    <w:rsid w:val="00035F33"/>
    <w:rsid w:val="000369AC"/>
    <w:rsid w:val="00036D6E"/>
    <w:rsid w:val="0003769B"/>
    <w:rsid w:val="00037E6C"/>
    <w:rsid w:val="00040B41"/>
    <w:rsid w:val="0004108C"/>
    <w:rsid w:val="000413D1"/>
    <w:rsid w:val="00041442"/>
    <w:rsid w:val="000425F5"/>
    <w:rsid w:val="00043552"/>
    <w:rsid w:val="000435D2"/>
    <w:rsid w:val="000436D4"/>
    <w:rsid w:val="00043F04"/>
    <w:rsid w:val="00043F41"/>
    <w:rsid w:val="00044346"/>
    <w:rsid w:val="0004469B"/>
    <w:rsid w:val="00045F5A"/>
    <w:rsid w:val="00047580"/>
    <w:rsid w:val="00050DEB"/>
    <w:rsid w:val="000519D6"/>
    <w:rsid w:val="000521E9"/>
    <w:rsid w:val="000524ED"/>
    <w:rsid w:val="00053395"/>
    <w:rsid w:val="000533D8"/>
    <w:rsid w:val="000534B2"/>
    <w:rsid w:val="000534E3"/>
    <w:rsid w:val="00053DB3"/>
    <w:rsid w:val="00054211"/>
    <w:rsid w:val="0005542D"/>
    <w:rsid w:val="00060ED0"/>
    <w:rsid w:val="00062E10"/>
    <w:rsid w:val="00063766"/>
    <w:rsid w:val="000639B2"/>
    <w:rsid w:val="00063E8F"/>
    <w:rsid w:val="00064B9C"/>
    <w:rsid w:val="000674BC"/>
    <w:rsid w:val="0007018C"/>
    <w:rsid w:val="00070D80"/>
    <w:rsid w:val="00071EB5"/>
    <w:rsid w:val="00073624"/>
    <w:rsid w:val="000737C2"/>
    <w:rsid w:val="00073A56"/>
    <w:rsid w:val="00073E11"/>
    <w:rsid w:val="00074124"/>
    <w:rsid w:val="00074333"/>
    <w:rsid w:val="00074411"/>
    <w:rsid w:val="000765E3"/>
    <w:rsid w:val="00076693"/>
    <w:rsid w:val="00076DBB"/>
    <w:rsid w:val="00077107"/>
    <w:rsid w:val="0007743F"/>
    <w:rsid w:val="00077EDC"/>
    <w:rsid w:val="00077F6D"/>
    <w:rsid w:val="00080E48"/>
    <w:rsid w:val="00082234"/>
    <w:rsid w:val="0008286A"/>
    <w:rsid w:val="00083539"/>
    <w:rsid w:val="000854B3"/>
    <w:rsid w:val="00086F89"/>
    <w:rsid w:val="000900D6"/>
    <w:rsid w:val="00090468"/>
    <w:rsid w:val="00091185"/>
    <w:rsid w:val="0009276D"/>
    <w:rsid w:val="000927ED"/>
    <w:rsid w:val="00092CC3"/>
    <w:rsid w:val="00094165"/>
    <w:rsid w:val="00095C01"/>
    <w:rsid w:val="000A0755"/>
    <w:rsid w:val="000A175A"/>
    <w:rsid w:val="000A2A1B"/>
    <w:rsid w:val="000A2BA7"/>
    <w:rsid w:val="000A4004"/>
    <w:rsid w:val="000A4B54"/>
    <w:rsid w:val="000A4E73"/>
    <w:rsid w:val="000A5351"/>
    <w:rsid w:val="000A5BBF"/>
    <w:rsid w:val="000A62ED"/>
    <w:rsid w:val="000A66AD"/>
    <w:rsid w:val="000A681F"/>
    <w:rsid w:val="000A6B17"/>
    <w:rsid w:val="000A6C3E"/>
    <w:rsid w:val="000A725E"/>
    <w:rsid w:val="000A7875"/>
    <w:rsid w:val="000A7B04"/>
    <w:rsid w:val="000A7F93"/>
    <w:rsid w:val="000B0913"/>
    <w:rsid w:val="000B0AB4"/>
    <w:rsid w:val="000B2E14"/>
    <w:rsid w:val="000B484A"/>
    <w:rsid w:val="000B557A"/>
    <w:rsid w:val="000B5D25"/>
    <w:rsid w:val="000B6EB6"/>
    <w:rsid w:val="000B7254"/>
    <w:rsid w:val="000B7473"/>
    <w:rsid w:val="000C2487"/>
    <w:rsid w:val="000C268F"/>
    <w:rsid w:val="000C422A"/>
    <w:rsid w:val="000C44F6"/>
    <w:rsid w:val="000C4614"/>
    <w:rsid w:val="000C4E9D"/>
    <w:rsid w:val="000C63C5"/>
    <w:rsid w:val="000C7D77"/>
    <w:rsid w:val="000C7DEC"/>
    <w:rsid w:val="000C7F80"/>
    <w:rsid w:val="000D05F8"/>
    <w:rsid w:val="000D06F4"/>
    <w:rsid w:val="000D26E5"/>
    <w:rsid w:val="000D2EBA"/>
    <w:rsid w:val="000D327F"/>
    <w:rsid w:val="000D4118"/>
    <w:rsid w:val="000D41F5"/>
    <w:rsid w:val="000D5B5C"/>
    <w:rsid w:val="000D71C9"/>
    <w:rsid w:val="000DFC40"/>
    <w:rsid w:val="000E0D6F"/>
    <w:rsid w:val="000E0FE0"/>
    <w:rsid w:val="000E1048"/>
    <w:rsid w:val="000E15D8"/>
    <w:rsid w:val="000E1DC2"/>
    <w:rsid w:val="000E3242"/>
    <w:rsid w:val="000E3FB4"/>
    <w:rsid w:val="000E432A"/>
    <w:rsid w:val="000E58A4"/>
    <w:rsid w:val="000E6ACA"/>
    <w:rsid w:val="000F0A24"/>
    <w:rsid w:val="000F0A30"/>
    <w:rsid w:val="000F13EE"/>
    <w:rsid w:val="000F1D99"/>
    <w:rsid w:val="000F1F48"/>
    <w:rsid w:val="000F23E4"/>
    <w:rsid w:val="000F33BE"/>
    <w:rsid w:val="000F3924"/>
    <w:rsid w:val="000F3ECE"/>
    <w:rsid w:val="000F41BF"/>
    <w:rsid w:val="000F5579"/>
    <w:rsid w:val="000F61DE"/>
    <w:rsid w:val="0010013E"/>
    <w:rsid w:val="001004E3"/>
    <w:rsid w:val="00100A79"/>
    <w:rsid w:val="00100D0F"/>
    <w:rsid w:val="0010123E"/>
    <w:rsid w:val="0010242D"/>
    <w:rsid w:val="0010599F"/>
    <w:rsid w:val="00105B67"/>
    <w:rsid w:val="00106B4E"/>
    <w:rsid w:val="00106E8E"/>
    <w:rsid w:val="001079D3"/>
    <w:rsid w:val="001106A1"/>
    <w:rsid w:val="00110CCE"/>
    <w:rsid w:val="00111111"/>
    <w:rsid w:val="0011171F"/>
    <w:rsid w:val="001118E6"/>
    <w:rsid w:val="00112868"/>
    <w:rsid w:val="00112DFF"/>
    <w:rsid w:val="001130AF"/>
    <w:rsid w:val="001131EE"/>
    <w:rsid w:val="00113292"/>
    <w:rsid w:val="00115877"/>
    <w:rsid w:val="00116863"/>
    <w:rsid w:val="00116C29"/>
    <w:rsid w:val="00117328"/>
    <w:rsid w:val="00117711"/>
    <w:rsid w:val="001206DF"/>
    <w:rsid w:val="00120F67"/>
    <w:rsid w:val="001210AF"/>
    <w:rsid w:val="0012146A"/>
    <w:rsid w:val="0012199D"/>
    <w:rsid w:val="00121BAF"/>
    <w:rsid w:val="00122798"/>
    <w:rsid w:val="00122DB3"/>
    <w:rsid w:val="0012333D"/>
    <w:rsid w:val="001233E2"/>
    <w:rsid w:val="00123D9C"/>
    <w:rsid w:val="00123DB9"/>
    <w:rsid w:val="001258D2"/>
    <w:rsid w:val="001265A7"/>
    <w:rsid w:val="00126821"/>
    <w:rsid w:val="0012689F"/>
    <w:rsid w:val="00126D4F"/>
    <w:rsid w:val="00126F42"/>
    <w:rsid w:val="00127752"/>
    <w:rsid w:val="001302A3"/>
    <w:rsid w:val="0013090B"/>
    <w:rsid w:val="00130A59"/>
    <w:rsid w:val="00133A0A"/>
    <w:rsid w:val="00133F03"/>
    <w:rsid w:val="00134AF3"/>
    <w:rsid w:val="0013530D"/>
    <w:rsid w:val="00135ABF"/>
    <w:rsid w:val="00136225"/>
    <w:rsid w:val="001376F9"/>
    <w:rsid w:val="001406B0"/>
    <w:rsid w:val="0014239F"/>
    <w:rsid w:val="001424C0"/>
    <w:rsid w:val="0014311A"/>
    <w:rsid w:val="001433D4"/>
    <w:rsid w:val="001439BC"/>
    <w:rsid w:val="001447A7"/>
    <w:rsid w:val="00144DAD"/>
    <w:rsid w:val="001455B0"/>
    <w:rsid w:val="001456F8"/>
    <w:rsid w:val="0014578D"/>
    <w:rsid w:val="00145C3C"/>
    <w:rsid w:val="00147898"/>
    <w:rsid w:val="00150139"/>
    <w:rsid w:val="001506BC"/>
    <w:rsid w:val="00151081"/>
    <w:rsid w:val="001516E8"/>
    <w:rsid w:val="00151927"/>
    <w:rsid w:val="001530C6"/>
    <w:rsid w:val="00154034"/>
    <w:rsid w:val="0015636D"/>
    <w:rsid w:val="00156EEF"/>
    <w:rsid w:val="00160920"/>
    <w:rsid w:val="00160AB8"/>
    <w:rsid w:val="00160D83"/>
    <w:rsid w:val="00161D4C"/>
    <w:rsid w:val="0016223F"/>
    <w:rsid w:val="001622E3"/>
    <w:rsid w:val="00162E23"/>
    <w:rsid w:val="00163ADD"/>
    <w:rsid w:val="00163C1C"/>
    <w:rsid w:val="00163CB3"/>
    <w:rsid w:val="001640E2"/>
    <w:rsid w:val="00165BC4"/>
    <w:rsid w:val="00165E68"/>
    <w:rsid w:val="001665B8"/>
    <w:rsid w:val="001669EF"/>
    <w:rsid w:val="0016724D"/>
    <w:rsid w:val="0017248A"/>
    <w:rsid w:val="001743CB"/>
    <w:rsid w:val="00174C9C"/>
    <w:rsid w:val="001753C3"/>
    <w:rsid w:val="001774EF"/>
    <w:rsid w:val="001808AB"/>
    <w:rsid w:val="0018119E"/>
    <w:rsid w:val="00181C54"/>
    <w:rsid w:val="00181E52"/>
    <w:rsid w:val="0018202C"/>
    <w:rsid w:val="00182114"/>
    <w:rsid w:val="00182621"/>
    <w:rsid w:val="00182E27"/>
    <w:rsid w:val="0018423E"/>
    <w:rsid w:val="00185304"/>
    <w:rsid w:val="001855B0"/>
    <w:rsid w:val="00185E72"/>
    <w:rsid w:val="001865D4"/>
    <w:rsid w:val="00186CA0"/>
    <w:rsid w:val="00187EDB"/>
    <w:rsid w:val="001928CB"/>
    <w:rsid w:val="00193186"/>
    <w:rsid w:val="00193268"/>
    <w:rsid w:val="00194F1B"/>
    <w:rsid w:val="00195A3E"/>
    <w:rsid w:val="00197BC3"/>
    <w:rsid w:val="00197D2D"/>
    <w:rsid w:val="001A13D1"/>
    <w:rsid w:val="001A19F4"/>
    <w:rsid w:val="001A2AA7"/>
    <w:rsid w:val="001A2F3E"/>
    <w:rsid w:val="001A5735"/>
    <w:rsid w:val="001A6F47"/>
    <w:rsid w:val="001A7B1A"/>
    <w:rsid w:val="001B0B3F"/>
    <w:rsid w:val="001B0FC9"/>
    <w:rsid w:val="001B1472"/>
    <w:rsid w:val="001B19AD"/>
    <w:rsid w:val="001B3568"/>
    <w:rsid w:val="001B7147"/>
    <w:rsid w:val="001B7A25"/>
    <w:rsid w:val="001C0159"/>
    <w:rsid w:val="001C0F81"/>
    <w:rsid w:val="001C1D91"/>
    <w:rsid w:val="001C1DBE"/>
    <w:rsid w:val="001C2618"/>
    <w:rsid w:val="001C2722"/>
    <w:rsid w:val="001C2770"/>
    <w:rsid w:val="001C70F1"/>
    <w:rsid w:val="001D0BF5"/>
    <w:rsid w:val="001D0E97"/>
    <w:rsid w:val="001D159C"/>
    <w:rsid w:val="001D286B"/>
    <w:rsid w:val="001D3563"/>
    <w:rsid w:val="001D4D2B"/>
    <w:rsid w:val="001D5A0A"/>
    <w:rsid w:val="001D5D0F"/>
    <w:rsid w:val="001D6EFC"/>
    <w:rsid w:val="001D76AD"/>
    <w:rsid w:val="001D7970"/>
    <w:rsid w:val="001E23A4"/>
    <w:rsid w:val="001E23B1"/>
    <w:rsid w:val="001E3625"/>
    <w:rsid w:val="001E3A63"/>
    <w:rsid w:val="001E3C59"/>
    <w:rsid w:val="001E4BCF"/>
    <w:rsid w:val="001E6F2F"/>
    <w:rsid w:val="001E7531"/>
    <w:rsid w:val="001F27D0"/>
    <w:rsid w:val="001F3DAB"/>
    <w:rsid w:val="001F4C0C"/>
    <w:rsid w:val="001F4C2E"/>
    <w:rsid w:val="001F539C"/>
    <w:rsid w:val="001F57D9"/>
    <w:rsid w:val="001F6377"/>
    <w:rsid w:val="001F7170"/>
    <w:rsid w:val="001F73FD"/>
    <w:rsid w:val="002005B4"/>
    <w:rsid w:val="002016A0"/>
    <w:rsid w:val="00201776"/>
    <w:rsid w:val="002025DB"/>
    <w:rsid w:val="00202B21"/>
    <w:rsid w:val="0020363F"/>
    <w:rsid w:val="00203A63"/>
    <w:rsid w:val="00204864"/>
    <w:rsid w:val="0020521F"/>
    <w:rsid w:val="00205801"/>
    <w:rsid w:val="00205B41"/>
    <w:rsid w:val="00205DA2"/>
    <w:rsid w:val="002063F2"/>
    <w:rsid w:val="002068BD"/>
    <w:rsid w:val="00206CE9"/>
    <w:rsid w:val="002100A1"/>
    <w:rsid w:val="00211273"/>
    <w:rsid w:val="00211539"/>
    <w:rsid w:val="002133A6"/>
    <w:rsid w:val="00214B29"/>
    <w:rsid w:val="00214F8F"/>
    <w:rsid w:val="0021671D"/>
    <w:rsid w:val="00216883"/>
    <w:rsid w:val="00217DAE"/>
    <w:rsid w:val="0022017A"/>
    <w:rsid w:val="00220830"/>
    <w:rsid w:val="00221155"/>
    <w:rsid w:val="00221AE6"/>
    <w:rsid w:val="00221CB6"/>
    <w:rsid w:val="002226E4"/>
    <w:rsid w:val="00222CD7"/>
    <w:rsid w:val="00223CF6"/>
    <w:rsid w:val="00223CFA"/>
    <w:rsid w:val="00223ED0"/>
    <w:rsid w:val="00225CEF"/>
    <w:rsid w:val="00225D2F"/>
    <w:rsid w:val="00226F0F"/>
    <w:rsid w:val="0022738F"/>
    <w:rsid w:val="00227868"/>
    <w:rsid w:val="00227D42"/>
    <w:rsid w:val="002301F1"/>
    <w:rsid w:val="0023096B"/>
    <w:rsid w:val="002327BA"/>
    <w:rsid w:val="00233127"/>
    <w:rsid w:val="00233FA7"/>
    <w:rsid w:val="0023435C"/>
    <w:rsid w:val="00234982"/>
    <w:rsid w:val="00236308"/>
    <w:rsid w:val="00236E3E"/>
    <w:rsid w:val="00237BAF"/>
    <w:rsid w:val="002404B6"/>
    <w:rsid w:val="00241AEB"/>
    <w:rsid w:val="00243A66"/>
    <w:rsid w:val="002453EC"/>
    <w:rsid w:val="0024666E"/>
    <w:rsid w:val="0024684A"/>
    <w:rsid w:val="0024762E"/>
    <w:rsid w:val="0025044F"/>
    <w:rsid w:val="00250901"/>
    <w:rsid w:val="002512FE"/>
    <w:rsid w:val="002516C2"/>
    <w:rsid w:val="002527EB"/>
    <w:rsid w:val="002537A6"/>
    <w:rsid w:val="00255884"/>
    <w:rsid w:val="00256F90"/>
    <w:rsid w:val="00261ADE"/>
    <w:rsid w:val="002624B8"/>
    <w:rsid w:val="002633BB"/>
    <w:rsid w:val="00264205"/>
    <w:rsid w:val="00266E5D"/>
    <w:rsid w:val="00270393"/>
    <w:rsid w:val="002729E3"/>
    <w:rsid w:val="00272A66"/>
    <w:rsid w:val="002733F6"/>
    <w:rsid w:val="00274358"/>
    <w:rsid w:val="0027441F"/>
    <w:rsid w:val="002748AC"/>
    <w:rsid w:val="00274C02"/>
    <w:rsid w:val="00276CDA"/>
    <w:rsid w:val="0027778B"/>
    <w:rsid w:val="002804D4"/>
    <w:rsid w:val="00280BFC"/>
    <w:rsid w:val="00282A37"/>
    <w:rsid w:val="00282C89"/>
    <w:rsid w:val="0028582C"/>
    <w:rsid w:val="00286765"/>
    <w:rsid w:val="00286A0B"/>
    <w:rsid w:val="00287AB1"/>
    <w:rsid w:val="00287D3E"/>
    <w:rsid w:val="0029106C"/>
    <w:rsid w:val="00291F0A"/>
    <w:rsid w:val="00292AAD"/>
    <w:rsid w:val="00293127"/>
    <w:rsid w:val="00293404"/>
    <w:rsid w:val="002939D2"/>
    <w:rsid w:val="0029446F"/>
    <w:rsid w:val="00294680"/>
    <w:rsid w:val="00294B09"/>
    <w:rsid w:val="00295271"/>
    <w:rsid w:val="002A1E4B"/>
    <w:rsid w:val="002A304C"/>
    <w:rsid w:val="002A3FB9"/>
    <w:rsid w:val="002A5122"/>
    <w:rsid w:val="002A5286"/>
    <w:rsid w:val="002B0643"/>
    <w:rsid w:val="002B0A30"/>
    <w:rsid w:val="002B15CC"/>
    <w:rsid w:val="002B2937"/>
    <w:rsid w:val="002B2E9A"/>
    <w:rsid w:val="002B33A9"/>
    <w:rsid w:val="002B3B07"/>
    <w:rsid w:val="002B4E38"/>
    <w:rsid w:val="002B54E6"/>
    <w:rsid w:val="002B5C93"/>
    <w:rsid w:val="002B6AD1"/>
    <w:rsid w:val="002B6D67"/>
    <w:rsid w:val="002B6F56"/>
    <w:rsid w:val="002C0440"/>
    <w:rsid w:val="002C18AB"/>
    <w:rsid w:val="002C18FD"/>
    <w:rsid w:val="002C1CF9"/>
    <w:rsid w:val="002C425C"/>
    <w:rsid w:val="002C5363"/>
    <w:rsid w:val="002C5D2E"/>
    <w:rsid w:val="002C7999"/>
    <w:rsid w:val="002C7DF3"/>
    <w:rsid w:val="002D0D04"/>
    <w:rsid w:val="002D2089"/>
    <w:rsid w:val="002D32F3"/>
    <w:rsid w:val="002D4B41"/>
    <w:rsid w:val="002D4C6B"/>
    <w:rsid w:val="002D7252"/>
    <w:rsid w:val="002D7CAA"/>
    <w:rsid w:val="002D7DCA"/>
    <w:rsid w:val="002D7F25"/>
    <w:rsid w:val="002E00C3"/>
    <w:rsid w:val="002E08A1"/>
    <w:rsid w:val="002E0DB8"/>
    <w:rsid w:val="002E2BAE"/>
    <w:rsid w:val="002E320A"/>
    <w:rsid w:val="002E3409"/>
    <w:rsid w:val="002E3535"/>
    <w:rsid w:val="002E424C"/>
    <w:rsid w:val="002E4F6D"/>
    <w:rsid w:val="002E52AF"/>
    <w:rsid w:val="002E5D89"/>
    <w:rsid w:val="002E5D9D"/>
    <w:rsid w:val="002E6B9F"/>
    <w:rsid w:val="002E7412"/>
    <w:rsid w:val="002E77ED"/>
    <w:rsid w:val="002E7BBA"/>
    <w:rsid w:val="002E7EAD"/>
    <w:rsid w:val="002F0ACF"/>
    <w:rsid w:val="002F10A0"/>
    <w:rsid w:val="002F2218"/>
    <w:rsid w:val="002F33E6"/>
    <w:rsid w:val="002F42F8"/>
    <w:rsid w:val="002F4E9C"/>
    <w:rsid w:val="002F5039"/>
    <w:rsid w:val="002F5973"/>
    <w:rsid w:val="002F5A44"/>
    <w:rsid w:val="002F5CC1"/>
    <w:rsid w:val="003001DF"/>
    <w:rsid w:val="003009CF"/>
    <w:rsid w:val="00301136"/>
    <w:rsid w:val="003013FA"/>
    <w:rsid w:val="003014B3"/>
    <w:rsid w:val="00301B35"/>
    <w:rsid w:val="003022D2"/>
    <w:rsid w:val="00302A83"/>
    <w:rsid w:val="00303410"/>
    <w:rsid w:val="00303D0D"/>
    <w:rsid w:val="00304B34"/>
    <w:rsid w:val="003057E9"/>
    <w:rsid w:val="00306469"/>
    <w:rsid w:val="0030675C"/>
    <w:rsid w:val="003067D4"/>
    <w:rsid w:val="00307173"/>
    <w:rsid w:val="00307896"/>
    <w:rsid w:val="003107B4"/>
    <w:rsid w:val="00311DA3"/>
    <w:rsid w:val="00312045"/>
    <w:rsid w:val="003132D6"/>
    <w:rsid w:val="0031395F"/>
    <w:rsid w:val="00314123"/>
    <w:rsid w:val="003142B2"/>
    <w:rsid w:val="00314646"/>
    <w:rsid w:val="00315827"/>
    <w:rsid w:val="003158F1"/>
    <w:rsid w:val="003171B3"/>
    <w:rsid w:val="00320BCC"/>
    <w:rsid w:val="00323F50"/>
    <w:rsid w:val="003242B6"/>
    <w:rsid w:val="00325CC5"/>
    <w:rsid w:val="003260E2"/>
    <w:rsid w:val="00326F0C"/>
    <w:rsid w:val="003271E2"/>
    <w:rsid w:val="00327BAA"/>
    <w:rsid w:val="00327BF0"/>
    <w:rsid w:val="003310D8"/>
    <w:rsid w:val="00333AA5"/>
    <w:rsid w:val="00333E03"/>
    <w:rsid w:val="003344CC"/>
    <w:rsid w:val="003349E8"/>
    <w:rsid w:val="00337096"/>
    <w:rsid w:val="00340A55"/>
    <w:rsid w:val="003411A9"/>
    <w:rsid w:val="00343EB3"/>
    <w:rsid w:val="00344EEA"/>
    <w:rsid w:val="00345954"/>
    <w:rsid w:val="003461A4"/>
    <w:rsid w:val="00346C42"/>
    <w:rsid w:val="003474C9"/>
    <w:rsid w:val="0034776D"/>
    <w:rsid w:val="00351B9D"/>
    <w:rsid w:val="00352044"/>
    <w:rsid w:val="0035278E"/>
    <w:rsid w:val="003542CC"/>
    <w:rsid w:val="00355716"/>
    <w:rsid w:val="00355917"/>
    <w:rsid w:val="003565C2"/>
    <w:rsid w:val="00356894"/>
    <w:rsid w:val="003575E1"/>
    <w:rsid w:val="00357FC4"/>
    <w:rsid w:val="00360B65"/>
    <w:rsid w:val="00361262"/>
    <w:rsid w:val="00361CEB"/>
    <w:rsid w:val="00363256"/>
    <w:rsid w:val="003643AF"/>
    <w:rsid w:val="00365C24"/>
    <w:rsid w:val="00370464"/>
    <w:rsid w:val="00370E54"/>
    <w:rsid w:val="003715F4"/>
    <w:rsid w:val="00372C0C"/>
    <w:rsid w:val="00373154"/>
    <w:rsid w:val="00373918"/>
    <w:rsid w:val="00375091"/>
    <w:rsid w:val="00375ABD"/>
    <w:rsid w:val="00375D3B"/>
    <w:rsid w:val="00380BC2"/>
    <w:rsid w:val="003810ED"/>
    <w:rsid w:val="00382404"/>
    <w:rsid w:val="00382B84"/>
    <w:rsid w:val="00382E17"/>
    <w:rsid w:val="003839F0"/>
    <w:rsid w:val="00383CAA"/>
    <w:rsid w:val="0038416D"/>
    <w:rsid w:val="0038536C"/>
    <w:rsid w:val="003857CC"/>
    <w:rsid w:val="0038670D"/>
    <w:rsid w:val="0038691C"/>
    <w:rsid w:val="003871AA"/>
    <w:rsid w:val="00387794"/>
    <w:rsid w:val="003877B4"/>
    <w:rsid w:val="00389DBD"/>
    <w:rsid w:val="00390BFF"/>
    <w:rsid w:val="0039182A"/>
    <w:rsid w:val="0039322C"/>
    <w:rsid w:val="0039530A"/>
    <w:rsid w:val="00395633"/>
    <w:rsid w:val="0039662C"/>
    <w:rsid w:val="00396779"/>
    <w:rsid w:val="00397E00"/>
    <w:rsid w:val="003A0661"/>
    <w:rsid w:val="003A0961"/>
    <w:rsid w:val="003A0B62"/>
    <w:rsid w:val="003A15C1"/>
    <w:rsid w:val="003A25BE"/>
    <w:rsid w:val="003A4B4F"/>
    <w:rsid w:val="003A4BBA"/>
    <w:rsid w:val="003A51F7"/>
    <w:rsid w:val="003A7436"/>
    <w:rsid w:val="003B1AF1"/>
    <w:rsid w:val="003B1EA3"/>
    <w:rsid w:val="003B25B5"/>
    <w:rsid w:val="003B29AF"/>
    <w:rsid w:val="003B2A78"/>
    <w:rsid w:val="003B3B69"/>
    <w:rsid w:val="003B3C9D"/>
    <w:rsid w:val="003B4ECC"/>
    <w:rsid w:val="003B51A6"/>
    <w:rsid w:val="003B575C"/>
    <w:rsid w:val="003B5F5A"/>
    <w:rsid w:val="003C16C5"/>
    <w:rsid w:val="003C1FFE"/>
    <w:rsid w:val="003C3371"/>
    <w:rsid w:val="003C3AF8"/>
    <w:rsid w:val="003C483B"/>
    <w:rsid w:val="003C5D2D"/>
    <w:rsid w:val="003C6345"/>
    <w:rsid w:val="003C68DC"/>
    <w:rsid w:val="003C7898"/>
    <w:rsid w:val="003D0028"/>
    <w:rsid w:val="003D08BF"/>
    <w:rsid w:val="003D0986"/>
    <w:rsid w:val="003D1128"/>
    <w:rsid w:val="003D2F04"/>
    <w:rsid w:val="003D4CDD"/>
    <w:rsid w:val="003D5679"/>
    <w:rsid w:val="003D60B0"/>
    <w:rsid w:val="003D60E8"/>
    <w:rsid w:val="003D65D0"/>
    <w:rsid w:val="003D6A70"/>
    <w:rsid w:val="003D7108"/>
    <w:rsid w:val="003D7CBD"/>
    <w:rsid w:val="003E11A2"/>
    <w:rsid w:val="003E121B"/>
    <w:rsid w:val="003E1C12"/>
    <w:rsid w:val="003E56D2"/>
    <w:rsid w:val="003E798E"/>
    <w:rsid w:val="003E7D63"/>
    <w:rsid w:val="003F0BBE"/>
    <w:rsid w:val="003F1BAB"/>
    <w:rsid w:val="003F282F"/>
    <w:rsid w:val="003F30A6"/>
    <w:rsid w:val="003F3274"/>
    <w:rsid w:val="003F3D8C"/>
    <w:rsid w:val="003F4978"/>
    <w:rsid w:val="003F5017"/>
    <w:rsid w:val="003F509C"/>
    <w:rsid w:val="003F5949"/>
    <w:rsid w:val="003F6308"/>
    <w:rsid w:val="003F638F"/>
    <w:rsid w:val="00400A55"/>
    <w:rsid w:val="00401EF2"/>
    <w:rsid w:val="0040498E"/>
    <w:rsid w:val="00405241"/>
    <w:rsid w:val="0040525A"/>
    <w:rsid w:val="00406919"/>
    <w:rsid w:val="00406C05"/>
    <w:rsid w:val="0040753F"/>
    <w:rsid w:val="00410F8B"/>
    <w:rsid w:val="00411C0C"/>
    <w:rsid w:val="00412B25"/>
    <w:rsid w:val="0041372E"/>
    <w:rsid w:val="00413CC1"/>
    <w:rsid w:val="0041432D"/>
    <w:rsid w:val="00415591"/>
    <w:rsid w:val="00415A9B"/>
    <w:rsid w:val="00415E32"/>
    <w:rsid w:val="004164A1"/>
    <w:rsid w:val="00416F13"/>
    <w:rsid w:val="00420A51"/>
    <w:rsid w:val="0042147B"/>
    <w:rsid w:val="0042440B"/>
    <w:rsid w:val="00425209"/>
    <w:rsid w:val="0042572B"/>
    <w:rsid w:val="00425B09"/>
    <w:rsid w:val="00425F79"/>
    <w:rsid w:val="00426AFC"/>
    <w:rsid w:val="00427083"/>
    <w:rsid w:val="00427A49"/>
    <w:rsid w:val="00432B80"/>
    <w:rsid w:val="00432D50"/>
    <w:rsid w:val="0043385F"/>
    <w:rsid w:val="00433E51"/>
    <w:rsid w:val="00434404"/>
    <w:rsid w:val="0043502B"/>
    <w:rsid w:val="0043683B"/>
    <w:rsid w:val="00436DA2"/>
    <w:rsid w:val="004376C7"/>
    <w:rsid w:val="00443998"/>
    <w:rsid w:val="004449B2"/>
    <w:rsid w:val="004474C8"/>
    <w:rsid w:val="00447754"/>
    <w:rsid w:val="0045068B"/>
    <w:rsid w:val="004515B3"/>
    <w:rsid w:val="00451A12"/>
    <w:rsid w:val="00451E2F"/>
    <w:rsid w:val="004524F6"/>
    <w:rsid w:val="004530F8"/>
    <w:rsid w:val="00453A7A"/>
    <w:rsid w:val="00454B8A"/>
    <w:rsid w:val="00455266"/>
    <w:rsid w:val="004566FC"/>
    <w:rsid w:val="004571E5"/>
    <w:rsid w:val="00457579"/>
    <w:rsid w:val="004601D1"/>
    <w:rsid w:val="004602CB"/>
    <w:rsid w:val="00461764"/>
    <w:rsid w:val="00462190"/>
    <w:rsid w:val="00462DB3"/>
    <w:rsid w:val="004643BE"/>
    <w:rsid w:val="00464CB4"/>
    <w:rsid w:val="0046565F"/>
    <w:rsid w:val="00466E90"/>
    <w:rsid w:val="004670CE"/>
    <w:rsid w:val="00467538"/>
    <w:rsid w:val="00470D35"/>
    <w:rsid w:val="00470F7D"/>
    <w:rsid w:val="00471D64"/>
    <w:rsid w:val="00472F09"/>
    <w:rsid w:val="00473C2B"/>
    <w:rsid w:val="00473EA1"/>
    <w:rsid w:val="00474203"/>
    <w:rsid w:val="0047441F"/>
    <w:rsid w:val="00475E38"/>
    <w:rsid w:val="00481000"/>
    <w:rsid w:val="00481FF7"/>
    <w:rsid w:val="00484592"/>
    <w:rsid w:val="00484813"/>
    <w:rsid w:val="004850C0"/>
    <w:rsid w:val="00486587"/>
    <w:rsid w:val="004875E6"/>
    <w:rsid w:val="00491219"/>
    <w:rsid w:val="004913D4"/>
    <w:rsid w:val="00491BD9"/>
    <w:rsid w:val="00491E9C"/>
    <w:rsid w:val="00491F9B"/>
    <w:rsid w:val="004926ED"/>
    <w:rsid w:val="0049601C"/>
    <w:rsid w:val="004A0389"/>
    <w:rsid w:val="004A0EAD"/>
    <w:rsid w:val="004A197C"/>
    <w:rsid w:val="004A1EC0"/>
    <w:rsid w:val="004A218B"/>
    <w:rsid w:val="004A2B8C"/>
    <w:rsid w:val="004A3496"/>
    <w:rsid w:val="004A3B60"/>
    <w:rsid w:val="004A452E"/>
    <w:rsid w:val="004A70A2"/>
    <w:rsid w:val="004B0514"/>
    <w:rsid w:val="004B0669"/>
    <w:rsid w:val="004B07AB"/>
    <w:rsid w:val="004B0EC9"/>
    <w:rsid w:val="004B2E9C"/>
    <w:rsid w:val="004B3092"/>
    <w:rsid w:val="004B3BF2"/>
    <w:rsid w:val="004B4583"/>
    <w:rsid w:val="004B5183"/>
    <w:rsid w:val="004B77B1"/>
    <w:rsid w:val="004B7952"/>
    <w:rsid w:val="004B7B99"/>
    <w:rsid w:val="004B7E60"/>
    <w:rsid w:val="004C0380"/>
    <w:rsid w:val="004C1263"/>
    <w:rsid w:val="004C1692"/>
    <w:rsid w:val="004C3270"/>
    <w:rsid w:val="004C4608"/>
    <w:rsid w:val="004C4FBA"/>
    <w:rsid w:val="004C5677"/>
    <w:rsid w:val="004C5DC0"/>
    <w:rsid w:val="004C76DE"/>
    <w:rsid w:val="004D0E24"/>
    <w:rsid w:val="004D1F9D"/>
    <w:rsid w:val="004D2C10"/>
    <w:rsid w:val="004D305A"/>
    <w:rsid w:val="004D3BA3"/>
    <w:rsid w:val="004D5630"/>
    <w:rsid w:val="004D774B"/>
    <w:rsid w:val="004E0972"/>
    <w:rsid w:val="004E3574"/>
    <w:rsid w:val="004E3698"/>
    <w:rsid w:val="004E4686"/>
    <w:rsid w:val="004E679F"/>
    <w:rsid w:val="004E6B34"/>
    <w:rsid w:val="004F0211"/>
    <w:rsid w:val="004F02B2"/>
    <w:rsid w:val="004F06CF"/>
    <w:rsid w:val="004F1095"/>
    <w:rsid w:val="004F1CEE"/>
    <w:rsid w:val="004F23DF"/>
    <w:rsid w:val="004F277C"/>
    <w:rsid w:val="004F381A"/>
    <w:rsid w:val="004F42AF"/>
    <w:rsid w:val="004F4813"/>
    <w:rsid w:val="004F52FA"/>
    <w:rsid w:val="004F5A56"/>
    <w:rsid w:val="004F5F1C"/>
    <w:rsid w:val="004F68F4"/>
    <w:rsid w:val="004F6AFC"/>
    <w:rsid w:val="004F7DFA"/>
    <w:rsid w:val="005000EA"/>
    <w:rsid w:val="0050123A"/>
    <w:rsid w:val="0050128F"/>
    <w:rsid w:val="00501457"/>
    <w:rsid w:val="00501633"/>
    <w:rsid w:val="00502C2C"/>
    <w:rsid w:val="00505D3F"/>
    <w:rsid w:val="00506E8F"/>
    <w:rsid w:val="00507569"/>
    <w:rsid w:val="00507BBC"/>
    <w:rsid w:val="00507F2E"/>
    <w:rsid w:val="005111F6"/>
    <w:rsid w:val="00511FA6"/>
    <w:rsid w:val="0051241F"/>
    <w:rsid w:val="005127D5"/>
    <w:rsid w:val="00514C5D"/>
    <w:rsid w:val="0051539C"/>
    <w:rsid w:val="00516D29"/>
    <w:rsid w:val="00517AF1"/>
    <w:rsid w:val="00517D6F"/>
    <w:rsid w:val="00517E71"/>
    <w:rsid w:val="005203E3"/>
    <w:rsid w:val="00520B15"/>
    <w:rsid w:val="005218C9"/>
    <w:rsid w:val="00521C6D"/>
    <w:rsid w:val="00521CEC"/>
    <w:rsid w:val="00522AC5"/>
    <w:rsid w:val="00522BCF"/>
    <w:rsid w:val="005238F7"/>
    <w:rsid w:val="00524043"/>
    <w:rsid w:val="0052462E"/>
    <w:rsid w:val="00525B6E"/>
    <w:rsid w:val="00531BEF"/>
    <w:rsid w:val="00531C2D"/>
    <w:rsid w:val="00532807"/>
    <w:rsid w:val="00532B6B"/>
    <w:rsid w:val="00533E48"/>
    <w:rsid w:val="005344A4"/>
    <w:rsid w:val="00534BE3"/>
    <w:rsid w:val="0053585E"/>
    <w:rsid w:val="0053620C"/>
    <w:rsid w:val="00541606"/>
    <w:rsid w:val="00541AB2"/>
    <w:rsid w:val="005447C0"/>
    <w:rsid w:val="00545D1E"/>
    <w:rsid w:val="00545F9F"/>
    <w:rsid w:val="00546555"/>
    <w:rsid w:val="005465A3"/>
    <w:rsid w:val="00550CEB"/>
    <w:rsid w:val="00550D68"/>
    <w:rsid w:val="00552540"/>
    <w:rsid w:val="005534A4"/>
    <w:rsid w:val="00554D85"/>
    <w:rsid w:val="00555D14"/>
    <w:rsid w:val="00557D3B"/>
    <w:rsid w:val="00560289"/>
    <w:rsid w:val="00561461"/>
    <w:rsid w:val="00562508"/>
    <w:rsid w:val="00564153"/>
    <w:rsid w:val="00564DA9"/>
    <w:rsid w:val="00564ED5"/>
    <w:rsid w:val="00565FF4"/>
    <w:rsid w:val="005664E8"/>
    <w:rsid w:val="00567497"/>
    <w:rsid w:val="00573A1E"/>
    <w:rsid w:val="005742C2"/>
    <w:rsid w:val="0057607A"/>
    <w:rsid w:val="0057630B"/>
    <w:rsid w:val="00576925"/>
    <w:rsid w:val="00576F3D"/>
    <w:rsid w:val="00577AA8"/>
    <w:rsid w:val="0057DD4D"/>
    <w:rsid w:val="00580733"/>
    <w:rsid w:val="00580A6B"/>
    <w:rsid w:val="0058336B"/>
    <w:rsid w:val="00583E47"/>
    <w:rsid w:val="0058428D"/>
    <w:rsid w:val="00585174"/>
    <w:rsid w:val="00585530"/>
    <w:rsid w:val="00585F76"/>
    <w:rsid w:val="00586EF4"/>
    <w:rsid w:val="00587524"/>
    <w:rsid w:val="0059489B"/>
    <w:rsid w:val="005950CE"/>
    <w:rsid w:val="00595269"/>
    <w:rsid w:val="00596AF8"/>
    <w:rsid w:val="00597DD3"/>
    <w:rsid w:val="005A0BCF"/>
    <w:rsid w:val="005A1C02"/>
    <w:rsid w:val="005A37EB"/>
    <w:rsid w:val="005A3BBD"/>
    <w:rsid w:val="005A5116"/>
    <w:rsid w:val="005A595A"/>
    <w:rsid w:val="005A5CFF"/>
    <w:rsid w:val="005A6B44"/>
    <w:rsid w:val="005A6EDD"/>
    <w:rsid w:val="005B049E"/>
    <w:rsid w:val="005B0B5E"/>
    <w:rsid w:val="005B34FA"/>
    <w:rsid w:val="005B4A7E"/>
    <w:rsid w:val="005C0805"/>
    <w:rsid w:val="005C091D"/>
    <w:rsid w:val="005C0B67"/>
    <w:rsid w:val="005C0F5A"/>
    <w:rsid w:val="005C2125"/>
    <w:rsid w:val="005C3EE8"/>
    <w:rsid w:val="005C3F8E"/>
    <w:rsid w:val="005C408F"/>
    <w:rsid w:val="005D060F"/>
    <w:rsid w:val="005D06CC"/>
    <w:rsid w:val="005D1487"/>
    <w:rsid w:val="005D3043"/>
    <w:rsid w:val="005D34A0"/>
    <w:rsid w:val="005D4C21"/>
    <w:rsid w:val="005D59E6"/>
    <w:rsid w:val="005D664A"/>
    <w:rsid w:val="005D67A2"/>
    <w:rsid w:val="005D6A43"/>
    <w:rsid w:val="005D740A"/>
    <w:rsid w:val="005D75A9"/>
    <w:rsid w:val="005E0372"/>
    <w:rsid w:val="005E03F6"/>
    <w:rsid w:val="005E078C"/>
    <w:rsid w:val="005E10B6"/>
    <w:rsid w:val="005E1201"/>
    <w:rsid w:val="005E1B19"/>
    <w:rsid w:val="005E212C"/>
    <w:rsid w:val="005E2D67"/>
    <w:rsid w:val="005E341C"/>
    <w:rsid w:val="005E48FB"/>
    <w:rsid w:val="005E4F20"/>
    <w:rsid w:val="005E511F"/>
    <w:rsid w:val="005E569F"/>
    <w:rsid w:val="005E5F34"/>
    <w:rsid w:val="005E6440"/>
    <w:rsid w:val="005E7439"/>
    <w:rsid w:val="005E79BB"/>
    <w:rsid w:val="005E7A06"/>
    <w:rsid w:val="005E7C1D"/>
    <w:rsid w:val="005E7D13"/>
    <w:rsid w:val="005F0C98"/>
    <w:rsid w:val="005F2284"/>
    <w:rsid w:val="005F3E96"/>
    <w:rsid w:val="005F59CB"/>
    <w:rsid w:val="005F5E74"/>
    <w:rsid w:val="005F6123"/>
    <w:rsid w:val="005F6C80"/>
    <w:rsid w:val="005F6DD8"/>
    <w:rsid w:val="005F71F5"/>
    <w:rsid w:val="005F73D1"/>
    <w:rsid w:val="005FCB65"/>
    <w:rsid w:val="006002EC"/>
    <w:rsid w:val="00603D68"/>
    <w:rsid w:val="00603FF0"/>
    <w:rsid w:val="0060400D"/>
    <w:rsid w:val="0060408A"/>
    <w:rsid w:val="006064E9"/>
    <w:rsid w:val="006065B8"/>
    <w:rsid w:val="006069A4"/>
    <w:rsid w:val="0060733D"/>
    <w:rsid w:val="0060754E"/>
    <w:rsid w:val="00607B0B"/>
    <w:rsid w:val="00610AAC"/>
    <w:rsid w:val="00610B16"/>
    <w:rsid w:val="00612500"/>
    <w:rsid w:val="006130E9"/>
    <w:rsid w:val="006136B3"/>
    <w:rsid w:val="00614DD9"/>
    <w:rsid w:val="00620969"/>
    <w:rsid w:val="00621A9B"/>
    <w:rsid w:val="00621E1A"/>
    <w:rsid w:val="00622482"/>
    <w:rsid w:val="0062259C"/>
    <w:rsid w:val="00622D69"/>
    <w:rsid w:val="006230A0"/>
    <w:rsid w:val="0062384F"/>
    <w:rsid w:val="00623EDF"/>
    <w:rsid w:val="00624F19"/>
    <w:rsid w:val="00624F82"/>
    <w:rsid w:val="00625660"/>
    <w:rsid w:val="00627054"/>
    <w:rsid w:val="006272BC"/>
    <w:rsid w:val="006277FD"/>
    <w:rsid w:val="006278D4"/>
    <w:rsid w:val="006308A3"/>
    <w:rsid w:val="006312D1"/>
    <w:rsid w:val="006322B1"/>
    <w:rsid w:val="00633E7F"/>
    <w:rsid w:val="006344AF"/>
    <w:rsid w:val="00637885"/>
    <w:rsid w:val="00637E20"/>
    <w:rsid w:val="0064223B"/>
    <w:rsid w:val="006422AC"/>
    <w:rsid w:val="006422CD"/>
    <w:rsid w:val="0064249E"/>
    <w:rsid w:val="006424A8"/>
    <w:rsid w:val="00642557"/>
    <w:rsid w:val="006432F8"/>
    <w:rsid w:val="00643324"/>
    <w:rsid w:val="006444CC"/>
    <w:rsid w:val="00646805"/>
    <w:rsid w:val="006479C9"/>
    <w:rsid w:val="006507DA"/>
    <w:rsid w:val="00650A44"/>
    <w:rsid w:val="00652040"/>
    <w:rsid w:val="006522C8"/>
    <w:rsid w:val="00652F5A"/>
    <w:rsid w:val="00653275"/>
    <w:rsid w:val="00655D35"/>
    <w:rsid w:val="006562C5"/>
    <w:rsid w:val="006563D2"/>
    <w:rsid w:val="00656B76"/>
    <w:rsid w:val="00656C1D"/>
    <w:rsid w:val="00660883"/>
    <w:rsid w:val="006615D9"/>
    <w:rsid w:val="006629EC"/>
    <w:rsid w:val="0066505C"/>
    <w:rsid w:val="006666B0"/>
    <w:rsid w:val="00667687"/>
    <w:rsid w:val="00670714"/>
    <w:rsid w:val="006715B9"/>
    <w:rsid w:val="00671A1D"/>
    <w:rsid w:val="00671E80"/>
    <w:rsid w:val="00672318"/>
    <w:rsid w:val="0067232B"/>
    <w:rsid w:val="00673B14"/>
    <w:rsid w:val="00673D69"/>
    <w:rsid w:val="006750E7"/>
    <w:rsid w:val="0067541D"/>
    <w:rsid w:val="00675760"/>
    <w:rsid w:val="006757C0"/>
    <w:rsid w:val="00675911"/>
    <w:rsid w:val="00676363"/>
    <w:rsid w:val="00676423"/>
    <w:rsid w:val="00676580"/>
    <w:rsid w:val="006806A8"/>
    <w:rsid w:val="0068088E"/>
    <w:rsid w:val="00680D2C"/>
    <w:rsid w:val="00681E9F"/>
    <w:rsid w:val="00681EAD"/>
    <w:rsid w:val="006822B9"/>
    <w:rsid w:val="0068341B"/>
    <w:rsid w:val="00683668"/>
    <w:rsid w:val="006841A3"/>
    <w:rsid w:val="00686FBF"/>
    <w:rsid w:val="0068BF16"/>
    <w:rsid w:val="00692106"/>
    <w:rsid w:val="0069277F"/>
    <w:rsid w:val="006931FF"/>
    <w:rsid w:val="00693F69"/>
    <w:rsid w:val="00695AEB"/>
    <w:rsid w:val="006974AD"/>
    <w:rsid w:val="00697A33"/>
    <w:rsid w:val="00697E77"/>
    <w:rsid w:val="006A099B"/>
    <w:rsid w:val="006A2C54"/>
    <w:rsid w:val="006A320E"/>
    <w:rsid w:val="006A3B9E"/>
    <w:rsid w:val="006A415E"/>
    <w:rsid w:val="006A700E"/>
    <w:rsid w:val="006A75F9"/>
    <w:rsid w:val="006B0485"/>
    <w:rsid w:val="006B1CF5"/>
    <w:rsid w:val="006B2A0C"/>
    <w:rsid w:val="006B34C6"/>
    <w:rsid w:val="006B3A8A"/>
    <w:rsid w:val="006B3B8E"/>
    <w:rsid w:val="006B4385"/>
    <w:rsid w:val="006B5304"/>
    <w:rsid w:val="006B571C"/>
    <w:rsid w:val="006B6A6D"/>
    <w:rsid w:val="006B70D1"/>
    <w:rsid w:val="006B73F5"/>
    <w:rsid w:val="006B7600"/>
    <w:rsid w:val="006C070F"/>
    <w:rsid w:val="006C14B1"/>
    <w:rsid w:val="006C295E"/>
    <w:rsid w:val="006C2D95"/>
    <w:rsid w:val="006C3666"/>
    <w:rsid w:val="006C4099"/>
    <w:rsid w:val="006C45E1"/>
    <w:rsid w:val="006C4C8B"/>
    <w:rsid w:val="006C532C"/>
    <w:rsid w:val="006C53BC"/>
    <w:rsid w:val="006C5582"/>
    <w:rsid w:val="006C676D"/>
    <w:rsid w:val="006C6A02"/>
    <w:rsid w:val="006C6C8A"/>
    <w:rsid w:val="006C7F4C"/>
    <w:rsid w:val="006D05E8"/>
    <w:rsid w:val="006D1029"/>
    <w:rsid w:val="006D1831"/>
    <w:rsid w:val="006D3556"/>
    <w:rsid w:val="006D520C"/>
    <w:rsid w:val="006D77B8"/>
    <w:rsid w:val="006E12CF"/>
    <w:rsid w:val="006E3B84"/>
    <w:rsid w:val="006E4EDE"/>
    <w:rsid w:val="006E555D"/>
    <w:rsid w:val="006E5ECD"/>
    <w:rsid w:val="006E6D78"/>
    <w:rsid w:val="006F0D33"/>
    <w:rsid w:val="006F1C39"/>
    <w:rsid w:val="006F1E33"/>
    <w:rsid w:val="006F2ED2"/>
    <w:rsid w:val="006F4CE0"/>
    <w:rsid w:val="006F5E0C"/>
    <w:rsid w:val="006F61A3"/>
    <w:rsid w:val="006FE068"/>
    <w:rsid w:val="00702D72"/>
    <w:rsid w:val="007030A2"/>
    <w:rsid w:val="00705802"/>
    <w:rsid w:val="00705F7C"/>
    <w:rsid w:val="007069E6"/>
    <w:rsid w:val="007102FF"/>
    <w:rsid w:val="0071303E"/>
    <w:rsid w:val="00713930"/>
    <w:rsid w:val="00714B98"/>
    <w:rsid w:val="00714BD8"/>
    <w:rsid w:val="00714DCE"/>
    <w:rsid w:val="007153FA"/>
    <w:rsid w:val="00716241"/>
    <w:rsid w:val="00716FC0"/>
    <w:rsid w:val="007206AF"/>
    <w:rsid w:val="00720AC4"/>
    <w:rsid w:val="00721940"/>
    <w:rsid w:val="0072224B"/>
    <w:rsid w:val="00723570"/>
    <w:rsid w:val="00724F4B"/>
    <w:rsid w:val="00730C74"/>
    <w:rsid w:val="007347D0"/>
    <w:rsid w:val="0073489C"/>
    <w:rsid w:val="0073548B"/>
    <w:rsid w:val="00736966"/>
    <w:rsid w:val="00741C12"/>
    <w:rsid w:val="00741DDA"/>
    <w:rsid w:val="00743E1A"/>
    <w:rsid w:val="007442F7"/>
    <w:rsid w:val="00744E0E"/>
    <w:rsid w:val="0074596E"/>
    <w:rsid w:val="00746088"/>
    <w:rsid w:val="00746680"/>
    <w:rsid w:val="00746C35"/>
    <w:rsid w:val="00747047"/>
    <w:rsid w:val="00750795"/>
    <w:rsid w:val="0075097F"/>
    <w:rsid w:val="00752384"/>
    <w:rsid w:val="00755CB3"/>
    <w:rsid w:val="00756864"/>
    <w:rsid w:val="00757FBC"/>
    <w:rsid w:val="00760025"/>
    <w:rsid w:val="00760238"/>
    <w:rsid w:val="00761093"/>
    <w:rsid w:val="0076290A"/>
    <w:rsid w:val="0076465F"/>
    <w:rsid w:val="00764C35"/>
    <w:rsid w:val="00766CAD"/>
    <w:rsid w:val="007702C6"/>
    <w:rsid w:val="0077056F"/>
    <w:rsid w:val="0077085B"/>
    <w:rsid w:val="00773F71"/>
    <w:rsid w:val="00775278"/>
    <w:rsid w:val="00777E59"/>
    <w:rsid w:val="00783816"/>
    <w:rsid w:val="007838D9"/>
    <w:rsid w:val="00783E81"/>
    <w:rsid w:val="00784229"/>
    <w:rsid w:val="0078517C"/>
    <w:rsid w:val="00785C17"/>
    <w:rsid w:val="007860B3"/>
    <w:rsid w:val="00786E27"/>
    <w:rsid w:val="0079029F"/>
    <w:rsid w:val="00790DB7"/>
    <w:rsid w:val="0079131E"/>
    <w:rsid w:val="0079165A"/>
    <w:rsid w:val="00791DB3"/>
    <w:rsid w:val="00792B92"/>
    <w:rsid w:val="00795EBD"/>
    <w:rsid w:val="00796649"/>
    <w:rsid w:val="0079716F"/>
    <w:rsid w:val="007977B9"/>
    <w:rsid w:val="00797DA3"/>
    <w:rsid w:val="007A15EC"/>
    <w:rsid w:val="007A3053"/>
    <w:rsid w:val="007A3B85"/>
    <w:rsid w:val="007A3C6C"/>
    <w:rsid w:val="007A4A36"/>
    <w:rsid w:val="007A5B05"/>
    <w:rsid w:val="007A5CED"/>
    <w:rsid w:val="007A6283"/>
    <w:rsid w:val="007A6454"/>
    <w:rsid w:val="007A72D6"/>
    <w:rsid w:val="007A773C"/>
    <w:rsid w:val="007A79CF"/>
    <w:rsid w:val="007A7FFB"/>
    <w:rsid w:val="007B00CB"/>
    <w:rsid w:val="007B1E3E"/>
    <w:rsid w:val="007B2958"/>
    <w:rsid w:val="007B54E7"/>
    <w:rsid w:val="007B718B"/>
    <w:rsid w:val="007B7C08"/>
    <w:rsid w:val="007C0974"/>
    <w:rsid w:val="007C1771"/>
    <w:rsid w:val="007C1789"/>
    <w:rsid w:val="007C20AE"/>
    <w:rsid w:val="007C34A7"/>
    <w:rsid w:val="007C39B0"/>
    <w:rsid w:val="007C44F2"/>
    <w:rsid w:val="007C46A1"/>
    <w:rsid w:val="007C62D5"/>
    <w:rsid w:val="007C6F20"/>
    <w:rsid w:val="007D0351"/>
    <w:rsid w:val="007D06CD"/>
    <w:rsid w:val="007D09B0"/>
    <w:rsid w:val="007D0C63"/>
    <w:rsid w:val="007D101A"/>
    <w:rsid w:val="007D3389"/>
    <w:rsid w:val="007D46AA"/>
    <w:rsid w:val="007D4C6B"/>
    <w:rsid w:val="007D4E8B"/>
    <w:rsid w:val="007D6497"/>
    <w:rsid w:val="007E144F"/>
    <w:rsid w:val="007E71CB"/>
    <w:rsid w:val="007F0EB1"/>
    <w:rsid w:val="007F11AE"/>
    <w:rsid w:val="007F15B3"/>
    <w:rsid w:val="007F1C71"/>
    <w:rsid w:val="007F1D27"/>
    <w:rsid w:val="007F20DE"/>
    <w:rsid w:val="007F3790"/>
    <w:rsid w:val="007F3FB3"/>
    <w:rsid w:val="007F56B3"/>
    <w:rsid w:val="007F5D20"/>
    <w:rsid w:val="007F5E56"/>
    <w:rsid w:val="007F61B3"/>
    <w:rsid w:val="007F66C2"/>
    <w:rsid w:val="007F6CD3"/>
    <w:rsid w:val="007F7179"/>
    <w:rsid w:val="00801790"/>
    <w:rsid w:val="00801F63"/>
    <w:rsid w:val="00802132"/>
    <w:rsid w:val="00802709"/>
    <w:rsid w:val="00804203"/>
    <w:rsid w:val="008045C0"/>
    <w:rsid w:val="00804754"/>
    <w:rsid w:val="00804EF6"/>
    <w:rsid w:val="008065E8"/>
    <w:rsid w:val="008067A0"/>
    <w:rsid w:val="00807643"/>
    <w:rsid w:val="00807F9F"/>
    <w:rsid w:val="008117B5"/>
    <w:rsid w:val="00811CF1"/>
    <w:rsid w:val="008122E1"/>
    <w:rsid w:val="0081263F"/>
    <w:rsid w:val="00812E80"/>
    <w:rsid w:val="00813AA6"/>
    <w:rsid w:val="00814394"/>
    <w:rsid w:val="00814D1C"/>
    <w:rsid w:val="0081572C"/>
    <w:rsid w:val="0081585C"/>
    <w:rsid w:val="00816216"/>
    <w:rsid w:val="00816636"/>
    <w:rsid w:val="00817C95"/>
    <w:rsid w:val="00820076"/>
    <w:rsid w:val="008213F8"/>
    <w:rsid w:val="00821491"/>
    <w:rsid w:val="0082158D"/>
    <w:rsid w:val="0082201B"/>
    <w:rsid w:val="00823986"/>
    <w:rsid w:val="00823DB9"/>
    <w:rsid w:val="00824DD7"/>
    <w:rsid w:val="00824F90"/>
    <w:rsid w:val="00825811"/>
    <w:rsid w:val="00825A5A"/>
    <w:rsid w:val="00825EEE"/>
    <w:rsid w:val="00825FB5"/>
    <w:rsid w:val="00826CDD"/>
    <w:rsid w:val="008271C3"/>
    <w:rsid w:val="0082745E"/>
    <w:rsid w:val="00827FB2"/>
    <w:rsid w:val="0083015B"/>
    <w:rsid w:val="00830AAA"/>
    <w:rsid w:val="00831192"/>
    <w:rsid w:val="008316A8"/>
    <w:rsid w:val="008316AA"/>
    <w:rsid w:val="008328A1"/>
    <w:rsid w:val="00833686"/>
    <w:rsid w:val="00835AA8"/>
    <w:rsid w:val="00836238"/>
    <w:rsid w:val="0083651D"/>
    <w:rsid w:val="0084077F"/>
    <w:rsid w:val="00843140"/>
    <w:rsid w:val="00843EBE"/>
    <w:rsid w:val="008449C7"/>
    <w:rsid w:val="00844F9B"/>
    <w:rsid w:val="008456DC"/>
    <w:rsid w:val="00845F0A"/>
    <w:rsid w:val="00846C0C"/>
    <w:rsid w:val="00847FC8"/>
    <w:rsid w:val="00850A5F"/>
    <w:rsid w:val="00851EDF"/>
    <w:rsid w:val="008544A5"/>
    <w:rsid w:val="008552FC"/>
    <w:rsid w:val="00855443"/>
    <w:rsid w:val="00855728"/>
    <w:rsid w:val="00855B0D"/>
    <w:rsid w:val="00855B23"/>
    <w:rsid w:val="00860E58"/>
    <w:rsid w:val="00861A51"/>
    <w:rsid w:val="008628D7"/>
    <w:rsid w:val="00863276"/>
    <w:rsid w:val="00863444"/>
    <w:rsid w:val="008634C9"/>
    <w:rsid w:val="00864A71"/>
    <w:rsid w:val="00865B0B"/>
    <w:rsid w:val="008669E3"/>
    <w:rsid w:val="008675B9"/>
    <w:rsid w:val="00871A04"/>
    <w:rsid w:val="00872FF2"/>
    <w:rsid w:val="00873895"/>
    <w:rsid w:val="00874871"/>
    <w:rsid w:val="00874AE5"/>
    <w:rsid w:val="00875F3F"/>
    <w:rsid w:val="00877B23"/>
    <w:rsid w:val="00880357"/>
    <w:rsid w:val="00882BA8"/>
    <w:rsid w:val="0088438F"/>
    <w:rsid w:val="0088447C"/>
    <w:rsid w:val="00884B5C"/>
    <w:rsid w:val="00885623"/>
    <w:rsid w:val="00887A4C"/>
    <w:rsid w:val="00890202"/>
    <w:rsid w:val="008905FB"/>
    <w:rsid w:val="00890A3B"/>
    <w:rsid w:val="008927E1"/>
    <w:rsid w:val="00892F72"/>
    <w:rsid w:val="00894A88"/>
    <w:rsid w:val="00894BCA"/>
    <w:rsid w:val="00894CB7"/>
    <w:rsid w:val="00895203"/>
    <w:rsid w:val="0089627C"/>
    <w:rsid w:val="008A017F"/>
    <w:rsid w:val="008A1086"/>
    <w:rsid w:val="008A1571"/>
    <w:rsid w:val="008A19A5"/>
    <w:rsid w:val="008A1A5D"/>
    <w:rsid w:val="008A2406"/>
    <w:rsid w:val="008A2BD8"/>
    <w:rsid w:val="008A35D7"/>
    <w:rsid w:val="008A4992"/>
    <w:rsid w:val="008A4D87"/>
    <w:rsid w:val="008A5485"/>
    <w:rsid w:val="008A7A18"/>
    <w:rsid w:val="008A7E1A"/>
    <w:rsid w:val="008B3140"/>
    <w:rsid w:val="008B40FE"/>
    <w:rsid w:val="008B432D"/>
    <w:rsid w:val="008B4B95"/>
    <w:rsid w:val="008B4DC7"/>
    <w:rsid w:val="008B55CB"/>
    <w:rsid w:val="008B595E"/>
    <w:rsid w:val="008B61D8"/>
    <w:rsid w:val="008B6DB3"/>
    <w:rsid w:val="008B73B9"/>
    <w:rsid w:val="008B7D37"/>
    <w:rsid w:val="008C0B9D"/>
    <w:rsid w:val="008C1965"/>
    <w:rsid w:val="008C1A9C"/>
    <w:rsid w:val="008C3FD4"/>
    <w:rsid w:val="008C423D"/>
    <w:rsid w:val="008C765F"/>
    <w:rsid w:val="008C7EB9"/>
    <w:rsid w:val="008C7F01"/>
    <w:rsid w:val="008D0128"/>
    <w:rsid w:val="008D0647"/>
    <w:rsid w:val="008D1BCB"/>
    <w:rsid w:val="008D2CFF"/>
    <w:rsid w:val="008D655C"/>
    <w:rsid w:val="008D66D9"/>
    <w:rsid w:val="008D6FFC"/>
    <w:rsid w:val="008D7AA9"/>
    <w:rsid w:val="008E0873"/>
    <w:rsid w:val="008E1EA9"/>
    <w:rsid w:val="008E379E"/>
    <w:rsid w:val="008E3FD3"/>
    <w:rsid w:val="008E41A4"/>
    <w:rsid w:val="008E5C72"/>
    <w:rsid w:val="008E622B"/>
    <w:rsid w:val="008E6656"/>
    <w:rsid w:val="008E68B3"/>
    <w:rsid w:val="008E701B"/>
    <w:rsid w:val="008E7649"/>
    <w:rsid w:val="008E7BEB"/>
    <w:rsid w:val="008E7C29"/>
    <w:rsid w:val="008E9B0A"/>
    <w:rsid w:val="008F0E3E"/>
    <w:rsid w:val="008F18D3"/>
    <w:rsid w:val="008F4EE8"/>
    <w:rsid w:val="008F4FB0"/>
    <w:rsid w:val="008F63B7"/>
    <w:rsid w:val="008F684B"/>
    <w:rsid w:val="008F7541"/>
    <w:rsid w:val="00900B14"/>
    <w:rsid w:val="00901BD4"/>
    <w:rsid w:val="00901C94"/>
    <w:rsid w:val="00901CE2"/>
    <w:rsid w:val="00901DC4"/>
    <w:rsid w:val="009022B3"/>
    <w:rsid w:val="00902CC1"/>
    <w:rsid w:val="00903340"/>
    <w:rsid w:val="0090380F"/>
    <w:rsid w:val="009056E3"/>
    <w:rsid w:val="00906C88"/>
    <w:rsid w:val="00907ACE"/>
    <w:rsid w:val="00911539"/>
    <w:rsid w:val="00911C26"/>
    <w:rsid w:val="00911C7D"/>
    <w:rsid w:val="009122A9"/>
    <w:rsid w:val="009129AD"/>
    <w:rsid w:val="00912B5B"/>
    <w:rsid w:val="00913226"/>
    <w:rsid w:val="00914898"/>
    <w:rsid w:val="0091669A"/>
    <w:rsid w:val="00916A89"/>
    <w:rsid w:val="00916B8E"/>
    <w:rsid w:val="0091707D"/>
    <w:rsid w:val="00917927"/>
    <w:rsid w:val="00917E67"/>
    <w:rsid w:val="009207E5"/>
    <w:rsid w:val="00921896"/>
    <w:rsid w:val="00921E2F"/>
    <w:rsid w:val="00922D82"/>
    <w:rsid w:val="00922EE6"/>
    <w:rsid w:val="0092340C"/>
    <w:rsid w:val="0092405F"/>
    <w:rsid w:val="00924540"/>
    <w:rsid w:val="00925DBE"/>
    <w:rsid w:val="00927ECB"/>
    <w:rsid w:val="009303F5"/>
    <w:rsid w:val="00930642"/>
    <w:rsid w:val="00930BD5"/>
    <w:rsid w:val="0093135F"/>
    <w:rsid w:val="00932603"/>
    <w:rsid w:val="00932B3C"/>
    <w:rsid w:val="00933996"/>
    <w:rsid w:val="0093429F"/>
    <w:rsid w:val="00935150"/>
    <w:rsid w:val="0093646B"/>
    <w:rsid w:val="009366B1"/>
    <w:rsid w:val="00937582"/>
    <w:rsid w:val="00940FDB"/>
    <w:rsid w:val="00941B5B"/>
    <w:rsid w:val="00941B6C"/>
    <w:rsid w:val="00942380"/>
    <w:rsid w:val="00943E81"/>
    <w:rsid w:val="009447D0"/>
    <w:rsid w:val="0094489D"/>
    <w:rsid w:val="009456CF"/>
    <w:rsid w:val="0094680F"/>
    <w:rsid w:val="00950711"/>
    <w:rsid w:val="00952343"/>
    <w:rsid w:val="0095273F"/>
    <w:rsid w:val="009528BE"/>
    <w:rsid w:val="00952CDE"/>
    <w:rsid w:val="00953734"/>
    <w:rsid w:val="009541B2"/>
    <w:rsid w:val="00954355"/>
    <w:rsid w:val="009546C8"/>
    <w:rsid w:val="00954D99"/>
    <w:rsid w:val="00954F9E"/>
    <w:rsid w:val="00955A9C"/>
    <w:rsid w:val="009566AC"/>
    <w:rsid w:val="0095723D"/>
    <w:rsid w:val="009601F3"/>
    <w:rsid w:val="0096031F"/>
    <w:rsid w:val="0096057E"/>
    <w:rsid w:val="009614A1"/>
    <w:rsid w:val="00961A9C"/>
    <w:rsid w:val="009625A8"/>
    <w:rsid w:val="00963BDB"/>
    <w:rsid w:val="00970C23"/>
    <w:rsid w:val="00970E52"/>
    <w:rsid w:val="0097122A"/>
    <w:rsid w:val="0097139E"/>
    <w:rsid w:val="009714EB"/>
    <w:rsid w:val="009718FB"/>
    <w:rsid w:val="00971B48"/>
    <w:rsid w:val="009739CF"/>
    <w:rsid w:val="00973C07"/>
    <w:rsid w:val="00974A97"/>
    <w:rsid w:val="00975877"/>
    <w:rsid w:val="0097603B"/>
    <w:rsid w:val="00976326"/>
    <w:rsid w:val="00976695"/>
    <w:rsid w:val="00976915"/>
    <w:rsid w:val="00977A88"/>
    <w:rsid w:val="00977BAF"/>
    <w:rsid w:val="00980E1E"/>
    <w:rsid w:val="009827FC"/>
    <w:rsid w:val="00982CB5"/>
    <w:rsid w:val="00985052"/>
    <w:rsid w:val="0098668E"/>
    <w:rsid w:val="0098698F"/>
    <w:rsid w:val="00987729"/>
    <w:rsid w:val="00987C0D"/>
    <w:rsid w:val="00987E8C"/>
    <w:rsid w:val="00987E92"/>
    <w:rsid w:val="00987F74"/>
    <w:rsid w:val="00990F2A"/>
    <w:rsid w:val="00991A19"/>
    <w:rsid w:val="0099339C"/>
    <w:rsid w:val="00993C40"/>
    <w:rsid w:val="00994326"/>
    <w:rsid w:val="00994532"/>
    <w:rsid w:val="00994E3F"/>
    <w:rsid w:val="0099514D"/>
    <w:rsid w:val="00995A7B"/>
    <w:rsid w:val="00995CEF"/>
    <w:rsid w:val="009960C0"/>
    <w:rsid w:val="009970AD"/>
    <w:rsid w:val="009A01CC"/>
    <w:rsid w:val="009A1038"/>
    <w:rsid w:val="009A110C"/>
    <w:rsid w:val="009A17B2"/>
    <w:rsid w:val="009A1FFA"/>
    <w:rsid w:val="009A28B7"/>
    <w:rsid w:val="009A40B8"/>
    <w:rsid w:val="009A42DF"/>
    <w:rsid w:val="009A447C"/>
    <w:rsid w:val="009A4A2E"/>
    <w:rsid w:val="009A58D9"/>
    <w:rsid w:val="009A6225"/>
    <w:rsid w:val="009A7419"/>
    <w:rsid w:val="009A7BAA"/>
    <w:rsid w:val="009A7D64"/>
    <w:rsid w:val="009B05B8"/>
    <w:rsid w:val="009B0845"/>
    <w:rsid w:val="009B10A0"/>
    <w:rsid w:val="009B1334"/>
    <w:rsid w:val="009B1B88"/>
    <w:rsid w:val="009B2170"/>
    <w:rsid w:val="009B345B"/>
    <w:rsid w:val="009B3493"/>
    <w:rsid w:val="009B77DB"/>
    <w:rsid w:val="009B7F93"/>
    <w:rsid w:val="009C1822"/>
    <w:rsid w:val="009C184C"/>
    <w:rsid w:val="009C1B92"/>
    <w:rsid w:val="009C1E99"/>
    <w:rsid w:val="009C2EE5"/>
    <w:rsid w:val="009C33DE"/>
    <w:rsid w:val="009C345A"/>
    <w:rsid w:val="009C3DFA"/>
    <w:rsid w:val="009C4163"/>
    <w:rsid w:val="009C43C2"/>
    <w:rsid w:val="009C4B93"/>
    <w:rsid w:val="009C4F7C"/>
    <w:rsid w:val="009C68B7"/>
    <w:rsid w:val="009C6DC1"/>
    <w:rsid w:val="009C7E46"/>
    <w:rsid w:val="009C7F89"/>
    <w:rsid w:val="009D17D9"/>
    <w:rsid w:val="009D25FF"/>
    <w:rsid w:val="009D35FC"/>
    <w:rsid w:val="009D37EB"/>
    <w:rsid w:val="009D3FE3"/>
    <w:rsid w:val="009D44B3"/>
    <w:rsid w:val="009D5EBC"/>
    <w:rsid w:val="009D63F0"/>
    <w:rsid w:val="009D6845"/>
    <w:rsid w:val="009E055C"/>
    <w:rsid w:val="009E171E"/>
    <w:rsid w:val="009E1F6E"/>
    <w:rsid w:val="009E2334"/>
    <w:rsid w:val="009E39F5"/>
    <w:rsid w:val="009E7995"/>
    <w:rsid w:val="009E79AA"/>
    <w:rsid w:val="009E7D99"/>
    <w:rsid w:val="009F164E"/>
    <w:rsid w:val="009F1AED"/>
    <w:rsid w:val="009F1B0A"/>
    <w:rsid w:val="009F3829"/>
    <w:rsid w:val="009F478E"/>
    <w:rsid w:val="009F4933"/>
    <w:rsid w:val="009F5EF5"/>
    <w:rsid w:val="009F62FA"/>
    <w:rsid w:val="009F6FAA"/>
    <w:rsid w:val="00A00E18"/>
    <w:rsid w:val="00A02BAD"/>
    <w:rsid w:val="00A03292"/>
    <w:rsid w:val="00A03B62"/>
    <w:rsid w:val="00A0460B"/>
    <w:rsid w:val="00A04FDF"/>
    <w:rsid w:val="00A05194"/>
    <w:rsid w:val="00A060A6"/>
    <w:rsid w:val="00A06291"/>
    <w:rsid w:val="00A06ACE"/>
    <w:rsid w:val="00A06DA5"/>
    <w:rsid w:val="00A118A3"/>
    <w:rsid w:val="00A123DF"/>
    <w:rsid w:val="00A12C34"/>
    <w:rsid w:val="00A14A9C"/>
    <w:rsid w:val="00A15BAC"/>
    <w:rsid w:val="00A16360"/>
    <w:rsid w:val="00A17146"/>
    <w:rsid w:val="00A179ED"/>
    <w:rsid w:val="00A20476"/>
    <w:rsid w:val="00A215C1"/>
    <w:rsid w:val="00A216DD"/>
    <w:rsid w:val="00A218F0"/>
    <w:rsid w:val="00A219E3"/>
    <w:rsid w:val="00A21B2C"/>
    <w:rsid w:val="00A23588"/>
    <w:rsid w:val="00A23E6E"/>
    <w:rsid w:val="00A244F5"/>
    <w:rsid w:val="00A24A88"/>
    <w:rsid w:val="00A24C2C"/>
    <w:rsid w:val="00A24EAF"/>
    <w:rsid w:val="00A255FE"/>
    <w:rsid w:val="00A25DDE"/>
    <w:rsid w:val="00A268D7"/>
    <w:rsid w:val="00A2739F"/>
    <w:rsid w:val="00A27551"/>
    <w:rsid w:val="00A27608"/>
    <w:rsid w:val="00A27B63"/>
    <w:rsid w:val="00A308B7"/>
    <w:rsid w:val="00A3118D"/>
    <w:rsid w:val="00A31D7D"/>
    <w:rsid w:val="00A325D1"/>
    <w:rsid w:val="00A32E0D"/>
    <w:rsid w:val="00A33199"/>
    <w:rsid w:val="00A33242"/>
    <w:rsid w:val="00A34BBD"/>
    <w:rsid w:val="00A356C9"/>
    <w:rsid w:val="00A35D86"/>
    <w:rsid w:val="00A36327"/>
    <w:rsid w:val="00A36A44"/>
    <w:rsid w:val="00A36B6E"/>
    <w:rsid w:val="00A3730A"/>
    <w:rsid w:val="00A379FF"/>
    <w:rsid w:val="00A37E5C"/>
    <w:rsid w:val="00A406EE"/>
    <w:rsid w:val="00A4083C"/>
    <w:rsid w:val="00A41630"/>
    <w:rsid w:val="00A41F52"/>
    <w:rsid w:val="00A42314"/>
    <w:rsid w:val="00A43B86"/>
    <w:rsid w:val="00A4407B"/>
    <w:rsid w:val="00A4470B"/>
    <w:rsid w:val="00A46FB4"/>
    <w:rsid w:val="00A471DA"/>
    <w:rsid w:val="00A472F8"/>
    <w:rsid w:val="00A510B6"/>
    <w:rsid w:val="00A5149A"/>
    <w:rsid w:val="00A55A2D"/>
    <w:rsid w:val="00A562A2"/>
    <w:rsid w:val="00A565EE"/>
    <w:rsid w:val="00A56E99"/>
    <w:rsid w:val="00A56FB5"/>
    <w:rsid w:val="00A573BB"/>
    <w:rsid w:val="00A57487"/>
    <w:rsid w:val="00A6066F"/>
    <w:rsid w:val="00A606F8"/>
    <w:rsid w:val="00A60DBC"/>
    <w:rsid w:val="00A61EA3"/>
    <w:rsid w:val="00A623B8"/>
    <w:rsid w:val="00A6241B"/>
    <w:rsid w:val="00A62CA0"/>
    <w:rsid w:val="00A643D2"/>
    <w:rsid w:val="00A64D4D"/>
    <w:rsid w:val="00A65262"/>
    <w:rsid w:val="00A70EA6"/>
    <w:rsid w:val="00A72020"/>
    <w:rsid w:val="00A7290C"/>
    <w:rsid w:val="00A729A0"/>
    <w:rsid w:val="00A73058"/>
    <w:rsid w:val="00A74DE3"/>
    <w:rsid w:val="00A756B9"/>
    <w:rsid w:val="00A7594B"/>
    <w:rsid w:val="00A75ED7"/>
    <w:rsid w:val="00A7641F"/>
    <w:rsid w:val="00A771DA"/>
    <w:rsid w:val="00A77550"/>
    <w:rsid w:val="00A77B76"/>
    <w:rsid w:val="00A81957"/>
    <w:rsid w:val="00A820C3"/>
    <w:rsid w:val="00A8292C"/>
    <w:rsid w:val="00A8388B"/>
    <w:rsid w:val="00A83A5C"/>
    <w:rsid w:val="00A83BE1"/>
    <w:rsid w:val="00A84E96"/>
    <w:rsid w:val="00A85937"/>
    <w:rsid w:val="00A90244"/>
    <w:rsid w:val="00A906BB"/>
    <w:rsid w:val="00A908A5"/>
    <w:rsid w:val="00A919A2"/>
    <w:rsid w:val="00A9215F"/>
    <w:rsid w:val="00A92362"/>
    <w:rsid w:val="00A92DCD"/>
    <w:rsid w:val="00A92F76"/>
    <w:rsid w:val="00A93C06"/>
    <w:rsid w:val="00A93EDF"/>
    <w:rsid w:val="00A94577"/>
    <w:rsid w:val="00A95940"/>
    <w:rsid w:val="00A9678E"/>
    <w:rsid w:val="00A96A40"/>
    <w:rsid w:val="00A977FE"/>
    <w:rsid w:val="00A97D02"/>
    <w:rsid w:val="00A97F28"/>
    <w:rsid w:val="00AA073B"/>
    <w:rsid w:val="00AA1103"/>
    <w:rsid w:val="00AA1F16"/>
    <w:rsid w:val="00AA2332"/>
    <w:rsid w:val="00AA2A45"/>
    <w:rsid w:val="00AA3D88"/>
    <w:rsid w:val="00AA3F8D"/>
    <w:rsid w:val="00AA45C2"/>
    <w:rsid w:val="00AA53F9"/>
    <w:rsid w:val="00AA6085"/>
    <w:rsid w:val="00AA66CC"/>
    <w:rsid w:val="00AB05D6"/>
    <w:rsid w:val="00AB0636"/>
    <w:rsid w:val="00AB2EE3"/>
    <w:rsid w:val="00AB2FD1"/>
    <w:rsid w:val="00AB3C38"/>
    <w:rsid w:val="00AB3E1B"/>
    <w:rsid w:val="00AB652D"/>
    <w:rsid w:val="00AB6C47"/>
    <w:rsid w:val="00AB7CDE"/>
    <w:rsid w:val="00AC022C"/>
    <w:rsid w:val="00AC0301"/>
    <w:rsid w:val="00AC1285"/>
    <w:rsid w:val="00AC4B08"/>
    <w:rsid w:val="00AC5A67"/>
    <w:rsid w:val="00AC60A6"/>
    <w:rsid w:val="00AC6651"/>
    <w:rsid w:val="00AC7688"/>
    <w:rsid w:val="00AC7BF0"/>
    <w:rsid w:val="00AD19AA"/>
    <w:rsid w:val="00AD3158"/>
    <w:rsid w:val="00AD4104"/>
    <w:rsid w:val="00AD4882"/>
    <w:rsid w:val="00AD6A7F"/>
    <w:rsid w:val="00AE0BD2"/>
    <w:rsid w:val="00AE2BF0"/>
    <w:rsid w:val="00AE439A"/>
    <w:rsid w:val="00AE4764"/>
    <w:rsid w:val="00AE4A3A"/>
    <w:rsid w:val="00AE534A"/>
    <w:rsid w:val="00AE5594"/>
    <w:rsid w:val="00AE5654"/>
    <w:rsid w:val="00AE62EA"/>
    <w:rsid w:val="00AE6E0E"/>
    <w:rsid w:val="00AE7016"/>
    <w:rsid w:val="00AE757E"/>
    <w:rsid w:val="00AEC2FA"/>
    <w:rsid w:val="00AF118B"/>
    <w:rsid w:val="00AF2DBC"/>
    <w:rsid w:val="00AF3A46"/>
    <w:rsid w:val="00AF4249"/>
    <w:rsid w:val="00AF4F3B"/>
    <w:rsid w:val="00AF59D1"/>
    <w:rsid w:val="00AF5B7D"/>
    <w:rsid w:val="00AF5E59"/>
    <w:rsid w:val="00AF63A4"/>
    <w:rsid w:val="00AF66CA"/>
    <w:rsid w:val="00AF6DE6"/>
    <w:rsid w:val="00AF79A1"/>
    <w:rsid w:val="00AF7E68"/>
    <w:rsid w:val="00B0061E"/>
    <w:rsid w:val="00B00B9F"/>
    <w:rsid w:val="00B0173B"/>
    <w:rsid w:val="00B031F2"/>
    <w:rsid w:val="00B045EE"/>
    <w:rsid w:val="00B0481E"/>
    <w:rsid w:val="00B04C40"/>
    <w:rsid w:val="00B05282"/>
    <w:rsid w:val="00B06B08"/>
    <w:rsid w:val="00B07A37"/>
    <w:rsid w:val="00B07C04"/>
    <w:rsid w:val="00B10E98"/>
    <w:rsid w:val="00B11A76"/>
    <w:rsid w:val="00B11FAF"/>
    <w:rsid w:val="00B12042"/>
    <w:rsid w:val="00B127BD"/>
    <w:rsid w:val="00B141F6"/>
    <w:rsid w:val="00B150A8"/>
    <w:rsid w:val="00B15BAD"/>
    <w:rsid w:val="00B161AD"/>
    <w:rsid w:val="00B164C2"/>
    <w:rsid w:val="00B16923"/>
    <w:rsid w:val="00B17B8A"/>
    <w:rsid w:val="00B20049"/>
    <w:rsid w:val="00B20D59"/>
    <w:rsid w:val="00B2191A"/>
    <w:rsid w:val="00B21D58"/>
    <w:rsid w:val="00B22317"/>
    <w:rsid w:val="00B2302A"/>
    <w:rsid w:val="00B233B0"/>
    <w:rsid w:val="00B23C4C"/>
    <w:rsid w:val="00B26D11"/>
    <w:rsid w:val="00B275B9"/>
    <w:rsid w:val="00B2F273"/>
    <w:rsid w:val="00B3098A"/>
    <w:rsid w:val="00B31E8F"/>
    <w:rsid w:val="00B32BE4"/>
    <w:rsid w:val="00B32C95"/>
    <w:rsid w:val="00B3469B"/>
    <w:rsid w:val="00B34759"/>
    <w:rsid w:val="00B40679"/>
    <w:rsid w:val="00B40AA4"/>
    <w:rsid w:val="00B411A9"/>
    <w:rsid w:val="00B42059"/>
    <w:rsid w:val="00B42400"/>
    <w:rsid w:val="00B4331F"/>
    <w:rsid w:val="00B44D4D"/>
    <w:rsid w:val="00B4576B"/>
    <w:rsid w:val="00B45EFB"/>
    <w:rsid w:val="00B46462"/>
    <w:rsid w:val="00B47596"/>
    <w:rsid w:val="00B502E5"/>
    <w:rsid w:val="00B5092F"/>
    <w:rsid w:val="00B531B7"/>
    <w:rsid w:val="00B54324"/>
    <w:rsid w:val="00B56FD5"/>
    <w:rsid w:val="00B57D49"/>
    <w:rsid w:val="00B57F25"/>
    <w:rsid w:val="00B60213"/>
    <w:rsid w:val="00B6034E"/>
    <w:rsid w:val="00B60886"/>
    <w:rsid w:val="00B60973"/>
    <w:rsid w:val="00B60A40"/>
    <w:rsid w:val="00B61711"/>
    <w:rsid w:val="00B62CF9"/>
    <w:rsid w:val="00B64073"/>
    <w:rsid w:val="00B64732"/>
    <w:rsid w:val="00B65F3F"/>
    <w:rsid w:val="00B67629"/>
    <w:rsid w:val="00B71336"/>
    <w:rsid w:val="00B71858"/>
    <w:rsid w:val="00B7447C"/>
    <w:rsid w:val="00B75F02"/>
    <w:rsid w:val="00B7674A"/>
    <w:rsid w:val="00B769D9"/>
    <w:rsid w:val="00B819CB"/>
    <w:rsid w:val="00B8214C"/>
    <w:rsid w:val="00B84EE7"/>
    <w:rsid w:val="00B871ED"/>
    <w:rsid w:val="00B9026E"/>
    <w:rsid w:val="00B910D0"/>
    <w:rsid w:val="00B91F95"/>
    <w:rsid w:val="00B92A68"/>
    <w:rsid w:val="00B930F8"/>
    <w:rsid w:val="00B93173"/>
    <w:rsid w:val="00B9337C"/>
    <w:rsid w:val="00B938B0"/>
    <w:rsid w:val="00B943A6"/>
    <w:rsid w:val="00B946A2"/>
    <w:rsid w:val="00B94949"/>
    <w:rsid w:val="00B95351"/>
    <w:rsid w:val="00B97476"/>
    <w:rsid w:val="00BA04EC"/>
    <w:rsid w:val="00BA055C"/>
    <w:rsid w:val="00BA1584"/>
    <w:rsid w:val="00BA2347"/>
    <w:rsid w:val="00BA241D"/>
    <w:rsid w:val="00BA27BC"/>
    <w:rsid w:val="00BA35CB"/>
    <w:rsid w:val="00BA58C9"/>
    <w:rsid w:val="00BA65A2"/>
    <w:rsid w:val="00BA6A73"/>
    <w:rsid w:val="00BA6C7F"/>
    <w:rsid w:val="00BB1ADA"/>
    <w:rsid w:val="00BB1DB6"/>
    <w:rsid w:val="00BB2271"/>
    <w:rsid w:val="00BB3A13"/>
    <w:rsid w:val="00BB3CF4"/>
    <w:rsid w:val="00BB5694"/>
    <w:rsid w:val="00BB6B0D"/>
    <w:rsid w:val="00BB6B84"/>
    <w:rsid w:val="00BB6D2F"/>
    <w:rsid w:val="00BB7199"/>
    <w:rsid w:val="00BC0075"/>
    <w:rsid w:val="00BC0702"/>
    <w:rsid w:val="00BC1A41"/>
    <w:rsid w:val="00BC2363"/>
    <w:rsid w:val="00BC2F1F"/>
    <w:rsid w:val="00BC3267"/>
    <w:rsid w:val="00BC32CD"/>
    <w:rsid w:val="00BC3524"/>
    <w:rsid w:val="00BC424C"/>
    <w:rsid w:val="00BC4F44"/>
    <w:rsid w:val="00BC5E3C"/>
    <w:rsid w:val="00BC73E7"/>
    <w:rsid w:val="00BC76C6"/>
    <w:rsid w:val="00BD0EE7"/>
    <w:rsid w:val="00BD2187"/>
    <w:rsid w:val="00BD24B6"/>
    <w:rsid w:val="00BD34CF"/>
    <w:rsid w:val="00BD3AD6"/>
    <w:rsid w:val="00BD3F32"/>
    <w:rsid w:val="00BD4F4B"/>
    <w:rsid w:val="00BD5E4C"/>
    <w:rsid w:val="00BD6016"/>
    <w:rsid w:val="00BD61C4"/>
    <w:rsid w:val="00BD6F14"/>
    <w:rsid w:val="00BD6F53"/>
    <w:rsid w:val="00BD77A1"/>
    <w:rsid w:val="00BE0214"/>
    <w:rsid w:val="00BE07E7"/>
    <w:rsid w:val="00BE1772"/>
    <w:rsid w:val="00BE1FDF"/>
    <w:rsid w:val="00BE21F6"/>
    <w:rsid w:val="00BE2A3C"/>
    <w:rsid w:val="00BE4D1B"/>
    <w:rsid w:val="00BE57B1"/>
    <w:rsid w:val="00BE6656"/>
    <w:rsid w:val="00BE6A5A"/>
    <w:rsid w:val="00BE7FCB"/>
    <w:rsid w:val="00BF0263"/>
    <w:rsid w:val="00BF0373"/>
    <w:rsid w:val="00BF0DEC"/>
    <w:rsid w:val="00BF11A1"/>
    <w:rsid w:val="00BF1337"/>
    <w:rsid w:val="00BF1667"/>
    <w:rsid w:val="00BF2A17"/>
    <w:rsid w:val="00BF2EC1"/>
    <w:rsid w:val="00BF3505"/>
    <w:rsid w:val="00BF4DCC"/>
    <w:rsid w:val="00BF4F48"/>
    <w:rsid w:val="00BF551F"/>
    <w:rsid w:val="00BF5EA7"/>
    <w:rsid w:val="00BF63D7"/>
    <w:rsid w:val="00BF6C8F"/>
    <w:rsid w:val="00C0101D"/>
    <w:rsid w:val="00C041A8"/>
    <w:rsid w:val="00C044D5"/>
    <w:rsid w:val="00C04A49"/>
    <w:rsid w:val="00C0557F"/>
    <w:rsid w:val="00C0621A"/>
    <w:rsid w:val="00C10699"/>
    <w:rsid w:val="00C12311"/>
    <w:rsid w:val="00C1330A"/>
    <w:rsid w:val="00C16FE8"/>
    <w:rsid w:val="00C174B4"/>
    <w:rsid w:val="00C204D2"/>
    <w:rsid w:val="00C20662"/>
    <w:rsid w:val="00C22327"/>
    <w:rsid w:val="00C2281E"/>
    <w:rsid w:val="00C230A9"/>
    <w:rsid w:val="00C2389C"/>
    <w:rsid w:val="00C263EB"/>
    <w:rsid w:val="00C267F2"/>
    <w:rsid w:val="00C302DF"/>
    <w:rsid w:val="00C30B6F"/>
    <w:rsid w:val="00C314C0"/>
    <w:rsid w:val="00C345DB"/>
    <w:rsid w:val="00C34B55"/>
    <w:rsid w:val="00C35E14"/>
    <w:rsid w:val="00C360BF"/>
    <w:rsid w:val="00C36270"/>
    <w:rsid w:val="00C37D68"/>
    <w:rsid w:val="00C4096B"/>
    <w:rsid w:val="00C410C3"/>
    <w:rsid w:val="00C4154E"/>
    <w:rsid w:val="00C4224B"/>
    <w:rsid w:val="00C43BA5"/>
    <w:rsid w:val="00C44993"/>
    <w:rsid w:val="00C45C80"/>
    <w:rsid w:val="00C470AA"/>
    <w:rsid w:val="00C5123E"/>
    <w:rsid w:val="00C51408"/>
    <w:rsid w:val="00C51E39"/>
    <w:rsid w:val="00C525D5"/>
    <w:rsid w:val="00C5291B"/>
    <w:rsid w:val="00C529E3"/>
    <w:rsid w:val="00C52E08"/>
    <w:rsid w:val="00C53632"/>
    <w:rsid w:val="00C5386D"/>
    <w:rsid w:val="00C54209"/>
    <w:rsid w:val="00C5463E"/>
    <w:rsid w:val="00C55FE1"/>
    <w:rsid w:val="00C56219"/>
    <w:rsid w:val="00C576E7"/>
    <w:rsid w:val="00C57AB1"/>
    <w:rsid w:val="00C61ECD"/>
    <w:rsid w:val="00C622ED"/>
    <w:rsid w:val="00C63202"/>
    <w:rsid w:val="00C6349E"/>
    <w:rsid w:val="00C63617"/>
    <w:rsid w:val="00C66689"/>
    <w:rsid w:val="00C6780B"/>
    <w:rsid w:val="00C67D2B"/>
    <w:rsid w:val="00C7016A"/>
    <w:rsid w:val="00C70B8C"/>
    <w:rsid w:val="00C70D6D"/>
    <w:rsid w:val="00C738D6"/>
    <w:rsid w:val="00C73FA1"/>
    <w:rsid w:val="00C743EE"/>
    <w:rsid w:val="00C7473A"/>
    <w:rsid w:val="00C7672C"/>
    <w:rsid w:val="00C77FB3"/>
    <w:rsid w:val="00C81E30"/>
    <w:rsid w:val="00C833DC"/>
    <w:rsid w:val="00C9162B"/>
    <w:rsid w:val="00C92297"/>
    <w:rsid w:val="00C92821"/>
    <w:rsid w:val="00C92B5F"/>
    <w:rsid w:val="00C93BEC"/>
    <w:rsid w:val="00C93F0D"/>
    <w:rsid w:val="00C96B12"/>
    <w:rsid w:val="00C96FBA"/>
    <w:rsid w:val="00C97598"/>
    <w:rsid w:val="00CA28CE"/>
    <w:rsid w:val="00CA2950"/>
    <w:rsid w:val="00CA395B"/>
    <w:rsid w:val="00CA4B4F"/>
    <w:rsid w:val="00CA5C61"/>
    <w:rsid w:val="00CA5EC6"/>
    <w:rsid w:val="00CA657D"/>
    <w:rsid w:val="00CA7BEF"/>
    <w:rsid w:val="00CB0014"/>
    <w:rsid w:val="00CB05B5"/>
    <w:rsid w:val="00CB1DCB"/>
    <w:rsid w:val="00CB2A21"/>
    <w:rsid w:val="00CB4BEE"/>
    <w:rsid w:val="00CC011B"/>
    <w:rsid w:val="00CC0128"/>
    <w:rsid w:val="00CC1118"/>
    <w:rsid w:val="00CC2072"/>
    <w:rsid w:val="00CC2138"/>
    <w:rsid w:val="00CC3333"/>
    <w:rsid w:val="00CC7423"/>
    <w:rsid w:val="00CD10B4"/>
    <w:rsid w:val="00CD2433"/>
    <w:rsid w:val="00CD3DF5"/>
    <w:rsid w:val="00CD4BF8"/>
    <w:rsid w:val="00CD4C96"/>
    <w:rsid w:val="00CD5398"/>
    <w:rsid w:val="00CD590B"/>
    <w:rsid w:val="00CD5E46"/>
    <w:rsid w:val="00CD64C4"/>
    <w:rsid w:val="00CD676B"/>
    <w:rsid w:val="00CD6C76"/>
    <w:rsid w:val="00CD709F"/>
    <w:rsid w:val="00CD715C"/>
    <w:rsid w:val="00CD7220"/>
    <w:rsid w:val="00CD7F8C"/>
    <w:rsid w:val="00CE2ACE"/>
    <w:rsid w:val="00CE2C6C"/>
    <w:rsid w:val="00CE5960"/>
    <w:rsid w:val="00CE607F"/>
    <w:rsid w:val="00CE6BF6"/>
    <w:rsid w:val="00CE75E4"/>
    <w:rsid w:val="00CE7D12"/>
    <w:rsid w:val="00CF2971"/>
    <w:rsid w:val="00CF4188"/>
    <w:rsid w:val="00CF475C"/>
    <w:rsid w:val="00CF49E2"/>
    <w:rsid w:val="00CF561D"/>
    <w:rsid w:val="00CF5CAC"/>
    <w:rsid w:val="00CF60AE"/>
    <w:rsid w:val="00CF7865"/>
    <w:rsid w:val="00CF7903"/>
    <w:rsid w:val="00CF7E11"/>
    <w:rsid w:val="00CF7F24"/>
    <w:rsid w:val="00D006D0"/>
    <w:rsid w:val="00D01633"/>
    <w:rsid w:val="00D016D7"/>
    <w:rsid w:val="00D03E1B"/>
    <w:rsid w:val="00D03F80"/>
    <w:rsid w:val="00D04735"/>
    <w:rsid w:val="00D04C1B"/>
    <w:rsid w:val="00D054B3"/>
    <w:rsid w:val="00D06A09"/>
    <w:rsid w:val="00D07114"/>
    <w:rsid w:val="00D07F72"/>
    <w:rsid w:val="00D1117E"/>
    <w:rsid w:val="00D11C66"/>
    <w:rsid w:val="00D11EDF"/>
    <w:rsid w:val="00D11F77"/>
    <w:rsid w:val="00D12186"/>
    <w:rsid w:val="00D121C0"/>
    <w:rsid w:val="00D14032"/>
    <w:rsid w:val="00D14A71"/>
    <w:rsid w:val="00D150F2"/>
    <w:rsid w:val="00D15D45"/>
    <w:rsid w:val="00D1712F"/>
    <w:rsid w:val="00D1771F"/>
    <w:rsid w:val="00D211CE"/>
    <w:rsid w:val="00D21C93"/>
    <w:rsid w:val="00D255BF"/>
    <w:rsid w:val="00D25D0D"/>
    <w:rsid w:val="00D261C4"/>
    <w:rsid w:val="00D3047B"/>
    <w:rsid w:val="00D307E5"/>
    <w:rsid w:val="00D3086C"/>
    <w:rsid w:val="00D314DE"/>
    <w:rsid w:val="00D31994"/>
    <w:rsid w:val="00D320C5"/>
    <w:rsid w:val="00D32530"/>
    <w:rsid w:val="00D32A71"/>
    <w:rsid w:val="00D32EFD"/>
    <w:rsid w:val="00D3397E"/>
    <w:rsid w:val="00D33DD7"/>
    <w:rsid w:val="00D33ED0"/>
    <w:rsid w:val="00D341F8"/>
    <w:rsid w:val="00D3481D"/>
    <w:rsid w:val="00D34FE2"/>
    <w:rsid w:val="00D35284"/>
    <w:rsid w:val="00D3552D"/>
    <w:rsid w:val="00D36C46"/>
    <w:rsid w:val="00D3797D"/>
    <w:rsid w:val="00D40514"/>
    <w:rsid w:val="00D409DA"/>
    <w:rsid w:val="00D426C9"/>
    <w:rsid w:val="00D4282E"/>
    <w:rsid w:val="00D428D5"/>
    <w:rsid w:val="00D42D53"/>
    <w:rsid w:val="00D43CC1"/>
    <w:rsid w:val="00D44A7B"/>
    <w:rsid w:val="00D45161"/>
    <w:rsid w:val="00D46B64"/>
    <w:rsid w:val="00D46CA0"/>
    <w:rsid w:val="00D50325"/>
    <w:rsid w:val="00D51248"/>
    <w:rsid w:val="00D52237"/>
    <w:rsid w:val="00D52372"/>
    <w:rsid w:val="00D52AAF"/>
    <w:rsid w:val="00D53B62"/>
    <w:rsid w:val="00D54FF9"/>
    <w:rsid w:val="00D60436"/>
    <w:rsid w:val="00D60658"/>
    <w:rsid w:val="00D61225"/>
    <w:rsid w:val="00D62099"/>
    <w:rsid w:val="00D62118"/>
    <w:rsid w:val="00D624E3"/>
    <w:rsid w:val="00D62D75"/>
    <w:rsid w:val="00D639C1"/>
    <w:rsid w:val="00D6436B"/>
    <w:rsid w:val="00D6678E"/>
    <w:rsid w:val="00D67265"/>
    <w:rsid w:val="00D70472"/>
    <w:rsid w:val="00D72D71"/>
    <w:rsid w:val="00D74F2D"/>
    <w:rsid w:val="00D77B40"/>
    <w:rsid w:val="00D77B9E"/>
    <w:rsid w:val="00D808E2"/>
    <w:rsid w:val="00D80FCB"/>
    <w:rsid w:val="00D82006"/>
    <w:rsid w:val="00D82744"/>
    <w:rsid w:val="00D82EF0"/>
    <w:rsid w:val="00D83B78"/>
    <w:rsid w:val="00D83C40"/>
    <w:rsid w:val="00D849DC"/>
    <w:rsid w:val="00D85E76"/>
    <w:rsid w:val="00D86811"/>
    <w:rsid w:val="00D90D83"/>
    <w:rsid w:val="00D91231"/>
    <w:rsid w:val="00D91E9A"/>
    <w:rsid w:val="00D92A23"/>
    <w:rsid w:val="00D92C83"/>
    <w:rsid w:val="00D9326E"/>
    <w:rsid w:val="00D93CF6"/>
    <w:rsid w:val="00D9690B"/>
    <w:rsid w:val="00D96C94"/>
    <w:rsid w:val="00D97057"/>
    <w:rsid w:val="00D979E7"/>
    <w:rsid w:val="00D97D3A"/>
    <w:rsid w:val="00DA05F3"/>
    <w:rsid w:val="00DA2CFA"/>
    <w:rsid w:val="00DA3674"/>
    <w:rsid w:val="00DA3BFE"/>
    <w:rsid w:val="00DA40F7"/>
    <w:rsid w:val="00DA454C"/>
    <w:rsid w:val="00DA6938"/>
    <w:rsid w:val="00DA75EE"/>
    <w:rsid w:val="00DB1333"/>
    <w:rsid w:val="00DB139D"/>
    <w:rsid w:val="00DB56B7"/>
    <w:rsid w:val="00DB6457"/>
    <w:rsid w:val="00DB6519"/>
    <w:rsid w:val="00DB67D8"/>
    <w:rsid w:val="00DB7AA0"/>
    <w:rsid w:val="00DC0727"/>
    <w:rsid w:val="00DC098D"/>
    <w:rsid w:val="00DC15D2"/>
    <w:rsid w:val="00DC2388"/>
    <w:rsid w:val="00DC238D"/>
    <w:rsid w:val="00DC2AE1"/>
    <w:rsid w:val="00DC364F"/>
    <w:rsid w:val="00DC4C11"/>
    <w:rsid w:val="00DC5EED"/>
    <w:rsid w:val="00DC5F79"/>
    <w:rsid w:val="00DC6E38"/>
    <w:rsid w:val="00DC7214"/>
    <w:rsid w:val="00DD0206"/>
    <w:rsid w:val="00DD0D5C"/>
    <w:rsid w:val="00DD13BC"/>
    <w:rsid w:val="00DD3484"/>
    <w:rsid w:val="00DD5213"/>
    <w:rsid w:val="00DD5E65"/>
    <w:rsid w:val="00DD64E2"/>
    <w:rsid w:val="00DE2637"/>
    <w:rsid w:val="00DE2B45"/>
    <w:rsid w:val="00DE2E9A"/>
    <w:rsid w:val="00DE30BD"/>
    <w:rsid w:val="00DE3858"/>
    <w:rsid w:val="00DE649A"/>
    <w:rsid w:val="00DE7894"/>
    <w:rsid w:val="00DF053A"/>
    <w:rsid w:val="00DF1A55"/>
    <w:rsid w:val="00DF28A6"/>
    <w:rsid w:val="00DF3698"/>
    <w:rsid w:val="00DF3854"/>
    <w:rsid w:val="00DF416F"/>
    <w:rsid w:val="00DF4199"/>
    <w:rsid w:val="00DF4A6D"/>
    <w:rsid w:val="00DF4B47"/>
    <w:rsid w:val="00DF69A4"/>
    <w:rsid w:val="00DF69BA"/>
    <w:rsid w:val="00DF6DBF"/>
    <w:rsid w:val="00DF7C0D"/>
    <w:rsid w:val="00DF7DD9"/>
    <w:rsid w:val="00DF7FDA"/>
    <w:rsid w:val="00E002E0"/>
    <w:rsid w:val="00E0053D"/>
    <w:rsid w:val="00E012B7"/>
    <w:rsid w:val="00E014BB"/>
    <w:rsid w:val="00E01785"/>
    <w:rsid w:val="00E01C22"/>
    <w:rsid w:val="00E02350"/>
    <w:rsid w:val="00E0375E"/>
    <w:rsid w:val="00E03A8E"/>
    <w:rsid w:val="00E0495A"/>
    <w:rsid w:val="00E05D00"/>
    <w:rsid w:val="00E05D3C"/>
    <w:rsid w:val="00E07D6E"/>
    <w:rsid w:val="00E1126D"/>
    <w:rsid w:val="00E1228C"/>
    <w:rsid w:val="00E122EC"/>
    <w:rsid w:val="00E140F4"/>
    <w:rsid w:val="00E14B8E"/>
    <w:rsid w:val="00E166FE"/>
    <w:rsid w:val="00E20B75"/>
    <w:rsid w:val="00E20F3D"/>
    <w:rsid w:val="00E21246"/>
    <w:rsid w:val="00E22998"/>
    <w:rsid w:val="00E233BA"/>
    <w:rsid w:val="00E2394D"/>
    <w:rsid w:val="00E240E6"/>
    <w:rsid w:val="00E25349"/>
    <w:rsid w:val="00E2625A"/>
    <w:rsid w:val="00E27D71"/>
    <w:rsid w:val="00E302C7"/>
    <w:rsid w:val="00E3106B"/>
    <w:rsid w:val="00E312F7"/>
    <w:rsid w:val="00E31664"/>
    <w:rsid w:val="00E327E2"/>
    <w:rsid w:val="00E3285F"/>
    <w:rsid w:val="00E33C06"/>
    <w:rsid w:val="00E34C31"/>
    <w:rsid w:val="00E36CFD"/>
    <w:rsid w:val="00E37E95"/>
    <w:rsid w:val="00E401ED"/>
    <w:rsid w:val="00E40782"/>
    <w:rsid w:val="00E42B1D"/>
    <w:rsid w:val="00E437B2"/>
    <w:rsid w:val="00E43D1B"/>
    <w:rsid w:val="00E44F7D"/>
    <w:rsid w:val="00E45183"/>
    <w:rsid w:val="00E45F33"/>
    <w:rsid w:val="00E46998"/>
    <w:rsid w:val="00E47EEC"/>
    <w:rsid w:val="00E509AA"/>
    <w:rsid w:val="00E52D97"/>
    <w:rsid w:val="00E5387E"/>
    <w:rsid w:val="00E53898"/>
    <w:rsid w:val="00E54AEA"/>
    <w:rsid w:val="00E5575A"/>
    <w:rsid w:val="00E55DB6"/>
    <w:rsid w:val="00E5636C"/>
    <w:rsid w:val="00E56725"/>
    <w:rsid w:val="00E60CA4"/>
    <w:rsid w:val="00E61245"/>
    <w:rsid w:val="00E614CB"/>
    <w:rsid w:val="00E63025"/>
    <w:rsid w:val="00E63602"/>
    <w:rsid w:val="00E6516D"/>
    <w:rsid w:val="00E65977"/>
    <w:rsid w:val="00E65C51"/>
    <w:rsid w:val="00E706EA"/>
    <w:rsid w:val="00E712A1"/>
    <w:rsid w:val="00E729D5"/>
    <w:rsid w:val="00E734F5"/>
    <w:rsid w:val="00E73D6A"/>
    <w:rsid w:val="00E74090"/>
    <w:rsid w:val="00E75A76"/>
    <w:rsid w:val="00E75AD3"/>
    <w:rsid w:val="00E77F8F"/>
    <w:rsid w:val="00E802DF"/>
    <w:rsid w:val="00E80793"/>
    <w:rsid w:val="00E80C2D"/>
    <w:rsid w:val="00E819F1"/>
    <w:rsid w:val="00E81E83"/>
    <w:rsid w:val="00E82987"/>
    <w:rsid w:val="00E8331D"/>
    <w:rsid w:val="00E85A15"/>
    <w:rsid w:val="00E8677B"/>
    <w:rsid w:val="00E869FB"/>
    <w:rsid w:val="00E86C20"/>
    <w:rsid w:val="00E86DA6"/>
    <w:rsid w:val="00E906B6"/>
    <w:rsid w:val="00E9164E"/>
    <w:rsid w:val="00E91A5B"/>
    <w:rsid w:val="00E91EF7"/>
    <w:rsid w:val="00E9241E"/>
    <w:rsid w:val="00E940A5"/>
    <w:rsid w:val="00E94B62"/>
    <w:rsid w:val="00E958BC"/>
    <w:rsid w:val="00E96542"/>
    <w:rsid w:val="00EA01AC"/>
    <w:rsid w:val="00EA0DA1"/>
    <w:rsid w:val="00EA0E2C"/>
    <w:rsid w:val="00EA2DB2"/>
    <w:rsid w:val="00EA3600"/>
    <w:rsid w:val="00EA39ED"/>
    <w:rsid w:val="00EA440B"/>
    <w:rsid w:val="00EA57B1"/>
    <w:rsid w:val="00EA5B01"/>
    <w:rsid w:val="00EA66CC"/>
    <w:rsid w:val="00EB018E"/>
    <w:rsid w:val="00EB0610"/>
    <w:rsid w:val="00EB08B8"/>
    <w:rsid w:val="00EB154D"/>
    <w:rsid w:val="00EB2E3D"/>
    <w:rsid w:val="00EB2EDA"/>
    <w:rsid w:val="00EB336B"/>
    <w:rsid w:val="00EB3C16"/>
    <w:rsid w:val="00EB3CBC"/>
    <w:rsid w:val="00EB5397"/>
    <w:rsid w:val="00EB58FD"/>
    <w:rsid w:val="00EB5E3B"/>
    <w:rsid w:val="00EB68DC"/>
    <w:rsid w:val="00EB7ADF"/>
    <w:rsid w:val="00EC1252"/>
    <w:rsid w:val="00EC1267"/>
    <w:rsid w:val="00EC298F"/>
    <w:rsid w:val="00EC3150"/>
    <w:rsid w:val="00EC4D6E"/>
    <w:rsid w:val="00EC5178"/>
    <w:rsid w:val="00EC5621"/>
    <w:rsid w:val="00EC56B6"/>
    <w:rsid w:val="00EC608C"/>
    <w:rsid w:val="00EC7159"/>
    <w:rsid w:val="00EC7954"/>
    <w:rsid w:val="00ED0CEC"/>
    <w:rsid w:val="00ED2895"/>
    <w:rsid w:val="00ED40BF"/>
    <w:rsid w:val="00ED5AAE"/>
    <w:rsid w:val="00ED6C8B"/>
    <w:rsid w:val="00ED7EA8"/>
    <w:rsid w:val="00EE07EA"/>
    <w:rsid w:val="00EE0F88"/>
    <w:rsid w:val="00EE1115"/>
    <w:rsid w:val="00EE1597"/>
    <w:rsid w:val="00EE32A7"/>
    <w:rsid w:val="00EE46C5"/>
    <w:rsid w:val="00EE4EEA"/>
    <w:rsid w:val="00EE54A0"/>
    <w:rsid w:val="00EE72BD"/>
    <w:rsid w:val="00EF0D2D"/>
    <w:rsid w:val="00EF2866"/>
    <w:rsid w:val="00EF2891"/>
    <w:rsid w:val="00EF2AB1"/>
    <w:rsid w:val="00EF393D"/>
    <w:rsid w:val="00EF3CD8"/>
    <w:rsid w:val="00EF47B3"/>
    <w:rsid w:val="00EF5874"/>
    <w:rsid w:val="00EF5F33"/>
    <w:rsid w:val="00EF689B"/>
    <w:rsid w:val="00F004D0"/>
    <w:rsid w:val="00F00991"/>
    <w:rsid w:val="00F0318E"/>
    <w:rsid w:val="00F03F35"/>
    <w:rsid w:val="00F04994"/>
    <w:rsid w:val="00F06AB6"/>
    <w:rsid w:val="00F0725B"/>
    <w:rsid w:val="00F07326"/>
    <w:rsid w:val="00F07E9E"/>
    <w:rsid w:val="00F100F9"/>
    <w:rsid w:val="00F10E13"/>
    <w:rsid w:val="00F1130E"/>
    <w:rsid w:val="00F114A0"/>
    <w:rsid w:val="00F12BE0"/>
    <w:rsid w:val="00F13B90"/>
    <w:rsid w:val="00F13F94"/>
    <w:rsid w:val="00F14273"/>
    <w:rsid w:val="00F144E7"/>
    <w:rsid w:val="00F157BF"/>
    <w:rsid w:val="00F16079"/>
    <w:rsid w:val="00F171C8"/>
    <w:rsid w:val="00F173DE"/>
    <w:rsid w:val="00F17511"/>
    <w:rsid w:val="00F201A7"/>
    <w:rsid w:val="00F20FA9"/>
    <w:rsid w:val="00F21068"/>
    <w:rsid w:val="00F21587"/>
    <w:rsid w:val="00F21658"/>
    <w:rsid w:val="00F222D9"/>
    <w:rsid w:val="00F23ACB"/>
    <w:rsid w:val="00F23DB7"/>
    <w:rsid w:val="00F24492"/>
    <w:rsid w:val="00F24FAF"/>
    <w:rsid w:val="00F2796C"/>
    <w:rsid w:val="00F32B3D"/>
    <w:rsid w:val="00F335AC"/>
    <w:rsid w:val="00F3372A"/>
    <w:rsid w:val="00F33AA5"/>
    <w:rsid w:val="00F33DED"/>
    <w:rsid w:val="00F351B5"/>
    <w:rsid w:val="00F3556F"/>
    <w:rsid w:val="00F35E6B"/>
    <w:rsid w:val="00F376E1"/>
    <w:rsid w:val="00F4029C"/>
    <w:rsid w:val="00F403B7"/>
    <w:rsid w:val="00F40DFF"/>
    <w:rsid w:val="00F41BB6"/>
    <w:rsid w:val="00F425D0"/>
    <w:rsid w:val="00F4309E"/>
    <w:rsid w:val="00F43115"/>
    <w:rsid w:val="00F43BC9"/>
    <w:rsid w:val="00F4419E"/>
    <w:rsid w:val="00F45F6B"/>
    <w:rsid w:val="00F47234"/>
    <w:rsid w:val="00F473A2"/>
    <w:rsid w:val="00F53032"/>
    <w:rsid w:val="00F5351C"/>
    <w:rsid w:val="00F535CB"/>
    <w:rsid w:val="00F552A0"/>
    <w:rsid w:val="00F55880"/>
    <w:rsid w:val="00F55E15"/>
    <w:rsid w:val="00F55EA9"/>
    <w:rsid w:val="00F56313"/>
    <w:rsid w:val="00F56369"/>
    <w:rsid w:val="00F60BE6"/>
    <w:rsid w:val="00F615D5"/>
    <w:rsid w:val="00F61F7A"/>
    <w:rsid w:val="00F62618"/>
    <w:rsid w:val="00F62CF0"/>
    <w:rsid w:val="00F63516"/>
    <w:rsid w:val="00F647B9"/>
    <w:rsid w:val="00F64AC2"/>
    <w:rsid w:val="00F65D30"/>
    <w:rsid w:val="00F674D6"/>
    <w:rsid w:val="00F714E1"/>
    <w:rsid w:val="00F71917"/>
    <w:rsid w:val="00F722A6"/>
    <w:rsid w:val="00F72548"/>
    <w:rsid w:val="00F72DCF"/>
    <w:rsid w:val="00F72F48"/>
    <w:rsid w:val="00F73420"/>
    <w:rsid w:val="00F73FC0"/>
    <w:rsid w:val="00F7523B"/>
    <w:rsid w:val="00F7589D"/>
    <w:rsid w:val="00F75DA4"/>
    <w:rsid w:val="00F75E4E"/>
    <w:rsid w:val="00F7639C"/>
    <w:rsid w:val="00F7654F"/>
    <w:rsid w:val="00F80E13"/>
    <w:rsid w:val="00F81454"/>
    <w:rsid w:val="00F829BB"/>
    <w:rsid w:val="00F8589F"/>
    <w:rsid w:val="00F859DA"/>
    <w:rsid w:val="00F87426"/>
    <w:rsid w:val="00F879A3"/>
    <w:rsid w:val="00F8FBDC"/>
    <w:rsid w:val="00F92304"/>
    <w:rsid w:val="00F9436C"/>
    <w:rsid w:val="00F945F6"/>
    <w:rsid w:val="00F94929"/>
    <w:rsid w:val="00F94CDA"/>
    <w:rsid w:val="00F9501B"/>
    <w:rsid w:val="00F95CD5"/>
    <w:rsid w:val="00F97043"/>
    <w:rsid w:val="00F9762A"/>
    <w:rsid w:val="00F978B5"/>
    <w:rsid w:val="00FA093A"/>
    <w:rsid w:val="00FA25BE"/>
    <w:rsid w:val="00FA373F"/>
    <w:rsid w:val="00FA42E0"/>
    <w:rsid w:val="00FA5365"/>
    <w:rsid w:val="00FA5D63"/>
    <w:rsid w:val="00FA712E"/>
    <w:rsid w:val="00FB212D"/>
    <w:rsid w:val="00FB32F8"/>
    <w:rsid w:val="00FB33DB"/>
    <w:rsid w:val="00FB374A"/>
    <w:rsid w:val="00FB38FB"/>
    <w:rsid w:val="00FB3DD9"/>
    <w:rsid w:val="00FB69F0"/>
    <w:rsid w:val="00FB70AA"/>
    <w:rsid w:val="00FB728E"/>
    <w:rsid w:val="00FB79BA"/>
    <w:rsid w:val="00FB7D9E"/>
    <w:rsid w:val="00FC0F8D"/>
    <w:rsid w:val="00FC16EC"/>
    <w:rsid w:val="00FC23BB"/>
    <w:rsid w:val="00FC29AE"/>
    <w:rsid w:val="00FC29DF"/>
    <w:rsid w:val="00FC37D6"/>
    <w:rsid w:val="00FC5330"/>
    <w:rsid w:val="00FC58DF"/>
    <w:rsid w:val="00FC5CEC"/>
    <w:rsid w:val="00FC6A95"/>
    <w:rsid w:val="00FC7D5E"/>
    <w:rsid w:val="00FC7E58"/>
    <w:rsid w:val="00FD06A5"/>
    <w:rsid w:val="00FD1689"/>
    <w:rsid w:val="00FD21AA"/>
    <w:rsid w:val="00FD24BF"/>
    <w:rsid w:val="00FD2DF8"/>
    <w:rsid w:val="00FD303A"/>
    <w:rsid w:val="00FD31E8"/>
    <w:rsid w:val="00FD52E7"/>
    <w:rsid w:val="00FD6A78"/>
    <w:rsid w:val="00FD78FF"/>
    <w:rsid w:val="00FE06AD"/>
    <w:rsid w:val="00FE1B7B"/>
    <w:rsid w:val="00FE1CB4"/>
    <w:rsid w:val="00FE2248"/>
    <w:rsid w:val="00FE22C5"/>
    <w:rsid w:val="00FE261B"/>
    <w:rsid w:val="00FE51D5"/>
    <w:rsid w:val="00FF0657"/>
    <w:rsid w:val="00FF1147"/>
    <w:rsid w:val="00FF4F7D"/>
    <w:rsid w:val="00FF54C2"/>
    <w:rsid w:val="00FF591F"/>
    <w:rsid w:val="00FF5D03"/>
    <w:rsid w:val="00FF639D"/>
    <w:rsid w:val="0101596A"/>
    <w:rsid w:val="011F4629"/>
    <w:rsid w:val="01211328"/>
    <w:rsid w:val="0125BA1C"/>
    <w:rsid w:val="0125C68D"/>
    <w:rsid w:val="01298AF6"/>
    <w:rsid w:val="0129F4E1"/>
    <w:rsid w:val="016484BF"/>
    <w:rsid w:val="016DDBE4"/>
    <w:rsid w:val="017649D5"/>
    <w:rsid w:val="018F9B32"/>
    <w:rsid w:val="01949DC1"/>
    <w:rsid w:val="01A2BBE0"/>
    <w:rsid w:val="01A777DD"/>
    <w:rsid w:val="01B51CA1"/>
    <w:rsid w:val="01BAFADE"/>
    <w:rsid w:val="01C625A2"/>
    <w:rsid w:val="01D3E646"/>
    <w:rsid w:val="01D46E1E"/>
    <w:rsid w:val="01D8C046"/>
    <w:rsid w:val="01E50F7B"/>
    <w:rsid w:val="01EB6293"/>
    <w:rsid w:val="01F90268"/>
    <w:rsid w:val="021C8441"/>
    <w:rsid w:val="02359A77"/>
    <w:rsid w:val="024EC2D4"/>
    <w:rsid w:val="02569F6C"/>
    <w:rsid w:val="0258EE34"/>
    <w:rsid w:val="026809FC"/>
    <w:rsid w:val="027D1102"/>
    <w:rsid w:val="029DD3C4"/>
    <w:rsid w:val="02A7D6A9"/>
    <w:rsid w:val="02D0E4E8"/>
    <w:rsid w:val="02F0591D"/>
    <w:rsid w:val="02FF7C06"/>
    <w:rsid w:val="030F3406"/>
    <w:rsid w:val="0310B1D3"/>
    <w:rsid w:val="03119E8C"/>
    <w:rsid w:val="03128EEA"/>
    <w:rsid w:val="0328417E"/>
    <w:rsid w:val="03298964"/>
    <w:rsid w:val="033C4DF0"/>
    <w:rsid w:val="034A7E69"/>
    <w:rsid w:val="034BFA2F"/>
    <w:rsid w:val="0360DBA1"/>
    <w:rsid w:val="0361E85F"/>
    <w:rsid w:val="03636107"/>
    <w:rsid w:val="0366E3D8"/>
    <w:rsid w:val="036B444F"/>
    <w:rsid w:val="037C4376"/>
    <w:rsid w:val="037E9B36"/>
    <w:rsid w:val="03804864"/>
    <w:rsid w:val="038BD44D"/>
    <w:rsid w:val="03955340"/>
    <w:rsid w:val="03AFF6CA"/>
    <w:rsid w:val="03C52C77"/>
    <w:rsid w:val="03C8F9D9"/>
    <w:rsid w:val="03CC5CEA"/>
    <w:rsid w:val="03D875C4"/>
    <w:rsid w:val="03DB65C5"/>
    <w:rsid w:val="03F42F1B"/>
    <w:rsid w:val="03FFA13C"/>
    <w:rsid w:val="040E2C19"/>
    <w:rsid w:val="040ED21B"/>
    <w:rsid w:val="041A3E09"/>
    <w:rsid w:val="0446048D"/>
    <w:rsid w:val="04468660"/>
    <w:rsid w:val="0459C712"/>
    <w:rsid w:val="046A79BD"/>
    <w:rsid w:val="04BF57A1"/>
    <w:rsid w:val="04C9F717"/>
    <w:rsid w:val="04E16D63"/>
    <w:rsid w:val="04FFE0BB"/>
    <w:rsid w:val="050415E2"/>
    <w:rsid w:val="0509A311"/>
    <w:rsid w:val="05123BA8"/>
    <w:rsid w:val="0530A811"/>
    <w:rsid w:val="053C3039"/>
    <w:rsid w:val="05479C12"/>
    <w:rsid w:val="054DE4E1"/>
    <w:rsid w:val="055BD8D9"/>
    <w:rsid w:val="0560124E"/>
    <w:rsid w:val="05614A34"/>
    <w:rsid w:val="0572466B"/>
    <w:rsid w:val="0590D41D"/>
    <w:rsid w:val="0594FDA2"/>
    <w:rsid w:val="059AA8DF"/>
    <w:rsid w:val="05A4A4E2"/>
    <w:rsid w:val="05A51E31"/>
    <w:rsid w:val="05A7339F"/>
    <w:rsid w:val="05C2D20B"/>
    <w:rsid w:val="05D9B65F"/>
    <w:rsid w:val="05EB51A9"/>
    <w:rsid w:val="05F17435"/>
    <w:rsid w:val="061516D1"/>
    <w:rsid w:val="061E3AA4"/>
    <w:rsid w:val="061ECD85"/>
    <w:rsid w:val="062283F1"/>
    <w:rsid w:val="0623F0B5"/>
    <w:rsid w:val="0647C0FD"/>
    <w:rsid w:val="066F3A25"/>
    <w:rsid w:val="0670EE0C"/>
    <w:rsid w:val="067E38C1"/>
    <w:rsid w:val="06839AF1"/>
    <w:rsid w:val="0684B0D6"/>
    <w:rsid w:val="0695200D"/>
    <w:rsid w:val="06A7DF41"/>
    <w:rsid w:val="06B02310"/>
    <w:rsid w:val="06B83E63"/>
    <w:rsid w:val="06BB9172"/>
    <w:rsid w:val="06CF184A"/>
    <w:rsid w:val="06D81209"/>
    <w:rsid w:val="06DA5D9B"/>
    <w:rsid w:val="06DD10A3"/>
    <w:rsid w:val="0737B68D"/>
    <w:rsid w:val="0748FA41"/>
    <w:rsid w:val="074E38B3"/>
    <w:rsid w:val="07795EBF"/>
    <w:rsid w:val="078D4496"/>
    <w:rsid w:val="078F51F6"/>
    <w:rsid w:val="0790F9F9"/>
    <w:rsid w:val="0793B4AE"/>
    <w:rsid w:val="0794A36A"/>
    <w:rsid w:val="07BA9DE6"/>
    <w:rsid w:val="07BE5452"/>
    <w:rsid w:val="07CB781A"/>
    <w:rsid w:val="07D70B93"/>
    <w:rsid w:val="07D838F0"/>
    <w:rsid w:val="07F60508"/>
    <w:rsid w:val="07F8D73A"/>
    <w:rsid w:val="08041A7E"/>
    <w:rsid w:val="0810B177"/>
    <w:rsid w:val="081A33B3"/>
    <w:rsid w:val="082A48FC"/>
    <w:rsid w:val="083A0D98"/>
    <w:rsid w:val="085450FF"/>
    <w:rsid w:val="08577C8D"/>
    <w:rsid w:val="08681A53"/>
    <w:rsid w:val="0882E8E8"/>
    <w:rsid w:val="0883E7D1"/>
    <w:rsid w:val="089A2EEB"/>
    <w:rsid w:val="08BF5AB1"/>
    <w:rsid w:val="08DA5C5B"/>
    <w:rsid w:val="08EDAF2C"/>
    <w:rsid w:val="08F9E0EF"/>
    <w:rsid w:val="08FDFEA0"/>
    <w:rsid w:val="091015A2"/>
    <w:rsid w:val="0933BB30"/>
    <w:rsid w:val="095178FD"/>
    <w:rsid w:val="09518586"/>
    <w:rsid w:val="0958D912"/>
    <w:rsid w:val="0959E641"/>
    <w:rsid w:val="095A24B3"/>
    <w:rsid w:val="095B9AD0"/>
    <w:rsid w:val="09679543"/>
    <w:rsid w:val="09681B8E"/>
    <w:rsid w:val="096D23EE"/>
    <w:rsid w:val="097332D2"/>
    <w:rsid w:val="097CE89E"/>
    <w:rsid w:val="097D30D0"/>
    <w:rsid w:val="09834B9A"/>
    <w:rsid w:val="098C3E67"/>
    <w:rsid w:val="09A2356B"/>
    <w:rsid w:val="09B7BCD4"/>
    <w:rsid w:val="09C0C5FE"/>
    <w:rsid w:val="09D22845"/>
    <w:rsid w:val="09DCC0FC"/>
    <w:rsid w:val="09E083F5"/>
    <w:rsid w:val="09EBBFB1"/>
    <w:rsid w:val="09F34CEE"/>
    <w:rsid w:val="09F7DF9E"/>
    <w:rsid w:val="09FD5770"/>
    <w:rsid w:val="0A05436F"/>
    <w:rsid w:val="0A0EEF9B"/>
    <w:rsid w:val="0A23E4F2"/>
    <w:rsid w:val="0A35E9F0"/>
    <w:rsid w:val="0A3D95D4"/>
    <w:rsid w:val="0A4936DE"/>
    <w:rsid w:val="0A4AE4D5"/>
    <w:rsid w:val="0A67569C"/>
    <w:rsid w:val="0A7D57B2"/>
    <w:rsid w:val="0A9588F5"/>
    <w:rsid w:val="0A97A66C"/>
    <w:rsid w:val="0AAA7A9A"/>
    <w:rsid w:val="0AB7E2F0"/>
    <w:rsid w:val="0AC1B366"/>
    <w:rsid w:val="0ACD6900"/>
    <w:rsid w:val="0ACFFE55"/>
    <w:rsid w:val="0AD0D87C"/>
    <w:rsid w:val="0AD59278"/>
    <w:rsid w:val="0B01F553"/>
    <w:rsid w:val="0B137D2C"/>
    <w:rsid w:val="0B2525DF"/>
    <w:rsid w:val="0B28167B"/>
    <w:rsid w:val="0B32F547"/>
    <w:rsid w:val="0B475FD5"/>
    <w:rsid w:val="0B4BC02F"/>
    <w:rsid w:val="0B4EC73B"/>
    <w:rsid w:val="0B625D36"/>
    <w:rsid w:val="0B6B08D3"/>
    <w:rsid w:val="0B771F82"/>
    <w:rsid w:val="0B7FA28C"/>
    <w:rsid w:val="0B816959"/>
    <w:rsid w:val="0B9DC628"/>
    <w:rsid w:val="0BA1A441"/>
    <w:rsid w:val="0BA6D388"/>
    <w:rsid w:val="0BB857CB"/>
    <w:rsid w:val="0BCA0497"/>
    <w:rsid w:val="0BD7A740"/>
    <w:rsid w:val="0BF6D2E5"/>
    <w:rsid w:val="0C1136A3"/>
    <w:rsid w:val="0C1A722B"/>
    <w:rsid w:val="0C25B4F8"/>
    <w:rsid w:val="0C2F9D80"/>
    <w:rsid w:val="0C36AA92"/>
    <w:rsid w:val="0C3BB9E4"/>
    <w:rsid w:val="0C47B664"/>
    <w:rsid w:val="0C4B8BE6"/>
    <w:rsid w:val="0C50569A"/>
    <w:rsid w:val="0C50BDF9"/>
    <w:rsid w:val="0C55AD51"/>
    <w:rsid w:val="0C9340D1"/>
    <w:rsid w:val="0C93FB25"/>
    <w:rsid w:val="0C9D7ADC"/>
    <w:rsid w:val="0C9D8D71"/>
    <w:rsid w:val="0CAABE7F"/>
    <w:rsid w:val="0CCC6963"/>
    <w:rsid w:val="0CCEA086"/>
    <w:rsid w:val="0CEC7F48"/>
    <w:rsid w:val="0CF7B9CD"/>
    <w:rsid w:val="0CF9944A"/>
    <w:rsid w:val="0CFA2D28"/>
    <w:rsid w:val="0CFD574C"/>
    <w:rsid w:val="0CFE2D97"/>
    <w:rsid w:val="0CFE9360"/>
    <w:rsid w:val="0D06D934"/>
    <w:rsid w:val="0D073341"/>
    <w:rsid w:val="0D090667"/>
    <w:rsid w:val="0D11C04D"/>
    <w:rsid w:val="0D1D6502"/>
    <w:rsid w:val="0D27302C"/>
    <w:rsid w:val="0D285B9C"/>
    <w:rsid w:val="0D403D06"/>
    <w:rsid w:val="0D47421E"/>
    <w:rsid w:val="0D4CE6C2"/>
    <w:rsid w:val="0D6AB477"/>
    <w:rsid w:val="0D6C546A"/>
    <w:rsid w:val="0D82ADE4"/>
    <w:rsid w:val="0D9249B6"/>
    <w:rsid w:val="0D93E7C5"/>
    <w:rsid w:val="0D9BE602"/>
    <w:rsid w:val="0DA1BE5B"/>
    <w:rsid w:val="0DABC2E7"/>
    <w:rsid w:val="0DC35379"/>
    <w:rsid w:val="0DC8CB55"/>
    <w:rsid w:val="0DC8DF24"/>
    <w:rsid w:val="0DD4CBFB"/>
    <w:rsid w:val="0DD68E26"/>
    <w:rsid w:val="0DDBB82A"/>
    <w:rsid w:val="0DE0EE95"/>
    <w:rsid w:val="0DE3A691"/>
    <w:rsid w:val="0DE67EC0"/>
    <w:rsid w:val="0DE99167"/>
    <w:rsid w:val="0E058C4A"/>
    <w:rsid w:val="0E07E1C6"/>
    <w:rsid w:val="0E1ACF5E"/>
    <w:rsid w:val="0E484FC6"/>
    <w:rsid w:val="0E4B1DEE"/>
    <w:rsid w:val="0E685D3F"/>
    <w:rsid w:val="0E71B6DB"/>
    <w:rsid w:val="0E7DDEBE"/>
    <w:rsid w:val="0E8EBA57"/>
    <w:rsid w:val="0EC815B2"/>
    <w:rsid w:val="0ECD73B5"/>
    <w:rsid w:val="0ECDAA79"/>
    <w:rsid w:val="0EDC0D67"/>
    <w:rsid w:val="0EE3127F"/>
    <w:rsid w:val="0EE96D9C"/>
    <w:rsid w:val="0EFB9BDE"/>
    <w:rsid w:val="0F188807"/>
    <w:rsid w:val="0F20E1CA"/>
    <w:rsid w:val="0F2A6C19"/>
    <w:rsid w:val="0F2CD483"/>
    <w:rsid w:val="0F448B5B"/>
    <w:rsid w:val="0F45F87D"/>
    <w:rsid w:val="0F495204"/>
    <w:rsid w:val="0F4A241D"/>
    <w:rsid w:val="0F4A5EB5"/>
    <w:rsid w:val="0F4CE8E9"/>
    <w:rsid w:val="0F542D1F"/>
    <w:rsid w:val="0F5A412E"/>
    <w:rsid w:val="0F673E42"/>
    <w:rsid w:val="0F69476C"/>
    <w:rsid w:val="0F696911"/>
    <w:rsid w:val="0F6B6E1B"/>
    <w:rsid w:val="0F790B92"/>
    <w:rsid w:val="0F7CA460"/>
    <w:rsid w:val="0F808C3E"/>
    <w:rsid w:val="0F8561C8"/>
    <w:rsid w:val="0FB6B5BE"/>
    <w:rsid w:val="0FE4D3BC"/>
    <w:rsid w:val="0FE4E87C"/>
    <w:rsid w:val="0FED7E22"/>
    <w:rsid w:val="0FF2F3A8"/>
    <w:rsid w:val="0FFBE213"/>
    <w:rsid w:val="100B9BFA"/>
    <w:rsid w:val="100D4793"/>
    <w:rsid w:val="1013F53A"/>
    <w:rsid w:val="101D0BC5"/>
    <w:rsid w:val="104400C0"/>
    <w:rsid w:val="10451F7D"/>
    <w:rsid w:val="1049DAB3"/>
    <w:rsid w:val="10560937"/>
    <w:rsid w:val="105E0245"/>
    <w:rsid w:val="1070D44D"/>
    <w:rsid w:val="1085784D"/>
    <w:rsid w:val="10A71A26"/>
    <w:rsid w:val="10AD023A"/>
    <w:rsid w:val="10B9E9FF"/>
    <w:rsid w:val="10CF8773"/>
    <w:rsid w:val="10D14D7D"/>
    <w:rsid w:val="10D2724E"/>
    <w:rsid w:val="10D68EEE"/>
    <w:rsid w:val="10D9E992"/>
    <w:rsid w:val="10DCA4EB"/>
    <w:rsid w:val="10EE26BF"/>
    <w:rsid w:val="10EFE828"/>
    <w:rsid w:val="1108D387"/>
    <w:rsid w:val="1124F965"/>
    <w:rsid w:val="112E6E9F"/>
    <w:rsid w:val="1132303B"/>
    <w:rsid w:val="1139D366"/>
    <w:rsid w:val="115B01A4"/>
    <w:rsid w:val="1163CD9B"/>
    <w:rsid w:val="117E2FA2"/>
    <w:rsid w:val="11850EBB"/>
    <w:rsid w:val="11869123"/>
    <w:rsid w:val="118C4C80"/>
    <w:rsid w:val="118F9F09"/>
    <w:rsid w:val="119A23FC"/>
    <w:rsid w:val="11AF552D"/>
    <w:rsid w:val="11B8DC26"/>
    <w:rsid w:val="11D03A49"/>
    <w:rsid w:val="11D412D6"/>
    <w:rsid w:val="11DDA939"/>
    <w:rsid w:val="11E37B71"/>
    <w:rsid w:val="1207F642"/>
    <w:rsid w:val="120D388C"/>
    <w:rsid w:val="120E3487"/>
    <w:rsid w:val="1211BF2D"/>
    <w:rsid w:val="1212451B"/>
    <w:rsid w:val="122A8EA7"/>
    <w:rsid w:val="123D34DC"/>
    <w:rsid w:val="12578C29"/>
    <w:rsid w:val="125E8CAF"/>
    <w:rsid w:val="12691683"/>
    <w:rsid w:val="12765F67"/>
    <w:rsid w:val="1278787E"/>
    <w:rsid w:val="1282F614"/>
    <w:rsid w:val="1286C034"/>
    <w:rsid w:val="129D7204"/>
    <w:rsid w:val="129DCF8B"/>
    <w:rsid w:val="12A0D772"/>
    <w:rsid w:val="12B9F9F2"/>
    <w:rsid w:val="12BA0B30"/>
    <w:rsid w:val="12CBA68E"/>
    <w:rsid w:val="12D9BF52"/>
    <w:rsid w:val="12E00E76"/>
    <w:rsid w:val="1308090F"/>
    <w:rsid w:val="1317D312"/>
    <w:rsid w:val="132027D4"/>
    <w:rsid w:val="13220F70"/>
    <w:rsid w:val="1323147B"/>
    <w:rsid w:val="133793AE"/>
    <w:rsid w:val="133B750B"/>
    <w:rsid w:val="134B2B84"/>
    <w:rsid w:val="134CADAE"/>
    <w:rsid w:val="1364D2DF"/>
    <w:rsid w:val="136602DF"/>
    <w:rsid w:val="1368F8CD"/>
    <w:rsid w:val="137CC03F"/>
    <w:rsid w:val="137E865B"/>
    <w:rsid w:val="13850CFA"/>
    <w:rsid w:val="13866249"/>
    <w:rsid w:val="1388B3CD"/>
    <w:rsid w:val="1395DCD9"/>
    <w:rsid w:val="13B683A2"/>
    <w:rsid w:val="13C1BE21"/>
    <w:rsid w:val="13C2F162"/>
    <w:rsid w:val="13DBFBE7"/>
    <w:rsid w:val="13DC1337"/>
    <w:rsid w:val="13E5AB54"/>
    <w:rsid w:val="13F41C79"/>
    <w:rsid w:val="13F7F12B"/>
    <w:rsid w:val="1400A159"/>
    <w:rsid w:val="140D3437"/>
    <w:rsid w:val="1410749A"/>
    <w:rsid w:val="141F4719"/>
    <w:rsid w:val="14299B03"/>
    <w:rsid w:val="14354C6C"/>
    <w:rsid w:val="14365464"/>
    <w:rsid w:val="1439200B"/>
    <w:rsid w:val="143DB04E"/>
    <w:rsid w:val="14558C7E"/>
    <w:rsid w:val="146A6119"/>
    <w:rsid w:val="146B771E"/>
    <w:rsid w:val="14792620"/>
    <w:rsid w:val="147E5B5D"/>
    <w:rsid w:val="14BC6687"/>
    <w:rsid w:val="14DB9411"/>
    <w:rsid w:val="14DE68D0"/>
    <w:rsid w:val="14EE2003"/>
    <w:rsid w:val="14F4632A"/>
    <w:rsid w:val="1513DECD"/>
    <w:rsid w:val="151B502E"/>
    <w:rsid w:val="15309A40"/>
    <w:rsid w:val="15336D81"/>
    <w:rsid w:val="1539B912"/>
    <w:rsid w:val="1540A97E"/>
    <w:rsid w:val="155D5071"/>
    <w:rsid w:val="1562E018"/>
    <w:rsid w:val="157F97C5"/>
    <w:rsid w:val="158849C5"/>
    <w:rsid w:val="158FBC91"/>
    <w:rsid w:val="159C6E04"/>
    <w:rsid w:val="159F8250"/>
    <w:rsid w:val="15A4A51E"/>
    <w:rsid w:val="15A6F7E7"/>
    <w:rsid w:val="15B69168"/>
    <w:rsid w:val="15B79B46"/>
    <w:rsid w:val="15C5CF8B"/>
    <w:rsid w:val="15C8DCB1"/>
    <w:rsid w:val="15D224C5"/>
    <w:rsid w:val="15DA2282"/>
    <w:rsid w:val="15E1E2F6"/>
    <w:rsid w:val="15E3669A"/>
    <w:rsid w:val="160963EF"/>
    <w:rsid w:val="162A655F"/>
    <w:rsid w:val="162C1A44"/>
    <w:rsid w:val="164AA2C4"/>
    <w:rsid w:val="1650F7FA"/>
    <w:rsid w:val="16671732"/>
    <w:rsid w:val="16684A98"/>
    <w:rsid w:val="166F3470"/>
    <w:rsid w:val="167A9492"/>
    <w:rsid w:val="1681927D"/>
    <w:rsid w:val="168A127C"/>
    <w:rsid w:val="168B80C3"/>
    <w:rsid w:val="168F5EC8"/>
    <w:rsid w:val="16B78221"/>
    <w:rsid w:val="16BE030B"/>
    <w:rsid w:val="16D72B68"/>
    <w:rsid w:val="16F2866F"/>
    <w:rsid w:val="16FD9608"/>
    <w:rsid w:val="17038F19"/>
    <w:rsid w:val="1704AA67"/>
    <w:rsid w:val="17188617"/>
    <w:rsid w:val="171F451F"/>
    <w:rsid w:val="171F5324"/>
    <w:rsid w:val="172096B6"/>
    <w:rsid w:val="1737BE65"/>
    <w:rsid w:val="173C0DA5"/>
    <w:rsid w:val="1743CFAC"/>
    <w:rsid w:val="17469AB4"/>
    <w:rsid w:val="174DC539"/>
    <w:rsid w:val="17585C71"/>
    <w:rsid w:val="175F7751"/>
    <w:rsid w:val="176324F8"/>
    <w:rsid w:val="176DF526"/>
    <w:rsid w:val="1790A4A3"/>
    <w:rsid w:val="17968FBE"/>
    <w:rsid w:val="179F17B1"/>
    <w:rsid w:val="17A2E60A"/>
    <w:rsid w:val="17B0CD28"/>
    <w:rsid w:val="17D8F3A6"/>
    <w:rsid w:val="17E40732"/>
    <w:rsid w:val="17FB725A"/>
    <w:rsid w:val="1802842B"/>
    <w:rsid w:val="181E96B1"/>
    <w:rsid w:val="1832BBD9"/>
    <w:rsid w:val="1834CAB1"/>
    <w:rsid w:val="183D160F"/>
    <w:rsid w:val="18414607"/>
    <w:rsid w:val="187952BB"/>
    <w:rsid w:val="18A659BA"/>
    <w:rsid w:val="18CC226F"/>
    <w:rsid w:val="18D0039F"/>
    <w:rsid w:val="18F50A84"/>
    <w:rsid w:val="18FFE6C4"/>
    <w:rsid w:val="19007D73"/>
    <w:rsid w:val="19095B5B"/>
    <w:rsid w:val="19102119"/>
    <w:rsid w:val="1919F732"/>
    <w:rsid w:val="1924220C"/>
    <w:rsid w:val="19268E0E"/>
    <w:rsid w:val="1938B77F"/>
    <w:rsid w:val="1942D598"/>
    <w:rsid w:val="1943F455"/>
    <w:rsid w:val="19496D1A"/>
    <w:rsid w:val="194B6277"/>
    <w:rsid w:val="1951CC80"/>
    <w:rsid w:val="198B1DE2"/>
    <w:rsid w:val="198CA1AD"/>
    <w:rsid w:val="198DD095"/>
    <w:rsid w:val="19A4004C"/>
    <w:rsid w:val="19A74C07"/>
    <w:rsid w:val="19A7FF3C"/>
    <w:rsid w:val="19DC7767"/>
    <w:rsid w:val="19E0B3F7"/>
    <w:rsid w:val="19E6F6AA"/>
    <w:rsid w:val="19E88A41"/>
    <w:rsid w:val="19E8BB1E"/>
    <w:rsid w:val="19ED56EA"/>
    <w:rsid w:val="19EE6CC3"/>
    <w:rsid w:val="19F5A3CD"/>
    <w:rsid w:val="19F9F5B5"/>
    <w:rsid w:val="1A050AD9"/>
    <w:rsid w:val="1A115E3E"/>
    <w:rsid w:val="1A3D75F3"/>
    <w:rsid w:val="1A71A966"/>
    <w:rsid w:val="1A7228AA"/>
    <w:rsid w:val="1A801766"/>
    <w:rsid w:val="1A83F3DA"/>
    <w:rsid w:val="1A9B1750"/>
    <w:rsid w:val="1AA25FF2"/>
    <w:rsid w:val="1AAB78A1"/>
    <w:rsid w:val="1AB147F0"/>
    <w:rsid w:val="1AB2C74C"/>
    <w:rsid w:val="1ABCC3D0"/>
    <w:rsid w:val="1AC54DB2"/>
    <w:rsid w:val="1AED9CE1"/>
    <w:rsid w:val="1AF5D804"/>
    <w:rsid w:val="1AFF1300"/>
    <w:rsid w:val="1B062A6F"/>
    <w:rsid w:val="1B0CAAF9"/>
    <w:rsid w:val="1B292E7A"/>
    <w:rsid w:val="1B383717"/>
    <w:rsid w:val="1B4256D7"/>
    <w:rsid w:val="1B7ECF5C"/>
    <w:rsid w:val="1BC13235"/>
    <w:rsid w:val="1BCBF086"/>
    <w:rsid w:val="1BCCE7FE"/>
    <w:rsid w:val="1BD6C5F3"/>
    <w:rsid w:val="1BE47B1D"/>
    <w:rsid w:val="1BEC542D"/>
    <w:rsid w:val="1BF4B544"/>
    <w:rsid w:val="1C1EBA76"/>
    <w:rsid w:val="1C67A310"/>
    <w:rsid w:val="1C68F1C3"/>
    <w:rsid w:val="1C6BD07B"/>
    <w:rsid w:val="1C849426"/>
    <w:rsid w:val="1C9F2496"/>
    <w:rsid w:val="1C9F744D"/>
    <w:rsid w:val="1CA32B32"/>
    <w:rsid w:val="1CB8A364"/>
    <w:rsid w:val="1CDA9C9C"/>
    <w:rsid w:val="1CDDF6C2"/>
    <w:rsid w:val="1CE6F184"/>
    <w:rsid w:val="1CECB1D6"/>
    <w:rsid w:val="1CF0D401"/>
    <w:rsid w:val="1CF931E8"/>
    <w:rsid w:val="1CFDFDD9"/>
    <w:rsid w:val="1D1050F2"/>
    <w:rsid w:val="1D262F40"/>
    <w:rsid w:val="1D26C3A5"/>
    <w:rsid w:val="1D29A5FE"/>
    <w:rsid w:val="1D35F961"/>
    <w:rsid w:val="1D4D83CD"/>
    <w:rsid w:val="1D74C22A"/>
    <w:rsid w:val="1D78543E"/>
    <w:rsid w:val="1D7F7424"/>
    <w:rsid w:val="1D8283D5"/>
    <w:rsid w:val="1D840BCB"/>
    <w:rsid w:val="1D88248E"/>
    <w:rsid w:val="1D8F0E15"/>
    <w:rsid w:val="1D918823"/>
    <w:rsid w:val="1D91D781"/>
    <w:rsid w:val="1DA0C603"/>
    <w:rsid w:val="1DA51EEF"/>
    <w:rsid w:val="1DB2C448"/>
    <w:rsid w:val="1DB60BBE"/>
    <w:rsid w:val="1DC03A31"/>
    <w:rsid w:val="1DC03D39"/>
    <w:rsid w:val="1DD3EE96"/>
    <w:rsid w:val="1DEBB413"/>
    <w:rsid w:val="1E07DF25"/>
    <w:rsid w:val="1E0BE80F"/>
    <w:rsid w:val="1E2D5CFF"/>
    <w:rsid w:val="1E3801D3"/>
    <w:rsid w:val="1E61CD8F"/>
    <w:rsid w:val="1E681230"/>
    <w:rsid w:val="1E69391C"/>
    <w:rsid w:val="1E7ABBD1"/>
    <w:rsid w:val="1E7F7E07"/>
    <w:rsid w:val="1E8CFB90"/>
    <w:rsid w:val="1EA26E60"/>
    <w:rsid w:val="1EB54595"/>
    <w:rsid w:val="1EC1EFB1"/>
    <w:rsid w:val="1ECF6A79"/>
    <w:rsid w:val="1EDC6E63"/>
    <w:rsid w:val="1EE5A7E0"/>
    <w:rsid w:val="1EEB7E2B"/>
    <w:rsid w:val="1EEE0852"/>
    <w:rsid w:val="1EF972A6"/>
    <w:rsid w:val="1F65CEF1"/>
    <w:rsid w:val="1F6C2D23"/>
    <w:rsid w:val="1F6F9CDF"/>
    <w:rsid w:val="1F76B945"/>
    <w:rsid w:val="1F8E63FA"/>
    <w:rsid w:val="1FA84061"/>
    <w:rsid w:val="1FBCD7E3"/>
    <w:rsid w:val="1FDB2FA4"/>
    <w:rsid w:val="1FE1511B"/>
    <w:rsid w:val="2013301E"/>
    <w:rsid w:val="201B4E68"/>
    <w:rsid w:val="20207686"/>
    <w:rsid w:val="20332F8F"/>
    <w:rsid w:val="20385A64"/>
    <w:rsid w:val="204DAF10"/>
    <w:rsid w:val="205A7BE2"/>
    <w:rsid w:val="206A6699"/>
    <w:rsid w:val="206C0F25"/>
    <w:rsid w:val="206C415B"/>
    <w:rsid w:val="207E0DAE"/>
    <w:rsid w:val="207F91AA"/>
    <w:rsid w:val="20809FC2"/>
    <w:rsid w:val="20862621"/>
    <w:rsid w:val="2095EF18"/>
    <w:rsid w:val="20A73DBC"/>
    <w:rsid w:val="20AF2AB7"/>
    <w:rsid w:val="20B4952D"/>
    <w:rsid w:val="20BADC79"/>
    <w:rsid w:val="20BC0F00"/>
    <w:rsid w:val="20D9F060"/>
    <w:rsid w:val="20EDA23D"/>
    <w:rsid w:val="20EEE88C"/>
    <w:rsid w:val="20F0E391"/>
    <w:rsid w:val="20F71BE1"/>
    <w:rsid w:val="21035FFF"/>
    <w:rsid w:val="211289A6"/>
    <w:rsid w:val="21200BCD"/>
    <w:rsid w:val="2126E268"/>
    <w:rsid w:val="212B12AB"/>
    <w:rsid w:val="212E0371"/>
    <w:rsid w:val="213F7FE7"/>
    <w:rsid w:val="2141B1CA"/>
    <w:rsid w:val="2148B210"/>
    <w:rsid w:val="214A6E6D"/>
    <w:rsid w:val="214DE77D"/>
    <w:rsid w:val="21533F13"/>
    <w:rsid w:val="216BCB3D"/>
    <w:rsid w:val="216F0B1D"/>
    <w:rsid w:val="2183D773"/>
    <w:rsid w:val="21A0AC40"/>
    <w:rsid w:val="21B278B3"/>
    <w:rsid w:val="21BE7F48"/>
    <w:rsid w:val="21C44524"/>
    <w:rsid w:val="21C4D95E"/>
    <w:rsid w:val="21CEA08F"/>
    <w:rsid w:val="21D5A50D"/>
    <w:rsid w:val="21E2A05C"/>
    <w:rsid w:val="22011857"/>
    <w:rsid w:val="220CF560"/>
    <w:rsid w:val="2211D685"/>
    <w:rsid w:val="221C7023"/>
    <w:rsid w:val="221E32D0"/>
    <w:rsid w:val="2230D70B"/>
    <w:rsid w:val="22483635"/>
    <w:rsid w:val="224B2168"/>
    <w:rsid w:val="225B95B1"/>
    <w:rsid w:val="225C52B1"/>
    <w:rsid w:val="225D2BF5"/>
    <w:rsid w:val="2272078A"/>
    <w:rsid w:val="229BA035"/>
    <w:rsid w:val="22A75FB9"/>
    <w:rsid w:val="22B3D39E"/>
    <w:rsid w:val="22B4A765"/>
    <w:rsid w:val="22B70BF8"/>
    <w:rsid w:val="22CF1992"/>
    <w:rsid w:val="22DF8669"/>
    <w:rsid w:val="22EC8863"/>
    <w:rsid w:val="22F951CF"/>
    <w:rsid w:val="230174D2"/>
    <w:rsid w:val="2319651E"/>
    <w:rsid w:val="2323C12A"/>
    <w:rsid w:val="2324B902"/>
    <w:rsid w:val="234774DF"/>
    <w:rsid w:val="23688BC9"/>
    <w:rsid w:val="2369F8EB"/>
    <w:rsid w:val="2372BDD7"/>
    <w:rsid w:val="237736EA"/>
    <w:rsid w:val="2389E30B"/>
    <w:rsid w:val="238F9D64"/>
    <w:rsid w:val="23A2A17B"/>
    <w:rsid w:val="23B8BFE0"/>
    <w:rsid w:val="23BED3EF"/>
    <w:rsid w:val="23C22B85"/>
    <w:rsid w:val="23C95836"/>
    <w:rsid w:val="23C9ABD2"/>
    <w:rsid w:val="23CB2FDC"/>
    <w:rsid w:val="23D56C4B"/>
    <w:rsid w:val="23D8D835"/>
    <w:rsid w:val="23DBAF2A"/>
    <w:rsid w:val="23E19B21"/>
    <w:rsid w:val="23EFBAA8"/>
    <w:rsid w:val="23F22971"/>
    <w:rsid w:val="23FADD86"/>
    <w:rsid w:val="23FF6720"/>
    <w:rsid w:val="240357FD"/>
    <w:rsid w:val="241377B5"/>
    <w:rsid w:val="242F54A1"/>
    <w:rsid w:val="24367DD6"/>
    <w:rsid w:val="24382D60"/>
    <w:rsid w:val="244409CD"/>
    <w:rsid w:val="244C7F2C"/>
    <w:rsid w:val="245273A8"/>
    <w:rsid w:val="24559F0D"/>
    <w:rsid w:val="247755D8"/>
    <w:rsid w:val="248C2582"/>
    <w:rsid w:val="24A8C223"/>
    <w:rsid w:val="24D5781C"/>
    <w:rsid w:val="24E461EC"/>
    <w:rsid w:val="24F1755F"/>
    <w:rsid w:val="24F413C7"/>
    <w:rsid w:val="24FACF34"/>
    <w:rsid w:val="24FC06A8"/>
    <w:rsid w:val="251678F5"/>
    <w:rsid w:val="253901CB"/>
    <w:rsid w:val="25427EA3"/>
    <w:rsid w:val="256642B2"/>
    <w:rsid w:val="257C1E73"/>
    <w:rsid w:val="2586BCFF"/>
    <w:rsid w:val="259CF888"/>
    <w:rsid w:val="25AAAD8A"/>
    <w:rsid w:val="25AEF045"/>
    <w:rsid w:val="25D7F827"/>
    <w:rsid w:val="25E3DC33"/>
    <w:rsid w:val="25F169BB"/>
    <w:rsid w:val="261872C1"/>
    <w:rsid w:val="2628B9ED"/>
    <w:rsid w:val="262C9244"/>
    <w:rsid w:val="2639873A"/>
    <w:rsid w:val="263A8FB5"/>
    <w:rsid w:val="265FBA0A"/>
    <w:rsid w:val="26705F72"/>
    <w:rsid w:val="2694EF60"/>
    <w:rsid w:val="26965456"/>
    <w:rsid w:val="269F9E26"/>
    <w:rsid w:val="26AE01BA"/>
    <w:rsid w:val="26C94750"/>
    <w:rsid w:val="26D26552"/>
    <w:rsid w:val="26D79BAB"/>
    <w:rsid w:val="26E97D29"/>
    <w:rsid w:val="26ED4F32"/>
    <w:rsid w:val="26F7AECD"/>
    <w:rsid w:val="26F7B58B"/>
    <w:rsid w:val="26FA63BF"/>
    <w:rsid w:val="270AEA1E"/>
    <w:rsid w:val="2717EED4"/>
    <w:rsid w:val="2727AA10"/>
    <w:rsid w:val="272FEF82"/>
    <w:rsid w:val="273A6147"/>
    <w:rsid w:val="274ECA20"/>
    <w:rsid w:val="2761C0BA"/>
    <w:rsid w:val="27691B35"/>
    <w:rsid w:val="277038E8"/>
    <w:rsid w:val="2772951F"/>
    <w:rsid w:val="277AD0DC"/>
    <w:rsid w:val="27A589FD"/>
    <w:rsid w:val="27A8984B"/>
    <w:rsid w:val="27B104D1"/>
    <w:rsid w:val="27C4CC62"/>
    <w:rsid w:val="27CA4BA0"/>
    <w:rsid w:val="27E52113"/>
    <w:rsid w:val="27E6D04A"/>
    <w:rsid w:val="27FD1812"/>
    <w:rsid w:val="28010625"/>
    <w:rsid w:val="281DF350"/>
    <w:rsid w:val="28221A22"/>
    <w:rsid w:val="28378A83"/>
    <w:rsid w:val="28412A84"/>
    <w:rsid w:val="284FE80C"/>
    <w:rsid w:val="28670B20"/>
    <w:rsid w:val="286FB9CA"/>
    <w:rsid w:val="286FF736"/>
    <w:rsid w:val="28761B57"/>
    <w:rsid w:val="287B276F"/>
    <w:rsid w:val="28A5A783"/>
    <w:rsid w:val="28CC3E2A"/>
    <w:rsid w:val="28CCE495"/>
    <w:rsid w:val="28CE4EA9"/>
    <w:rsid w:val="28D6A7B0"/>
    <w:rsid w:val="28E72FDF"/>
    <w:rsid w:val="28E8DA11"/>
    <w:rsid w:val="28F08BA7"/>
    <w:rsid w:val="28F5EF56"/>
    <w:rsid w:val="291C24B6"/>
    <w:rsid w:val="2921DC75"/>
    <w:rsid w:val="292C93AB"/>
    <w:rsid w:val="292DD100"/>
    <w:rsid w:val="29360DE2"/>
    <w:rsid w:val="293AC0A5"/>
    <w:rsid w:val="2941E8D9"/>
    <w:rsid w:val="296441B8"/>
    <w:rsid w:val="2967F030"/>
    <w:rsid w:val="2970B94F"/>
    <w:rsid w:val="297CE0AB"/>
    <w:rsid w:val="2982A0AB"/>
    <w:rsid w:val="29865A34"/>
    <w:rsid w:val="29A1F080"/>
    <w:rsid w:val="29A752D7"/>
    <w:rsid w:val="29ABE1E5"/>
    <w:rsid w:val="29BA7A72"/>
    <w:rsid w:val="29BE8C93"/>
    <w:rsid w:val="29C271E0"/>
    <w:rsid w:val="29C4E682"/>
    <w:rsid w:val="29CE8148"/>
    <w:rsid w:val="29CF5709"/>
    <w:rsid w:val="29E873DA"/>
    <w:rsid w:val="29EDA411"/>
    <w:rsid w:val="29FA83E7"/>
    <w:rsid w:val="29FBAF3D"/>
    <w:rsid w:val="2A0BC797"/>
    <w:rsid w:val="2A0DB474"/>
    <w:rsid w:val="2A22F4B9"/>
    <w:rsid w:val="2A2C73A2"/>
    <w:rsid w:val="2A365BC1"/>
    <w:rsid w:val="2A3CE3A0"/>
    <w:rsid w:val="2A4BA323"/>
    <w:rsid w:val="2A6C58C0"/>
    <w:rsid w:val="2A7D480D"/>
    <w:rsid w:val="2A84AB9E"/>
    <w:rsid w:val="2A92D4E9"/>
    <w:rsid w:val="2A96B941"/>
    <w:rsid w:val="2A9C678D"/>
    <w:rsid w:val="2AB6C627"/>
    <w:rsid w:val="2AC15972"/>
    <w:rsid w:val="2ACB99FB"/>
    <w:rsid w:val="2AD62ABA"/>
    <w:rsid w:val="2AD7B50A"/>
    <w:rsid w:val="2AD90C97"/>
    <w:rsid w:val="2AD9BDF8"/>
    <w:rsid w:val="2ADCDE5A"/>
    <w:rsid w:val="2AE30D26"/>
    <w:rsid w:val="2AEE4FB3"/>
    <w:rsid w:val="2AF7D7EB"/>
    <w:rsid w:val="2B0012AE"/>
    <w:rsid w:val="2B2BB3AE"/>
    <w:rsid w:val="2B3AFED1"/>
    <w:rsid w:val="2B3B2EDF"/>
    <w:rsid w:val="2B4DDCE2"/>
    <w:rsid w:val="2B5FA962"/>
    <w:rsid w:val="2B64BE70"/>
    <w:rsid w:val="2B64D590"/>
    <w:rsid w:val="2B6F3230"/>
    <w:rsid w:val="2B80271F"/>
    <w:rsid w:val="2B827BA0"/>
    <w:rsid w:val="2B90AD7E"/>
    <w:rsid w:val="2B991625"/>
    <w:rsid w:val="2BAFDD62"/>
    <w:rsid w:val="2BB66CD1"/>
    <w:rsid w:val="2BBD24FF"/>
    <w:rsid w:val="2BBD70C3"/>
    <w:rsid w:val="2BC0231F"/>
    <w:rsid w:val="2BC5C1E9"/>
    <w:rsid w:val="2BDC40E3"/>
    <w:rsid w:val="2BE6C8EF"/>
    <w:rsid w:val="2BEF2046"/>
    <w:rsid w:val="2BF0CB24"/>
    <w:rsid w:val="2BF0F642"/>
    <w:rsid w:val="2BF40CB4"/>
    <w:rsid w:val="2C0C0960"/>
    <w:rsid w:val="2C18B0F5"/>
    <w:rsid w:val="2C191A0D"/>
    <w:rsid w:val="2C21A156"/>
    <w:rsid w:val="2C23012A"/>
    <w:rsid w:val="2C2470D3"/>
    <w:rsid w:val="2C34A83D"/>
    <w:rsid w:val="2C4E41FF"/>
    <w:rsid w:val="2C60FCCE"/>
    <w:rsid w:val="2CC52271"/>
    <w:rsid w:val="2CF0F337"/>
    <w:rsid w:val="2CFC8744"/>
    <w:rsid w:val="2CFD2471"/>
    <w:rsid w:val="2D14A27F"/>
    <w:rsid w:val="2D1762C0"/>
    <w:rsid w:val="2D1BF906"/>
    <w:rsid w:val="2D1CF49A"/>
    <w:rsid w:val="2D27ED93"/>
    <w:rsid w:val="2D2CDF0A"/>
    <w:rsid w:val="2D356684"/>
    <w:rsid w:val="2D7252B8"/>
    <w:rsid w:val="2D8AE8DC"/>
    <w:rsid w:val="2D95E40F"/>
    <w:rsid w:val="2DA0DDC4"/>
    <w:rsid w:val="2DAAABDE"/>
    <w:rsid w:val="2DAB4233"/>
    <w:rsid w:val="2DBBAC59"/>
    <w:rsid w:val="2DBE0BA4"/>
    <w:rsid w:val="2DC437BF"/>
    <w:rsid w:val="2DC857AD"/>
    <w:rsid w:val="2DE67A9E"/>
    <w:rsid w:val="2DE948B6"/>
    <w:rsid w:val="2DEA1260"/>
    <w:rsid w:val="2DF8FA34"/>
    <w:rsid w:val="2E050FC1"/>
    <w:rsid w:val="2E0AC4FA"/>
    <w:rsid w:val="2E37157E"/>
    <w:rsid w:val="2E4F4BC2"/>
    <w:rsid w:val="2E5EE83A"/>
    <w:rsid w:val="2E6447DB"/>
    <w:rsid w:val="2E7658BC"/>
    <w:rsid w:val="2E7FCC75"/>
    <w:rsid w:val="2E9133F8"/>
    <w:rsid w:val="2E9EB175"/>
    <w:rsid w:val="2EBB527D"/>
    <w:rsid w:val="2EC4A87A"/>
    <w:rsid w:val="2ED9C6ED"/>
    <w:rsid w:val="2EEDC56D"/>
    <w:rsid w:val="2EFFAA11"/>
    <w:rsid w:val="2F021F78"/>
    <w:rsid w:val="2F2F2A3C"/>
    <w:rsid w:val="2F40B3A8"/>
    <w:rsid w:val="2F69778F"/>
    <w:rsid w:val="2F6ABD30"/>
    <w:rsid w:val="2F6D631B"/>
    <w:rsid w:val="2F7DE888"/>
    <w:rsid w:val="2F8082C4"/>
    <w:rsid w:val="2F80946C"/>
    <w:rsid w:val="2F85C0A9"/>
    <w:rsid w:val="2FBB9492"/>
    <w:rsid w:val="2FBC0B3E"/>
    <w:rsid w:val="2FC5DB00"/>
    <w:rsid w:val="2FD9D01F"/>
    <w:rsid w:val="2FE2A049"/>
    <w:rsid w:val="2FE49592"/>
    <w:rsid w:val="2FE65DCD"/>
    <w:rsid w:val="2FF01512"/>
    <w:rsid w:val="3003B39F"/>
    <w:rsid w:val="300916F7"/>
    <w:rsid w:val="304295F4"/>
    <w:rsid w:val="3046A214"/>
    <w:rsid w:val="304F0A3E"/>
    <w:rsid w:val="30505AF2"/>
    <w:rsid w:val="3059BF60"/>
    <w:rsid w:val="30602706"/>
    <w:rsid w:val="306C2049"/>
    <w:rsid w:val="307B091B"/>
    <w:rsid w:val="30877AB3"/>
    <w:rsid w:val="308BDAB9"/>
    <w:rsid w:val="3099FA27"/>
    <w:rsid w:val="30A4D111"/>
    <w:rsid w:val="30BCCA7E"/>
    <w:rsid w:val="30D148F9"/>
    <w:rsid w:val="30DA8038"/>
    <w:rsid w:val="30DFD455"/>
    <w:rsid w:val="30EC2230"/>
    <w:rsid w:val="30F96B4D"/>
    <w:rsid w:val="31055A28"/>
    <w:rsid w:val="3119B8E9"/>
    <w:rsid w:val="31205200"/>
    <w:rsid w:val="3121B322"/>
    <w:rsid w:val="31343A3C"/>
    <w:rsid w:val="313CC11E"/>
    <w:rsid w:val="313F0B7A"/>
    <w:rsid w:val="3169ED8F"/>
    <w:rsid w:val="316DACB5"/>
    <w:rsid w:val="317594F9"/>
    <w:rsid w:val="317C654A"/>
    <w:rsid w:val="317FD85F"/>
    <w:rsid w:val="31886C08"/>
    <w:rsid w:val="31898CC8"/>
    <w:rsid w:val="31A15639"/>
    <w:rsid w:val="31A38148"/>
    <w:rsid w:val="31B0B60D"/>
    <w:rsid w:val="31C1408F"/>
    <w:rsid w:val="31C3CCE2"/>
    <w:rsid w:val="31CC80A8"/>
    <w:rsid w:val="31D46757"/>
    <w:rsid w:val="31DE28D1"/>
    <w:rsid w:val="31E3A5BD"/>
    <w:rsid w:val="31EB6D8F"/>
    <w:rsid w:val="31EEEF53"/>
    <w:rsid w:val="31FC2BA0"/>
    <w:rsid w:val="320BF9F7"/>
    <w:rsid w:val="323001D9"/>
    <w:rsid w:val="3241A03B"/>
    <w:rsid w:val="3245D327"/>
    <w:rsid w:val="32593DB8"/>
    <w:rsid w:val="32692AC1"/>
    <w:rsid w:val="32909787"/>
    <w:rsid w:val="32B342FA"/>
    <w:rsid w:val="32CC6B57"/>
    <w:rsid w:val="32CE2BE1"/>
    <w:rsid w:val="32E4CC1B"/>
    <w:rsid w:val="32EC8420"/>
    <w:rsid w:val="3302156F"/>
    <w:rsid w:val="330A679C"/>
    <w:rsid w:val="33128361"/>
    <w:rsid w:val="3314222C"/>
    <w:rsid w:val="3363FDF9"/>
    <w:rsid w:val="336429D7"/>
    <w:rsid w:val="33643A70"/>
    <w:rsid w:val="336CCAEE"/>
    <w:rsid w:val="33834C79"/>
    <w:rsid w:val="338BA8B8"/>
    <w:rsid w:val="338EF255"/>
    <w:rsid w:val="3397FC01"/>
    <w:rsid w:val="33B2A802"/>
    <w:rsid w:val="33B972CC"/>
    <w:rsid w:val="33C0F2B5"/>
    <w:rsid w:val="33D398B0"/>
    <w:rsid w:val="33D56B4D"/>
    <w:rsid w:val="33DA763E"/>
    <w:rsid w:val="33E10203"/>
    <w:rsid w:val="33E8BC9F"/>
    <w:rsid w:val="34073053"/>
    <w:rsid w:val="3419ECB1"/>
    <w:rsid w:val="341BA639"/>
    <w:rsid w:val="342C849E"/>
    <w:rsid w:val="343C4156"/>
    <w:rsid w:val="344365BC"/>
    <w:rsid w:val="3446337D"/>
    <w:rsid w:val="34496A44"/>
    <w:rsid w:val="34610E3D"/>
    <w:rsid w:val="346BF157"/>
    <w:rsid w:val="346C154B"/>
    <w:rsid w:val="3478BCB5"/>
    <w:rsid w:val="348283AC"/>
    <w:rsid w:val="3484EFF6"/>
    <w:rsid w:val="34885481"/>
    <w:rsid w:val="3497C268"/>
    <w:rsid w:val="34A8FEE4"/>
    <w:rsid w:val="34BF8AC0"/>
    <w:rsid w:val="34C16B93"/>
    <w:rsid w:val="34C55352"/>
    <w:rsid w:val="34CD9EB2"/>
    <w:rsid w:val="34CDC3DA"/>
    <w:rsid w:val="34EBB418"/>
    <w:rsid w:val="34FAD62C"/>
    <w:rsid w:val="34FAE6E3"/>
    <w:rsid w:val="34FEE582"/>
    <w:rsid w:val="3519F736"/>
    <w:rsid w:val="352EE660"/>
    <w:rsid w:val="353D3D8C"/>
    <w:rsid w:val="354FE6DA"/>
    <w:rsid w:val="3559E676"/>
    <w:rsid w:val="355A7CC2"/>
    <w:rsid w:val="355E19BB"/>
    <w:rsid w:val="3567A29B"/>
    <w:rsid w:val="3576C013"/>
    <w:rsid w:val="3578D0FF"/>
    <w:rsid w:val="3586883E"/>
    <w:rsid w:val="35A3865A"/>
    <w:rsid w:val="35AD8DC2"/>
    <w:rsid w:val="35B46CBC"/>
    <w:rsid w:val="35C91D89"/>
    <w:rsid w:val="35CD0195"/>
    <w:rsid w:val="35D1BB9E"/>
    <w:rsid w:val="35D8D63B"/>
    <w:rsid w:val="35F1E425"/>
    <w:rsid w:val="35F3C1D7"/>
    <w:rsid w:val="3600F2D5"/>
    <w:rsid w:val="360CC047"/>
    <w:rsid w:val="36144E6B"/>
    <w:rsid w:val="361B96A1"/>
    <w:rsid w:val="36254D55"/>
    <w:rsid w:val="3628601C"/>
    <w:rsid w:val="362CDBA1"/>
    <w:rsid w:val="3643A9CD"/>
    <w:rsid w:val="3643CA8D"/>
    <w:rsid w:val="3643FF9F"/>
    <w:rsid w:val="365A33A1"/>
    <w:rsid w:val="366123B3"/>
    <w:rsid w:val="36725FDF"/>
    <w:rsid w:val="369A2196"/>
    <w:rsid w:val="36A71F6E"/>
    <w:rsid w:val="36B0FBA6"/>
    <w:rsid w:val="36C08263"/>
    <w:rsid w:val="36CF9CC3"/>
    <w:rsid w:val="36DB19CB"/>
    <w:rsid w:val="36EA4A9F"/>
    <w:rsid w:val="36FBCB7C"/>
    <w:rsid w:val="36FFC755"/>
    <w:rsid w:val="3737C15B"/>
    <w:rsid w:val="374410D0"/>
    <w:rsid w:val="37452020"/>
    <w:rsid w:val="375FEF03"/>
    <w:rsid w:val="37628AA1"/>
    <w:rsid w:val="37697EF1"/>
    <w:rsid w:val="377A2AC8"/>
    <w:rsid w:val="378E6494"/>
    <w:rsid w:val="37908B88"/>
    <w:rsid w:val="3790F4A6"/>
    <w:rsid w:val="37913B34"/>
    <w:rsid w:val="379FDC7A"/>
    <w:rsid w:val="37A37BC0"/>
    <w:rsid w:val="37B0EB57"/>
    <w:rsid w:val="37B29F71"/>
    <w:rsid w:val="37BFF543"/>
    <w:rsid w:val="37C0433B"/>
    <w:rsid w:val="37CEA34C"/>
    <w:rsid w:val="37D37C9F"/>
    <w:rsid w:val="37E1194A"/>
    <w:rsid w:val="38043F57"/>
    <w:rsid w:val="38174C71"/>
    <w:rsid w:val="381B2A8A"/>
    <w:rsid w:val="381E8695"/>
    <w:rsid w:val="38303CBD"/>
    <w:rsid w:val="38379AFA"/>
    <w:rsid w:val="385197F8"/>
    <w:rsid w:val="385A11A3"/>
    <w:rsid w:val="385B1189"/>
    <w:rsid w:val="385EA0C8"/>
    <w:rsid w:val="38709584"/>
    <w:rsid w:val="3874DE4E"/>
    <w:rsid w:val="387FDB40"/>
    <w:rsid w:val="38B67440"/>
    <w:rsid w:val="38B6AEF6"/>
    <w:rsid w:val="38D2E554"/>
    <w:rsid w:val="38DA4E4D"/>
    <w:rsid w:val="38DEE23E"/>
    <w:rsid w:val="38E065E4"/>
    <w:rsid w:val="38E80B4A"/>
    <w:rsid w:val="38E8E885"/>
    <w:rsid w:val="38FCAFEB"/>
    <w:rsid w:val="39086822"/>
    <w:rsid w:val="3910F99B"/>
    <w:rsid w:val="39131105"/>
    <w:rsid w:val="3916617C"/>
    <w:rsid w:val="3920F243"/>
    <w:rsid w:val="39291BEC"/>
    <w:rsid w:val="392CC507"/>
    <w:rsid w:val="39342A36"/>
    <w:rsid w:val="393F4C21"/>
    <w:rsid w:val="3953CCE7"/>
    <w:rsid w:val="3967C962"/>
    <w:rsid w:val="39689A43"/>
    <w:rsid w:val="396AFB22"/>
    <w:rsid w:val="396D26F3"/>
    <w:rsid w:val="398ED38F"/>
    <w:rsid w:val="399B97D0"/>
    <w:rsid w:val="39C37586"/>
    <w:rsid w:val="39E17AC6"/>
    <w:rsid w:val="39E804F0"/>
    <w:rsid w:val="39EF4715"/>
    <w:rsid w:val="39F3AB38"/>
    <w:rsid w:val="3A086F72"/>
    <w:rsid w:val="3A0D15E7"/>
    <w:rsid w:val="3A13E6B2"/>
    <w:rsid w:val="3A30189F"/>
    <w:rsid w:val="3A3B13BE"/>
    <w:rsid w:val="3A3C8AE8"/>
    <w:rsid w:val="3A3F864D"/>
    <w:rsid w:val="3A453A5D"/>
    <w:rsid w:val="3A54CFCD"/>
    <w:rsid w:val="3A653CCF"/>
    <w:rsid w:val="3A727A10"/>
    <w:rsid w:val="3A7C1B7A"/>
    <w:rsid w:val="3A937FCB"/>
    <w:rsid w:val="3A9CA045"/>
    <w:rsid w:val="3AB283F0"/>
    <w:rsid w:val="3AB3385E"/>
    <w:rsid w:val="3AD6B291"/>
    <w:rsid w:val="3AE0E7A9"/>
    <w:rsid w:val="3AEEA361"/>
    <w:rsid w:val="3AF2A965"/>
    <w:rsid w:val="3AF6751D"/>
    <w:rsid w:val="3AFAD173"/>
    <w:rsid w:val="3B244D19"/>
    <w:rsid w:val="3B25B605"/>
    <w:rsid w:val="3B2F131F"/>
    <w:rsid w:val="3B4DA6DD"/>
    <w:rsid w:val="3B584EA4"/>
    <w:rsid w:val="3B64EBE3"/>
    <w:rsid w:val="3B65C650"/>
    <w:rsid w:val="3B6F3BBC"/>
    <w:rsid w:val="3B6FCACB"/>
    <w:rsid w:val="3B772942"/>
    <w:rsid w:val="3B78C2D1"/>
    <w:rsid w:val="3B83C37D"/>
    <w:rsid w:val="3B86972D"/>
    <w:rsid w:val="3B94AED0"/>
    <w:rsid w:val="3BA59A1E"/>
    <w:rsid w:val="3BAC0F57"/>
    <w:rsid w:val="3BBA3860"/>
    <w:rsid w:val="3BBC392B"/>
    <w:rsid w:val="3BBDB9E7"/>
    <w:rsid w:val="3BC5A04E"/>
    <w:rsid w:val="3BDA997E"/>
    <w:rsid w:val="3BDCA244"/>
    <w:rsid w:val="3BE4AE4E"/>
    <w:rsid w:val="3BE95E75"/>
    <w:rsid w:val="3BF80172"/>
    <w:rsid w:val="3C1113DD"/>
    <w:rsid w:val="3C2A8B85"/>
    <w:rsid w:val="3C2CEBAA"/>
    <w:rsid w:val="3C3502F3"/>
    <w:rsid w:val="3C357800"/>
    <w:rsid w:val="3C4CDF27"/>
    <w:rsid w:val="3C4D20E8"/>
    <w:rsid w:val="3C50296D"/>
    <w:rsid w:val="3C5B7162"/>
    <w:rsid w:val="3C62CE98"/>
    <w:rsid w:val="3C68BAC2"/>
    <w:rsid w:val="3C745519"/>
    <w:rsid w:val="3C7E2F80"/>
    <w:rsid w:val="3C96A1D4"/>
    <w:rsid w:val="3C97A7F3"/>
    <w:rsid w:val="3C985658"/>
    <w:rsid w:val="3CA4AB85"/>
    <w:rsid w:val="3CC6E1CF"/>
    <w:rsid w:val="3CC877B1"/>
    <w:rsid w:val="3CC9C331"/>
    <w:rsid w:val="3CE847DA"/>
    <w:rsid w:val="3CF41F05"/>
    <w:rsid w:val="3D08357C"/>
    <w:rsid w:val="3D0A3A44"/>
    <w:rsid w:val="3D10AA7B"/>
    <w:rsid w:val="3D1A4044"/>
    <w:rsid w:val="3D34DE2D"/>
    <w:rsid w:val="3D3853F1"/>
    <w:rsid w:val="3D5720E0"/>
    <w:rsid w:val="3D585B31"/>
    <w:rsid w:val="3D6177CE"/>
    <w:rsid w:val="3D673923"/>
    <w:rsid w:val="3D716D8D"/>
    <w:rsid w:val="3D78AF02"/>
    <w:rsid w:val="3D83DE17"/>
    <w:rsid w:val="3D8C33AE"/>
    <w:rsid w:val="3D976601"/>
    <w:rsid w:val="3DEC467A"/>
    <w:rsid w:val="3DF2947F"/>
    <w:rsid w:val="3E05CAF2"/>
    <w:rsid w:val="3E0AB385"/>
    <w:rsid w:val="3E19FFE1"/>
    <w:rsid w:val="3E2386DA"/>
    <w:rsid w:val="3E2C4509"/>
    <w:rsid w:val="3E338D3F"/>
    <w:rsid w:val="3E34F212"/>
    <w:rsid w:val="3E3C143F"/>
    <w:rsid w:val="3E44A1E1"/>
    <w:rsid w:val="3E56722F"/>
    <w:rsid w:val="3E5A55A8"/>
    <w:rsid w:val="3E644812"/>
    <w:rsid w:val="3E76AB69"/>
    <w:rsid w:val="3E8FEF66"/>
    <w:rsid w:val="3E924E32"/>
    <w:rsid w:val="3E9D4098"/>
    <w:rsid w:val="3EAF6CF6"/>
    <w:rsid w:val="3EAFCC1B"/>
    <w:rsid w:val="3EB6F498"/>
    <w:rsid w:val="3EBAFF22"/>
    <w:rsid w:val="3EBBE0CE"/>
    <w:rsid w:val="3ED17CDB"/>
    <w:rsid w:val="3EDAAEA8"/>
    <w:rsid w:val="3EDAD0C0"/>
    <w:rsid w:val="3EF7C0C8"/>
    <w:rsid w:val="3F00ABA4"/>
    <w:rsid w:val="3F0F0325"/>
    <w:rsid w:val="3F102CF4"/>
    <w:rsid w:val="3F168E78"/>
    <w:rsid w:val="3F1E9101"/>
    <w:rsid w:val="3F2168C2"/>
    <w:rsid w:val="3F2638FD"/>
    <w:rsid w:val="3F364B63"/>
    <w:rsid w:val="3F44E8A9"/>
    <w:rsid w:val="3F48B49F"/>
    <w:rsid w:val="3F5B9B49"/>
    <w:rsid w:val="3F67EFAE"/>
    <w:rsid w:val="3F6EBEC6"/>
    <w:rsid w:val="3F7CF7E0"/>
    <w:rsid w:val="3FA7C1E0"/>
    <w:rsid w:val="3FBEA55C"/>
    <w:rsid w:val="3FD12408"/>
    <w:rsid w:val="3FDCBE20"/>
    <w:rsid w:val="3FE4D09A"/>
    <w:rsid w:val="3FE81B00"/>
    <w:rsid w:val="3FF8142C"/>
    <w:rsid w:val="3FFC7FE8"/>
    <w:rsid w:val="400805F9"/>
    <w:rsid w:val="400BF701"/>
    <w:rsid w:val="40135870"/>
    <w:rsid w:val="402BEDEA"/>
    <w:rsid w:val="40437F1F"/>
    <w:rsid w:val="404CC20D"/>
    <w:rsid w:val="404DB4F8"/>
    <w:rsid w:val="4051F570"/>
    <w:rsid w:val="405CA9DD"/>
    <w:rsid w:val="407344C6"/>
    <w:rsid w:val="407A7D16"/>
    <w:rsid w:val="408A9CEA"/>
    <w:rsid w:val="40AC5616"/>
    <w:rsid w:val="40DBBABB"/>
    <w:rsid w:val="4113338B"/>
    <w:rsid w:val="4113D789"/>
    <w:rsid w:val="412744CC"/>
    <w:rsid w:val="41387846"/>
    <w:rsid w:val="413CF0F3"/>
    <w:rsid w:val="41438D54"/>
    <w:rsid w:val="4157CD9D"/>
    <w:rsid w:val="4183617D"/>
    <w:rsid w:val="4184C044"/>
    <w:rsid w:val="418FC7CA"/>
    <w:rsid w:val="4195969F"/>
    <w:rsid w:val="41965BA5"/>
    <w:rsid w:val="41996AC9"/>
    <w:rsid w:val="419A5692"/>
    <w:rsid w:val="41ACDD29"/>
    <w:rsid w:val="41D352A0"/>
    <w:rsid w:val="41D57E87"/>
    <w:rsid w:val="41D753A4"/>
    <w:rsid w:val="41F87A3E"/>
    <w:rsid w:val="420EE590"/>
    <w:rsid w:val="421A5F08"/>
    <w:rsid w:val="421BC094"/>
    <w:rsid w:val="42219203"/>
    <w:rsid w:val="42332D7D"/>
    <w:rsid w:val="423E2BAA"/>
    <w:rsid w:val="424D39E8"/>
    <w:rsid w:val="424DDC22"/>
    <w:rsid w:val="425045D3"/>
    <w:rsid w:val="425BC2EF"/>
    <w:rsid w:val="42837D4C"/>
    <w:rsid w:val="42A7EDFD"/>
    <w:rsid w:val="42AE49C9"/>
    <w:rsid w:val="42C9FA60"/>
    <w:rsid w:val="42D314D4"/>
    <w:rsid w:val="42DAEB7D"/>
    <w:rsid w:val="42DD3E5F"/>
    <w:rsid w:val="42E3B052"/>
    <w:rsid w:val="42EB6B91"/>
    <w:rsid w:val="42F226FE"/>
    <w:rsid w:val="42FAF390"/>
    <w:rsid w:val="4304C49B"/>
    <w:rsid w:val="4305E358"/>
    <w:rsid w:val="43090478"/>
    <w:rsid w:val="430C0365"/>
    <w:rsid w:val="430CCB73"/>
    <w:rsid w:val="430F8562"/>
    <w:rsid w:val="43179BE2"/>
    <w:rsid w:val="431B4956"/>
    <w:rsid w:val="4337B935"/>
    <w:rsid w:val="434E8CA4"/>
    <w:rsid w:val="435956E9"/>
    <w:rsid w:val="435B9C91"/>
    <w:rsid w:val="436EDC48"/>
    <w:rsid w:val="43752761"/>
    <w:rsid w:val="43823B27"/>
    <w:rsid w:val="43A05C8F"/>
    <w:rsid w:val="43AD5B59"/>
    <w:rsid w:val="43AE46B9"/>
    <w:rsid w:val="43B37972"/>
    <w:rsid w:val="43B3C357"/>
    <w:rsid w:val="43B5449F"/>
    <w:rsid w:val="43BF7E7B"/>
    <w:rsid w:val="43C09BD6"/>
    <w:rsid w:val="43C2C305"/>
    <w:rsid w:val="43E66893"/>
    <w:rsid w:val="43F143F5"/>
    <w:rsid w:val="43FE0C6B"/>
    <w:rsid w:val="4404F77F"/>
    <w:rsid w:val="4413B6E1"/>
    <w:rsid w:val="441F6CAA"/>
    <w:rsid w:val="443A289E"/>
    <w:rsid w:val="4445FD67"/>
    <w:rsid w:val="4448C2BB"/>
    <w:rsid w:val="444BAF38"/>
    <w:rsid w:val="44764602"/>
    <w:rsid w:val="447CA44E"/>
    <w:rsid w:val="44801978"/>
    <w:rsid w:val="448C9BBE"/>
    <w:rsid w:val="44A1B3B9"/>
    <w:rsid w:val="44BE4E0D"/>
    <w:rsid w:val="44BFB402"/>
    <w:rsid w:val="44C4167C"/>
    <w:rsid w:val="44C9F7D1"/>
    <w:rsid w:val="44D0EAA2"/>
    <w:rsid w:val="44D11C7B"/>
    <w:rsid w:val="44DA250A"/>
    <w:rsid w:val="44DB771C"/>
    <w:rsid w:val="44E06FA4"/>
    <w:rsid w:val="44FF92BD"/>
    <w:rsid w:val="4504E32B"/>
    <w:rsid w:val="451CD72F"/>
    <w:rsid w:val="451EE1D6"/>
    <w:rsid w:val="4559552E"/>
    <w:rsid w:val="456C89B3"/>
    <w:rsid w:val="4575D346"/>
    <w:rsid w:val="457BFBC7"/>
    <w:rsid w:val="458A267A"/>
    <w:rsid w:val="45A757A3"/>
    <w:rsid w:val="45B4C7F6"/>
    <w:rsid w:val="45B97649"/>
    <w:rsid w:val="45BDC7B5"/>
    <w:rsid w:val="45C31E35"/>
    <w:rsid w:val="45D362CA"/>
    <w:rsid w:val="45D72BB0"/>
    <w:rsid w:val="45DC5A46"/>
    <w:rsid w:val="45E8E268"/>
    <w:rsid w:val="45FEA9D1"/>
    <w:rsid w:val="4606D2D6"/>
    <w:rsid w:val="460D7189"/>
    <w:rsid w:val="4613C352"/>
    <w:rsid w:val="461F50A4"/>
    <w:rsid w:val="4620F35E"/>
    <w:rsid w:val="4635C0F9"/>
    <w:rsid w:val="46472624"/>
    <w:rsid w:val="4653A339"/>
    <w:rsid w:val="4655CE48"/>
    <w:rsid w:val="4677477D"/>
    <w:rsid w:val="4680DCEC"/>
    <w:rsid w:val="468384FD"/>
    <w:rsid w:val="468B06BC"/>
    <w:rsid w:val="46A8F95C"/>
    <w:rsid w:val="46A8FFAF"/>
    <w:rsid w:val="46A90252"/>
    <w:rsid w:val="46CD62FF"/>
    <w:rsid w:val="46D6E852"/>
    <w:rsid w:val="46E5A07A"/>
    <w:rsid w:val="46E85EF2"/>
    <w:rsid w:val="46FF3421"/>
    <w:rsid w:val="4706647F"/>
    <w:rsid w:val="470953D8"/>
    <w:rsid w:val="470E2BCF"/>
    <w:rsid w:val="470EAEA8"/>
    <w:rsid w:val="471BCDF7"/>
    <w:rsid w:val="471F3D0F"/>
    <w:rsid w:val="472B2E40"/>
    <w:rsid w:val="474D2B8D"/>
    <w:rsid w:val="4755D2AB"/>
    <w:rsid w:val="4771E748"/>
    <w:rsid w:val="4797AF1F"/>
    <w:rsid w:val="479CF519"/>
    <w:rsid w:val="47AEE3DE"/>
    <w:rsid w:val="47B2C8E0"/>
    <w:rsid w:val="47C9F29B"/>
    <w:rsid w:val="47DC759B"/>
    <w:rsid w:val="47E73553"/>
    <w:rsid w:val="47EA49BD"/>
    <w:rsid w:val="47EC564C"/>
    <w:rsid w:val="47F1D4DD"/>
    <w:rsid w:val="47F4315C"/>
    <w:rsid w:val="4825133B"/>
    <w:rsid w:val="482C51BD"/>
    <w:rsid w:val="483DD684"/>
    <w:rsid w:val="4844055E"/>
    <w:rsid w:val="48478977"/>
    <w:rsid w:val="484B107B"/>
    <w:rsid w:val="4872A3DD"/>
    <w:rsid w:val="487A1DE3"/>
    <w:rsid w:val="4883473C"/>
    <w:rsid w:val="488865DF"/>
    <w:rsid w:val="4897DE69"/>
    <w:rsid w:val="48993D38"/>
    <w:rsid w:val="48A05F4C"/>
    <w:rsid w:val="48A24AC5"/>
    <w:rsid w:val="48AE6A80"/>
    <w:rsid w:val="48B858B9"/>
    <w:rsid w:val="48BC2720"/>
    <w:rsid w:val="48BE5867"/>
    <w:rsid w:val="48C53D02"/>
    <w:rsid w:val="48C8BF05"/>
    <w:rsid w:val="48D48A17"/>
    <w:rsid w:val="48F1170B"/>
    <w:rsid w:val="49049177"/>
    <w:rsid w:val="4904ABFC"/>
    <w:rsid w:val="49053E35"/>
    <w:rsid w:val="4937935D"/>
    <w:rsid w:val="497EC6E6"/>
    <w:rsid w:val="497F206C"/>
    <w:rsid w:val="498EBACA"/>
    <w:rsid w:val="49A7E327"/>
    <w:rsid w:val="49BA63A8"/>
    <w:rsid w:val="49C00766"/>
    <w:rsid w:val="49D19CAB"/>
    <w:rsid w:val="49D6F3DB"/>
    <w:rsid w:val="49D8544E"/>
    <w:rsid w:val="49DD7879"/>
    <w:rsid w:val="49DD96B6"/>
    <w:rsid w:val="49DDCA9D"/>
    <w:rsid w:val="49ECF646"/>
    <w:rsid w:val="49EE39B5"/>
    <w:rsid w:val="49F5F2D8"/>
    <w:rsid w:val="4A107DD2"/>
    <w:rsid w:val="4A3B35D0"/>
    <w:rsid w:val="4A43550E"/>
    <w:rsid w:val="4A43DC76"/>
    <w:rsid w:val="4A4B7DA7"/>
    <w:rsid w:val="4A51FFCA"/>
    <w:rsid w:val="4A59617C"/>
    <w:rsid w:val="4A5EF61A"/>
    <w:rsid w:val="4A6108A4"/>
    <w:rsid w:val="4A68494D"/>
    <w:rsid w:val="4A78E5F9"/>
    <w:rsid w:val="4A946018"/>
    <w:rsid w:val="4A949C9F"/>
    <w:rsid w:val="4AAA3A41"/>
    <w:rsid w:val="4AAA8311"/>
    <w:rsid w:val="4AAC93CB"/>
    <w:rsid w:val="4AB9D772"/>
    <w:rsid w:val="4ABC0A53"/>
    <w:rsid w:val="4AF4BA05"/>
    <w:rsid w:val="4B09DBE5"/>
    <w:rsid w:val="4B2A8B2B"/>
    <w:rsid w:val="4B456FA6"/>
    <w:rsid w:val="4B4AB8A0"/>
    <w:rsid w:val="4B588062"/>
    <w:rsid w:val="4B66CF7D"/>
    <w:rsid w:val="4B6A9995"/>
    <w:rsid w:val="4B73C386"/>
    <w:rsid w:val="4B83B821"/>
    <w:rsid w:val="4B913118"/>
    <w:rsid w:val="4B93DEC9"/>
    <w:rsid w:val="4B985F99"/>
    <w:rsid w:val="4BB38D04"/>
    <w:rsid w:val="4BB953C8"/>
    <w:rsid w:val="4BB95467"/>
    <w:rsid w:val="4BCDF6D3"/>
    <w:rsid w:val="4BD42722"/>
    <w:rsid w:val="4BEDCC7B"/>
    <w:rsid w:val="4BFFB5A8"/>
    <w:rsid w:val="4C00B9E5"/>
    <w:rsid w:val="4C0C2652"/>
    <w:rsid w:val="4C1AD74F"/>
    <w:rsid w:val="4C67E9D0"/>
    <w:rsid w:val="4C6C2735"/>
    <w:rsid w:val="4C729DCE"/>
    <w:rsid w:val="4C7C7138"/>
    <w:rsid w:val="4C84B1E6"/>
    <w:rsid w:val="4C868076"/>
    <w:rsid w:val="4C9CADAD"/>
    <w:rsid w:val="4CA97EF9"/>
    <w:rsid w:val="4CAC8B16"/>
    <w:rsid w:val="4CAE7A22"/>
    <w:rsid w:val="4CAFE6BE"/>
    <w:rsid w:val="4CC65B8C"/>
    <w:rsid w:val="4CC7A27F"/>
    <w:rsid w:val="4CC9016A"/>
    <w:rsid w:val="4CCDB6B2"/>
    <w:rsid w:val="4CCE76C1"/>
    <w:rsid w:val="4CE3D2EA"/>
    <w:rsid w:val="4CE994C0"/>
    <w:rsid w:val="4CF709A3"/>
    <w:rsid w:val="4CF89913"/>
    <w:rsid w:val="4D1147A7"/>
    <w:rsid w:val="4D23ACF5"/>
    <w:rsid w:val="4D2B4515"/>
    <w:rsid w:val="4D426395"/>
    <w:rsid w:val="4D5E733B"/>
    <w:rsid w:val="4D689584"/>
    <w:rsid w:val="4D71B0C1"/>
    <w:rsid w:val="4D779B98"/>
    <w:rsid w:val="4D917E75"/>
    <w:rsid w:val="4DAA9D19"/>
    <w:rsid w:val="4DB86E18"/>
    <w:rsid w:val="4DC6427B"/>
    <w:rsid w:val="4DD1B9B4"/>
    <w:rsid w:val="4DD757F1"/>
    <w:rsid w:val="4DE6FF31"/>
    <w:rsid w:val="4DFA7C45"/>
    <w:rsid w:val="4E04ECEB"/>
    <w:rsid w:val="4E308C1E"/>
    <w:rsid w:val="4E32B07E"/>
    <w:rsid w:val="4E3D6194"/>
    <w:rsid w:val="4E622BED"/>
    <w:rsid w:val="4E6454A7"/>
    <w:rsid w:val="4E6FB2BE"/>
    <w:rsid w:val="4E70AFE9"/>
    <w:rsid w:val="4E78A2A9"/>
    <w:rsid w:val="4E825962"/>
    <w:rsid w:val="4E8C654A"/>
    <w:rsid w:val="4EAD1808"/>
    <w:rsid w:val="4EB71A46"/>
    <w:rsid w:val="4EC389E1"/>
    <w:rsid w:val="4ECBE4DE"/>
    <w:rsid w:val="4ED7747E"/>
    <w:rsid w:val="4ED874E4"/>
    <w:rsid w:val="4EEA4A68"/>
    <w:rsid w:val="4EF7AC63"/>
    <w:rsid w:val="4F008062"/>
    <w:rsid w:val="4F1D5B33"/>
    <w:rsid w:val="4F3B0F1B"/>
    <w:rsid w:val="4F4E95BB"/>
    <w:rsid w:val="4F5EE583"/>
    <w:rsid w:val="4F742038"/>
    <w:rsid w:val="4F7D9F04"/>
    <w:rsid w:val="4F8B8666"/>
    <w:rsid w:val="4FA47181"/>
    <w:rsid w:val="4FB91B60"/>
    <w:rsid w:val="4FB9F5C3"/>
    <w:rsid w:val="4FBD46C0"/>
    <w:rsid w:val="4FCDA903"/>
    <w:rsid w:val="4FDC9C0B"/>
    <w:rsid w:val="4FE3B76B"/>
    <w:rsid w:val="4FE978C0"/>
    <w:rsid w:val="4FFA7491"/>
    <w:rsid w:val="4FFDFC4E"/>
    <w:rsid w:val="5000AAF8"/>
    <w:rsid w:val="500D1329"/>
    <w:rsid w:val="501963F7"/>
    <w:rsid w:val="50219735"/>
    <w:rsid w:val="502E102B"/>
    <w:rsid w:val="5031CB27"/>
    <w:rsid w:val="5033889C"/>
    <w:rsid w:val="503C0910"/>
    <w:rsid w:val="504FD1F0"/>
    <w:rsid w:val="5066088D"/>
    <w:rsid w:val="5068A753"/>
    <w:rsid w:val="507DCA98"/>
    <w:rsid w:val="50803EFA"/>
    <w:rsid w:val="5087EF51"/>
    <w:rsid w:val="508B3653"/>
    <w:rsid w:val="50AC4626"/>
    <w:rsid w:val="50AF47ED"/>
    <w:rsid w:val="50B672A1"/>
    <w:rsid w:val="50C8A300"/>
    <w:rsid w:val="50D75DCD"/>
    <w:rsid w:val="50E1FB31"/>
    <w:rsid w:val="50F0BE74"/>
    <w:rsid w:val="50F1BF41"/>
    <w:rsid w:val="50F52D0D"/>
    <w:rsid w:val="511E3B4C"/>
    <w:rsid w:val="5129CF59"/>
    <w:rsid w:val="51343FE0"/>
    <w:rsid w:val="513D0FCC"/>
    <w:rsid w:val="5161C519"/>
    <w:rsid w:val="5163323B"/>
    <w:rsid w:val="516422B8"/>
    <w:rsid w:val="51686F56"/>
    <w:rsid w:val="516D540A"/>
    <w:rsid w:val="5181EB45"/>
    <w:rsid w:val="519B853F"/>
    <w:rsid w:val="519F3424"/>
    <w:rsid w:val="519F854A"/>
    <w:rsid w:val="51AC4206"/>
    <w:rsid w:val="51BE942F"/>
    <w:rsid w:val="51C653E7"/>
    <w:rsid w:val="51CC964D"/>
    <w:rsid w:val="51D279F4"/>
    <w:rsid w:val="51DB61A5"/>
    <w:rsid w:val="51DBDBD0"/>
    <w:rsid w:val="51EBA251"/>
    <w:rsid w:val="51F5086B"/>
    <w:rsid w:val="51F81383"/>
    <w:rsid w:val="520DDDFE"/>
    <w:rsid w:val="5223EE11"/>
    <w:rsid w:val="522B1C42"/>
    <w:rsid w:val="523676C3"/>
    <w:rsid w:val="52377D20"/>
    <w:rsid w:val="5239C763"/>
    <w:rsid w:val="523CB032"/>
    <w:rsid w:val="5242EB1B"/>
    <w:rsid w:val="52637445"/>
    <w:rsid w:val="52652F4C"/>
    <w:rsid w:val="526FDF4E"/>
    <w:rsid w:val="5273E5CE"/>
    <w:rsid w:val="527D8C77"/>
    <w:rsid w:val="5281D7BB"/>
    <w:rsid w:val="52840EC2"/>
    <w:rsid w:val="52913324"/>
    <w:rsid w:val="529D619B"/>
    <w:rsid w:val="52ABC0FA"/>
    <w:rsid w:val="52ACA357"/>
    <w:rsid w:val="52AD8441"/>
    <w:rsid w:val="52C28FB0"/>
    <w:rsid w:val="52C453E4"/>
    <w:rsid w:val="52C57E90"/>
    <w:rsid w:val="52D01041"/>
    <w:rsid w:val="52D25D61"/>
    <w:rsid w:val="52E58183"/>
    <w:rsid w:val="52E70010"/>
    <w:rsid w:val="52EF5469"/>
    <w:rsid w:val="52F5D453"/>
    <w:rsid w:val="52FDF432"/>
    <w:rsid w:val="5303B23A"/>
    <w:rsid w:val="5312A696"/>
    <w:rsid w:val="53359D10"/>
    <w:rsid w:val="5336D404"/>
    <w:rsid w:val="534BEB9B"/>
    <w:rsid w:val="536CD9FB"/>
    <w:rsid w:val="537B0AEB"/>
    <w:rsid w:val="537F9D3C"/>
    <w:rsid w:val="5393B301"/>
    <w:rsid w:val="53A0C6EB"/>
    <w:rsid w:val="53A78467"/>
    <w:rsid w:val="53C32F70"/>
    <w:rsid w:val="53C401A5"/>
    <w:rsid w:val="53C465AD"/>
    <w:rsid w:val="53C80629"/>
    <w:rsid w:val="53E0F245"/>
    <w:rsid w:val="53F35B13"/>
    <w:rsid w:val="54134F99"/>
    <w:rsid w:val="54173CBE"/>
    <w:rsid w:val="541A5855"/>
    <w:rsid w:val="541A8DBB"/>
    <w:rsid w:val="541D268F"/>
    <w:rsid w:val="541E93C2"/>
    <w:rsid w:val="541F5ECE"/>
    <w:rsid w:val="543E7A19"/>
    <w:rsid w:val="54476A60"/>
    <w:rsid w:val="5456ADAF"/>
    <w:rsid w:val="547E4536"/>
    <w:rsid w:val="5486E7BB"/>
    <w:rsid w:val="548EB672"/>
    <w:rsid w:val="548FC3CB"/>
    <w:rsid w:val="54952D6B"/>
    <w:rsid w:val="5496C650"/>
    <w:rsid w:val="54998044"/>
    <w:rsid w:val="54A08422"/>
    <w:rsid w:val="54B98C07"/>
    <w:rsid w:val="54D71318"/>
    <w:rsid w:val="54F63D1E"/>
    <w:rsid w:val="5500BAA0"/>
    <w:rsid w:val="550194B6"/>
    <w:rsid w:val="55124AB8"/>
    <w:rsid w:val="55217A28"/>
    <w:rsid w:val="5538C0FE"/>
    <w:rsid w:val="5539C35C"/>
    <w:rsid w:val="553C4B16"/>
    <w:rsid w:val="55422789"/>
    <w:rsid w:val="554FB7D2"/>
    <w:rsid w:val="55794C26"/>
    <w:rsid w:val="557F525C"/>
    <w:rsid w:val="5599E03B"/>
    <w:rsid w:val="55AD1690"/>
    <w:rsid w:val="55AFE10E"/>
    <w:rsid w:val="55B30D1F"/>
    <w:rsid w:val="55B9477F"/>
    <w:rsid w:val="55D4E993"/>
    <w:rsid w:val="55D700A3"/>
    <w:rsid w:val="55F2516D"/>
    <w:rsid w:val="55FA6B96"/>
    <w:rsid w:val="560D85AA"/>
    <w:rsid w:val="561796A4"/>
    <w:rsid w:val="5620655F"/>
    <w:rsid w:val="56317CBF"/>
    <w:rsid w:val="563B0873"/>
    <w:rsid w:val="563DABD0"/>
    <w:rsid w:val="564E255A"/>
    <w:rsid w:val="56504B5C"/>
    <w:rsid w:val="56536D5C"/>
    <w:rsid w:val="566902DF"/>
    <w:rsid w:val="568BF3B7"/>
    <w:rsid w:val="5691AC2F"/>
    <w:rsid w:val="5692FB47"/>
    <w:rsid w:val="569394B5"/>
    <w:rsid w:val="56A762A7"/>
    <w:rsid w:val="56B24CC4"/>
    <w:rsid w:val="56C003C9"/>
    <w:rsid w:val="56C30757"/>
    <w:rsid w:val="56E52070"/>
    <w:rsid w:val="56E733D6"/>
    <w:rsid w:val="56E92824"/>
    <w:rsid w:val="5703D1DD"/>
    <w:rsid w:val="570F11D6"/>
    <w:rsid w:val="57191F1E"/>
    <w:rsid w:val="571BCC1E"/>
    <w:rsid w:val="575AB432"/>
    <w:rsid w:val="575ECDBC"/>
    <w:rsid w:val="5768174C"/>
    <w:rsid w:val="5788B53F"/>
    <w:rsid w:val="57891C1A"/>
    <w:rsid w:val="57895CF6"/>
    <w:rsid w:val="5790EF23"/>
    <w:rsid w:val="57A242DB"/>
    <w:rsid w:val="57AAF572"/>
    <w:rsid w:val="57B36705"/>
    <w:rsid w:val="57B41D25"/>
    <w:rsid w:val="57C8CF93"/>
    <w:rsid w:val="57CC7ED3"/>
    <w:rsid w:val="57E021C6"/>
    <w:rsid w:val="57E67B56"/>
    <w:rsid w:val="57EC31A0"/>
    <w:rsid w:val="57EF8BCF"/>
    <w:rsid w:val="57F2A522"/>
    <w:rsid w:val="57F719B0"/>
    <w:rsid w:val="57FBD86D"/>
    <w:rsid w:val="58090E33"/>
    <w:rsid w:val="581F27A6"/>
    <w:rsid w:val="5854E2FC"/>
    <w:rsid w:val="585B8D60"/>
    <w:rsid w:val="585DFC8C"/>
    <w:rsid w:val="5872E794"/>
    <w:rsid w:val="588744B0"/>
    <w:rsid w:val="58BB40B5"/>
    <w:rsid w:val="58C4297D"/>
    <w:rsid w:val="58DAFC95"/>
    <w:rsid w:val="58F2C331"/>
    <w:rsid w:val="590179B3"/>
    <w:rsid w:val="59177CE4"/>
    <w:rsid w:val="59182963"/>
    <w:rsid w:val="591D59DE"/>
    <w:rsid w:val="592A1ED2"/>
    <w:rsid w:val="593D1937"/>
    <w:rsid w:val="5940605E"/>
    <w:rsid w:val="595D857B"/>
    <w:rsid w:val="59622CB2"/>
    <w:rsid w:val="5964E280"/>
    <w:rsid w:val="59691D81"/>
    <w:rsid w:val="5974DB86"/>
    <w:rsid w:val="599A7759"/>
    <w:rsid w:val="59B2A397"/>
    <w:rsid w:val="59C89EE4"/>
    <w:rsid w:val="59D781BD"/>
    <w:rsid w:val="59DD06DE"/>
    <w:rsid w:val="59DE33F7"/>
    <w:rsid w:val="59F07ABE"/>
    <w:rsid w:val="59F5B3DB"/>
    <w:rsid w:val="59FEEF99"/>
    <w:rsid w:val="5A0BCF1A"/>
    <w:rsid w:val="5A2BBB6C"/>
    <w:rsid w:val="5A2C2B07"/>
    <w:rsid w:val="5A321899"/>
    <w:rsid w:val="5A3B729F"/>
    <w:rsid w:val="5A48229C"/>
    <w:rsid w:val="5A497F71"/>
    <w:rsid w:val="5A6666CE"/>
    <w:rsid w:val="5A6F8344"/>
    <w:rsid w:val="5A7D5FA9"/>
    <w:rsid w:val="5A91DBC7"/>
    <w:rsid w:val="5AA54EE0"/>
    <w:rsid w:val="5AAAA30D"/>
    <w:rsid w:val="5AC823B7"/>
    <w:rsid w:val="5AC90176"/>
    <w:rsid w:val="5AD8E998"/>
    <w:rsid w:val="5AD9EFE2"/>
    <w:rsid w:val="5ADCB15D"/>
    <w:rsid w:val="5AE19E2A"/>
    <w:rsid w:val="5AE7CE8F"/>
    <w:rsid w:val="5AF43498"/>
    <w:rsid w:val="5AF752AD"/>
    <w:rsid w:val="5AF87408"/>
    <w:rsid w:val="5B033752"/>
    <w:rsid w:val="5B0DAF26"/>
    <w:rsid w:val="5B0E68DB"/>
    <w:rsid w:val="5B175DE1"/>
    <w:rsid w:val="5B1B4D24"/>
    <w:rsid w:val="5B25DB8C"/>
    <w:rsid w:val="5B3E81E1"/>
    <w:rsid w:val="5B5181C2"/>
    <w:rsid w:val="5B55297C"/>
    <w:rsid w:val="5B60DC6A"/>
    <w:rsid w:val="5B620A66"/>
    <w:rsid w:val="5B9443D3"/>
    <w:rsid w:val="5B967702"/>
    <w:rsid w:val="5BA0116E"/>
    <w:rsid w:val="5BA1F4F5"/>
    <w:rsid w:val="5BAB782F"/>
    <w:rsid w:val="5BC43C0F"/>
    <w:rsid w:val="5BC656BE"/>
    <w:rsid w:val="5BC87610"/>
    <w:rsid w:val="5BCE655D"/>
    <w:rsid w:val="5BD018EC"/>
    <w:rsid w:val="5BD93A1C"/>
    <w:rsid w:val="5BDD8BDA"/>
    <w:rsid w:val="5BDE98F1"/>
    <w:rsid w:val="5BFB6F23"/>
    <w:rsid w:val="5C041E9D"/>
    <w:rsid w:val="5C148A6F"/>
    <w:rsid w:val="5C172F73"/>
    <w:rsid w:val="5C224EA3"/>
    <w:rsid w:val="5C3CF92C"/>
    <w:rsid w:val="5C5940D0"/>
    <w:rsid w:val="5C61BF94"/>
    <w:rsid w:val="5C69AD1A"/>
    <w:rsid w:val="5C6C8200"/>
    <w:rsid w:val="5C8DD634"/>
    <w:rsid w:val="5C97ED3A"/>
    <w:rsid w:val="5C9F18A2"/>
    <w:rsid w:val="5CAE67EC"/>
    <w:rsid w:val="5CB3613A"/>
    <w:rsid w:val="5CC324F9"/>
    <w:rsid w:val="5CC49DEC"/>
    <w:rsid w:val="5CCC2A05"/>
    <w:rsid w:val="5CDC62EE"/>
    <w:rsid w:val="5CDCAD68"/>
    <w:rsid w:val="5CDEB0A4"/>
    <w:rsid w:val="5CF52408"/>
    <w:rsid w:val="5CFA280B"/>
    <w:rsid w:val="5D2182E7"/>
    <w:rsid w:val="5D23F3C3"/>
    <w:rsid w:val="5D2510EA"/>
    <w:rsid w:val="5D3C5A2A"/>
    <w:rsid w:val="5D3DDD4A"/>
    <w:rsid w:val="5D542AA4"/>
    <w:rsid w:val="5D643F3E"/>
    <w:rsid w:val="5D69B95B"/>
    <w:rsid w:val="5D9C6541"/>
    <w:rsid w:val="5DA94CA5"/>
    <w:rsid w:val="5DB26588"/>
    <w:rsid w:val="5DB79AC6"/>
    <w:rsid w:val="5DBBAC98"/>
    <w:rsid w:val="5DBE1F04"/>
    <w:rsid w:val="5DCB1521"/>
    <w:rsid w:val="5DCC383C"/>
    <w:rsid w:val="5DE49946"/>
    <w:rsid w:val="5DEABEB6"/>
    <w:rsid w:val="5E057D7B"/>
    <w:rsid w:val="5E0AC4AB"/>
    <w:rsid w:val="5E19DBCD"/>
    <w:rsid w:val="5E2B5AE7"/>
    <w:rsid w:val="5E2F65F7"/>
    <w:rsid w:val="5E31B435"/>
    <w:rsid w:val="5E5B7324"/>
    <w:rsid w:val="5E9057F9"/>
    <w:rsid w:val="5EB39FE1"/>
    <w:rsid w:val="5EBCE759"/>
    <w:rsid w:val="5ED6EEC2"/>
    <w:rsid w:val="5F0EE3C2"/>
    <w:rsid w:val="5F168403"/>
    <w:rsid w:val="5F1C11A7"/>
    <w:rsid w:val="5F263BAD"/>
    <w:rsid w:val="5F32E061"/>
    <w:rsid w:val="5F344946"/>
    <w:rsid w:val="5F360DBA"/>
    <w:rsid w:val="5F4A7C4B"/>
    <w:rsid w:val="5F5C4E9A"/>
    <w:rsid w:val="5F75AC9B"/>
    <w:rsid w:val="5F7F4BFA"/>
    <w:rsid w:val="5F87FC6C"/>
    <w:rsid w:val="5F8AFC9C"/>
    <w:rsid w:val="5F8B1E25"/>
    <w:rsid w:val="5F9B48AC"/>
    <w:rsid w:val="5FA14DDC"/>
    <w:rsid w:val="5FA5508D"/>
    <w:rsid w:val="5FA6E3E9"/>
    <w:rsid w:val="5FAC5ABB"/>
    <w:rsid w:val="5FAECBE5"/>
    <w:rsid w:val="5FBC7225"/>
    <w:rsid w:val="5FC258AD"/>
    <w:rsid w:val="5FD672EA"/>
    <w:rsid w:val="5FD9C027"/>
    <w:rsid w:val="5FDAD267"/>
    <w:rsid w:val="5FE06D71"/>
    <w:rsid w:val="5FFFC7B8"/>
    <w:rsid w:val="6001E5FD"/>
    <w:rsid w:val="600F9FCB"/>
    <w:rsid w:val="60140B9B"/>
    <w:rsid w:val="60193679"/>
    <w:rsid w:val="601B2530"/>
    <w:rsid w:val="60281F9C"/>
    <w:rsid w:val="6032845A"/>
    <w:rsid w:val="603AF559"/>
    <w:rsid w:val="6042BA63"/>
    <w:rsid w:val="6070FBF7"/>
    <w:rsid w:val="608F2F81"/>
    <w:rsid w:val="60999B64"/>
    <w:rsid w:val="609AFCF0"/>
    <w:rsid w:val="60A2DC02"/>
    <w:rsid w:val="60B4254D"/>
    <w:rsid w:val="60CA20BD"/>
    <w:rsid w:val="60CE206E"/>
    <w:rsid w:val="60DAFF4B"/>
    <w:rsid w:val="60DE1545"/>
    <w:rsid w:val="60E59B94"/>
    <w:rsid w:val="60EAA096"/>
    <w:rsid w:val="60FD205F"/>
    <w:rsid w:val="60FD4E68"/>
    <w:rsid w:val="61008C90"/>
    <w:rsid w:val="61035B2F"/>
    <w:rsid w:val="6105E6AD"/>
    <w:rsid w:val="611C21FF"/>
    <w:rsid w:val="611C4708"/>
    <w:rsid w:val="612F0470"/>
    <w:rsid w:val="613D1E3D"/>
    <w:rsid w:val="6146A0A4"/>
    <w:rsid w:val="61745CAF"/>
    <w:rsid w:val="61759088"/>
    <w:rsid w:val="61790748"/>
    <w:rsid w:val="618570D1"/>
    <w:rsid w:val="619E114A"/>
    <w:rsid w:val="61A3D5A7"/>
    <w:rsid w:val="61A4F1C6"/>
    <w:rsid w:val="61BD9781"/>
    <w:rsid w:val="61C4482D"/>
    <w:rsid w:val="61E1D0D4"/>
    <w:rsid w:val="6230EEE4"/>
    <w:rsid w:val="62357065"/>
    <w:rsid w:val="62432406"/>
    <w:rsid w:val="6243E3B9"/>
    <w:rsid w:val="62487BA0"/>
    <w:rsid w:val="624A6986"/>
    <w:rsid w:val="624EC6CD"/>
    <w:rsid w:val="6256737B"/>
    <w:rsid w:val="625D6AC5"/>
    <w:rsid w:val="6260CF78"/>
    <w:rsid w:val="62641124"/>
    <w:rsid w:val="626C0A3E"/>
    <w:rsid w:val="626C506D"/>
    <w:rsid w:val="626D7880"/>
    <w:rsid w:val="626DAE7C"/>
    <w:rsid w:val="62741641"/>
    <w:rsid w:val="627BB0EF"/>
    <w:rsid w:val="6284B806"/>
    <w:rsid w:val="628E4DBA"/>
    <w:rsid w:val="62919027"/>
    <w:rsid w:val="62B573B1"/>
    <w:rsid w:val="62BF9DAB"/>
    <w:rsid w:val="62C02DB0"/>
    <w:rsid w:val="62C7DD4A"/>
    <w:rsid w:val="62CC34E1"/>
    <w:rsid w:val="62D565C9"/>
    <w:rsid w:val="62D8EE9E"/>
    <w:rsid w:val="62ED4CF0"/>
    <w:rsid w:val="6329BFDC"/>
    <w:rsid w:val="634345E4"/>
    <w:rsid w:val="63484A0B"/>
    <w:rsid w:val="634F7C29"/>
    <w:rsid w:val="63517B57"/>
    <w:rsid w:val="635A1469"/>
    <w:rsid w:val="635E0D08"/>
    <w:rsid w:val="63622789"/>
    <w:rsid w:val="636603E3"/>
    <w:rsid w:val="6383EC22"/>
    <w:rsid w:val="63858740"/>
    <w:rsid w:val="638DA1B8"/>
    <w:rsid w:val="6398FB26"/>
    <w:rsid w:val="63F4FE17"/>
    <w:rsid w:val="6408B688"/>
    <w:rsid w:val="64097EDD"/>
    <w:rsid w:val="640CE46D"/>
    <w:rsid w:val="6416678C"/>
    <w:rsid w:val="642F89D4"/>
    <w:rsid w:val="645BA63E"/>
    <w:rsid w:val="6461446A"/>
    <w:rsid w:val="6466FF3C"/>
    <w:rsid w:val="6494ACBE"/>
    <w:rsid w:val="64A35405"/>
    <w:rsid w:val="64A4F90B"/>
    <w:rsid w:val="64B2A3E9"/>
    <w:rsid w:val="64B39575"/>
    <w:rsid w:val="64B620CB"/>
    <w:rsid w:val="64CE6081"/>
    <w:rsid w:val="64DCF844"/>
    <w:rsid w:val="64E72481"/>
    <w:rsid w:val="64F956EA"/>
    <w:rsid w:val="65206F5D"/>
    <w:rsid w:val="6523A102"/>
    <w:rsid w:val="65517818"/>
    <w:rsid w:val="655F68E3"/>
    <w:rsid w:val="65708C92"/>
    <w:rsid w:val="65721770"/>
    <w:rsid w:val="6573B551"/>
    <w:rsid w:val="657FFA59"/>
    <w:rsid w:val="65801C62"/>
    <w:rsid w:val="6580C8CE"/>
    <w:rsid w:val="65859D10"/>
    <w:rsid w:val="65D11E6F"/>
    <w:rsid w:val="65FA3BE9"/>
    <w:rsid w:val="660AD6A3"/>
    <w:rsid w:val="661E0F7B"/>
    <w:rsid w:val="66257F13"/>
    <w:rsid w:val="662D681A"/>
    <w:rsid w:val="66341987"/>
    <w:rsid w:val="663AC208"/>
    <w:rsid w:val="663D4D85"/>
    <w:rsid w:val="664908A9"/>
    <w:rsid w:val="66501F63"/>
    <w:rsid w:val="6658E198"/>
    <w:rsid w:val="6680123D"/>
    <w:rsid w:val="66941C99"/>
    <w:rsid w:val="6698D303"/>
    <w:rsid w:val="669B6E46"/>
    <w:rsid w:val="66A97B54"/>
    <w:rsid w:val="66ADFF27"/>
    <w:rsid w:val="66B9D05D"/>
    <w:rsid w:val="66CF7E33"/>
    <w:rsid w:val="66DF277E"/>
    <w:rsid w:val="66E6877F"/>
    <w:rsid w:val="67064918"/>
    <w:rsid w:val="6729AE65"/>
    <w:rsid w:val="672CA98A"/>
    <w:rsid w:val="673244BD"/>
    <w:rsid w:val="6741E8C2"/>
    <w:rsid w:val="674B69CA"/>
    <w:rsid w:val="674D6ED4"/>
    <w:rsid w:val="674F2AE2"/>
    <w:rsid w:val="675770AA"/>
    <w:rsid w:val="6765014A"/>
    <w:rsid w:val="6769468B"/>
    <w:rsid w:val="676F767C"/>
    <w:rsid w:val="678D9F3E"/>
    <w:rsid w:val="67CB5018"/>
    <w:rsid w:val="67CCCA76"/>
    <w:rsid w:val="67CDBA56"/>
    <w:rsid w:val="67DC28DF"/>
    <w:rsid w:val="67E7AB70"/>
    <w:rsid w:val="67EA57DF"/>
    <w:rsid w:val="67EB3637"/>
    <w:rsid w:val="67ED984E"/>
    <w:rsid w:val="67F46352"/>
    <w:rsid w:val="67FF31BF"/>
    <w:rsid w:val="680CBB80"/>
    <w:rsid w:val="681F4BC7"/>
    <w:rsid w:val="68267764"/>
    <w:rsid w:val="68381551"/>
    <w:rsid w:val="684034AD"/>
    <w:rsid w:val="68523F68"/>
    <w:rsid w:val="68575A5B"/>
    <w:rsid w:val="686EED36"/>
    <w:rsid w:val="6876B654"/>
    <w:rsid w:val="68968807"/>
    <w:rsid w:val="689E7C70"/>
    <w:rsid w:val="68B450EF"/>
    <w:rsid w:val="68C16DE2"/>
    <w:rsid w:val="68C86F3A"/>
    <w:rsid w:val="68D9BD1B"/>
    <w:rsid w:val="68E5B8D8"/>
    <w:rsid w:val="68EFE9E4"/>
    <w:rsid w:val="68F26BB1"/>
    <w:rsid w:val="690A5444"/>
    <w:rsid w:val="69105D46"/>
    <w:rsid w:val="6912B43F"/>
    <w:rsid w:val="6916A15E"/>
    <w:rsid w:val="6927C960"/>
    <w:rsid w:val="694C32D3"/>
    <w:rsid w:val="69511B11"/>
    <w:rsid w:val="695F8790"/>
    <w:rsid w:val="6961D347"/>
    <w:rsid w:val="69641FE2"/>
    <w:rsid w:val="69775A59"/>
    <w:rsid w:val="697856B9"/>
    <w:rsid w:val="697F979E"/>
    <w:rsid w:val="6990609E"/>
    <w:rsid w:val="69929C99"/>
    <w:rsid w:val="6992B506"/>
    <w:rsid w:val="69A5869C"/>
    <w:rsid w:val="69BAD13B"/>
    <w:rsid w:val="69C4022B"/>
    <w:rsid w:val="69C6CE28"/>
    <w:rsid w:val="69CD2817"/>
    <w:rsid w:val="69D0C79B"/>
    <w:rsid w:val="69EDD3C6"/>
    <w:rsid w:val="6A065B21"/>
    <w:rsid w:val="6A0A3180"/>
    <w:rsid w:val="6A189E6F"/>
    <w:rsid w:val="6A213450"/>
    <w:rsid w:val="6A2404D7"/>
    <w:rsid w:val="6A24E93B"/>
    <w:rsid w:val="6A3CA066"/>
    <w:rsid w:val="6A46C09A"/>
    <w:rsid w:val="6A519669"/>
    <w:rsid w:val="6A5B69DF"/>
    <w:rsid w:val="6A5EBFE4"/>
    <w:rsid w:val="6A6A2783"/>
    <w:rsid w:val="6A71AF32"/>
    <w:rsid w:val="6A786450"/>
    <w:rsid w:val="6A7A1190"/>
    <w:rsid w:val="6A7C5823"/>
    <w:rsid w:val="6A8C85C5"/>
    <w:rsid w:val="6AA52764"/>
    <w:rsid w:val="6ABA274D"/>
    <w:rsid w:val="6ACDD0CC"/>
    <w:rsid w:val="6AE373BC"/>
    <w:rsid w:val="6AF789F4"/>
    <w:rsid w:val="6AFEBFBC"/>
    <w:rsid w:val="6B0F563F"/>
    <w:rsid w:val="6B38628C"/>
    <w:rsid w:val="6B41CD25"/>
    <w:rsid w:val="6B4BFB7C"/>
    <w:rsid w:val="6B7AFCF9"/>
    <w:rsid w:val="6B866FC8"/>
    <w:rsid w:val="6B88D63F"/>
    <w:rsid w:val="6B96C288"/>
    <w:rsid w:val="6B9A0FE8"/>
    <w:rsid w:val="6BAB19BB"/>
    <w:rsid w:val="6BB2BA56"/>
    <w:rsid w:val="6BE2FEF3"/>
    <w:rsid w:val="6BF1D40F"/>
    <w:rsid w:val="6BF27553"/>
    <w:rsid w:val="6BF6D7F4"/>
    <w:rsid w:val="6C175309"/>
    <w:rsid w:val="6C217971"/>
    <w:rsid w:val="6C21CB6C"/>
    <w:rsid w:val="6C285626"/>
    <w:rsid w:val="6C2CD370"/>
    <w:rsid w:val="6C376C42"/>
    <w:rsid w:val="6C3A6973"/>
    <w:rsid w:val="6C3FC7CA"/>
    <w:rsid w:val="6C716AF3"/>
    <w:rsid w:val="6C771187"/>
    <w:rsid w:val="6C78FC5E"/>
    <w:rsid w:val="6C8365B2"/>
    <w:rsid w:val="6CA17F89"/>
    <w:rsid w:val="6CB5C4F9"/>
    <w:rsid w:val="6CBA3E24"/>
    <w:rsid w:val="6CCA17C3"/>
    <w:rsid w:val="6CE2AD61"/>
    <w:rsid w:val="6CEF1B97"/>
    <w:rsid w:val="6CF80FFE"/>
    <w:rsid w:val="6D0A7B9D"/>
    <w:rsid w:val="6D0AB0CA"/>
    <w:rsid w:val="6D0F1344"/>
    <w:rsid w:val="6D22DD08"/>
    <w:rsid w:val="6D361929"/>
    <w:rsid w:val="6D3D185F"/>
    <w:rsid w:val="6D4075C5"/>
    <w:rsid w:val="6D57B140"/>
    <w:rsid w:val="6D6D2CC2"/>
    <w:rsid w:val="6D6D352D"/>
    <w:rsid w:val="6D7030E6"/>
    <w:rsid w:val="6D74856F"/>
    <w:rsid w:val="6D781E6C"/>
    <w:rsid w:val="6D7B0C12"/>
    <w:rsid w:val="6D83E16E"/>
    <w:rsid w:val="6D994C9C"/>
    <w:rsid w:val="6DA4970A"/>
    <w:rsid w:val="6DA5A18F"/>
    <w:rsid w:val="6DBD49D2"/>
    <w:rsid w:val="6DBE0FD6"/>
    <w:rsid w:val="6DC27CC5"/>
    <w:rsid w:val="6DC646D2"/>
    <w:rsid w:val="6DE1E14D"/>
    <w:rsid w:val="6DE66689"/>
    <w:rsid w:val="6DFE5F80"/>
    <w:rsid w:val="6E06B441"/>
    <w:rsid w:val="6E3210A4"/>
    <w:rsid w:val="6E32F8B3"/>
    <w:rsid w:val="6E4C5D70"/>
    <w:rsid w:val="6E4CCA28"/>
    <w:rsid w:val="6E624048"/>
    <w:rsid w:val="6E8D0DC8"/>
    <w:rsid w:val="6E8D23A1"/>
    <w:rsid w:val="6E9C1A89"/>
    <w:rsid w:val="6E9F3779"/>
    <w:rsid w:val="6EA6BF5D"/>
    <w:rsid w:val="6EB7BCFD"/>
    <w:rsid w:val="6EBB5CB2"/>
    <w:rsid w:val="6EC34C22"/>
    <w:rsid w:val="6EED887C"/>
    <w:rsid w:val="6EF360B8"/>
    <w:rsid w:val="6EF4AABC"/>
    <w:rsid w:val="6EFAA458"/>
    <w:rsid w:val="6EFC811B"/>
    <w:rsid w:val="6EFD1364"/>
    <w:rsid w:val="6F096564"/>
    <w:rsid w:val="6F1C1527"/>
    <w:rsid w:val="6F1FB1CF"/>
    <w:rsid w:val="6F3198BF"/>
    <w:rsid w:val="6F344665"/>
    <w:rsid w:val="6F362A19"/>
    <w:rsid w:val="6F3C1D37"/>
    <w:rsid w:val="6F57B670"/>
    <w:rsid w:val="6F5AF67C"/>
    <w:rsid w:val="6F5B7A82"/>
    <w:rsid w:val="6F7896D4"/>
    <w:rsid w:val="6F84D1F6"/>
    <w:rsid w:val="6F851935"/>
    <w:rsid w:val="6F87DB16"/>
    <w:rsid w:val="6FB4E2E0"/>
    <w:rsid w:val="6FB4FCE5"/>
    <w:rsid w:val="6FBE4C6B"/>
    <w:rsid w:val="6FCBACD4"/>
    <w:rsid w:val="6FCFB404"/>
    <w:rsid w:val="6FD51E44"/>
    <w:rsid w:val="6FD88EF7"/>
    <w:rsid w:val="6FDDC31B"/>
    <w:rsid w:val="6FE5835B"/>
    <w:rsid w:val="6FE91BA2"/>
    <w:rsid w:val="6FEE8907"/>
    <w:rsid w:val="6FF6481C"/>
    <w:rsid w:val="6FFA97A6"/>
    <w:rsid w:val="701D1A20"/>
    <w:rsid w:val="7026CC1A"/>
    <w:rsid w:val="702D8CD5"/>
    <w:rsid w:val="70364319"/>
    <w:rsid w:val="7037C7AF"/>
    <w:rsid w:val="70487963"/>
    <w:rsid w:val="7097F836"/>
    <w:rsid w:val="709B8467"/>
    <w:rsid w:val="70A79CEC"/>
    <w:rsid w:val="70AE385F"/>
    <w:rsid w:val="70AEA6AC"/>
    <w:rsid w:val="70BA6373"/>
    <w:rsid w:val="70C6FBCE"/>
    <w:rsid w:val="70CB2258"/>
    <w:rsid w:val="70D32FD6"/>
    <w:rsid w:val="70E0D3FA"/>
    <w:rsid w:val="712FA9EC"/>
    <w:rsid w:val="713F034D"/>
    <w:rsid w:val="715C4D63"/>
    <w:rsid w:val="716FA7B2"/>
    <w:rsid w:val="7199E10A"/>
    <w:rsid w:val="719B08F6"/>
    <w:rsid w:val="71B47CB2"/>
    <w:rsid w:val="71B5BE4C"/>
    <w:rsid w:val="71BF5DF3"/>
    <w:rsid w:val="71C4C463"/>
    <w:rsid w:val="71C62E1A"/>
    <w:rsid w:val="71DA646C"/>
    <w:rsid w:val="71EF1FD2"/>
    <w:rsid w:val="71EF9BF1"/>
    <w:rsid w:val="71F9E151"/>
    <w:rsid w:val="71FB77BF"/>
    <w:rsid w:val="7207A578"/>
    <w:rsid w:val="72131DD8"/>
    <w:rsid w:val="7213CE20"/>
    <w:rsid w:val="722F7D68"/>
    <w:rsid w:val="72325782"/>
    <w:rsid w:val="725209E2"/>
    <w:rsid w:val="725DE87C"/>
    <w:rsid w:val="726B8F37"/>
    <w:rsid w:val="7277C367"/>
    <w:rsid w:val="728DF60D"/>
    <w:rsid w:val="729B0174"/>
    <w:rsid w:val="72A5DAB7"/>
    <w:rsid w:val="72A88A4A"/>
    <w:rsid w:val="72CE5642"/>
    <w:rsid w:val="72D1B9ED"/>
    <w:rsid w:val="73044A80"/>
    <w:rsid w:val="730CC4FE"/>
    <w:rsid w:val="730E54FE"/>
    <w:rsid w:val="730F0027"/>
    <w:rsid w:val="7310FA7C"/>
    <w:rsid w:val="731221D3"/>
    <w:rsid w:val="731E3C9F"/>
    <w:rsid w:val="7335D664"/>
    <w:rsid w:val="733EF7FE"/>
    <w:rsid w:val="73470CDB"/>
    <w:rsid w:val="73672089"/>
    <w:rsid w:val="7368E9D8"/>
    <w:rsid w:val="736C75D0"/>
    <w:rsid w:val="738D3DA8"/>
    <w:rsid w:val="739720AF"/>
    <w:rsid w:val="739EABD1"/>
    <w:rsid w:val="73D822F3"/>
    <w:rsid w:val="73EC24F1"/>
    <w:rsid w:val="73EF557E"/>
    <w:rsid w:val="73F77533"/>
    <w:rsid w:val="73FF691B"/>
    <w:rsid w:val="7409CF4A"/>
    <w:rsid w:val="741B507F"/>
    <w:rsid w:val="7426A9B1"/>
    <w:rsid w:val="742983BF"/>
    <w:rsid w:val="742DD4F8"/>
    <w:rsid w:val="7434287F"/>
    <w:rsid w:val="743CB2EA"/>
    <w:rsid w:val="744353D1"/>
    <w:rsid w:val="74460847"/>
    <w:rsid w:val="74519950"/>
    <w:rsid w:val="7456ACE8"/>
    <w:rsid w:val="7457B31C"/>
    <w:rsid w:val="7480E760"/>
    <w:rsid w:val="74AB5B2B"/>
    <w:rsid w:val="74B016EE"/>
    <w:rsid w:val="74CC143C"/>
    <w:rsid w:val="74EF7255"/>
    <w:rsid w:val="750A3454"/>
    <w:rsid w:val="751666AA"/>
    <w:rsid w:val="7522D9CA"/>
    <w:rsid w:val="7543B07A"/>
    <w:rsid w:val="7553201B"/>
    <w:rsid w:val="75553BD6"/>
    <w:rsid w:val="755BD687"/>
    <w:rsid w:val="7569E5DC"/>
    <w:rsid w:val="757B42CB"/>
    <w:rsid w:val="75813658"/>
    <w:rsid w:val="7598D2D2"/>
    <w:rsid w:val="759B4711"/>
    <w:rsid w:val="759E2DB2"/>
    <w:rsid w:val="759E937B"/>
    <w:rsid w:val="75BB7308"/>
    <w:rsid w:val="75BF9879"/>
    <w:rsid w:val="75C85BB7"/>
    <w:rsid w:val="75D5B305"/>
    <w:rsid w:val="75DCBD33"/>
    <w:rsid w:val="75E3C6AE"/>
    <w:rsid w:val="7604CBA6"/>
    <w:rsid w:val="76155C60"/>
    <w:rsid w:val="762924AF"/>
    <w:rsid w:val="7631FBF9"/>
    <w:rsid w:val="763EF588"/>
    <w:rsid w:val="764318D5"/>
    <w:rsid w:val="764EB49D"/>
    <w:rsid w:val="76506D61"/>
    <w:rsid w:val="76550EED"/>
    <w:rsid w:val="765D8C59"/>
    <w:rsid w:val="766F2D95"/>
    <w:rsid w:val="767CD580"/>
    <w:rsid w:val="7692E769"/>
    <w:rsid w:val="769F2ECE"/>
    <w:rsid w:val="76A25CD3"/>
    <w:rsid w:val="76B42F22"/>
    <w:rsid w:val="76D1E413"/>
    <w:rsid w:val="76EB1E09"/>
    <w:rsid w:val="76F6ADA4"/>
    <w:rsid w:val="76F73AE2"/>
    <w:rsid w:val="77157BFB"/>
    <w:rsid w:val="77169046"/>
    <w:rsid w:val="772FA910"/>
    <w:rsid w:val="773709DD"/>
    <w:rsid w:val="773AC363"/>
    <w:rsid w:val="776D2E6D"/>
    <w:rsid w:val="7772F2A0"/>
    <w:rsid w:val="777E1B59"/>
    <w:rsid w:val="77997E15"/>
    <w:rsid w:val="77A82A85"/>
    <w:rsid w:val="77A95B2E"/>
    <w:rsid w:val="77B92CEC"/>
    <w:rsid w:val="77C5FEAB"/>
    <w:rsid w:val="77C94D4C"/>
    <w:rsid w:val="77CAC829"/>
    <w:rsid w:val="77DAC5E9"/>
    <w:rsid w:val="77DDD249"/>
    <w:rsid w:val="77DEE936"/>
    <w:rsid w:val="77E9B056"/>
    <w:rsid w:val="77F040CF"/>
    <w:rsid w:val="77F45AE7"/>
    <w:rsid w:val="77FBC5FB"/>
    <w:rsid w:val="77FD9EE8"/>
    <w:rsid w:val="78044726"/>
    <w:rsid w:val="78094787"/>
    <w:rsid w:val="781914E0"/>
    <w:rsid w:val="782E2A01"/>
    <w:rsid w:val="7838E128"/>
    <w:rsid w:val="784057A4"/>
    <w:rsid w:val="78477D1C"/>
    <w:rsid w:val="78515CB2"/>
    <w:rsid w:val="78527659"/>
    <w:rsid w:val="785C9B69"/>
    <w:rsid w:val="785DAD30"/>
    <w:rsid w:val="786460BF"/>
    <w:rsid w:val="7875A1FA"/>
    <w:rsid w:val="787A6484"/>
    <w:rsid w:val="78990863"/>
    <w:rsid w:val="78A4A717"/>
    <w:rsid w:val="78AF835F"/>
    <w:rsid w:val="78B25114"/>
    <w:rsid w:val="78BA4709"/>
    <w:rsid w:val="78BE5316"/>
    <w:rsid w:val="78D2DA3E"/>
    <w:rsid w:val="78D6343D"/>
    <w:rsid w:val="78DB994C"/>
    <w:rsid w:val="78FF9142"/>
    <w:rsid w:val="78FFCCE5"/>
    <w:rsid w:val="79110136"/>
    <w:rsid w:val="7916C532"/>
    <w:rsid w:val="79175A39"/>
    <w:rsid w:val="791A83C1"/>
    <w:rsid w:val="79360F3B"/>
    <w:rsid w:val="794B3DFA"/>
    <w:rsid w:val="794CE734"/>
    <w:rsid w:val="79508B28"/>
    <w:rsid w:val="79527D1A"/>
    <w:rsid w:val="7970E078"/>
    <w:rsid w:val="7972278F"/>
    <w:rsid w:val="798D675B"/>
    <w:rsid w:val="798E26DA"/>
    <w:rsid w:val="7992FF97"/>
    <w:rsid w:val="7999C1F6"/>
    <w:rsid w:val="79AB1BF4"/>
    <w:rsid w:val="79AC1503"/>
    <w:rsid w:val="79AC8F10"/>
    <w:rsid w:val="79B35793"/>
    <w:rsid w:val="79D3A4A1"/>
    <w:rsid w:val="79D74C1D"/>
    <w:rsid w:val="7A1E2FBD"/>
    <w:rsid w:val="7A22BECB"/>
    <w:rsid w:val="7A2ACFCD"/>
    <w:rsid w:val="7A2C9A2F"/>
    <w:rsid w:val="7A33A62A"/>
    <w:rsid w:val="7A3DD825"/>
    <w:rsid w:val="7A4E2175"/>
    <w:rsid w:val="7A4EAE0C"/>
    <w:rsid w:val="7A59A8CE"/>
    <w:rsid w:val="7A5F1D91"/>
    <w:rsid w:val="7A600F77"/>
    <w:rsid w:val="7A6653DF"/>
    <w:rsid w:val="7A66FF44"/>
    <w:rsid w:val="7A6EFF2C"/>
    <w:rsid w:val="7A90ED55"/>
    <w:rsid w:val="7AAC4334"/>
    <w:rsid w:val="7AB2C5D6"/>
    <w:rsid w:val="7AC11820"/>
    <w:rsid w:val="7AC12606"/>
    <w:rsid w:val="7AF4641B"/>
    <w:rsid w:val="7AFAF1BD"/>
    <w:rsid w:val="7B1A5431"/>
    <w:rsid w:val="7B1E631E"/>
    <w:rsid w:val="7B2422F1"/>
    <w:rsid w:val="7B294E84"/>
    <w:rsid w:val="7B29A869"/>
    <w:rsid w:val="7B2C9297"/>
    <w:rsid w:val="7B5BBDCA"/>
    <w:rsid w:val="7B6E2658"/>
    <w:rsid w:val="7B6FD9A9"/>
    <w:rsid w:val="7B814751"/>
    <w:rsid w:val="7B8940B1"/>
    <w:rsid w:val="7B9DCF11"/>
    <w:rsid w:val="7BBB9686"/>
    <w:rsid w:val="7BCF768B"/>
    <w:rsid w:val="7BFCFCD1"/>
    <w:rsid w:val="7C08794A"/>
    <w:rsid w:val="7C0B42EA"/>
    <w:rsid w:val="7C14FF43"/>
    <w:rsid w:val="7C155BD3"/>
    <w:rsid w:val="7C379B60"/>
    <w:rsid w:val="7C4E9176"/>
    <w:rsid w:val="7C553827"/>
    <w:rsid w:val="7C60775F"/>
    <w:rsid w:val="7C6381DD"/>
    <w:rsid w:val="7C786DE0"/>
    <w:rsid w:val="7C92D44E"/>
    <w:rsid w:val="7CA79671"/>
    <w:rsid w:val="7CBFCDCA"/>
    <w:rsid w:val="7CCD9D79"/>
    <w:rsid w:val="7CF7D9E7"/>
    <w:rsid w:val="7D07770A"/>
    <w:rsid w:val="7D0ED2A4"/>
    <w:rsid w:val="7D185091"/>
    <w:rsid w:val="7D20A92B"/>
    <w:rsid w:val="7D311E53"/>
    <w:rsid w:val="7D3211E0"/>
    <w:rsid w:val="7D5A5F8D"/>
    <w:rsid w:val="7D69F8F8"/>
    <w:rsid w:val="7D6F55CF"/>
    <w:rsid w:val="7D708F44"/>
    <w:rsid w:val="7D70B260"/>
    <w:rsid w:val="7D8FB195"/>
    <w:rsid w:val="7DA161F0"/>
    <w:rsid w:val="7DA5179D"/>
    <w:rsid w:val="7DB43D3B"/>
    <w:rsid w:val="7DBB73A9"/>
    <w:rsid w:val="7DCF6FE7"/>
    <w:rsid w:val="7DF10888"/>
    <w:rsid w:val="7DF3E90E"/>
    <w:rsid w:val="7E014FDD"/>
    <w:rsid w:val="7E11D490"/>
    <w:rsid w:val="7E13D3A2"/>
    <w:rsid w:val="7E229FE1"/>
    <w:rsid w:val="7E284CD3"/>
    <w:rsid w:val="7E63996E"/>
    <w:rsid w:val="7E68BAB4"/>
    <w:rsid w:val="7E6D632B"/>
    <w:rsid w:val="7E6FD71A"/>
    <w:rsid w:val="7E7F4287"/>
    <w:rsid w:val="7E9CCD5B"/>
    <w:rsid w:val="7E9DEFD8"/>
    <w:rsid w:val="7E9E2C1F"/>
    <w:rsid w:val="7EA16519"/>
    <w:rsid w:val="7EA6B022"/>
    <w:rsid w:val="7EAFC23E"/>
    <w:rsid w:val="7EB3F9B5"/>
    <w:rsid w:val="7EB8E896"/>
    <w:rsid w:val="7ED00DD8"/>
    <w:rsid w:val="7EEE9B90"/>
    <w:rsid w:val="7EF62FEE"/>
    <w:rsid w:val="7F04660B"/>
    <w:rsid w:val="7F0756F8"/>
    <w:rsid w:val="7F30C29E"/>
    <w:rsid w:val="7F36FF47"/>
    <w:rsid w:val="7F48976D"/>
    <w:rsid w:val="7F56CC1C"/>
    <w:rsid w:val="7F614D22"/>
    <w:rsid w:val="7F6A6530"/>
    <w:rsid w:val="7F7C1553"/>
    <w:rsid w:val="7F7FC419"/>
    <w:rsid w:val="7F871F67"/>
    <w:rsid w:val="7F8DDDE1"/>
    <w:rsid w:val="7FA65FE6"/>
    <w:rsid w:val="7FB00E73"/>
    <w:rsid w:val="7FC103E3"/>
    <w:rsid w:val="7FCD8C1C"/>
    <w:rsid w:val="7FD26391"/>
    <w:rsid w:val="7FD77D79"/>
    <w:rsid w:val="7FDC0DC0"/>
    <w:rsid w:val="7FF90282"/>
    <w:rsid w:val="7FFE0E2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93467"/>
  <w15:chartTrackingRefBased/>
  <w15:docId w15:val="{0226E796-2A8D-4F63-AD9D-6A674F51C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A40"/>
    <w:pPr>
      <w:tabs>
        <w:tab w:val="left" w:pos="5245"/>
      </w:tabs>
      <w:spacing w:after="240" w:line="360" w:lineRule="auto"/>
      <w:jc w:val="both"/>
    </w:pPr>
    <w:rPr>
      <w:rFonts w:ascii="Arial Nova" w:eastAsia="Calibri" w:hAnsi="Arial Nova" w:cs="Times New Roman"/>
      <w:sz w:val="22"/>
      <w:szCs w:val="22"/>
    </w:rPr>
  </w:style>
  <w:style w:type="paragraph" w:styleId="Heading1">
    <w:name w:val="heading 1"/>
    <w:basedOn w:val="Normal"/>
    <w:next w:val="Normal"/>
    <w:link w:val="Heading1Char"/>
    <w:uiPriority w:val="9"/>
    <w:qFormat/>
    <w:rsid w:val="004449B2"/>
    <w:pPr>
      <w:spacing w:after="0"/>
      <w:outlineLvl w:val="0"/>
    </w:pPr>
    <w:rPr>
      <w:rFonts w:ascii="Roboto" w:hAnsi="Roboto"/>
      <w:b/>
      <w:bCs/>
      <w:color w:val="2F5496" w:themeColor="accent1" w:themeShade="BF"/>
      <w:sz w:val="36"/>
      <w:szCs w:val="36"/>
    </w:rPr>
  </w:style>
  <w:style w:type="paragraph" w:styleId="Heading2">
    <w:name w:val="heading 2"/>
    <w:basedOn w:val="Heading1"/>
    <w:next w:val="Normal"/>
    <w:link w:val="Heading2Char"/>
    <w:uiPriority w:val="9"/>
    <w:unhideWhenUsed/>
    <w:qFormat/>
    <w:rsid w:val="00D07F72"/>
    <w:pPr>
      <w:numPr>
        <w:ilvl w:val="1"/>
      </w:numPr>
      <w:spacing w:before="240"/>
      <w:jc w:val="left"/>
      <w:outlineLvl w:val="1"/>
    </w:pPr>
    <w:rPr>
      <w:b w:val="0"/>
      <w:bCs w:val="0"/>
      <w:sz w:val="28"/>
      <w:szCs w:val="28"/>
    </w:rPr>
  </w:style>
  <w:style w:type="paragraph" w:styleId="Heading3">
    <w:name w:val="heading 3"/>
    <w:basedOn w:val="Heading1"/>
    <w:next w:val="Normal"/>
    <w:link w:val="Heading3Char"/>
    <w:uiPriority w:val="9"/>
    <w:unhideWhenUsed/>
    <w:qFormat/>
    <w:rsid w:val="00D07F72"/>
    <w:pPr>
      <w:numPr>
        <w:ilvl w:val="2"/>
      </w:numPr>
      <w:spacing w:before="80" w:line="276" w:lineRule="auto"/>
      <w:outlineLvl w:val="2"/>
    </w:pPr>
    <w:rPr>
      <w:sz w:val="24"/>
      <w:szCs w:val="24"/>
    </w:rPr>
  </w:style>
  <w:style w:type="paragraph" w:styleId="Heading4">
    <w:name w:val="heading 4"/>
    <w:basedOn w:val="Normal"/>
    <w:next w:val="Normal"/>
    <w:link w:val="Heading4Char"/>
    <w:uiPriority w:val="9"/>
    <w:unhideWhenUsed/>
    <w:qFormat/>
    <w:rsid w:val="002068BD"/>
    <w:pPr>
      <w:spacing w:after="0"/>
      <w:outlineLvl w:val="3"/>
    </w:pPr>
    <w:rPr>
      <w:rFonts w:ascii="Roboto" w:hAnsi="Roboto"/>
      <w:b/>
      <w:bCs/>
      <w:lang w:eastAsia="en-AU"/>
    </w:rPr>
  </w:style>
  <w:style w:type="paragraph" w:styleId="Heading5">
    <w:name w:val="heading 5"/>
    <w:basedOn w:val="Normal"/>
    <w:next w:val="Normal"/>
    <w:link w:val="Heading5Char"/>
    <w:uiPriority w:val="9"/>
    <w:unhideWhenUsed/>
    <w:qFormat/>
    <w:rsid w:val="002068BD"/>
    <w:pPr>
      <w:spacing w:after="0"/>
      <w:outlineLvl w:val="4"/>
    </w:pPr>
    <w:rPr>
      <w:rFonts w:ascii="Arial Nova Light" w:hAnsi="Arial Nova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9B2"/>
    <w:rPr>
      <w:rFonts w:ascii="Roboto" w:eastAsia="Calibri" w:hAnsi="Roboto" w:cs="Times New Roman"/>
      <w:b/>
      <w:bCs/>
      <w:color w:val="2F5496" w:themeColor="accent1" w:themeShade="BF"/>
      <w:sz w:val="36"/>
      <w:szCs w:val="36"/>
    </w:rPr>
  </w:style>
  <w:style w:type="paragraph" w:styleId="Title">
    <w:name w:val="Title"/>
    <w:basedOn w:val="Normal"/>
    <w:next w:val="Normal"/>
    <w:link w:val="TitleChar"/>
    <w:uiPriority w:val="10"/>
    <w:qFormat/>
    <w:rsid w:val="004449B2"/>
    <w:pPr>
      <w:pBdr>
        <w:bottom w:val="single" w:sz="6" w:space="0" w:color="auto"/>
      </w:pBdr>
      <w:contextualSpacing/>
      <w:jc w:val="left"/>
    </w:pPr>
    <w:rPr>
      <w:rFonts w:ascii="Roboto" w:eastAsiaTheme="majorEastAsia" w:hAnsi="Roboto" w:cs="Arial"/>
      <w:b/>
      <w:bCs/>
      <w:spacing w:val="-10"/>
      <w:kern w:val="28"/>
      <w:sz w:val="72"/>
      <w:szCs w:val="72"/>
    </w:rPr>
  </w:style>
  <w:style w:type="character" w:customStyle="1" w:styleId="TitleChar">
    <w:name w:val="Title Char"/>
    <w:basedOn w:val="DefaultParagraphFont"/>
    <w:link w:val="Title"/>
    <w:uiPriority w:val="10"/>
    <w:rsid w:val="004449B2"/>
    <w:rPr>
      <w:rFonts w:ascii="Roboto" w:eastAsiaTheme="majorEastAsia" w:hAnsi="Roboto" w:cs="Arial"/>
      <w:b/>
      <w:bCs/>
      <w:spacing w:val="-10"/>
      <w:kern w:val="28"/>
      <w:sz w:val="72"/>
      <w:szCs w:val="72"/>
    </w:rPr>
  </w:style>
  <w:style w:type="paragraph" w:styleId="Subtitle">
    <w:name w:val="Subtitle"/>
    <w:basedOn w:val="Normal"/>
    <w:next w:val="Normal"/>
    <w:link w:val="SubtitleChar"/>
    <w:uiPriority w:val="11"/>
    <w:qFormat/>
    <w:rsid w:val="004449B2"/>
    <w:rPr>
      <w:rFonts w:ascii="Roboto" w:hAnsi="Roboto"/>
      <w:sz w:val="40"/>
      <w:szCs w:val="40"/>
    </w:rPr>
  </w:style>
  <w:style w:type="character" w:customStyle="1" w:styleId="SubtitleChar">
    <w:name w:val="Subtitle Char"/>
    <w:basedOn w:val="DefaultParagraphFont"/>
    <w:link w:val="Subtitle"/>
    <w:uiPriority w:val="11"/>
    <w:rsid w:val="004449B2"/>
    <w:rPr>
      <w:rFonts w:ascii="Roboto" w:eastAsia="Calibri" w:hAnsi="Roboto" w:cs="Times New Roman"/>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D07F72"/>
    <w:rPr>
      <w:rFonts w:ascii="Roboto" w:eastAsia="Calibri" w:hAnsi="Roboto" w:cs="Times New Roman"/>
      <w:color w:val="2F5496" w:themeColor="accent1" w:themeShade="BF"/>
      <w:sz w:val="28"/>
      <w:szCs w:val="28"/>
    </w:rPr>
  </w:style>
  <w:style w:type="character" w:customStyle="1" w:styleId="Heading3Char">
    <w:name w:val="Heading 3 Char"/>
    <w:basedOn w:val="DefaultParagraphFont"/>
    <w:link w:val="Heading3"/>
    <w:uiPriority w:val="9"/>
    <w:rsid w:val="00D07F72"/>
    <w:rPr>
      <w:rFonts w:ascii="Roboto" w:eastAsia="Calibri" w:hAnsi="Roboto" w:cs="Times New Roman"/>
      <w:b/>
      <w:bCs/>
      <w:color w:val="2F5496" w:themeColor="accent1" w:themeShade="BF"/>
    </w:rPr>
  </w:style>
  <w:style w:type="paragraph" w:styleId="TOCHeading">
    <w:name w:val="TOC Heading"/>
    <w:basedOn w:val="Heading1"/>
    <w:next w:val="Normal"/>
    <w:uiPriority w:val="39"/>
    <w:unhideWhenUsed/>
    <w:qFormat/>
    <w:rsid w:val="00211273"/>
    <w:pPr>
      <w:spacing w:before="480" w:line="276" w:lineRule="auto"/>
      <w:outlineLvl w:val="9"/>
    </w:pPr>
    <w:rPr>
      <w:sz w:val="28"/>
      <w:szCs w:val="28"/>
      <w:lang w:val="en-US"/>
    </w:rPr>
  </w:style>
  <w:style w:type="paragraph" w:styleId="TOC1">
    <w:name w:val="toc 1"/>
    <w:basedOn w:val="Normal"/>
    <w:next w:val="Normal"/>
    <w:autoRedefine/>
    <w:uiPriority w:val="39"/>
    <w:unhideWhenUsed/>
    <w:rsid w:val="00AA6085"/>
    <w:pPr>
      <w:tabs>
        <w:tab w:val="clear" w:pos="5245"/>
      </w:tabs>
      <w:spacing w:before="120" w:after="0"/>
      <w:jc w:val="left"/>
    </w:pPr>
    <w:rPr>
      <w:rFonts w:asciiTheme="minorHAnsi" w:hAnsiTheme="minorHAnsi" w:cstheme="minorHAnsi"/>
      <w:b/>
      <w:bCs/>
      <w:i/>
      <w:iCs/>
      <w:sz w:val="24"/>
      <w:szCs w:val="24"/>
    </w:rPr>
  </w:style>
  <w:style w:type="paragraph" w:styleId="TOC2">
    <w:name w:val="toc 2"/>
    <w:basedOn w:val="Normal"/>
    <w:next w:val="Normal"/>
    <w:autoRedefine/>
    <w:uiPriority w:val="39"/>
    <w:unhideWhenUsed/>
    <w:rsid w:val="005000EA"/>
    <w:pPr>
      <w:tabs>
        <w:tab w:val="clear" w:pos="5245"/>
      </w:tabs>
      <w:spacing w:before="120" w:after="0"/>
      <w:ind w:left="220"/>
      <w:jc w:val="left"/>
    </w:pPr>
    <w:rPr>
      <w:rFonts w:asciiTheme="minorHAnsi" w:hAnsiTheme="minorHAnsi" w:cstheme="minorHAnsi"/>
      <w:b/>
      <w:bCs/>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unhideWhenUsed/>
    <w:rsid w:val="00211273"/>
    <w:pPr>
      <w:tabs>
        <w:tab w:val="clear" w:pos="5245"/>
      </w:tabs>
      <w:spacing w:after="0"/>
      <w:ind w:left="44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211273"/>
    <w:pPr>
      <w:tabs>
        <w:tab w:val="clear" w:pos="5245"/>
      </w:tabs>
      <w:spacing w:after="0"/>
      <w:ind w:left="66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211273"/>
    <w:pPr>
      <w:tabs>
        <w:tab w:val="clear" w:pos="5245"/>
      </w:tabs>
      <w:spacing w:after="0"/>
      <w:ind w:left="88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211273"/>
    <w:pPr>
      <w:tabs>
        <w:tab w:val="clear" w:pos="5245"/>
      </w:tabs>
      <w:spacing w:after="0"/>
      <w:ind w:left="11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211273"/>
    <w:pPr>
      <w:tabs>
        <w:tab w:val="clear" w:pos="5245"/>
      </w:tabs>
      <w:spacing w:after="0"/>
      <w:ind w:left="132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211273"/>
    <w:pPr>
      <w:tabs>
        <w:tab w:val="clear" w:pos="5245"/>
      </w:tabs>
      <w:spacing w:after="0"/>
      <w:ind w:left="15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211273"/>
    <w:pPr>
      <w:tabs>
        <w:tab w:val="clear" w:pos="5245"/>
      </w:tabs>
      <w:spacing w:after="0"/>
      <w:ind w:left="1760"/>
      <w:jc w:val="left"/>
    </w:pPr>
    <w:rPr>
      <w:rFonts w:asciiTheme="minorHAnsi" w:hAnsiTheme="minorHAnsi" w:cstheme="minorHAnsi"/>
      <w:sz w:val="20"/>
      <w:szCs w:val="20"/>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E757E"/>
  </w:style>
  <w:style w:type="character" w:customStyle="1" w:styleId="Heading4Char">
    <w:name w:val="Heading 4 Char"/>
    <w:basedOn w:val="DefaultParagraphFont"/>
    <w:link w:val="Heading4"/>
    <w:uiPriority w:val="9"/>
    <w:rsid w:val="002068BD"/>
    <w:rPr>
      <w:rFonts w:ascii="Roboto" w:eastAsia="Calibri" w:hAnsi="Roboto" w:cs="Times New Roman"/>
      <w:b/>
      <w:bCs/>
      <w:sz w:val="22"/>
      <w:szCs w:val="22"/>
      <w:lang w:eastAsia="en-AU"/>
    </w:rPr>
  </w:style>
  <w:style w:type="character" w:styleId="IntenseEmphasis">
    <w:name w:val="Intense Emphasis"/>
    <w:basedOn w:val="DefaultParagraphFont"/>
    <w:uiPriority w:val="21"/>
    <w:qFormat/>
    <w:rsid w:val="00FE22C5"/>
    <w:rPr>
      <w:i/>
      <w:iCs/>
      <w:color w:val="4472C4" w:themeColor="accent1"/>
    </w:rPr>
  </w:style>
  <w:style w:type="paragraph" w:styleId="Caption">
    <w:name w:val="caption"/>
    <w:basedOn w:val="Normal"/>
    <w:next w:val="Normal"/>
    <w:link w:val="CaptionChar"/>
    <w:uiPriority w:val="35"/>
    <w:unhideWhenUsed/>
    <w:qFormat/>
    <w:rsid w:val="00517AF1"/>
    <w:pPr>
      <w:spacing w:after="200"/>
    </w:pPr>
    <w:rPr>
      <w:i/>
      <w:iCs/>
      <w:color w:val="44546A" w:themeColor="text2"/>
      <w:sz w:val="18"/>
      <w:szCs w:val="18"/>
    </w:rPr>
  </w:style>
  <w:style w:type="paragraph" w:customStyle="1" w:styleId="paragraph">
    <w:name w:val="paragraph"/>
    <w:basedOn w:val="Normal"/>
    <w:rsid w:val="00373918"/>
    <w:pPr>
      <w:spacing w:before="100" w:beforeAutospacing="1" w:after="100" w:afterAutospacing="1"/>
    </w:pPr>
    <w:rPr>
      <w:rFonts w:eastAsia="Times New Roman"/>
      <w:lang w:eastAsia="en-AU"/>
    </w:rPr>
  </w:style>
  <w:style w:type="character" w:customStyle="1" w:styleId="normaltextrun">
    <w:name w:val="normaltextrun"/>
    <w:basedOn w:val="DefaultParagraphFont"/>
    <w:rsid w:val="00373918"/>
  </w:style>
  <w:style w:type="character" w:customStyle="1" w:styleId="eop">
    <w:name w:val="eop"/>
    <w:basedOn w:val="DefaultParagraphFont"/>
    <w:rsid w:val="00373918"/>
  </w:style>
  <w:style w:type="paragraph" w:customStyle="1" w:styleId="BitBucketreference">
    <w:name w:val="BitBucket reference"/>
    <w:basedOn w:val="Normal"/>
    <w:link w:val="BitBucketreferenceChar"/>
    <w:rsid w:val="00C6780B"/>
    <w:pPr>
      <w:shd w:val="solid" w:color="F2F2F2" w:themeColor="background1" w:themeShade="F2" w:fill="F2F2F2" w:themeFill="background1" w:themeFillShade="F2"/>
      <w:ind w:left="1134" w:hanging="1134"/>
    </w:pPr>
    <w:rPr>
      <w:color w:val="000000" w:themeColor="text1"/>
    </w:rPr>
  </w:style>
  <w:style w:type="paragraph" w:customStyle="1" w:styleId="Figure">
    <w:name w:val="Figure"/>
    <w:basedOn w:val="Caption"/>
    <w:link w:val="FigureChar"/>
    <w:qFormat/>
    <w:rsid w:val="00BE6A5A"/>
  </w:style>
  <w:style w:type="character" w:customStyle="1" w:styleId="BitBucketreferenceChar">
    <w:name w:val="BitBucket reference Char"/>
    <w:basedOn w:val="DefaultParagraphFont"/>
    <w:link w:val="BitBucketreference"/>
    <w:rsid w:val="00C6780B"/>
    <w:rPr>
      <w:rFonts w:ascii="Times New Roman" w:eastAsia="Calibri" w:hAnsi="Times New Roman" w:cs="Times New Roman"/>
      <w:color w:val="000000" w:themeColor="text1"/>
      <w:shd w:val="solid" w:color="F2F2F2" w:themeColor="background1" w:themeShade="F2" w:fill="F2F2F2" w:themeFill="background1" w:themeFillShade="F2"/>
    </w:rPr>
  </w:style>
  <w:style w:type="character" w:customStyle="1" w:styleId="CaptionChar">
    <w:name w:val="Caption Char"/>
    <w:basedOn w:val="DefaultParagraphFont"/>
    <w:link w:val="Caption"/>
    <w:uiPriority w:val="35"/>
    <w:rsid w:val="00BE6A5A"/>
    <w:rPr>
      <w:rFonts w:ascii="Times New Roman" w:eastAsia="Calibri" w:hAnsi="Times New Roman" w:cs="Times New Roman"/>
      <w:i/>
      <w:iCs/>
      <w:color w:val="44546A" w:themeColor="text2"/>
      <w:sz w:val="18"/>
      <w:szCs w:val="18"/>
    </w:rPr>
  </w:style>
  <w:style w:type="character" w:customStyle="1" w:styleId="FigureChar">
    <w:name w:val="Figure Char"/>
    <w:basedOn w:val="CaptionChar"/>
    <w:link w:val="Figure"/>
    <w:rsid w:val="00BE6A5A"/>
    <w:rPr>
      <w:rFonts w:ascii="Times New Roman" w:eastAsia="Calibri"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8A4992"/>
    <w:rPr>
      <w:color w:val="954F72" w:themeColor="followedHyperlink"/>
      <w:u w:val="single"/>
    </w:rPr>
  </w:style>
  <w:style w:type="table" w:styleId="GridTable1Light-Accent1">
    <w:name w:val="Grid Table 1 Light Accent 1"/>
    <w:basedOn w:val="TableNormal"/>
    <w:uiPriority w:val="46"/>
    <w:rsid w:val="00FD2DF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473C2B"/>
    <w:rPr>
      <w:b/>
      <w:bCs/>
    </w:rPr>
  </w:style>
  <w:style w:type="paragraph" w:styleId="NormalWeb">
    <w:name w:val="Normal (Web)"/>
    <w:basedOn w:val="Normal"/>
    <w:uiPriority w:val="99"/>
    <w:semiHidden/>
    <w:unhideWhenUsed/>
    <w:rsid w:val="00EB5397"/>
    <w:pPr>
      <w:spacing w:before="100" w:beforeAutospacing="1" w:after="100" w:afterAutospacing="1" w:line="240" w:lineRule="auto"/>
      <w:jc w:val="left"/>
    </w:pPr>
    <w:rPr>
      <w:rFonts w:eastAsia="Times New Roman"/>
      <w:lang w:eastAsia="zh-CN"/>
    </w:rPr>
  </w:style>
  <w:style w:type="table" w:styleId="ListTable3-Accent1">
    <w:name w:val="List Table 3 Accent 1"/>
    <w:basedOn w:val="TableNormal"/>
    <w:uiPriority w:val="48"/>
    <w:rsid w:val="00455266"/>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PlainTable4">
    <w:name w:val="Plain Table 4"/>
    <w:basedOn w:val="TableNormal"/>
    <w:uiPriority w:val="44"/>
    <w:rsid w:val="004449B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Quote">
    <w:name w:val="Quote"/>
    <w:basedOn w:val="Normal"/>
    <w:next w:val="Normal"/>
    <w:link w:val="QuoteChar"/>
    <w:uiPriority w:val="29"/>
    <w:qFormat/>
    <w:rsid w:val="004449B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449B2"/>
    <w:rPr>
      <w:rFonts w:ascii="Arial Nova" w:eastAsia="Calibri" w:hAnsi="Arial Nova" w:cs="Times New Roman"/>
      <w:i/>
      <w:iCs/>
      <w:color w:val="404040" w:themeColor="text1" w:themeTint="BF"/>
      <w:sz w:val="22"/>
      <w:szCs w:val="22"/>
    </w:rPr>
  </w:style>
  <w:style w:type="character" w:customStyle="1" w:styleId="Heading5Char">
    <w:name w:val="Heading 5 Char"/>
    <w:basedOn w:val="DefaultParagraphFont"/>
    <w:link w:val="Heading5"/>
    <w:uiPriority w:val="9"/>
    <w:rsid w:val="002068BD"/>
    <w:rPr>
      <w:rFonts w:ascii="Arial Nova Light" w:eastAsia="Calibri" w:hAnsi="Arial Nova Light"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1904">
      <w:bodyDiv w:val="1"/>
      <w:marLeft w:val="0"/>
      <w:marRight w:val="0"/>
      <w:marTop w:val="0"/>
      <w:marBottom w:val="0"/>
      <w:divBdr>
        <w:top w:val="none" w:sz="0" w:space="0" w:color="auto"/>
        <w:left w:val="none" w:sz="0" w:space="0" w:color="auto"/>
        <w:bottom w:val="none" w:sz="0" w:space="0" w:color="auto"/>
        <w:right w:val="none" w:sz="0" w:space="0" w:color="auto"/>
      </w:divBdr>
      <w:divsChild>
        <w:div w:id="885676425">
          <w:marLeft w:val="0"/>
          <w:marRight w:val="0"/>
          <w:marTop w:val="0"/>
          <w:marBottom w:val="0"/>
          <w:divBdr>
            <w:top w:val="none" w:sz="0" w:space="0" w:color="auto"/>
            <w:left w:val="none" w:sz="0" w:space="0" w:color="auto"/>
            <w:bottom w:val="none" w:sz="0" w:space="0" w:color="auto"/>
            <w:right w:val="none" w:sz="0" w:space="0" w:color="auto"/>
          </w:divBdr>
        </w:div>
        <w:div w:id="891649931">
          <w:marLeft w:val="0"/>
          <w:marRight w:val="0"/>
          <w:marTop w:val="0"/>
          <w:marBottom w:val="0"/>
          <w:divBdr>
            <w:top w:val="none" w:sz="0" w:space="0" w:color="auto"/>
            <w:left w:val="none" w:sz="0" w:space="0" w:color="auto"/>
            <w:bottom w:val="none" w:sz="0" w:space="0" w:color="auto"/>
            <w:right w:val="none" w:sz="0" w:space="0" w:color="auto"/>
          </w:divBdr>
        </w:div>
      </w:divsChild>
    </w:div>
    <w:div w:id="144325482">
      <w:bodyDiv w:val="1"/>
      <w:marLeft w:val="0"/>
      <w:marRight w:val="0"/>
      <w:marTop w:val="0"/>
      <w:marBottom w:val="0"/>
      <w:divBdr>
        <w:top w:val="none" w:sz="0" w:space="0" w:color="auto"/>
        <w:left w:val="none" w:sz="0" w:space="0" w:color="auto"/>
        <w:bottom w:val="none" w:sz="0" w:space="0" w:color="auto"/>
        <w:right w:val="none" w:sz="0" w:space="0" w:color="auto"/>
      </w:divBdr>
    </w:div>
    <w:div w:id="316422540">
      <w:bodyDiv w:val="1"/>
      <w:marLeft w:val="0"/>
      <w:marRight w:val="0"/>
      <w:marTop w:val="0"/>
      <w:marBottom w:val="0"/>
      <w:divBdr>
        <w:top w:val="none" w:sz="0" w:space="0" w:color="auto"/>
        <w:left w:val="none" w:sz="0" w:space="0" w:color="auto"/>
        <w:bottom w:val="none" w:sz="0" w:space="0" w:color="auto"/>
        <w:right w:val="none" w:sz="0" w:space="0" w:color="auto"/>
      </w:divBdr>
    </w:div>
    <w:div w:id="350029162">
      <w:bodyDiv w:val="1"/>
      <w:marLeft w:val="0"/>
      <w:marRight w:val="0"/>
      <w:marTop w:val="0"/>
      <w:marBottom w:val="0"/>
      <w:divBdr>
        <w:top w:val="none" w:sz="0" w:space="0" w:color="auto"/>
        <w:left w:val="none" w:sz="0" w:space="0" w:color="auto"/>
        <w:bottom w:val="none" w:sz="0" w:space="0" w:color="auto"/>
        <w:right w:val="none" w:sz="0" w:space="0" w:color="auto"/>
      </w:divBdr>
    </w:div>
    <w:div w:id="598761999">
      <w:bodyDiv w:val="1"/>
      <w:marLeft w:val="0"/>
      <w:marRight w:val="0"/>
      <w:marTop w:val="0"/>
      <w:marBottom w:val="0"/>
      <w:divBdr>
        <w:top w:val="none" w:sz="0" w:space="0" w:color="auto"/>
        <w:left w:val="none" w:sz="0" w:space="0" w:color="auto"/>
        <w:bottom w:val="none" w:sz="0" w:space="0" w:color="auto"/>
        <w:right w:val="none" w:sz="0" w:space="0" w:color="auto"/>
      </w:divBdr>
    </w:div>
    <w:div w:id="934173387">
      <w:bodyDiv w:val="1"/>
      <w:marLeft w:val="0"/>
      <w:marRight w:val="0"/>
      <w:marTop w:val="0"/>
      <w:marBottom w:val="0"/>
      <w:divBdr>
        <w:top w:val="none" w:sz="0" w:space="0" w:color="auto"/>
        <w:left w:val="none" w:sz="0" w:space="0" w:color="auto"/>
        <w:bottom w:val="none" w:sz="0" w:space="0" w:color="auto"/>
        <w:right w:val="none" w:sz="0" w:space="0" w:color="auto"/>
      </w:divBdr>
      <w:divsChild>
        <w:div w:id="141506255">
          <w:marLeft w:val="0"/>
          <w:marRight w:val="0"/>
          <w:marTop w:val="0"/>
          <w:marBottom w:val="0"/>
          <w:divBdr>
            <w:top w:val="none" w:sz="0" w:space="0" w:color="auto"/>
            <w:left w:val="none" w:sz="0" w:space="0" w:color="auto"/>
            <w:bottom w:val="none" w:sz="0" w:space="0" w:color="auto"/>
            <w:right w:val="none" w:sz="0" w:space="0" w:color="auto"/>
          </w:divBdr>
          <w:divsChild>
            <w:div w:id="162399352">
              <w:marLeft w:val="0"/>
              <w:marRight w:val="0"/>
              <w:marTop w:val="0"/>
              <w:marBottom w:val="0"/>
              <w:divBdr>
                <w:top w:val="none" w:sz="0" w:space="0" w:color="auto"/>
                <w:left w:val="none" w:sz="0" w:space="0" w:color="auto"/>
                <w:bottom w:val="none" w:sz="0" w:space="0" w:color="auto"/>
                <w:right w:val="none" w:sz="0" w:space="0" w:color="auto"/>
              </w:divBdr>
            </w:div>
            <w:div w:id="772360999">
              <w:marLeft w:val="0"/>
              <w:marRight w:val="0"/>
              <w:marTop w:val="0"/>
              <w:marBottom w:val="0"/>
              <w:divBdr>
                <w:top w:val="none" w:sz="0" w:space="0" w:color="auto"/>
                <w:left w:val="none" w:sz="0" w:space="0" w:color="auto"/>
                <w:bottom w:val="none" w:sz="0" w:space="0" w:color="auto"/>
                <w:right w:val="none" w:sz="0" w:space="0" w:color="auto"/>
              </w:divBdr>
            </w:div>
            <w:div w:id="1033075424">
              <w:marLeft w:val="0"/>
              <w:marRight w:val="0"/>
              <w:marTop w:val="0"/>
              <w:marBottom w:val="0"/>
              <w:divBdr>
                <w:top w:val="none" w:sz="0" w:space="0" w:color="auto"/>
                <w:left w:val="none" w:sz="0" w:space="0" w:color="auto"/>
                <w:bottom w:val="none" w:sz="0" w:space="0" w:color="auto"/>
                <w:right w:val="none" w:sz="0" w:space="0" w:color="auto"/>
              </w:divBdr>
            </w:div>
            <w:div w:id="209108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98882">
      <w:bodyDiv w:val="1"/>
      <w:marLeft w:val="0"/>
      <w:marRight w:val="0"/>
      <w:marTop w:val="0"/>
      <w:marBottom w:val="0"/>
      <w:divBdr>
        <w:top w:val="none" w:sz="0" w:space="0" w:color="auto"/>
        <w:left w:val="none" w:sz="0" w:space="0" w:color="auto"/>
        <w:bottom w:val="none" w:sz="0" w:space="0" w:color="auto"/>
        <w:right w:val="none" w:sz="0" w:space="0" w:color="auto"/>
      </w:divBdr>
    </w:div>
    <w:div w:id="1079978959">
      <w:bodyDiv w:val="1"/>
      <w:marLeft w:val="0"/>
      <w:marRight w:val="0"/>
      <w:marTop w:val="0"/>
      <w:marBottom w:val="0"/>
      <w:divBdr>
        <w:top w:val="none" w:sz="0" w:space="0" w:color="auto"/>
        <w:left w:val="none" w:sz="0" w:space="0" w:color="auto"/>
        <w:bottom w:val="none" w:sz="0" w:space="0" w:color="auto"/>
        <w:right w:val="none" w:sz="0" w:space="0" w:color="auto"/>
      </w:divBdr>
      <w:divsChild>
        <w:div w:id="337079671">
          <w:marLeft w:val="0"/>
          <w:marRight w:val="0"/>
          <w:marTop w:val="0"/>
          <w:marBottom w:val="0"/>
          <w:divBdr>
            <w:top w:val="none" w:sz="0" w:space="0" w:color="auto"/>
            <w:left w:val="none" w:sz="0" w:space="0" w:color="auto"/>
            <w:bottom w:val="none" w:sz="0" w:space="0" w:color="auto"/>
            <w:right w:val="none" w:sz="0" w:space="0" w:color="auto"/>
          </w:divBdr>
        </w:div>
        <w:div w:id="338192077">
          <w:marLeft w:val="0"/>
          <w:marRight w:val="0"/>
          <w:marTop w:val="0"/>
          <w:marBottom w:val="0"/>
          <w:divBdr>
            <w:top w:val="none" w:sz="0" w:space="0" w:color="auto"/>
            <w:left w:val="none" w:sz="0" w:space="0" w:color="auto"/>
            <w:bottom w:val="none" w:sz="0" w:space="0" w:color="auto"/>
            <w:right w:val="none" w:sz="0" w:space="0" w:color="auto"/>
          </w:divBdr>
        </w:div>
        <w:div w:id="420954849">
          <w:marLeft w:val="0"/>
          <w:marRight w:val="0"/>
          <w:marTop w:val="0"/>
          <w:marBottom w:val="0"/>
          <w:divBdr>
            <w:top w:val="none" w:sz="0" w:space="0" w:color="auto"/>
            <w:left w:val="none" w:sz="0" w:space="0" w:color="auto"/>
            <w:bottom w:val="none" w:sz="0" w:space="0" w:color="auto"/>
            <w:right w:val="none" w:sz="0" w:space="0" w:color="auto"/>
          </w:divBdr>
        </w:div>
        <w:div w:id="726338623">
          <w:marLeft w:val="0"/>
          <w:marRight w:val="0"/>
          <w:marTop w:val="0"/>
          <w:marBottom w:val="0"/>
          <w:divBdr>
            <w:top w:val="none" w:sz="0" w:space="0" w:color="auto"/>
            <w:left w:val="none" w:sz="0" w:space="0" w:color="auto"/>
            <w:bottom w:val="none" w:sz="0" w:space="0" w:color="auto"/>
            <w:right w:val="none" w:sz="0" w:space="0" w:color="auto"/>
          </w:divBdr>
        </w:div>
        <w:div w:id="727536194">
          <w:marLeft w:val="0"/>
          <w:marRight w:val="0"/>
          <w:marTop w:val="0"/>
          <w:marBottom w:val="0"/>
          <w:divBdr>
            <w:top w:val="none" w:sz="0" w:space="0" w:color="auto"/>
            <w:left w:val="none" w:sz="0" w:space="0" w:color="auto"/>
            <w:bottom w:val="none" w:sz="0" w:space="0" w:color="auto"/>
            <w:right w:val="none" w:sz="0" w:space="0" w:color="auto"/>
          </w:divBdr>
        </w:div>
        <w:div w:id="771633271">
          <w:marLeft w:val="0"/>
          <w:marRight w:val="0"/>
          <w:marTop w:val="0"/>
          <w:marBottom w:val="0"/>
          <w:divBdr>
            <w:top w:val="none" w:sz="0" w:space="0" w:color="auto"/>
            <w:left w:val="none" w:sz="0" w:space="0" w:color="auto"/>
            <w:bottom w:val="none" w:sz="0" w:space="0" w:color="auto"/>
            <w:right w:val="none" w:sz="0" w:space="0" w:color="auto"/>
          </w:divBdr>
        </w:div>
        <w:div w:id="814107426">
          <w:marLeft w:val="0"/>
          <w:marRight w:val="0"/>
          <w:marTop w:val="0"/>
          <w:marBottom w:val="0"/>
          <w:divBdr>
            <w:top w:val="none" w:sz="0" w:space="0" w:color="auto"/>
            <w:left w:val="none" w:sz="0" w:space="0" w:color="auto"/>
            <w:bottom w:val="none" w:sz="0" w:space="0" w:color="auto"/>
            <w:right w:val="none" w:sz="0" w:space="0" w:color="auto"/>
          </w:divBdr>
        </w:div>
        <w:div w:id="1052382457">
          <w:marLeft w:val="0"/>
          <w:marRight w:val="0"/>
          <w:marTop w:val="0"/>
          <w:marBottom w:val="0"/>
          <w:divBdr>
            <w:top w:val="none" w:sz="0" w:space="0" w:color="auto"/>
            <w:left w:val="none" w:sz="0" w:space="0" w:color="auto"/>
            <w:bottom w:val="none" w:sz="0" w:space="0" w:color="auto"/>
            <w:right w:val="none" w:sz="0" w:space="0" w:color="auto"/>
          </w:divBdr>
        </w:div>
        <w:div w:id="1250845927">
          <w:marLeft w:val="0"/>
          <w:marRight w:val="0"/>
          <w:marTop w:val="0"/>
          <w:marBottom w:val="0"/>
          <w:divBdr>
            <w:top w:val="none" w:sz="0" w:space="0" w:color="auto"/>
            <w:left w:val="none" w:sz="0" w:space="0" w:color="auto"/>
            <w:bottom w:val="none" w:sz="0" w:space="0" w:color="auto"/>
            <w:right w:val="none" w:sz="0" w:space="0" w:color="auto"/>
          </w:divBdr>
        </w:div>
        <w:div w:id="1346250200">
          <w:marLeft w:val="0"/>
          <w:marRight w:val="0"/>
          <w:marTop w:val="0"/>
          <w:marBottom w:val="0"/>
          <w:divBdr>
            <w:top w:val="none" w:sz="0" w:space="0" w:color="auto"/>
            <w:left w:val="none" w:sz="0" w:space="0" w:color="auto"/>
            <w:bottom w:val="none" w:sz="0" w:space="0" w:color="auto"/>
            <w:right w:val="none" w:sz="0" w:space="0" w:color="auto"/>
          </w:divBdr>
        </w:div>
        <w:div w:id="1821145784">
          <w:marLeft w:val="0"/>
          <w:marRight w:val="0"/>
          <w:marTop w:val="0"/>
          <w:marBottom w:val="0"/>
          <w:divBdr>
            <w:top w:val="none" w:sz="0" w:space="0" w:color="auto"/>
            <w:left w:val="none" w:sz="0" w:space="0" w:color="auto"/>
            <w:bottom w:val="none" w:sz="0" w:space="0" w:color="auto"/>
            <w:right w:val="none" w:sz="0" w:space="0" w:color="auto"/>
          </w:divBdr>
        </w:div>
        <w:div w:id="1863392234">
          <w:marLeft w:val="0"/>
          <w:marRight w:val="0"/>
          <w:marTop w:val="0"/>
          <w:marBottom w:val="0"/>
          <w:divBdr>
            <w:top w:val="none" w:sz="0" w:space="0" w:color="auto"/>
            <w:left w:val="none" w:sz="0" w:space="0" w:color="auto"/>
            <w:bottom w:val="none" w:sz="0" w:space="0" w:color="auto"/>
            <w:right w:val="none" w:sz="0" w:space="0" w:color="auto"/>
          </w:divBdr>
        </w:div>
        <w:div w:id="1902012178">
          <w:marLeft w:val="0"/>
          <w:marRight w:val="0"/>
          <w:marTop w:val="0"/>
          <w:marBottom w:val="0"/>
          <w:divBdr>
            <w:top w:val="none" w:sz="0" w:space="0" w:color="auto"/>
            <w:left w:val="none" w:sz="0" w:space="0" w:color="auto"/>
            <w:bottom w:val="none" w:sz="0" w:space="0" w:color="auto"/>
            <w:right w:val="none" w:sz="0" w:space="0" w:color="auto"/>
          </w:divBdr>
        </w:div>
        <w:div w:id="1913811129">
          <w:marLeft w:val="0"/>
          <w:marRight w:val="0"/>
          <w:marTop w:val="0"/>
          <w:marBottom w:val="0"/>
          <w:divBdr>
            <w:top w:val="none" w:sz="0" w:space="0" w:color="auto"/>
            <w:left w:val="none" w:sz="0" w:space="0" w:color="auto"/>
            <w:bottom w:val="none" w:sz="0" w:space="0" w:color="auto"/>
            <w:right w:val="none" w:sz="0" w:space="0" w:color="auto"/>
          </w:divBdr>
        </w:div>
        <w:div w:id="1971283742">
          <w:marLeft w:val="0"/>
          <w:marRight w:val="0"/>
          <w:marTop w:val="0"/>
          <w:marBottom w:val="0"/>
          <w:divBdr>
            <w:top w:val="none" w:sz="0" w:space="0" w:color="auto"/>
            <w:left w:val="none" w:sz="0" w:space="0" w:color="auto"/>
            <w:bottom w:val="none" w:sz="0" w:space="0" w:color="auto"/>
            <w:right w:val="none" w:sz="0" w:space="0" w:color="auto"/>
          </w:divBdr>
        </w:div>
        <w:div w:id="2052731521">
          <w:marLeft w:val="0"/>
          <w:marRight w:val="0"/>
          <w:marTop w:val="0"/>
          <w:marBottom w:val="0"/>
          <w:divBdr>
            <w:top w:val="none" w:sz="0" w:space="0" w:color="auto"/>
            <w:left w:val="none" w:sz="0" w:space="0" w:color="auto"/>
            <w:bottom w:val="none" w:sz="0" w:space="0" w:color="auto"/>
            <w:right w:val="none" w:sz="0" w:space="0" w:color="auto"/>
          </w:divBdr>
        </w:div>
        <w:div w:id="2069526521">
          <w:marLeft w:val="0"/>
          <w:marRight w:val="0"/>
          <w:marTop w:val="0"/>
          <w:marBottom w:val="0"/>
          <w:divBdr>
            <w:top w:val="none" w:sz="0" w:space="0" w:color="auto"/>
            <w:left w:val="none" w:sz="0" w:space="0" w:color="auto"/>
            <w:bottom w:val="none" w:sz="0" w:space="0" w:color="auto"/>
            <w:right w:val="none" w:sz="0" w:space="0" w:color="auto"/>
          </w:divBdr>
        </w:div>
      </w:divsChild>
    </w:div>
    <w:div w:id="1112939424">
      <w:bodyDiv w:val="1"/>
      <w:marLeft w:val="0"/>
      <w:marRight w:val="0"/>
      <w:marTop w:val="0"/>
      <w:marBottom w:val="0"/>
      <w:divBdr>
        <w:top w:val="none" w:sz="0" w:space="0" w:color="auto"/>
        <w:left w:val="none" w:sz="0" w:space="0" w:color="auto"/>
        <w:bottom w:val="none" w:sz="0" w:space="0" w:color="auto"/>
        <w:right w:val="none" w:sz="0" w:space="0" w:color="auto"/>
      </w:divBdr>
    </w:div>
    <w:div w:id="1246039948">
      <w:bodyDiv w:val="1"/>
      <w:marLeft w:val="0"/>
      <w:marRight w:val="0"/>
      <w:marTop w:val="0"/>
      <w:marBottom w:val="0"/>
      <w:divBdr>
        <w:top w:val="none" w:sz="0" w:space="0" w:color="auto"/>
        <w:left w:val="none" w:sz="0" w:space="0" w:color="auto"/>
        <w:bottom w:val="none" w:sz="0" w:space="0" w:color="auto"/>
        <w:right w:val="none" w:sz="0" w:space="0" w:color="auto"/>
      </w:divBdr>
    </w:div>
    <w:div w:id="1424759426">
      <w:bodyDiv w:val="1"/>
      <w:marLeft w:val="0"/>
      <w:marRight w:val="0"/>
      <w:marTop w:val="0"/>
      <w:marBottom w:val="0"/>
      <w:divBdr>
        <w:top w:val="none" w:sz="0" w:space="0" w:color="auto"/>
        <w:left w:val="none" w:sz="0" w:space="0" w:color="auto"/>
        <w:bottom w:val="none" w:sz="0" w:space="0" w:color="auto"/>
        <w:right w:val="none" w:sz="0" w:space="0" w:color="auto"/>
      </w:divBdr>
      <w:divsChild>
        <w:div w:id="618950876">
          <w:marLeft w:val="0"/>
          <w:marRight w:val="0"/>
          <w:marTop w:val="0"/>
          <w:marBottom w:val="0"/>
          <w:divBdr>
            <w:top w:val="none" w:sz="0" w:space="0" w:color="auto"/>
            <w:left w:val="none" w:sz="0" w:space="0" w:color="auto"/>
            <w:bottom w:val="none" w:sz="0" w:space="0" w:color="auto"/>
            <w:right w:val="none" w:sz="0" w:space="0" w:color="auto"/>
          </w:divBdr>
        </w:div>
        <w:div w:id="1622807167">
          <w:marLeft w:val="0"/>
          <w:marRight w:val="0"/>
          <w:marTop w:val="0"/>
          <w:marBottom w:val="0"/>
          <w:divBdr>
            <w:top w:val="none" w:sz="0" w:space="0" w:color="auto"/>
            <w:left w:val="none" w:sz="0" w:space="0" w:color="auto"/>
            <w:bottom w:val="none" w:sz="0" w:space="0" w:color="auto"/>
            <w:right w:val="none" w:sz="0" w:space="0" w:color="auto"/>
          </w:divBdr>
        </w:div>
      </w:divsChild>
    </w:div>
    <w:div w:id="1461606108">
      <w:bodyDiv w:val="1"/>
      <w:marLeft w:val="0"/>
      <w:marRight w:val="0"/>
      <w:marTop w:val="0"/>
      <w:marBottom w:val="0"/>
      <w:divBdr>
        <w:top w:val="none" w:sz="0" w:space="0" w:color="auto"/>
        <w:left w:val="none" w:sz="0" w:space="0" w:color="auto"/>
        <w:bottom w:val="none" w:sz="0" w:space="0" w:color="auto"/>
        <w:right w:val="none" w:sz="0" w:space="0" w:color="auto"/>
      </w:divBdr>
    </w:div>
    <w:div w:id="1725524717">
      <w:bodyDiv w:val="1"/>
      <w:marLeft w:val="0"/>
      <w:marRight w:val="0"/>
      <w:marTop w:val="0"/>
      <w:marBottom w:val="0"/>
      <w:divBdr>
        <w:top w:val="none" w:sz="0" w:space="0" w:color="auto"/>
        <w:left w:val="none" w:sz="0" w:space="0" w:color="auto"/>
        <w:bottom w:val="none" w:sz="0" w:space="0" w:color="auto"/>
        <w:right w:val="none" w:sz="0" w:space="0" w:color="auto"/>
      </w:divBdr>
    </w:div>
    <w:div w:id="1986540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hyperlink" Target="https://trello.com/c/fxuBmGcb" TargetMode="External"/><Relationship Id="rId39" Type="http://schemas.openxmlformats.org/officeDocument/2006/relationships/hyperlink" Target="https://github.com/Chameleon-company/MOP-Code/blob/master/webapp/flaskr/static/styles/use-case.css" TargetMode="External"/><Relationship Id="rId21" Type="http://schemas.openxmlformats.org/officeDocument/2006/relationships/hyperlink" Target="https://github.com/Chameleon-company/MOP-Code/blob/Jack-Analysis/datascience/usecases/usecase-highriseimpact-part%201-final.ipynb" TargetMode="External"/><Relationship Id="rId34" Type="http://schemas.openxmlformats.org/officeDocument/2006/relationships/hyperlink" Target="https://github.com/Chameleon-company/MOP-Code/blob/master/datascience/documentation/Local%20Machine%20Setup.pdf" TargetMode="External"/><Relationship Id="rId42" Type="http://schemas.openxmlformats.org/officeDocument/2006/relationships/hyperlink" Target="https://trello.com/c/9xxyN3UZ" TargetMode="External"/><Relationship Id="rId47" Type="http://schemas.openxmlformats.org/officeDocument/2006/relationships/hyperlink" Target="https://github.com/Chameleon-company/MOP-Code/commit/225b79e5c5f0ede5d10c0be61cd2b6e34297dcef" TargetMode="External"/><Relationship Id="rId50" Type="http://schemas.openxmlformats.org/officeDocument/2006/relationships/hyperlink" Target="https://github.com/Chameleon-company/MOP-Code/commit/32ab281ab001e14d2515790e5201e59175549f18" TargetMode="External"/><Relationship Id="rId55" Type="http://schemas.openxmlformats.org/officeDocument/2006/relationships/hyperlink" Target="https://master-mop-busaytgm.ts.gateway.dev/"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remi.cattier@melbourne.vic.gov.au" TargetMode="External"/><Relationship Id="rId29" Type="http://schemas.openxmlformats.org/officeDocument/2006/relationships/hyperlink" Target="https://github.com/Chameleon-company/MOP-Code/blob/barkha-jack/datascience/dataanalysis/Other%20EDA/usecase_entertainment_location_projections-Jack.ipynb" TargetMode="External"/><Relationship Id="rId11" Type="http://schemas.openxmlformats.org/officeDocument/2006/relationships/image" Target="media/image1.png"/><Relationship Id="rId24" Type="http://schemas.openxmlformats.org/officeDocument/2006/relationships/hyperlink" Target="https://trello.com/c/WA6E0IfE" TargetMode="External"/><Relationship Id="rId32" Type="http://schemas.openxmlformats.org/officeDocument/2006/relationships/hyperlink" Target="https://trello.com/c/hqtVHz7F" TargetMode="External"/><Relationship Id="rId37" Type="http://schemas.openxmlformats.org/officeDocument/2006/relationships/hyperlink" Target="https://github.com/Chameleon-company/MOP-Code/blob/master/datascience/documentation/Use%20case%20publishing%20guide.pdf" TargetMode="External"/><Relationship Id="rId40" Type="http://schemas.openxmlformats.org/officeDocument/2006/relationships/hyperlink" Target="https://trello.com/c/kWXE9T5r" TargetMode="External"/><Relationship Id="rId45" Type="http://schemas.openxmlformats.org/officeDocument/2006/relationships/hyperlink" Target="https://github.com/Chameleon-company/MOP-Code/commit/8bb0e3d2e2c7a4c50a5e43a902565acf9733a41f" TargetMode="External"/><Relationship Id="rId53" Type="http://schemas.openxmlformats.org/officeDocument/2006/relationships/hyperlink" Target="https://deakin365.sharepoint.com/:v:/r/sites/Chameleon2/Shared%20Documents/City%20Of%20Melbourne/Handover%20Document/T3%20Showcase%20Presentation.mp4?csf=1&amp;web=1&amp;e=QD4xzM" TargetMode="External"/><Relationship Id="rId58" Type="http://schemas.openxmlformats.org/officeDocument/2006/relationships/hyperlink" Target="https://github.com/Chameleon-company/MOP-Code" TargetMode="Externa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header" Target="header2.xml"/><Relationship Id="rId22" Type="http://schemas.openxmlformats.org/officeDocument/2006/relationships/hyperlink" Target="https://trello.com/c/HxwqOuIT/123-small-area-population-growth-transportation-needs-analysis-use-case" TargetMode="External"/><Relationship Id="rId27" Type="http://schemas.openxmlformats.org/officeDocument/2006/relationships/hyperlink" Target="https://github.com/Chameleon-company/MOP-Code/blob/master/datascience/usecases/usecase-LiveabilityAnalysis.ipynb" TargetMode="External"/><Relationship Id="rId30" Type="http://schemas.openxmlformats.org/officeDocument/2006/relationships/hyperlink" Target="https://master-mop-busaytgm.ts.gateway.dev/use-cases/evaluate-business-location-using-pedestrian-traffic-day-night" TargetMode="External"/><Relationship Id="rId35" Type="http://schemas.openxmlformats.org/officeDocument/2006/relationships/hyperlink" Target="https://trello.com/c/FTygp0ou" TargetMode="External"/><Relationship Id="rId43" Type="http://schemas.openxmlformats.org/officeDocument/2006/relationships/hyperlink" Target="https://github.com/Chameleon-company/MOP-Code/commit/d46a4b665c656294ebb92837639b6317d4b0d727" TargetMode="External"/><Relationship Id="rId48" Type="http://schemas.openxmlformats.org/officeDocument/2006/relationships/hyperlink" Target="https://trello.com/c/V8tfihL4" TargetMode="External"/><Relationship Id="rId56" Type="http://schemas.openxmlformats.org/officeDocument/2006/relationships/hyperlink" Target="https://github.com/Chameleon-company" TargetMode="External"/><Relationship Id="rId8" Type="http://schemas.openxmlformats.org/officeDocument/2006/relationships/webSettings" Target="webSettings.xml"/><Relationship Id="rId51" Type="http://schemas.openxmlformats.org/officeDocument/2006/relationships/image" Target="media/image5.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will.mcintosh@melbourne.vic.gov.au" TargetMode="External"/><Relationship Id="rId25" Type="http://schemas.openxmlformats.org/officeDocument/2006/relationships/hyperlink" Target="https://github.com/Chameleon-company/MOP-Code/blob/master/datascience/usecases/usecase_walkability.ipynb" TargetMode="External"/><Relationship Id="rId33" Type="http://schemas.openxmlformats.org/officeDocument/2006/relationships/hyperlink" Target="https://github.com/Chameleon-company/MOP-Code/blob/master/datascience/documentation/Onboarding%20Checklist.pdf" TargetMode="External"/><Relationship Id="rId38" Type="http://schemas.openxmlformats.org/officeDocument/2006/relationships/hyperlink" Target="https://trello.com/c/kYxwvwWf" TargetMode="External"/><Relationship Id="rId46" Type="http://schemas.openxmlformats.org/officeDocument/2006/relationships/hyperlink" Target="https://trello.com/c/rseWLbby" TargetMode="External"/><Relationship Id="rId59" Type="http://schemas.openxmlformats.org/officeDocument/2006/relationships/hyperlink" Target="https://github.com/Chameleon-company/Chameleon-Handover-Documents" TargetMode="External"/><Relationship Id="rId20" Type="http://schemas.openxmlformats.org/officeDocument/2006/relationships/hyperlink" Target="https://trello.com/c/SFc6UPEq/145-impacts-of-high-density-housing-public-transport" TargetMode="External"/><Relationship Id="rId41" Type="http://schemas.openxmlformats.org/officeDocument/2006/relationships/hyperlink" Target="https://github.com/Chameleon-company/MOP-Code/commit/6d44f73600b9c3ce19ab3d3ba39f8ba8c3a4d8ca" TargetMode="External"/><Relationship Id="rId54" Type="http://schemas.openxmlformats.org/officeDocument/2006/relationships/hyperlink" Target="https://trello.com/b/ln6GEN45/melbourne-city" TargetMode="External"/><Relationship Id="rId6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github.com/Chameleon-company/MOP-Code/blob/master/Playground/Mick_Anj/Small%20Area%20Population%20Growth%20%26%20Active%20Transport%20Needs%20Analysis.ipynb" TargetMode="External"/><Relationship Id="rId28" Type="http://schemas.openxmlformats.org/officeDocument/2006/relationships/hyperlink" Target="https://trello.com/c/71d2hGzH" TargetMode="External"/><Relationship Id="rId36" Type="http://schemas.openxmlformats.org/officeDocument/2006/relationships/hyperlink" Target="https://github.com/Chameleon-company/MOP-Code/blob/master/datascience/usecases/usecase_TEMPLATE.ipynb" TargetMode="External"/><Relationship Id="rId49" Type="http://schemas.openxmlformats.org/officeDocument/2006/relationships/hyperlink" Target="https://github.com/Chameleon-company/MOP-Code/commit/32ab281ab001e14d2515790e5201e59175549f18" TargetMode="External"/><Relationship Id="rId57" Type="http://schemas.openxmlformats.org/officeDocument/2006/relationships/hyperlink" Target="https://github.com/Chameleon-company/MOP" TargetMode="External"/><Relationship Id="rId10" Type="http://schemas.openxmlformats.org/officeDocument/2006/relationships/endnotes" Target="endnotes.xml"/><Relationship Id="rId31" Type="http://schemas.openxmlformats.org/officeDocument/2006/relationships/hyperlink" Target="https://trello.com/c/HfoZ7cw9" TargetMode="External"/><Relationship Id="rId44" Type="http://schemas.openxmlformats.org/officeDocument/2006/relationships/hyperlink" Target="https://trello.com/c/L9FNaeb7" TargetMode="External"/><Relationship Id="rId52" Type="http://schemas.openxmlformats.org/officeDocument/2006/relationships/hyperlink" Target="https://deakin365.sharepoint.com/:f:/r/sites/Chameleon2/Shared%20Documents/City%20Of%20Melbourne?csf=1&amp;web=1&amp;e=CUGyFx"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33951f-06c3-4618-8b57-3de8e57a9660">
      <Terms xmlns="http://schemas.microsoft.com/office/infopath/2007/PartnerControls"/>
    </lcf76f155ced4ddcb4097134ff3c332f>
    <TaxCatchAll xmlns="7998ff36-f67b-497d-9ba5-0737ce74e881"/>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6" ma:contentTypeDescription="Create a new document." ma:contentTypeScope="" ma:versionID="8cd08763d471786f3a6dd8141f4cd2e1">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90ab44431f92601460e3855fbf1de32f"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Location"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d1ddf0f-56bf-4b57-a272-eab9ac4bd0d9}"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2B26B6-4401-448F-9E52-6E167CFE71AA}">
  <ds:schemaRefs>
    <ds:schemaRef ds:uri="http://schemas.microsoft.com/office/2006/metadata/properties"/>
    <ds:schemaRef ds:uri="http://schemas.microsoft.com/office/infopath/2007/PartnerControls"/>
    <ds:schemaRef ds:uri="5433951f-06c3-4618-8b57-3de8e57a9660"/>
    <ds:schemaRef ds:uri="7998ff36-f67b-497d-9ba5-0737ce74e881"/>
  </ds:schemaRefs>
</ds:datastoreItem>
</file>

<file path=customXml/itemProps2.xml><?xml version="1.0" encoding="utf-8"?>
<ds:datastoreItem xmlns:ds="http://schemas.openxmlformats.org/officeDocument/2006/customXml" ds:itemID="{2C2F94CE-A963-423C-90E8-1F0019FAF0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customXml/itemProps4.xml><?xml version="1.0" encoding="utf-8"?>
<ds:datastoreItem xmlns:ds="http://schemas.openxmlformats.org/officeDocument/2006/customXml" ds:itemID="{E8B19569-E25A-45E3-965A-9D9DC1F6FF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3872</Words>
  <Characters>22076</Characters>
  <Application>Microsoft Office Word</Application>
  <DocSecurity>0</DocSecurity>
  <Lines>183</Lines>
  <Paragraphs>51</Paragraphs>
  <ScaleCrop>false</ScaleCrop>
  <Company/>
  <LinksUpToDate>false</LinksUpToDate>
  <CharactersWithSpaces>2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Mick Wiedermann</cp:lastModifiedBy>
  <cp:revision>64</cp:revision>
  <dcterms:created xsi:type="dcterms:W3CDTF">2022-12-12T11:36:00Z</dcterms:created>
  <dcterms:modified xsi:type="dcterms:W3CDTF">2022-12-1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y fmtid="{D5CDD505-2E9C-101B-9397-08002B2CF9AE}" pid="3" name="MediaServiceImageTags">
    <vt:lpwstr/>
  </property>
  <property fmtid="{D5CDD505-2E9C-101B-9397-08002B2CF9AE}" pid="4" name="GrammarlyDocumentId">
    <vt:lpwstr>d0cc59441b1204e80965d74801aafd49e7388113e30c0f746659878336f5dbe5</vt:lpwstr>
  </property>
</Properties>
</file>